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CA8FE" w14:textId="225BEB12" w:rsidR="00F72013" w:rsidRDefault="008610F5" w:rsidP="003968FC">
      <w:pPr>
        <w:pStyle w:val="BodyText"/>
        <w:rPr>
          <w:spacing w:val="-57"/>
        </w:rPr>
      </w:pPr>
      <w:r w:rsidRPr="00516018">
        <w:rPr>
          <w:spacing w:val="-1"/>
        </w:rPr>
        <w:t xml:space="preserve">National Research </w:t>
      </w:r>
      <w:r w:rsidRPr="00516018">
        <w:t>University Higher School of Economics</w:t>
      </w:r>
    </w:p>
    <w:p w14:paraId="3C0182F8" w14:textId="29020954" w:rsidR="0089567A" w:rsidRPr="00516018" w:rsidRDefault="008610F5" w:rsidP="003968FC">
      <w:pPr>
        <w:pStyle w:val="BodyText"/>
      </w:pP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1D8A9557"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1EBE05FE" w:rsidR="0089567A" w:rsidRPr="0014679C" w:rsidRDefault="00701685" w:rsidP="003968FC">
      <w:pPr>
        <w:pStyle w:val="BodyText"/>
      </w:pPr>
      <w:r w:rsidRPr="0027399E">
        <w:t xml:space="preserve">Lecturer </w:t>
      </w:r>
      <w:r w:rsidR="0014679C" w:rsidRPr="0027399E">
        <w:t>Anastasia</w:t>
      </w:r>
      <w:r w:rsidR="0014679C">
        <w:t xml:space="preserve"> </w:t>
      </w:r>
      <w:r w:rsidR="0014679C" w:rsidRPr="0014679C">
        <w:t>M</w:t>
      </w:r>
      <w:r>
        <w:t>ax</w:t>
      </w:r>
      <w:r w:rsidR="0014679C" w:rsidRPr="0014679C">
        <w:t>imovskaya</w:t>
      </w:r>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5299668"/>
      <w:r w:rsidRPr="0023551E">
        <w:lastRenderedPageBreak/>
        <w:t>ABSTRACT</w:t>
      </w:r>
      <w:bookmarkEnd w:id="0"/>
      <w:bookmarkEnd w:id="1"/>
    </w:p>
    <w:p w14:paraId="660F5567" w14:textId="066E6290" w:rsidR="28770663" w:rsidRPr="009E7286" w:rsidRDefault="009E7286" w:rsidP="009E7286">
      <w:pPr>
        <w:pStyle w:val="BodyText"/>
        <w:rPr>
          <w:b w:val="0"/>
          <w:bCs/>
          <w:sz w:val="24"/>
        </w:rPr>
      </w:pPr>
      <w:bookmarkStart w:id="2" w:name="_Hlk124088914"/>
      <w:r>
        <w:rPr>
          <w:b w:val="0"/>
          <w:bCs/>
          <w:sz w:val="24"/>
        </w:rPr>
        <w:t xml:space="preserve">Association rules were introduced in 1993. It is a powerful </w:t>
      </w:r>
      <w:r w:rsidR="00C45B2A">
        <w:rPr>
          <w:b w:val="0"/>
          <w:bCs/>
          <w:sz w:val="24"/>
        </w:rPr>
        <w:t>data mining method</w:t>
      </w:r>
      <w:r>
        <w:rPr>
          <w:b w:val="0"/>
          <w:bCs/>
          <w:sz w:val="24"/>
        </w:rPr>
        <w:t>, associat</w:t>
      </w:r>
      <w:r w:rsidR="00644121">
        <w:rPr>
          <w:b w:val="0"/>
          <w:bCs/>
          <w:sz w:val="24"/>
        </w:rPr>
        <w:t>ing</w:t>
      </w:r>
      <w:r>
        <w:rPr>
          <w:b w:val="0"/>
          <w:bCs/>
          <w:sz w:val="24"/>
        </w:rPr>
        <w:t xml:space="preserve"> items bought together in itemsets and rules. The most popular methods are A-priori, Eclat and FP-Growth algorithms. </w:t>
      </w:r>
      <w:r w:rsidR="006E1849">
        <w:rPr>
          <w:b w:val="0"/>
          <w:bCs/>
          <w:sz w:val="24"/>
        </w:rPr>
        <w:t xml:space="preserve">The author develops a modified FP-growth algorithm, enriching </w:t>
      </w:r>
      <w:r>
        <w:rPr>
          <w:b w:val="0"/>
          <w:bCs/>
          <w:sz w:val="24"/>
        </w:rPr>
        <w:t xml:space="preserve">it </w:t>
      </w:r>
      <w:r w:rsidR="00644121">
        <w:rPr>
          <w:b w:val="0"/>
          <w:bCs/>
          <w:sz w:val="24"/>
        </w:rPr>
        <w:t>with</w:t>
      </w:r>
      <w:r>
        <w:rPr>
          <w:b w:val="0"/>
          <w:bCs/>
          <w:sz w:val="24"/>
        </w:rPr>
        <w:t xml:space="preserve"> a date-decay and profit-function. Moreover, the association rules</w:t>
      </w:r>
      <w:r w:rsidR="0012184E">
        <w:rPr>
          <w:b w:val="0"/>
          <w:bCs/>
          <w:sz w:val="24"/>
        </w:rPr>
        <w:t xml:space="preserve"> will get</w:t>
      </w:r>
      <w:r>
        <w:rPr>
          <w:b w:val="0"/>
          <w:bCs/>
          <w:sz w:val="24"/>
        </w:rPr>
        <w:t xml:space="preserve"> restricted to the most</w:t>
      </w:r>
      <w:r w:rsidR="00562015">
        <w:rPr>
          <w:b w:val="0"/>
          <w:bCs/>
          <w:sz w:val="24"/>
        </w:rPr>
        <w:t xml:space="preserve"> frequent</w:t>
      </w:r>
      <w:r>
        <w:rPr>
          <w:b w:val="0"/>
          <w:bCs/>
          <w:sz w:val="24"/>
        </w:rPr>
        <w:t xml:space="preserve"> associative path. The author suggests </w:t>
      </w:r>
      <w:r w:rsidR="00C45B2A">
        <w:rPr>
          <w:b w:val="0"/>
          <w:bCs/>
          <w:sz w:val="24"/>
        </w:rPr>
        <w:t>how to consider the same item per transaction multiple times</w:t>
      </w:r>
      <w:r w:rsidRPr="009E7286">
        <w:rPr>
          <w:b w:val="0"/>
          <w:bCs/>
          <w:sz w:val="24"/>
        </w:rPr>
        <w:t xml:space="preserve"> </w:t>
      </w:r>
      <w:r>
        <w:rPr>
          <w:b w:val="0"/>
          <w:bCs/>
          <w:sz w:val="24"/>
        </w:rPr>
        <w:t>by averaging its profit. The experiments show that the modified FP-growth algorithm can generate more relevant and stronger itemsets and rules.</w:t>
      </w:r>
      <w:bookmarkEnd w:id="2"/>
      <w:r w:rsidR="28770663"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644121" w:rsidRDefault="009F6E7A" w:rsidP="003968FC">
          <w:pPr>
            <w:pStyle w:val="TOCHeading"/>
            <w:rPr>
              <w:color w:val="auto"/>
            </w:rPr>
          </w:pPr>
          <w:r w:rsidRPr="00644121">
            <w:rPr>
              <w:color w:val="auto"/>
            </w:rPr>
            <w:t>Table of Contents</w:t>
          </w:r>
        </w:p>
        <w:p w14:paraId="4939E5CA" w14:textId="2B727819" w:rsidR="00CF28CC" w:rsidRDefault="009F6E7A">
          <w:pPr>
            <w:pStyle w:val="TOC1"/>
            <w:tabs>
              <w:tab w:val="right" w:leader="dot" w:pos="8495"/>
            </w:tabs>
            <w:rPr>
              <w:rFonts w:eastAsiaTheme="minorEastAsia" w:cstheme="minorBidi"/>
              <w:b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5299668" w:history="1">
            <w:r w:rsidR="00CF28CC" w:rsidRPr="007F5213">
              <w:rPr>
                <w:rStyle w:val="Hyperlink"/>
                <w:noProof/>
              </w:rPr>
              <w:t>ABSTRACT</w:t>
            </w:r>
            <w:r w:rsidR="00CF28CC">
              <w:rPr>
                <w:noProof/>
                <w:webHidden/>
              </w:rPr>
              <w:tab/>
            </w:r>
            <w:r w:rsidR="00CF28CC">
              <w:rPr>
                <w:noProof/>
                <w:webHidden/>
              </w:rPr>
              <w:fldChar w:fldCharType="begin"/>
            </w:r>
            <w:r w:rsidR="00CF28CC">
              <w:rPr>
                <w:noProof/>
                <w:webHidden/>
              </w:rPr>
              <w:instrText xml:space="preserve"> PAGEREF _Toc125299668 \h </w:instrText>
            </w:r>
            <w:r w:rsidR="00CF28CC">
              <w:rPr>
                <w:noProof/>
                <w:webHidden/>
              </w:rPr>
            </w:r>
            <w:r w:rsidR="00CF28CC">
              <w:rPr>
                <w:noProof/>
                <w:webHidden/>
              </w:rPr>
              <w:fldChar w:fldCharType="separate"/>
            </w:r>
            <w:r w:rsidR="00CF28CC">
              <w:rPr>
                <w:noProof/>
                <w:webHidden/>
              </w:rPr>
              <w:t>2</w:t>
            </w:r>
            <w:r w:rsidR="00CF28CC">
              <w:rPr>
                <w:noProof/>
                <w:webHidden/>
              </w:rPr>
              <w:fldChar w:fldCharType="end"/>
            </w:r>
          </w:hyperlink>
        </w:p>
        <w:p w14:paraId="4D3142E2" w14:textId="4A2258A5" w:rsidR="00CF28CC" w:rsidRDefault="00CF28CC">
          <w:pPr>
            <w:pStyle w:val="TOC1"/>
            <w:tabs>
              <w:tab w:val="right" w:leader="dot" w:pos="8495"/>
            </w:tabs>
            <w:rPr>
              <w:rFonts w:eastAsiaTheme="minorEastAsia" w:cstheme="minorBidi"/>
              <w:b w:val="0"/>
              <w:i w:val="0"/>
              <w:iCs w:val="0"/>
              <w:noProof/>
              <w:sz w:val="22"/>
              <w:szCs w:val="22"/>
              <w:lang w:val="en-CH" w:eastAsia="en-CH"/>
            </w:rPr>
          </w:pPr>
          <w:hyperlink w:anchor="_Toc125299669" w:history="1">
            <w:r w:rsidRPr="007F5213">
              <w:rPr>
                <w:rStyle w:val="Hyperlink"/>
                <w:noProof/>
              </w:rPr>
              <w:t>1. Introduction</w:t>
            </w:r>
            <w:r>
              <w:rPr>
                <w:noProof/>
                <w:webHidden/>
              </w:rPr>
              <w:tab/>
            </w:r>
            <w:r>
              <w:rPr>
                <w:noProof/>
                <w:webHidden/>
              </w:rPr>
              <w:fldChar w:fldCharType="begin"/>
            </w:r>
            <w:r>
              <w:rPr>
                <w:noProof/>
                <w:webHidden/>
              </w:rPr>
              <w:instrText xml:space="preserve"> PAGEREF _Toc125299669 \h </w:instrText>
            </w:r>
            <w:r>
              <w:rPr>
                <w:noProof/>
                <w:webHidden/>
              </w:rPr>
            </w:r>
            <w:r>
              <w:rPr>
                <w:noProof/>
                <w:webHidden/>
              </w:rPr>
              <w:fldChar w:fldCharType="separate"/>
            </w:r>
            <w:r>
              <w:rPr>
                <w:noProof/>
                <w:webHidden/>
              </w:rPr>
              <w:t>6</w:t>
            </w:r>
            <w:r>
              <w:rPr>
                <w:noProof/>
                <w:webHidden/>
              </w:rPr>
              <w:fldChar w:fldCharType="end"/>
            </w:r>
          </w:hyperlink>
        </w:p>
        <w:p w14:paraId="75DFC365" w14:textId="1178F047" w:rsidR="00CF28CC" w:rsidRDefault="00CF28CC">
          <w:pPr>
            <w:pStyle w:val="TOC1"/>
            <w:tabs>
              <w:tab w:val="right" w:leader="dot" w:pos="8495"/>
            </w:tabs>
            <w:rPr>
              <w:rFonts w:eastAsiaTheme="minorEastAsia" w:cstheme="minorBidi"/>
              <w:b w:val="0"/>
              <w:i w:val="0"/>
              <w:iCs w:val="0"/>
              <w:noProof/>
              <w:sz w:val="22"/>
              <w:szCs w:val="22"/>
              <w:lang w:val="en-CH" w:eastAsia="en-CH"/>
            </w:rPr>
          </w:pPr>
          <w:hyperlink w:anchor="_Toc125299670" w:history="1">
            <w:r w:rsidRPr="007F5213">
              <w:rPr>
                <w:rStyle w:val="Hyperlink"/>
                <w:noProof/>
              </w:rPr>
              <w:t>2 Discussion of related works</w:t>
            </w:r>
            <w:r>
              <w:rPr>
                <w:noProof/>
                <w:webHidden/>
              </w:rPr>
              <w:tab/>
            </w:r>
            <w:r>
              <w:rPr>
                <w:noProof/>
                <w:webHidden/>
              </w:rPr>
              <w:fldChar w:fldCharType="begin"/>
            </w:r>
            <w:r>
              <w:rPr>
                <w:noProof/>
                <w:webHidden/>
              </w:rPr>
              <w:instrText xml:space="preserve"> PAGEREF _Toc125299670 \h </w:instrText>
            </w:r>
            <w:r>
              <w:rPr>
                <w:noProof/>
                <w:webHidden/>
              </w:rPr>
            </w:r>
            <w:r>
              <w:rPr>
                <w:noProof/>
                <w:webHidden/>
              </w:rPr>
              <w:fldChar w:fldCharType="separate"/>
            </w:r>
            <w:r>
              <w:rPr>
                <w:noProof/>
                <w:webHidden/>
              </w:rPr>
              <w:t>9</w:t>
            </w:r>
            <w:r>
              <w:rPr>
                <w:noProof/>
                <w:webHidden/>
              </w:rPr>
              <w:fldChar w:fldCharType="end"/>
            </w:r>
          </w:hyperlink>
        </w:p>
        <w:p w14:paraId="2457FE17" w14:textId="44EC0EE4" w:rsidR="00CF28CC" w:rsidRDefault="00CF28CC">
          <w:pPr>
            <w:pStyle w:val="TOC1"/>
            <w:tabs>
              <w:tab w:val="right" w:leader="dot" w:pos="8495"/>
            </w:tabs>
            <w:rPr>
              <w:rFonts w:eastAsiaTheme="minorEastAsia" w:cstheme="minorBidi"/>
              <w:b w:val="0"/>
              <w:i w:val="0"/>
              <w:iCs w:val="0"/>
              <w:noProof/>
              <w:sz w:val="22"/>
              <w:szCs w:val="22"/>
              <w:lang w:val="en-CH" w:eastAsia="en-CH"/>
            </w:rPr>
          </w:pPr>
          <w:hyperlink w:anchor="_Toc125299671" w:history="1">
            <w:r w:rsidRPr="007F5213">
              <w:rPr>
                <w:rStyle w:val="Hyperlink"/>
                <w:noProof/>
              </w:rPr>
              <w:t>3 Baseline algorithm</w:t>
            </w:r>
            <w:r>
              <w:rPr>
                <w:noProof/>
                <w:webHidden/>
              </w:rPr>
              <w:tab/>
            </w:r>
            <w:r>
              <w:rPr>
                <w:noProof/>
                <w:webHidden/>
              </w:rPr>
              <w:fldChar w:fldCharType="begin"/>
            </w:r>
            <w:r>
              <w:rPr>
                <w:noProof/>
                <w:webHidden/>
              </w:rPr>
              <w:instrText xml:space="preserve"> PAGEREF _Toc125299671 \h </w:instrText>
            </w:r>
            <w:r>
              <w:rPr>
                <w:noProof/>
                <w:webHidden/>
              </w:rPr>
            </w:r>
            <w:r>
              <w:rPr>
                <w:noProof/>
                <w:webHidden/>
              </w:rPr>
              <w:fldChar w:fldCharType="separate"/>
            </w:r>
            <w:r>
              <w:rPr>
                <w:noProof/>
                <w:webHidden/>
              </w:rPr>
              <w:t>12</w:t>
            </w:r>
            <w:r>
              <w:rPr>
                <w:noProof/>
                <w:webHidden/>
              </w:rPr>
              <w:fldChar w:fldCharType="end"/>
            </w:r>
          </w:hyperlink>
        </w:p>
        <w:p w14:paraId="5EBB90B2" w14:textId="23B9E604" w:rsidR="00CF28CC" w:rsidRDefault="00CF28CC">
          <w:pPr>
            <w:pStyle w:val="TOC2"/>
            <w:tabs>
              <w:tab w:val="right" w:leader="dot" w:pos="8495"/>
            </w:tabs>
            <w:rPr>
              <w:rFonts w:eastAsiaTheme="minorEastAsia" w:cstheme="minorBidi"/>
              <w:b w:val="0"/>
              <w:noProof/>
              <w:lang w:val="en-CH" w:eastAsia="en-CH"/>
            </w:rPr>
          </w:pPr>
          <w:hyperlink w:anchor="_Toc125299672" w:history="1">
            <w:r w:rsidRPr="007F5213">
              <w:rPr>
                <w:rStyle w:val="Hyperlink"/>
                <w:noProof/>
              </w:rPr>
              <w:t>3.1 Simple dataset</w:t>
            </w:r>
            <w:r>
              <w:rPr>
                <w:noProof/>
                <w:webHidden/>
              </w:rPr>
              <w:tab/>
            </w:r>
            <w:r>
              <w:rPr>
                <w:noProof/>
                <w:webHidden/>
              </w:rPr>
              <w:fldChar w:fldCharType="begin"/>
            </w:r>
            <w:r>
              <w:rPr>
                <w:noProof/>
                <w:webHidden/>
              </w:rPr>
              <w:instrText xml:space="preserve"> PAGEREF _Toc125299672 \h </w:instrText>
            </w:r>
            <w:r>
              <w:rPr>
                <w:noProof/>
                <w:webHidden/>
              </w:rPr>
            </w:r>
            <w:r>
              <w:rPr>
                <w:noProof/>
                <w:webHidden/>
              </w:rPr>
              <w:fldChar w:fldCharType="separate"/>
            </w:r>
            <w:r>
              <w:rPr>
                <w:noProof/>
                <w:webHidden/>
              </w:rPr>
              <w:t>12</w:t>
            </w:r>
            <w:r>
              <w:rPr>
                <w:noProof/>
                <w:webHidden/>
              </w:rPr>
              <w:fldChar w:fldCharType="end"/>
            </w:r>
          </w:hyperlink>
        </w:p>
        <w:p w14:paraId="5CAADC6C" w14:textId="4956DC13" w:rsidR="00CF28CC" w:rsidRDefault="00CF28CC">
          <w:pPr>
            <w:pStyle w:val="TOC2"/>
            <w:tabs>
              <w:tab w:val="right" w:leader="dot" w:pos="8495"/>
            </w:tabs>
            <w:rPr>
              <w:rFonts w:eastAsiaTheme="minorEastAsia" w:cstheme="minorBidi"/>
              <w:b w:val="0"/>
              <w:noProof/>
              <w:lang w:val="en-CH" w:eastAsia="en-CH"/>
            </w:rPr>
          </w:pPr>
          <w:hyperlink w:anchor="_Toc125299673" w:history="1">
            <w:r w:rsidRPr="007F5213">
              <w:rPr>
                <w:rStyle w:val="Hyperlink"/>
                <w:noProof/>
              </w:rPr>
              <w:t>3.2 Formal model of association rules</w:t>
            </w:r>
            <w:r>
              <w:rPr>
                <w:noProof/>
                <w:webHidden/>
              </w:rPr>
              <w:tab/>
            </w:r>
            <w:r>
              <w:rPr>
                <w:noProof/>
                <w:webHidden/>
              </w:rPr>
              <w:fldChar w:fldCharType="begin"/>
            </w:r>
            <w:r>
              <w:rPr>
                <w:noProof/>
                <w:webHidden/>
              </w:rPr>
              <w:instrText xml:space="preserve"> PAGEREF _Toc125299673 \h </w:instrText>
            </w:r>
            <w:r>
              <w:rPr>
                <w:noProof/>
                <w:webHidden/>
              </w:rPr>
            </w:r>
            <w:r>
              <w:rPr>
                <w:noProof/>
                <w:webHidden/>
              </w:rPr>
              <w:fldChar w:fldCharType="separate"/>
            </w:r>
            <w:r>
              <w:rPr>
                <w:noProof/>
                <w:webHidden/>
              </w:rPr>
              <w:t>13</w:t>
            </w:r>
            <w:r>
              <w:rPr>
                <w:noProof/>
                <w:webHidden/>
              </w:rPr>
              <w:fldChar w:fldCharType="end"/>
            </w:r>
          </w:hyperlink>
        </w:p>
        <w:p w14:paraId="21D6FA52" w14:textId="44E516A5" w:rsidR="00CF28CC" w:rsidRDefault="00CF28CC">
          <w:pPr>
            <w:pStyle w:val="TOC3"/>
            <w:tabs>
              <w:tab w:val="right" w:leader="dot" w:pos="8495"/>
            </w:tabs>
            <w:rPr>
              <w:rFonts w:eastAsiaTheme="minorEastAsia" w:cstheme="minorBidi"/>
              <w:bCs w:val="0"/>
              <w:noProof/>
              <w:sz w:val="22"/>
              <w:szCs w:val="22"/>
              <w:lang w:val="en-CH" w:eastAsia="en-CH"/>
            </w:rPr>
          </w:pPr>
          <w:hyperlink w:anchor="_Toc125299674" w:history="1">
            <w:r w:rsidRPr="007F5213">
              <w:rPr>
                <w:rStyle w:val="Hyperlink"/>
                <w:noProof/>
                <w:lang w:eastAsia="en-GB"/>
              </w:rPr>
              <w:t>3.2.1 Support</w:t>
            </w:r>
            <w:r>
              <w:rPr>
                <w:noProof/>
                <w:webHidden/>
              </w:rPr>
              <w:tab/>
            </w:r>
            <w:r>
              <w:rPr>
                <w:noProof/>
                <w:webHidden/>
              </w:rPr>
              <w:fldChar w:fldCharType="begin"/>
            </w:r>
            <w:r>
              <w:rPr>
                <w:noProof/>
                <w:webHidden/>
              </w:rPr>
              <w:instrText xml:space="preserve"> PAGEREF _Toc125299674 \h </w:instrText>
            </w:r>
            <w:r>
              <w:rPr>
                <w:noProof/>
                <w:webHidden/>
              </w:rPr>
            </w:r>
            <w:r>
              <w:rPr>
                <w:noProof/>
                <w:webHidden/>
              </w:rPr>
              <w:fldChar w:fldCharType="separate"/>
            </w:r>
            <w:r>
              <w:rPr>
                <w:noProof/>
                <w:webHidden/>
              </w:rPr>
              <w:t>13</w:t>
            </w:r>
            <w:r>
              <w:rPr>
                <w:noProof/>
                <w:webHidden/>
              </w:rPr>
              <w:fldChar w:fldCharType="end"/>
            </w:r>
          </w:hyperlink>
        </w:p>
        <w:p w14:paraId="4F4DE285" w14:textId="54C078D5" w:rsidR="00CF28CC" w:rsidRDefault="00CF28CC">
          <w:pPr>
            <w:pStyle w:val="TOC3"/>
            <w:tabs>
              <w:tab w:val="right" w:leader="dot" w:pos="8495"/>
            </w:tabs>
            <w:rPr>
              <w:rFonts w:eastAsiaTheme="minorEastAsia" w:cstheme="minorBidi"/>
              <w:bCs w:val="0"/>
              <w:noProof/>
              <w:sz w:val="22"/>
              <w:szCs w:val="22"/>
              <w:lang w:val="en-CH" w:eastAsia="en-CH"/>
            </w:rPr>
          </w:pPr>
          <w:hyperlink w:anchor="_Toc125299675" w:history="1">
            <w:r w:rsidRPr="007F5213">
              <w:rPr>
                <w:rStyle w:val="Hyperlink"/>
                <w:noProof/>
                <w:lang w:eastAsia="en-GB"/>
              </w:rPr>
              <w:t>3.2.2 Paths:</w:t>
            </w:r>
            <w:r>
              <w:rPr>
                <w:noProof/>
                <w:webHidden/>
              </w:rPr>
              <w:tab/>
            </w:r>
            <w:r>
              <w:rPr>
                <w:noProof/>
                <w:webHidden/>
              </w:rPr>
              <w:fldChar w:fldCharType="begin"/>
            </w:r>
            <w:r>
              <w:rPr>
                <w:noProof/>
                <w:webHidden/>
              </w:rPr>
              <w:instrText xml:space="preserve"> PAGEREF _Toc125299675 \h </w:instrText>
            </w:r>
            <w:r>
              <w:rPr>
                <w:noProof/>
                <w:webHidden/>
              </w:rPr>
            </w:r>
            <w:r>
              <w:rPr>
                <w:noProof/>
                <w:webHidden/>
              </w:rPr>
              <w:fldChar w:fldCharType="separate"/>
            </w:r>
            <w:r>
              <w:rPr>
                <w:noProof/>
                <w:webHidden/>
              </w:rPr>
              <w:t>14</w:t>
            </w:r>
            <w:r>
              <w:rPr>
                <w:noProof/>
                <w:webHidden/>
              </w:rPr>
              <w:fldChar w:fldCharType="end"/>
            </w:r>
          </w:hyperlink>
        </w:p>
        <w:p w14:paraId="79F7F423" w14:textId="2E94368F" w:rsidR="00CF28CC" w:rsidRDefault="00CF28CC">
          <w:pPr>
            <w:pStyle w:val="TOC3"/>
            <w:tabs>
              <w:tab w:val="right" w:leader="dot" w:pos="8495"/>
            </w:tabs>
            <w:rPr>
              <w:rFonts w:eastAsiaTheme="minorEastAsia" w:cstheme="minorBidi"/>
              <w:bCs w:val="0"/>
              <w:noProof/>
              <w:sz w:val="22"/>
              <w:szCs w:val="22"/>
              <w:lang w:val="en-CH" w:eastAsia="en-CH"/>
            </w:rPr>
          </w:pPr>
          <w:hyperlink w:anchor="_Toc125299676" w:history="1">
            <w:r w:rsidRPr="007F5213">
              <w:rPr>
                <w:rStyle w:val="Hyperlink"/>
                <w:noProof/>
                <w:shd w:val="clear" w:color="auto" w:fill="FFFFFF"/>
              </w:rPr>
              <w:t>3.2.3 Confidence:</w:t>
            </w:r>
            <w:r>
              <w:rPr>
                <w:noProof/>
                <w:webHidden/>
              </w:rPr>
              <w:tab/>
            </w:r>
            <w:r>
              <w:rPr>
                <w:noProof/>
                <w:webHidden/>
              </w:rPr>
              <w:fldChar w:fldCharType="begin"/>
            </w:r>
            <w:r>
              <w:rPr>
                <w:noProof/>
                <w:webHidden/>
              </w:rPr>
              <w:instrText xml:space="preserve"> PAGEREF _Toc125299676 \h </w:instrText>
            </w:r>
            <w:r>
              <w:rPr>
                <w:noProof/>
                <w:webHidden/>
              </w:rPr>
            </w:r>
            <w:r>
              <w:rPr>
                <w:noProof/>
                <w:webHidden/>
              </w:rPr>
              <w:fldChar w:fldCharType="separate"/>
            </w:r>
            <w:r>
              <w:rPr>
                <w:noProof/>
                <w:webHidden/>
              </w:rPr>
              <w:t>14</w:t>
            </w:r>
            <w:r>
              <w:rPr>
                <w:noProof/>
                <w:webHidden/>
              </w:rPr>
              <w:fldChar w:fldCharType="end"/>
            </w:r>
          </w:hyperlink>
        </w:p>
        <w:p w14:paraId="385DCB2A" w14:textId="6CC1C7E4" w:rsidR="00CF28CC" w:rsidRDefault="00CF28CC">
          <w:pPr>
            <w:pStyle w:val="TOC3"/>
            <w:tabs>
              <w:tab w:val="right" w:leader="dot" w:pos="8495"/>
            </w:tabs>
            <w:rPr>
              <w:rFonts w:eastAsiaTheme="minorEastAsia" w:cstheme="minorBidi"/>
              <w:bCs w:val="0"/>
              <w:noProof/>
              <w:sz w:val="22"/>
              <w:szCs w:val="22"/>
              <w:lang w:val="en-CH" w:eastAsia="en-CH"/>
            </w:rPr>
          </w:pPr>
          <w:hyperlink w:anchor="_Toc125299677" w:history="1">
            <w:r w:rsidRPr="007F5213">
              <w:rPr>
                <w:rStyle w:val="Hyperlink"/>
                <w:noProof/>
              </w:rPr>
              <w:t>3.2.4 Application of association rules to the simple dataset</w:t>
            </w:r>
            <w:r>
              <w:rPr>
                <w:noProof/>
                <w:webHidden/>
              </w:rPr>
              <w:tab/>
            </w:r>
            <w:r>
              <w:rPr>
                <w:noProof/>
                <w:webHidden/>
              </w:rPr>
              <w:fldChar w:fldCharType="begin"/>
            </w:r>
            <w:r>
              <w:rPr>
                <w:noProof/>
                <w:webHidden/>
              </w:rPr>
              <w:instrText xml:space="preserve"> PAGEREF _Toc125299677 \h </w:instrText>
            </w:r>
            <w:r>
              <w:rPr>
                <w:noProof/>
                <w:webHidden/>
              </w:rPr>
            </w:r>
            <w:r>
              <w:rPr>
                <w:noProof/>
                <w:webHidden/>
              </w:rPr>
              <w:fldChar w:fldCharType="separate"/>
            </w:r>
            <w:r>
              <w:rPr>
                <w:noProof/>
                <w:webHidden/>
              </w:rPr>
              <w:t>15</w:t>
            </w:r>
            <w:r>
              <w:rPr>
                <w:noProof/>
                <w:webHidden/>
              </w:rPr>
              <w:fldChar w:fldCharType="end"/>
            </w:r>
          </w:hyperlink>
        </w:p>
        <w:p w14:paraId="0147EC31" w14:textId="64260F13" w:rsidR="00CF28CC" w:rsidRDefault="00CF28CC">
          <w:pPr>
            <w:pStyle w:val="TOC2"/>
            <w:tabs>
              <w:tab w:val="right" w:leader="dot" w:pos="8495"/>
            </w:tabs>
            <w:rPr>
              <w:rFonts w:eastAsiaTheme="minorEastAsia" w:cstheme="minorBidi"/>
              <w:b w:val="0"/>
              <w:noProof/>
              <w:lang w:val="en-CH" w:eastAsia="en-CH"/>
            </w:rPr>
          </w:pPr>
          <w:hyperlink w:anchor="_Toc125299678" w:history="1">
            <w:r w:rsidRPr="007F5213">
              <w:rPr>
                <w:rStyle w:val="Hyperlink"/>
                <w:noProof/>
              </w:rPr>
              <w:t>3.3 A-priori</w:t>
            </w:r>
            <w:r>
              <w:rPr>
                <w:noProof/>
                <w:webHidden/>
              </w:rPr>
              <w:tab/>
            </w:r>
            <w:r>
              <w:rPr>
                <w:noProof/>
                <w:webHidden/>
              </w:rPr>
              <w:fldChar w:fldCharType="begin"/>
            </w:r>
            <w:r>
              <w:rPr>
                <w:noProof/>
                <w:webHidden/>
              </w:rPr>
              <w:instrText xml:space="preserve"> PAGEREF _Toc125299678 \h </w:instrText>
            </w:r>
            <w:r>
              <w:rPr>
                <w:noProof/>
                <w:webHidden/>
              </w:rPr>
            </w:r>
            <w:r>
              <w:rPr>
                <w:noProof/>
                <w:webHidden/>
              </w:rPr>
              <w:fldChar w:fldCharType="separate"/>
            </w:r>
            <w:r>
              <w:rPr>
                <w:noProof/>
                <w:webHidden/>
              </w:rPr>
              <w:t>16</w:t>
            </w:r>
            <w:r>
              <w:rPr>
                <w:noProof/>
                <w:webHidden/>
              </w:rPr>
              <w:fldChar w:fldCharType="end"/>
            </w:r>
          </w:hyperlink>
        </w:p>
        <w:p w14:paraId="3F3CD6C9" w14:textId="024AFE58" w:rsidR="00CF28CC" w:rsidRDefault="00CF28CC">
          <w:pPr>
            <w:pStyle w:val="TOC2"/>
            <w:tabs>
              <w:tab w:val="right" w:leader="dot" w:pos="8495"/>
            </w:tabs>
            <w:rPr>
              <w:rFonts w:eastAsiaTheme="minorEastAsia" w:cstheme="minorBidi"/>
              <w:b w:val="0"/>
              <w:noProof/>
              <w:lang w:val="en-CH" w:eastAsia="en-CH"/>
            </w:rPr>
          </w:pPr>
          <w:hyperlink w:anchor="_Toc125299679" w:history="1">
            <w:r w:rsidRPr="007F5213">
              <w:rPr>
                <w:rStyle w:val="Hyperlink"/>
                <w:noProof/>
              </w:rPr>
              <w:t>3.4 FP-growth</w:t>
            </w:r>
            <w:r>
              <w:rPr>
                <w:noProof/>
                <w:webHidden/>
              </w:rPr>
              <w:tab/>
            </w:r>
            <w:r>
              <w:rPr>
                <w:noProof/>
                <w:webHidden/>
              </w:rPr>
              <w:fldChar w:fldCharType="begin"/>
            </w:r>
            <w:r>
              <w:rPr>
                <w:noProof/>
                <w:webHidden/>
              </w:rPr>
              <w:instrText xml:space="preserve"> PAGEREF _Toc125299679 \h </w:instrText>
            </w:r>
            <w:r>
              <w:rPr>
                <w:noProof/>
                <w:webHidden/>
              </w:rPr>
            </w:r>
            <w:r>
              <w:rPr>
                <w:noProof/>
                <w:webHidden/>
              </w:rPr>
              <w:fldChar w:fldCharType="separate"/>
            </w:r>
            <w:r>
              <w:rPr>
                <w:noProof/>
                <w:webHidden/>
              </w:rPr>
              <w:t>19</w:t>
            </w:r>
            <w:r>
              <w:rPr>
                <w:noProof/>
                <w:webHidden/>
              </w:rPr>
              <w:fldChar w:fldCharType="end"/>
            </w:r>
          </w:hyperlink>
        </w:p>
        <w:p w14:paraId="1C08C5B3" w14:textId="635921BC" w:rsidR="00CF28CC" w:rsidRDefault="00CF28CC">
          <w:pPr>
            <w:pStyle w:val="TOC1"/>
            <w:tabs>
              <w:tab w:val="right" w:leader="dot" w:pos="8495"/>
            </w:tabs>
            <w:rPr>
              <w:rFonts w:eastAsiaTheme="minorEastAsia" w:cstheme="minorBidi"/>
              <w:b w:val="0"/>
              <w:i w:val="0"/>
              <w:iCs w:val="0"/>
              <w:noProof/>
              <w:sz w:val="22"/>
              <w:szCs w:val="22"/>
              <w:lang w:val="en-CH" w:eastAsia="en-CH"/>
            </w:rPr>
          </w:pPr>
          <w:hyperlink w:anchor="_Toc125299680" w:history="1">
            <w:r w:rsidRPr="007F5213">
              <w:rPr>
                <w:rStyle w:val="Hyperlink"/>
                <w:noProof/>
              </w:rPr>
              <w:t>4 Developing a modified Algorithm based on the FP-growth algorithm</w:t>
            </w:r>
            <w:r>
              <w:rPr>
                <w:noProof/>
                <w:webHidden/>
              </w:rPr>
              <w:tab/>
            </w:r>
            <w:r>
              <w:rPr>
                <w:noProof/>
                <w:webHidden/>
              </w:rPr>
              <w:fldChar w:fldCharType="begin"/>
            </w:r>
            <w:r>
              <w:rPr>
                <w:noProof/>
                <w:webHidden/>
              </w:rPr>
              <w:instrText xml:space="preserve"> PAGEREF _Toc125299680 \h </w:instrText>
            </w:r>
            <w:r>
              <w:rPr>
                <w:noProof/>
                <w:webHidden/>
              </w:rPr>
            </w:r>
            <w:r>
              <w:rPr>
                <w:noProof/>
                <w:webHidden/>
              </w:rPr>
              <w:fldChar w:fldCharType="separate"/>
            </w:r>
            <w:r>
              <w:rPr>
                <w:noProof/>
                <w:webHidden/>
              </w:rPr>
              <w:t>24</w:t>
            </w:r>
            <w:r>
              <w:rPr>
                <w:noProof/>
                <w:webHidden/>
              </w:rPr>
              <w:fldChar w:fldCharType="end"/>
            </w:r>
          </w:hyperlink>
        </w:p>
        <w:p w14:paraId="17951974" w14:textId="72A06164" w:rsidR="00CF28CC" w:rsidRDefault="00CF28CC">
          <w:pPr>
            <w:pStyle w:val="TOC2"/>
            <w:tabs>
              <w:tab w:val="right" w:leader="dot" w:pos="8495"/>
            </w:tabs>
            <w:rPr>
              <w:rFonts w:eastAsiaTheme="minorEastAsia" w:cstheme="minorBidi"/>
              <w:b w:val="0"/>
              <w:noProof/>
              <w:lang w:val="en-CH" w:eastAsia="en-CH"/>
            </w:rPr>
          </w:pPr>
          <w:hyperlink w:anchor="_Toc125299681" w:history="1">
            <w:r w:rsidRPr="007F5213">
              <w:rPr>
                <w:rStyle w:val="Hyperlink"/>
                <w:noProof/>
              </w:rPr>
              <w:t>4.1 FP-growth Model adjustments</w:t>
            </w:r>
            <w:r>
              <w:rPr>
                <w:noProof/>
                <w:webHidden/>
              </w:rPr>
              <w:tab/>
            </w:r>
            <w:r>
              <w:rPr>
                <w:noProof/>
                <w:webHidden/>
              </w:rPr>
              <w:fldChar w:fldCharType="begin"/>
            </w:r>
            <w:r>
              <w:rPr>
                <w:noProof/>
                <w:webHidden/>
              </w:rPr>
              <w:instrText xml:space="preserve"> PAGEREF _Toc125299681 \h </w:instrText>
            </w:r>
            <w:r>
              <w:rPr>
                <w:noProof/>
                <w:webHidden/>
              </w:rPr>
            </w:r>
            <w:r>
              <w:rPr>
                <w:noProof/>
                <w:webHidden/>
              </w:rPr>
              <w:fldChar w:fldCharType="separate"/>
            </w:r>
            <w:r>
              <w:rPr>
                <w:noProof/>
                <w:webHidden/>
              </w:rPr>
              <w:t>24</w:t>
            </w:r>
            <w:r>
              <w:rPr>
                <w:noProof/>
                <w:webHidden/>
              </w:rPr>
              <w:fldChar w:fldCharType="end"/>
            </w:r>
          </w:hyperlink>
        </w:p>
        <w:p w14:paraId="4DFE3E2C" w14:textId="53AC21B8" w:rsidR="00CF28CC" w:rsidRDefault="00CF28CC">
          <w:pPr>
            <w:pStyle w:val="TOC3"/>
            <w:tabs>
              <w:tab w:val="right" w:leader="dot" w:pos="8495"/>
            </w:tabs>
            <w:rPr>
              <w:rFonts w:eastAsiaTheme="minorEastAsia" w:cstheme="minorBidi"/>
              <w:bCs w:val="0"/>
              <w:noProof/>
              <w:sz w:val="22"/>
              <w:szCs w:val="22"/>
              <w:lang w:val="en-CH" w:eastAsia="en-CH"/>
            </w:rPr>
          </w:pPr>
          <w:hyperlink w:anchor="_Toc125299682" w:history="1">
            <w:r w:rsidRPr="007F5213">
              <w:rPr>
                <w:rStyle w:val="Hyperlink"/>
                <w:noProof/>
                <w:lang w:eastAsia="en-GB"/>
              </w:rPr>
              <w:t>4.1.1 Introduction</w:t>
            </w:r>
            <w:r>
              <w:rPr>
                <w:noProof/>
                <w:webHidden/>
              </w:rPr>
              <w:tab/>
            </w:r>
            <w:r>
              <w:rPr>
                <w:noProof/>
                <w:webHidden/>
              </w:rPr>
              <w:fldChar w:fldCharType="begin"/>
            </w:r>
            <w:r>
              <w:rPr>
                <w:noProof/>
                <w:webHidden/>
              </w:rPr>
              <w:instrText xml:space="preserve"> PAGEREF _Toc125299682 \h </w:instrText>
            </w:r>
            <w:r>
              <w:rPr>
                <w:noProof/>
                <w:webHidden/>
              </w:rPr>
            </w:r>
            <w:r>
              <w:rPr>
                <w:noProof/>
                <w:webHidden/>
              </w:rPr>
              <w:fldChar w:fldCharType="separate"/>
            </w:r>
            <w:r>
              <w:rPr>
                <w:noProof/>
                <w:webHidden/>
              </w:rPr>
              <w:t>24</w:t>
            </w:r>
            <w:r>
              <w:rPr>
                <w:noProof/>
                <w:webHidden/>
              </w:rPr>
              <w:fldChar w:fldCharType="end"/>
            </w:r>
          </w:hyperlink>
        </w:p>
        <w:p w14:paraId="2DA3FF51" w14:textId="53A9D88E" w:rsidR="00CF28CC" w:rsidRDefault="00CF28CC">
          <w:pPr>
            <w:pStyle w:val="TOC3"/>
            <w:tabs>
              <w:tab w:val="right" w:leader="dot" w:pos="8495"/>
            </w:tabs>
            <w:rPr>
              <w:rFonts w:eastAsiaTheme="minorEastAsia" w:cstheme="minorBidi"/>
              <w:bCs w:val="0"/>
              <w:noProof/>
              <w:sz w:val="22"/>
              <w:szCs w:val="22"/>
              <w:lang w:val="en-CH" w:eastAsia="en-CH"/>
            </w:rPr>
          </w:pPr>
          <w:hyperlink w:anchor="_Toc125299683" w:history="1">
            <w:r w:rsidRPr="007F5213">
              <w:rPr>
                <w:rStyle w:val="Hyperlink"/>
                <w:noProof/>
                <w:lang w:eastAsia="en-GB"/>
              </w:rPr>
              <w:t>4.1.1 Date-decay-function</w:t>
            </w:r>
            <w:r>
              <w:rPr>
                <w:noProof/>
                <w:webHidden/>
              </w:rPr>
              <w:tab/>
            </w:r>
            <w:r>
              <w:rPr>
                <w:noProof/>
                <w:webHidden/>
              </w:rPr>
              <w:fldChar w:fldCharType="begin"/>
            </w:r>
            <w:r>
              <w:rPr>
                <w:noProof/>
                <w:webHidden/>
              </w:rPr>
              <w:instrText xml:space="preserve"> PAGEREF _Toc125299683 \h </w:instrText>
            </w:r>
            <w:r>
              <w:rPr>
                <w:noProof/>
                <w:webHidden/>
              </w:rPr>
            </w:r>
            <w:r>
              <w:rPr>
                <w:noProof/>
                <w:webHidden/>
              </w:rPr>
              <w:fldChar w:fldCharType="separate"/>
            </w:r>
            <w:r>
              <w:rPr>
                <w:noProof/>
                <w:webHidden/>
              </w:rPr>
              <w:t>25</w:t>
            </w:r>
            <w:r>
              <w:rPr>
                <w:noProof/>
                <w:webHidden/>
              </w:rPr>
              <w:fldChar w:fldCharType="end"/>
            </w:r>
          </w:hyperlink>
        </w:p>
        <w:p w14:paraId="07869E65" w14:textId="159DBED0" w:rsidR="00CF28CC" w:rsidRDefault="00CF28CC">
          <w:pPr>
            <w:pStyle w:val="TOC3"/>
            <w:tabs>
              <w:tab w:val="right" w:leader="dot" w:pos="8495"/>
            </w:tabs>
            <w:rPr>
              <w:rFonts w:eastAsiaTheme="minorEastAsia" w:cstheme="minorBidi"/>
              <w:bCs w:val="0"/>
              <w:noProof/>
              <w:sz w:val="22"/>
              <w:szCs w:val="22"/>
              <w:lang w:val="en-CH" w:eastAsia="en-CH"/>
            </w:rPr>
          </w:pPr>
          <w:hyperlink w:anchor="_Toc125299684" w:history="1">
            <w:r w:rsidRPr="007F5213">
              <w:rPr>
                <w:rStyle w:val="Hyperlink"/>
                <w:noProof/>
              </w:rPr>
              <w:t>4.1.2 Profit function</w:t>
            </w:r>
            <w:r>
              <w:rPr>
                <w:noProof/>
                <w:webHidden/>
              </w:rPr>
              <w:tab/>
            </w:r>
            <w:r>
              <w:rPr>
                <w:noProof/>
                <w:webHidden/>
              </w:rPr>
              <w:fldChar w:fldCharType="begin"/>
            </w:r>
            <w:r>
              <w:rPr>
                <w:noProof/>
                <w:webHidden/>
              </w:rPr>
              <w:instrText xml:space="preserve"> PAGEREF _Toc125299684 \h </w:instrText>
            </w:r>
            <w:r>
              <w:rPr>
                <w:noProof/>
                <w:webHidden/>
              </w:rPr>
            </w:r>
            <w:r>
              <w:rPr>
                <w:noProof/>
                <w:webHidden/>
              </w:rPr>
              <w:fldChar w:fldCharType="separate"/>
            </w:r>
            <w:r>
              <w:rPr>
                <w:noProof/>
                <w:webHidden/>
              </w:rPr>
              <w:t>26</w:t>
            </w:r>
            <w:r>
              <w:rPr>
                <w:noProof/>
                <w:webHidden/>
              </w:rPr>
              <w:fldChar w:fldCharType="end"/>
            </w:r>
          </w:hyperlink>
        </w:p>
        <w:p w14:paraId="5277459B" w14:textId="5F89827C" w:rsidR="00CF28CC" w:rsidRDefault="00CF28CC">
          <w:pPr>
            <w:pStyle w:val="TOC2"/>
            <w:tabs>
              <w:tab w:val="right" w:leader="dot" w:pos="8495"/>
            </w:tabs>
            <w:rPr>
              <w:rFonts w:eastAsiaTheme="minorEastAsia" w:cstheme="minorBidi"/>
              <w:b w:val="0"/>
              <w:noProof/>
              <w:lang w:val="en-CH" w:eastAsia="en-CH"/>
            </w:rPr>
          </w:pPr>
          <w:hyperlink w:anchor="_Toc125299685" w:history="1">
            <w:r w:rsidRPr="007F5213">
              <w:rPr>
                <w:rStyle w:val="Hyperlink"/>
                <w:noProof/>
              </w:rPr>
              <w:t>4.2 Modified FP-growth reconciliation with TAR</w:t>
            </w:r>
            <w:r>
              <w:rPr>
                <w:noProof/>
                <w:webHidden/>
              </w:rPr>
              <w:tab/>
            </w:r>
            <w:r>
              <w:rPr>
                <w:noProof/>
                <w:webHidden/>
              </w:rPr>
              <w:fldChar w:fldCharType="begin"/>
            </w:r>
            <w:r>
              <w:rPr>
                <w:noProof/>
                <w:webHidden/>
              </w:rPr>
              <w:instrText xml:space="preserve"> PAGEREF _Toc125299685 \h </w:instrText>
            </w:r>
            <w:r>
              <w:rPr>
                <w:noProof/>
                <w:webHidden/>
              </w:rPr>
            </w:r>
            <w:r>
              <w:rPr>
                <w:noProof/>
                <w:webHidden/>
              </w:rPr>
              <w:fldChar w:fldCharType="separate"/>
            </w:r>
            <w:r>
              <w:rPr>
                <w:noProof/>
                <w:webHidden/>
              </w:rPr>
              <w:t>28</w:t>
            </w:r>
            <w:r>
              <w:rPr>
                <w:noProof/>
                <w:webHidden/>
              </w:rPr>
              <w:fldChar w:fldCharType="end"/>
            </w:r>
          </w:hyperlink>
        </w:p>
        <w:p w14:paraId="44B63EFF" w14:textId="55C7CAD2" w:rsidR="00CF28CC" w:rsidRDefault="00CF28CC">
          <w:pPr>
            <w:pStyle w:val="TOC2"/>
            <w:tabs>
              <w:tab w:val="right" w:leader="dot" w:pos="8495"/>
            </w:tabs>
            <w:rPr>
              <w:rFonts w:eastAsiaTheme="minorEastAsia" w:cstheme="minorBidi"/>
              <w:b w:val="0"/>
              <w:noProof/>
              <w:lang w:val="en-CH" w:eastAsia="en-CH"/>
            </w:rPr>
          </w:pPr>
          <w:hyperlink w:anchor="_Toc125299686" w:history="1">
            <w:r w:rsidRPr="007F5213">
              <w:rPr>
                <w:rStyle w:val="Hyperlink"/>
                <w:noProof/>
              </w:rPr>
              <w:t>4.3 Modified FP-growth with date decay</w:t>
            </w:r>
            <w:r>
              <w:rPr>
                <w:noProof/>
                <w:webHidden/>
              </w:rPr>
              <w:tab/>
            </w:r>
            <w:r>
              <w:rPr>
                <w:noProof/>
                <w:webHidden/>
              </w:rPr>
              <w:fldChar w:fldCharType="begin"/>
            </w:r>
            <w:r>
              <w:rPr>
                <w:noProof/>
                <w:webHidden/>
              </w:rPr>
              <w:instrText xml:space="preserve"> PAGEREF _Toc125299686 \h </w:instrText>
            </w:r>
            <w:r>
              <w:rPr>
                <w:noProof/>
                <w:webHidden/>
              </w:rPr>
            </w:r>
            <w:r>
              <w:rPr>
                <w:noProof/>
                <w:webHidden/>
              </w:rPr>
              <w:fldChar w:fldCharType="separate"/>
            </w:r>
            <w:r>
              <w:rPr>
                <w:noProof/>
                <w:webHidden/>
              </w:rPr>
              <w:t>30</w:t>
            </w:r>
            <w:r>
              <w:rPr>
                <w:noProof/>
                <w:webHidden/>
              </w:rPr>
              <w:fldChar w:fldCharType="end"/>
            </w:r>
          </w:hyperlink>
        </w:p>
        <w:p w14:paraId="1E9BA7DD" w14:textId="18732242" w:rsidR="00CF28CC" w:rsidRDefault="00CF28CC">
          <w:pPr>
            <w:pStyle w:val="TOC2"/>
            <w:tabs>
              <w:tab w:val="right" w:leader="dot" w:pos="8495"/>
            </w:tabs>
            <w:rPr>
              <w:rFonts w:eastAsiaTheme="minorEastAsia" w:cstheme="minorBidi"/>
              <w:b w:val="0"/>
              <w:noProof/>
              <w:lang w:val="en-CH" w:eastAsia="en-CH"/>
            </w:rPr>
          </w:pPr>
          <w:hyperlink w:anchor="_Toc125299687" w:history="1">
            <w:r w:rsidRPr="007F5213">
              <w:rPr>
                <w:rStyle w:val="Hyperlink"/>
                <w:noProof/>
              </w:rPr>
              <w:t>4.4 Modified FP-growth with profit</w:t>
            </w:r>
            <w:r>
              <w:rPr>
                <w:noProof/>
                <w:webHidden/>
              </w:rPr>
              <w:tab/>
            </w:r>
            <w:r>
              <w:rPr>
                <w:noProof/>
                <w:webHidden/>
              </w:rPr>
              <w:fldChar w:fldCharType="begin"/>
            </w:r>
            <w:r>
              <w:rPr>
                <w:noProof/>
                <w:webHidden/>
              </w:rPr>
              <w:instrText xml:space="preserve"> PAGEREF _Toc125299687 \h </w:instrText>
            </w:r>
            <w:r>
              <w:rPr>
                <w:noProof/>
                <w:webHidden/>
              </w:rPr>
            </w:r>
            <w:r>
              <w:rPr>
                <w:noProof/>
                <w:webHidden/>
              </w:rPr>
              <w:fldChar w:fldCharType="separate"/>
            </w:r>
            <w:r>
              <w:rPr>
                <w:noProof/>
                <w:webHidden/>
              </w:rPr>
              <w:t>33</w:t>
            </w:r>
            <w:r>
              <w:rPr>
                <w:noProof/>
                <w:webHidden/>
              </w:rPr>
              <w:fldChar w:fldCharType="end"/>
            </w:r>
          </w:hyperlink>
        </w:p>
        <w:p w14:paraId="548379FD" w14:textId="615C9C3E" w:rsidR="00CF28CC" w:rsidRDefault="00CF28CC">
          <w:pPr>
            <w:pStyle w:val="TOC2"/>
            <w:tabs>
              <w:tab w:val="right" w:leader="dot" w:pos="8495"/>
            </w:tabs>
            <w:rPr>
              <w:rFonts w:eastAsiaTheme="minorEastAsia" w:cstheme="minorBidi"/>
              <w:b w:val="0"/>
              <w:noProof/>
              <w:lang w:val="en-CH" w:eastAsia="en-CH"/>
            </w:rPr>
          </w:pPr>
          <w:hyperlink w:anchor="_Toc125299688" w:history="1">
            <w:r w:rsidRPr="007F5213">
              <w:rPr>
                <w:rStyle w:val="Hyperlink"/>
                <w:noProof/>
              </w:rPr>
              <w:t>4.5 Modified FP-growth with combined date decay and profit</w:t>
            </w:r>
            <w:r>
              <w:rPr>
                <w:noProof/>
                <w:webHidden/>
              </w:rPr>
              <w:tab/>
            </w:r>
            <w:r>
              <w:rPr>
                <w:noProof/>
                <w:webHidden/>
              </w:rPr>
              <w:fldChar w:fldCharType="begin"/>
            </w:r>
            <w:r>
              <w:rPr>
                <w:noProof/>
                <w:webHidden/>
              </w:rPr>
              <w:instrText xml:space="preserve"> PAGEREF _Toc125299688 \h </w:instrText>
            </w:r>
            <w:r>
              <w:rPr>
                <w:noProof/>
                <w:webHidden/>
              </w:rPr>
            </w:r>
            <w:r>
              <w:rPr>
                <w:noProof/>
                <w:webHidden/>
              </w:rPr>
              <w:fldChar w:fldCharType="separate"/>
            </w:r>
            <w:r>
              <w:rPr>
                <w:noProof/>
                <w:webHidden/>
              </w:rPr>
              <w:t>37</w:t>
            </w:r>
            <w:r>
              <w:rPr>
                <w:noProof/>
                <w:webHidden/>
              </w:rPr>
              <w:fldChar w:fldCharType="end"/>
            </w:r>
          </w:hyperlink>
        </w:p>
        <w:p w14:paraId="52EBBB4C" w14:textId="7C417658" w:rsidR="00CF28CC" w:rsidRDefault="00CF28CC">
          <w:pPr>
            <w:pStyle w:val="TOC2"/>
            <w:tabs>
              <w:tab w:val="right" w:leader="dot" w:pos="8495"/>
            </w:tabs>
            <w:rPr>
              <w:rFonts w:eastAsiaTheme="minorEastAsia" w:cstheme="minorBidi"/>
              <w:b w:val="0"/>
              <w:noProof/>
              <w:lang w:val="en-CH" w:eastAsia="en-CH"/>
            </w:rPr>
          </w:pPr>
          <w:hyperlink w:anchor="_Toc125299689" w:history="1">
            <w:r w:rsidRPr="007F5213">
              <w:rPr>
                <w:rStyle w:val="Hyperlink"/>
                <w:noProof/>
              </w:rPr>
              <w:t>4.6 Performance, Strengths, and weaknesses of the author's modified FP-growth algorithm</w:t>
            </w:r>
            <w:r>
              <w:rPr>
                <w:noProof/>
                <w:webHidden/>
              </w:rPr>
              <w:tab/>
            </w:r>
            <w:r>
              <w:rPr>
                <w:noProof/>
                <w:webHidden/>
              </w:rPr>
              <w:fldChar w:fldCharType="begin"/>
            </w:r>
            <w:r>
              <w:rPr>
                <w:noProof/>
                <w:webHidden/>
              </w:rPr>
              <w:instrText xml:space="preserve"> PAGEREF _Toc125299689 \h </w:instrText>
            </w:r>
            <w:r>
              <w:rPr>
                <w:noProof/>
                <w:webHidden/>
              </w:rPr>
            </w:r>
            <w:r>
              <w:rPr>
                <w:noProof/>
                <w:webHidden/>
              </w:rPr>
              <w:fldChar w:fldCharType="separate"/>
            </w:r>
            <w:r>
              <w:rPr>
                <w:noProof/>
                <w:webHidden/>
              </w:rPr>
              <w:t>39</w:t>
            </w:r>
            <w:r>
              <w:rPr>
                <w:noProof/>
                <w:webHidden/>
              </w:rPr>
              <w:fldChar w:fldCharType="end"/>
            </w:r>
          </w:hyperlink>
        </w:p>
        <w:p w14:paraId="387D2B07" w14:textId="54367B66" w:rsidR="00CF28CC" w:rsidRDefault="00CF28CC">
          <w:pPr>
            <w:pStyle w:val="TOC1"/>
            <w:tabs>
              <w:tab w:val="right" w:leader="dot" w:pos="8495"/>
            </w:tabs>
            <w:rPr>
              <w:rFonts w:eastAsiaTheme="minorEastAsia" w:cstheme="minorBidi"/>
              <w:b w:val="0"/>
              <w:i w:val="0"/>
              <w:iCs w:val="0"/>
              <w:noProof/>
              <w:sz w:val="22"/>
              <w:szCs w:val="22"/>
              <w:lang w:val="en-CH" w:eastAsia="en-CH"/>
            </w:rPr>
          </w:pPr>
          <w:hyperlink w:anchor="_Toc125299690" w:history="1">
            <w:r w:rsidRPr="007F5213">
              <w:rPr>
                <w:rStyle w:val="Hyperlink"/>
                <w:noProof/>
              </w:rPr>
              <w:t>5 Experiments/ Analysis of big datasets</w:t>
            </w:r>
            <w:r>
              <w:rPr>
                <w:noProof/>
                <w:webHidden/>
              </w:rPr>
              <w:tab/>
            </w:r>
            <w:r>
              <w:rPr>
                <w:noProof/>
                <w:webHidden/>
              </w:rPr>
              <w:fldChar w:fldCharType="begin"/>
            </w:r>
            <w:r>
              <w:rPr>
                <w:noProof/>
                <w:webHidden/>
              </w:rPr>
              <w:instrText xml:space="preserve"> PAGEREF _Toc125299690 \h </w:instrText>
            </w:r>
            <w:r>
              <w:rPr>
                <w:noProof/>
                <w:webHidden/>
              </w:rPr>
            </w:r>
            <w:r>
              <w:rPr>
                <w:noProof/>
                <w:webHidden/>
              </w:rPr>
              <w:fldChar w:fldCharType="separate"/>
            </w:r>
            <w:r>
              <w:rPr>
                <w:noProof/>
                <w:webHidden/>
              </w:rPr>
              <w:t>41</w:t>
            </w:r>
            <w:r>
              <w:rPr>
                <w:noProof/>
                <w:webHidden/>
              </w:rPr>
              <w:fldChar w:fldCharType="end"/>
            </w:r>
          </w:hyperlink>
        </w:p>
        <w:p w14:paraId="34E86BE8" w14:textId="5B453FA0" w:rsidR="00CF28CC" w:rsidRDefault="00CF28CC">
          <w:pPr>
            <w:pStyle w:val="TOC2"/>
            <w:tabs>
              <w:tab w:val="right" w:leader="dot" w:pos="8495"/>
            </w:tabs>
            <w:rPr>
              <w:rFonts w:eastAsiaTheme="minorEastAsia" w:cstheme="minorBidi"/>
              <w:b w:val="0"/>
              <w:noProof/>
              <w:lang w:val="en-CH" w:eastAsia="en-CH"/>
            </w:rPr>
          </w:pPr>
          <w:hyperlink w:anchor="_Toc125299691" w:history="1">
            <w:r w:rsidRPr="007F5213">
              <w:rPr>
                <w:rStyle w:val="Hyperlink"/>
                <w:noProof/>
              </w:rPr>
              <w:t>5.1 E-Commerce purchase history from an electronics store</w:t>
            </w:r>
            <w:r>
              <w:rPr>
                <w:noProof/>
                <w:webHidden/>
              </w:rPr>
              <w:tab/>
            </w:r>
            <w:r>
              <w:rPr>
                <w:noProof/>
                <w:webHidden/>
              </w:rPr>
              <w:fldChar w:fldCharType="begin"/>
            </w:r>
            <w:r>
              <w:rPr>
                <w:noProof/>
                <w:webHidden/>
              </w:rPr>
              <w:instrText xml:space="preserve"> PAGEREF _Toc125299691 \h </w:instrText>
            </w:r>
            <w:r>
              <w:rPr>
                <w:noProof/>
                <w:webHidden/>
              </w:rPr>
            </w:r>
            <w:r>
              <w:rPr>
                <w:noProof/>
                <w:webHidden/>
              </w:rPr>
              <w:fldChar w:fldCharType="separate"/>
            </w:r>
            <w:r>
              <w:rPr>
                <w:noProof/>
                <w:webHidden/>
              </w:rPr>
              <w:t>41</w:t>
            </w:r>
            <w:r>
              <w:rPr>
                <w:noProof/>
                <w:webHidden/>
              </w:rPr>
              <w:fldChar w:fldCharType="end"/>
            </w:r>
          </w:hyperlink>
        </w:p>
        <w:p w14:paraId="53807E3E" w14:textId="3E276389" w:rsidR="00CF28CC" w:rsidRDefault="00CF28CC">
          <w:pPr>
            <w:pStyle w:val="TOC3"/>
            <w:tabs>
              <w:tab w:val="right" w:leader="dot" w:pos="8495"/>
            </w:tabs>
            <w:rPr>
              <w:rFonts w:eastAsiaTheme="minorEastAsia" w:cstheme="minorBidi"/>
              <w:bCs w:val="0"/>
              <w:noProof/>
              <w:sz w:val="22"/>
              <w:szCs w:val="22"/>
              <w:lang w:val="en-CH" w:eastAsia="en-CH"/>
            </w:rPr>
          </w:pPr>
          <w:hyperlink w:anchor="_Toc125299692" w:history="1">
            <w:r w:rsidRPr="007F5213">
              <w:rPr>
                <w:rStyle w:val="Hyperlink"/>
                <w:noProof/>
              </w:rPr>
              <w:t>5.1.1 Dataset</w:t>
            </w:r>
            <w:r>
              <w:rPr>
                <w:noProof/>
                <w:webHidden/>
              </w:rPr>
              <w:tab/>
            </w:r>
            <w:r>
              <w:rPr>
                <w:noProof/>
                <w:webHidden/>
              </w:rPr>
              <w:fldChar w:fldCharType="begin"/>
            </w:r>
            <w:r>
              <w:rPr>
                <w:noProof/>
                <w:webHidden/>
              </w:rPr>
              <w:instrText xml:space="preserve"> PAGEREF _Toc125299692 \h </w:instrText>
            </w:r>
            <w:r>
              <w:rPr>
                <w:noProof/>
                <w:webHidden/>
              </w:rPr>
            </w:r>
            <w:r>
              <w:rPr>
                <w:noProof/>
                <w:webHidden/>
              </w:rPr>
              <w:fldChar w:fldCharType="separate"/>
            </w:r>
            <w:r>
              <w:rPr>
                <w:noProof/>
                <w:webHidden/>
              </w:rPr>
              <w:t>41</w:t>
            </w:r>
            <w:r>
              <w:rPr>
                <w:noProof/>
                <w:webHidden/>
              </w:rPr>
              <w:fldChar w:fldCharType="end"/>
            </w:r>
          </w:hyperlink>
        </w:p>
        <w:p w14:paraId="0377FDFF" w14:textId="03A0C0E8" w:rsidR="00CF28CC" w:rsidRDefault="00CF28CC">
          <w:pPr>
            <w:pStyle w:val="TOC3"/>
            <w:tabs>
              <w:tab w:val="right" w:leader="dot" w:pos="8495"/>
            </w:tabs>
            <w:rPr>
              <w:rFonts w:eastAsiaTheme="minorEastAsia" w:cstheme="minorBidi"/>
              <w:bCs w:val="0"/>
              <w:noProof/>
              <w:sz w:val="22"/>
              <w:szCs w:val="22"/>
              <w:lang w:val="en-CH" w:eastAsia="en-CH"/>
            </w:rPr>
          </w:pPr>
          <w:hyperlink w:anchor="_Toc125299693" w:history="1">
            <w:r w:rsidRPr="007F5213">
              <w:rPr>
                <w:rStyle w:val="Hyperlink"/>
                <w:noProof/>
              </w:rPr>
              <w:t>5.1.2 Analysis</w:t>
            </w:r>
            <w:r>
              <w:rPr>
                <w:noProof/>
                <w:webHidden/>
              </w:rPr>
              <w:tab/>
            </w:r>
            <w:r>
              <w:rPr>
                <w:noProof/>
                <w:webHidden/>
              </w:rPr>
              <w:fldChar w:fldCharType="begin"/>
            </w:r>
            <w:r>
              <w:rPr>
                <w:noProof/>
                <w:webHidden/>
              </w:rPr>
              <w:instrText xml:space="preserve"> PAGEREF _Toc125299693 \h </w:instrText>
            </w:r>
            <w:r>
              <w:rPr>
                <w:noProof/>
                <w:webHidden/>
              </w:rPr>
            </w:r>
            <w:r>
              <w:rPr>
                <w:noProof/>
                <w:webHidden/>
              </w:rPr>
              <w:fldChar w:fldCharType="separate"/>
            </w:r>
            <w:r>
              <w:rPr>
                <w:noProof/>
                <w:webHidden/>
              </w:rPr>
              <w:t>42</w:t>
            </w:r>
            <w:r>
              <w:rPr>
                <w:noProof/>
                <w:webHidden/>
              </w:rPr>
              <w:fldChar w:fldCharType="end"/>
            </w:r>
          </w:hyperlink>
        </w:p>
        <w:p w14:paraId="2D57E193" w14:textId="70B284E1" w:rsidR="00CF28CC" w:rsidRDefault="00CF28CC">
          <w:pPr>
            <w:pStyle w:val="TOC2"/>
            <w:tabs>
              <w:tab w:val="right" w:leader="dot" w:pos="8495"/>
            </w:tabs>
            <w:rPr>
              <w:rFonts w:eastAsiaTheme="minorEastAsia" w:cstheme="minorBidi"/>
              <w:b w:val="0"/>
              <w:noProof/>
              <w:lang w:val="en-CH" w:eastAsia="en-CH"/>
            </w:rPr>
          </w:pPr>
          <w:hyperlink w:anchor="_Toc125299694" w:history="1">
            <w:r w:rsidRPr="007F5213">
              <w:rPr>
                <w:rStyle w:val="Hyperlink"/>
                <w:noProof/>
              </w:rPr>
              <w:t>5.2 E-Commerce purchase history from a jewellery store</w:t>
            </w:r>
            <w:r>
              <w:rPr>
                <w:noProof/>
                <w:webHidden/>
              </w:rPr>
              <w:tab/>
            </w:r>
            <w:r>
              <w:rPr>
                <w:noProof/>
                <w:webHidden/>
              </w:rPr>
              <w:fldChar w:fldCharType="begin"/>
            </w:r>
            <w:r>
              <w:rPr>
                <w:noProof/>
                <w:webHidden/>
              </w:rPr>
              <w:instrText xml:space="preserve"> PAGEREF _Toc125299694 \h </w:instrText>
            </w:r>
            <w:r>
              <w:rPr>
                <w:noProof/>
                <w:webHidden/>
              </w:rPr>
            </w:r>
            <w:r>
              <w:rPr>
                <w:noProof/>
                <w:webHidden/>
              </w:rPr>
              <w:fldChar w:fldCharType="separate"/>
            </w:r>
            <w:r>
              <w:rPr>
                <w:noProof/>
                <w:webHidden/>
              </w:rPr>
              <w:t>45</w:t>
            </w:r>
            <w:r>
              <w:rPr>
                <w:noProof/>
                <w:webHidden/>
              </w:rPr>
              <w:fldChar w:fldCharType="end"/>
            </w:r>
          </w:hyperlink>
        </w:p>
        <w:p w14:paraId="1F759840" w14:textId="279A2E7C" w:rsidR="00CF28CC" w:rsidRDefault="00CF28CC">
          <w:pPr>
            <w:pStyle w:val="TOC3"/>
            <w:tabs>
              <w:tab w:val="right" w:leader="dot" w:pos="8495"/>
            </w:tabs>
            <w:rPr>
              <w:rFonts w:eastAsiaTheme="minorEastAsia" w:cstheme="minorBidi"/>
              <w:bCs w:val="0"/>
              <w:noProof/>
              <w:sz w:val="22"/>
              <w:szCs w:val="22"/>
              <w:lang w:val="en-CH" w:eastAsia="en-CH"/>
            </w:rPr>
          </w:pPr>
          <w:hyperlink w:anchor="_Toc125299695" w:history="1">
            <w:r w:rsidRPr="007F5213">
              <w:rPr>
                <w:rStyle w:val="Hyperlink"/>
                <w:noProof/>
              </w:rPr>
              <w:t>5.2.1 Dataset</w:t>
            </w:r>
            <w:r>
              <w:rPr>
                <w:noProof/>
                <w:webHidden/>
              </w:rPr>
              <w:tab/>
            </w:r>
            <w:r>
              <w:rPr>
                <w:noProof/>
                <w:webHidden/>
              </w:rPr>
              <w:fldChar w:fldCharType="begin"/>
            </w:r>
            <w:r>
              <w:rPr>
                <w:noProof/>
                <w:webHidden/>
              </w:rPr>
              <w:instrText xml:space="preserve"> PAGEREF _Toc125299695 \h </w:instrText>
            </w:r>
            <w:r>
              <w:rPr>
                <w:noProof/>
                <w:webHidden/>
              </w:rPr>
            </w:r>
            <w:r>
              <w:rPr>
                <w:noProof/>
                <w:webHidden/>
              </w:rPr>
              <w:fldChar w:fldCharType="separate"/>
            </w:r>
            <w:r>
              <w:rPr>
                <w:noProof/>
                <w:webHidden/>
              </w:rPr>
              <w:t>45</w:t>
            </w:r>
            <w:r>
              <w:rPr>
                <w:noProof/>
                <w:webHidden/>
              </w:rPr>
              <w:fldChar w:fldCharType="end"/>
            </w:r>
          </w:hyperlink>
        </w:p>
        <w:p w14:paraId="7D5E8C8A" w14:textId="503B4B01" w:rsidR="00CF28CC" w:rsidRDefault="00CF28CC">
          <w:pPr>
            <w:pStyle w:val="TOC3"/>
            <w:tabs>
              <w:tab w:val="right" w:leader="dot" w:pos="8495"/>
            </w:tabs>
            <w:rPr>
              <w:rFonts w:eastAsiaTheme="minorEastAsia" w:cstheme="minorBidi"/>
              <w:bCs w:val="0"/>
              <w:noProof/>
              <w:sz w:val="22"/>
              <w:szCs w:val="22"/>
              <w:lang w:val="en-CH" w:eastAsia="en-CH"/>
            </w:rPr>
          </w:pPr>
          <w:hyperlink w:anchor="_Toc125299696" w:history="1">
            <w:r w:rsidRPr="007F5213">
              <w:rPr>
                <w:rStyle w:val="Hyperlink"/>
                <w:noProof/>
              </w:rPr>
              <w:t>5.2.2 Analysis</w:t>
            </w:r>
            <w:r>
              <w:rPr>
                <w:noProof/>
                <w:webHidden/>
              </w:rPr>
              <w:tab/>
            </w:r>
            <w:r>
              <w:rPr>
                <w:noProof/>
                <w:webHidden/>
              </w:rPr>
              <w:fldChar w:fldCharType="begin"/>
            </w:r>
            <w:r>
              <w:rPr>
                <w:noProof/>
                <w:webHidden/>
              </w:rPr>
              <w:instrText xml:space="preserve"> PAGEREF _Toc125299696 \h </w:instrText>
            </w:r>
            <w:r>
              <w:rPr>
                <w:noProof/>
                <w:webHidden/>
              </w:rPr>
            </w:r>
            <w:r>
              <w:rPr>
                <w:noProof/>
                <w:webHidden/>
              </w:rPr>
              <w:fldChar w:fldCharType="separate"/>
            </w:r>
            <w:r>
              <w:rPr>
                <w:noProof/>
                <w:webHidden/>
              </w:rPr>
              <w:t>47</w:t>
            </w:r>
            <w:r>
              <w:rPr>
                <w:noProof/>
                <w:webHidden/>
              </w:rPr>
              <w:fldChar w:fldCharType="end"/>
            </w:r>
          </w:hyperlink>
        </w:p>
        <w:p w14:paraId="2F427A4D" w14:textId="3A79F833" w:rsidR="00CF28CC" w:rsidRDefault="00CF28CC">
          <w:pPr>
            <w:pStyle w:val="TOC2"/>
            <w:tabs>
              <w:tab w:val="right" w:leader="dot" w:pos="8495"/>
            </w:tabs>
            <w:rPr>
              <w:rFonts w:eastAsiaTheme="minorEastAsia" w:cstheme="minorBidi"/>
              <w:b w:val="0"/>
              <w:noProof/>
              <w:lang w:val="en-CH" w:eastAsia="en-CH"/>
            </w:rPr>
          </w:pPr>
          <w:hyperlink w:anchor="_Toc125299697" w:history="1">
            <w:r w:rsidRPr="007F5213">
              <w:rPr>
                <w:rStyle w:val="Hyperlink"/>
                <w:noProof/>
              </w:rPr>
              <w:t>5.3 E-Commerce purchase history from a cosmetics store</w:t>
            </w:r>
            <w:r>
              <w:rPr>
                <w:noProof/>
                <w:webHidden/>
              </w:rPr>
              <w:tab/>
            </w:r>
            <w:r>
              <w:rPr>
                <w:noProof/>
                <w:webHidden/>
              </w:rPr>
              <w:fldChar w:fldCharType="begin"/>
            </w:r>
            <w:r>
              <w:rPr>
                <w:noProof/>
                <w:webHidden/>
              </w:rPr>
              <w:instrText xml:space="preserve"> PAGEREF _Toc125299697 \h </w:instrText>
            </w:r>
            <w:r>
              <w:rPr>
                <w:noProof/>
                <w:webHidden/>
              </w:rPr>
            </w:r>
            <w:r>
              <w:rPr>
                <w:noProof/>
                <w:webHidden/>
              </w:rPr>
              <w:fldChar w:fldCharType="separate"/>
            </w:r>
            <w:r>
              <w:rPr>
                <w:noProof/>
                <w:webHidden/>
              </w:rPr>
              <w:t>49</w:t>
            </w:r>
            <w:r>
              <w:rPr>
                <w:noProof/>
                <w:webHidden/>
              </w:rPr>
              <w:fldChar w:fldCharType="end"/>
            </w:r>
          </w:hyperlink>
        </w:p>
        <w:p w14:paraId="245AB2AB" w14:textId="2D109332" w:rsidR="00CF28CC" w:rsidRDefault="00CF28CC">
          <w:pPr>
            <w:pStyle w:val="TOC3"/>
            <w:tabs>
              <w:tab w:val="right" w:leader="dot" w:pos="8495"/>
            </w:tabs>
            <w:rPr>
              <w:rFonts w:eastAsiaTheme="minorEastAsia" w:cstheme="minorBidi"/>
              <w:bCs w:val="0"/>
              <w:noProof/>
              <w:sz w:val="22"/>
              <w:szCs w:val="22"/>
              <w:lang w:val="en-CH" w:eastAsia="en-CH"/>
            </w:rPr>
          </w:pPr>
          <w:hyperlink w:anchor="_Toc125299698" w:history="1">
            <w:r w:rsidRPr="007F5213">
              <w:rPr>
                <w:rStyle w:val="Hyperlink"/>
                <w:noProof/>
              </w:rPr>
              <w:t>5.3.1 Dataset</w:t>
            </w:r>
            <w:r>
              <w:rPr>
                <w:noProof/>
                <w:webHidden/>
              </w:rPr>
              <w:tab/>
            </w:r>
            <w:r>
              <w:rPr>
                <w:noProof/>
                <w:webHidden/>
              </w:rPr>
              <w:fldChar w:fldCharType="begin"/>
            </w:r>
            <w:r>
              <w:rPr>
                <w:noProof/>
                <w:webHidden/>
              </w:rPr>
              <w:instrText xml:space="preserve"> PAGEREF _Toc125299698 \h </w:instrText>
            </w:r>
            <w:r>
              <w:rPr>
                <w:noProof/>
                <w:webHidden/>
              </w:rPr>
            </w:r>
            <w:r>
              <w:rPr>
                <w:noProof/>
                <w:webHidden/>
              </w:rPr>
              <w:fldChar w:fldCharType="separate"/>
            </w:r>
            <w:r>
              <w:rPr>
                <w:noProof/>
                <w:webHidden/>
              </w:rPr>
              <w:t>49</w:t>
            </w:r>
            <w:r>
              <w:rPr>
                <w:noProof/>
                <w:webHidden/>
              </w:rPr>
              <w:fldChar w:fldCharType="end"/>
            </w:r>
          </w:hyperlink>
        </w:p>
        <w:p w14:paraId="468503AA" w14:textId="2410E02B" w:rsidR="00CF28CC" w:rsidRDefault="00CF28CC">
          <w:pPr>
            <w:pStyle w:val="TOC3"/>
            <w:tabs>
              <w:tab w:val="right" w:leader="dot" w:pos="8495"/>
            </w:tabs>
            <w:rPr>
              <w:rFonts w:eastAsiaTheme="minorEastAsia" w:cstheme="minorBidi"/>
              <w:bCs w:val="0"/>
              <w:noProof/>
              <w:sz w:val="22"/>
              <w:szCs w:val="22"/>
              <w:lang w:val="en-CH" w:eastAsia="en-CH"/>
            </w:rPr>
          </w:pPr>
          <w:hyperlink w:anchor="_Toc125299699" w:history="1">
            <w:r w:rsidRPr="007F5213">
              <w:rPr>
                <w:rStyle w:val="Hyperlink"/>
                <w:noProof/>
              </w:rPr>
              <w:t>5.2.2 Analysis</w:t>
            </w:r>
            <w:r>
              <w:rPr>
                <w:noProof/>
                <w:webHidden/>
              </w:rPr>
              <w:tab/>
            </w:r>
            <w:r>
              <w:rPr>
                <w:noProof/>
                <w:webHidden/>
              </w:rPr>
              <w:fldChar w:fldCharType="begin"/>
            </w:r>
            <w:r>
              <w:rPr>
                <w:noProof/>
                <w:webHidden/>
              </w:rPr>
              <w:instrText xml:space="preserve"> PAGEREF _Toc125299699 \h </w:instrText>
            </w:r>
            <w:r>
              <w:rPr>
                <w:noProof/>
                <w:webHidden/>
              </w:rPr>
            </w:r>
            <w:r>
              <w:rPr>
                <w:noProof/>
                <w:webHidden/>
              </w:rPr>
              <w:fldChar w:fldCharType="separate"/>
            </w:r>
            <w:r>
              <w:rPr>
                <w:noProof/>
                <w:webHidden/>
              </w:rPr>
              <w:t>51</w:t>
            </w:r>
            <w:r>
              <w:rPr>
                <w:noProof/>
                <w:webHidden/>
              </w:rPr>
              <w:fldChar w:fldCharType="end"/>
            </w:r>
          </w:hyperlink>
        </w:p>
        <w:p w14:paraId="77EA7DC6" w14:textId="4BC85501" w:rsidR="00CF28CC" w:rsidRDefault="00CF28CC">
          <w:pPr>
            <w:pStyle w:val="TOC1"/>
            <w:tabs>
              <w:tab w:val="right" w:leader="dot" w:pos="8495"/>
            </w:tabs>
            <w:rPr>
              <w:rFonts w:eastAsiaTheme="minorEastAsia" w:cstheme="minorBidi"/>
              <w:b w:val="0"/>
              <w:i w:val="0"/>
              <w:iCs w:val="0"/>
              <w:noProof/>
              <w:sz w:val="22"/>
              <w:szCs w:val="22"/>
              <w:lang w:val="en-CH" w:eastAsia="en-CH"/>
            </w:rPr>
          </w:pPr>
          <w:hyperlink w:anchor="_Toc125299700" w:history="1">
            <w:r w:rsidRPr="007F5213">
              <w:rPr>
                <w:rStyle w:val="Hyperlink"/>
                <w:noProof/>
              </w:rPr>
              <w:t>6 Conclusion</w:t>
            </w:r>
            <w:r>
              <w:rPr>
                <w:noProof/>
                <w:webHidden/>
              </w:rPr>
              <w:tab/>
            </w:r>
            <w:r>
              <w:rPr>
                <w:noProof/>
                <w:webHidden/>
              </w:rPr>
              <w:fldChar w:fldCharType="begin"/>
            </w:r>
            <w:r>
              <w:rPr>
                <w:noProof/>
                <w:webHidden/>
              </w:rPr>
              <w:instrText xml:space="preserve"> PAGEREF _Toc125299700 \h </w:instrText>
            </w:r>
            <w:r>
              <w:rPr>
                <w:noProof/>
                <w:webHidden/>
              </w:rPr>
            </w:r>
            <w:r>
              <w:rPr>
                <w:noProof/>
                <w:webHidden/>
              </w:rPr>
              <w:fldChar w:fldCharType="separate"/>
            </w:r>
            <w:r>
              <w:rPr>
                <w:noProof/>
                <w:webHidden/>
              </w:rPr>
              <w:t>53</w:t>
            </w:r>
            <w:r>
              <w:rPr>
                <w:noProof/>
                <w:webHidden/>
              </w:rPr>
              <w:fldChar w:fldCharType="end"/>
            </w:r>
          </w:hyperlink>
        </w:p>
        <w:p w14:paraId="79E82025" w14:textId="5D1CA215" w:rsidR="00CF28CC" w:rsidRDefault="00CF28CC">
          <w:pPr>
            <w:pStyle w:val="TOC1"/>
            <w:tabs>
              <w:tab w:val="right" w:leader="dot" w:pos="8495"/>
            </w:tabs>
            <w:rPr>
              <w:rFonts w:eastAsiaTheme="minorEastAsia" w:cstheme="minorBidi"/>
              <w:b w:val="0"/>
              <w:i w:val="0"/>
              <w:iCs w:val="0"/>
              <w:noProof/>
              <w:sz w:val="22"/>
              <w:szCs w:val="22"/>
              <w:lang w:val="en-CH" w:eastAsia="en-CH"/>
            </w:rPr>
          </w:pPr>
          <w:hyperlink w:anchor="_Toc125299701" w:history="1">
            <w:r w:rsidRPr="007F5213">
              <w:rPr>
                <w:rStyle w:val="Hyperlink"/>
                <w:noProof/>
              </w:rPr>
              <w:t>7 References</w:t>
            </w:r>
            <w:r>
              <w:rPr>
                <w:noProof/>
                <w:webHidden/>
              </w:rPr>
              <w:tab/>
            </w:r>
            <w:r>
              <w:rPr>
                <w:noProof/>
                <w:webHidden/>
              </w:rPr>
              <w:fldChar w:fldCharType="begin"/>
            </w:r>
            <w:r>
              <w:rPr>
                <w:noProof/>
                <w:webHidden/>
              </w:rPr>
              <w:instrText xml:space="preserve"> PAGEREF _Toc125299701 \h </w:instrText>
            </w:r>
            <w:r>
              <w:rPr>
                <w:noProof/>
                <w:webHidden/>
              </w:rPr>
            </w:r>
            <w:r>
              <w:rPr>
                <w:noProof/>
                <w:webHidden/>
              </w:rPr>
              <w:fldChar w:fldCharType="separate"/>
            </w:r>
            <w:r>
              <w:rPr>
                <w:noProof/>
                <w:webHidden/>
              </w:rPr>
              <w:t>55</w:t>
            </w:r>
            <w:r>
              <w:rPr>
                <w:noProof/>
                <w:webHidden/>
              </w:rPr>
              <w:fldChar w:fldCharType="end"/>
            </w:r>
          </w:hyperlink>
        </w:p>
        <w:p w14:paraId="59261829" w14:textId="1D3B5BED" w:rsidR="00CF28CC" w:rsidRDefault="00CF28CC">
          <w:pPr>
            <w:pStyle w:val="TOC1"/>
            <w:tabs>
              <w:tab w:val="left" w:pos="560"/>
              <w:tab w:val="right" w:leader="dot" w:pos="8495"/>
            </w:tabs>
            <w:rPr>
              <w:rFonts w:eastAsiaTheme="minorEastAsia" w:cstheme="minorBidi"/>
              <w:b w:val="0"/>
              <w:i w:val="0"/>
              <w:iCs w:val="0"/>
              <w:noProof/>
              <w:sz w:val="22"/>
              <w:szCs w:val="22"/>
              <w:lang w:val="en-CH" w:eastAsia="en-CH"/>
            </w:rPr>
          </w:pPr>
          <w:hyperlink w:anchor="_Toc125299702" w:history="1">
            <w:r w:rsidRPr="007F5213">
              <w:rPr>
                <w:rStyle w:val="Hyperlink"/>
                <w:noProof/>
              </w:rPr>
              <w:t>8</w:t>
            </w:r>
            <w:r>
              <w:rPr>
                <w:rFonts w:eastAsiaTheme="minorEastAsia" w:cstheme="minorBidi"/>
                <w:b w:val="0"/>
                <w:i w:val="0"/>
                <w:iCs w:val="0"/>
                <w:noProof/>
                <w:sz w:val="22"/>
                <w:szCs w:val="22"/>
                <w:lang w:val="en-CH" w:eastAsia="en-CH"/>
              </w:rPr>
              <w:tab/>
            </w:r>
            <w:r w:rsidRPr="007F5213">
              <w:rPr>
                <w:rStyle w:val="Hyperlink"/>
                <w:noProof/>
              </w:rPr>
              <w:t>Applications</w:t>
            </w:r>
            <w:r>
              <w:rPr>
                <w:noProof/>
                <w:webHidden/>
              </w:rPr>
              <w:tab/>
            </w:r>
            <w:r>
              <w:rPr>
                <w:noProof/>
                <w:webHidden/>
              </w:rPr>
              <w:fldChar w:fldCharType="begin"/>
            </w:r>
            <w:r>
              <w:rPr>
                <w:noProof/>
                <w:webHidden/>
              </w:rPr>
              <w:instrText xml:space="preserve"> PAGEREF _Toc125299702 \h </w:instrText>
            </w:r>
            <w:r>
              <w:rPr>
                <w:noProof/>
                <w:webHidden/>
              </w:rPr>
            </w:r>
            <w:r>
              <w:rPr>
                <w:noProof/>
                <w:webHidden/>
              </w:rPr>
              <w:fldChar w:fldCharType="separate"/>
            </w:r>
            <w:r>
              <w:rPr>
                <w:noProof/>
                <w:webHidden/>
              </w:rPr>
              <w:t>57</w:t>
            </w:r>
            <w:r>
              <w:rPr>
                <w:noProof/>
                <w:webHidden/>
              </w:rPr>
              <w:fldChar w:fldCharType="end"/>
            </w:r>
          </w:hyperlink>
        </w:p>
        <w:p w14:paraId="71AE3DF2" w14:textId="2579CC51" w:rsidR="00644121" w:rsidRDefault="009F6E7A" w:rsidP="00644121">
          <w:pPr>
            <w:rPr>
              <w:noProof/>
            </w:rPr>
          </w:pPr>
          <w:r w:rsidRPr="009F6E7A">
            <w:rPr>
              <w:b/>
              <w:noProof/>
            </w:rPr>
            <w:fldChar w:fldCharType="end"/>
          </w:r>
        </w:p>
      </w:sdtContent>
    </w:sdt>
    <w:p w14:paraId="03F8AA11" w14:textId="09E5C5B2" w:rsidR="00644121" w:rsidRDefault="00644121">
      <w:pPr>
        <w:spacing w:line="240" w:lineRule="auto"/>
        <w:jc w:val="left"/>
        <w:rPr>
          <w:b/>
          <w:bCs w:val="0"/>
          <w:sz w:val="40"/>
          <w:szCs w:val="48"/>
          <w:lang w:val="en-CH" w:eastAsia="en-US"/>
        </w:rPr>
      </w:pPr>
      <w:r>
        <w:rPr>
          <w:b/>
          <w:bCs w:val="0"/>
          <w:sz w:val="40"/>
          <w:szCs w:val="48"/>
          <w:lang w:val="en-CH" w:eastAsia="en-US"/>
        </w:rPr>
        <w:br w:type="page"/>
      </w:r>
    </w:p>
    <w:p w14:paraId="32CD8CF7" w14:textId="09E5C5B2" w:rsidR="00EE29B3" w:rsidRPr="0074437B" w:rsidRDefault="0074437B" w:rsidP="003968FC">
      <w:pPr>
        <w:pStyle w:val="Heading1NEW"/>
      </w:pPr>
      <w:bookmarkStart w:id="3" w:name="_Toc125299669"/>
      <w:r>
        <w:lastRenderedPageBreak/>
        <w:t>1. Introduction</w:t>
      </w:r>
      <w:bookmarkEnd w:id="3"/>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6B795841"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margin but can be equal with not frequent but highly-priced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Fp Growth. He said, </w:t>
      </w:r>
      <w:r>
        <w:t>"</w:t>
      </w:r>
      <w:r w:rsidR="003A4B0E" w:rsidRPr="003A4B0E">
        <w:t>Interesting, but not realistic.</w:t>
      </w:r>
      <w:r>
        <w:t>"</w:t>
      </w:r>
      <w:r w:rsidR="003A4B0E" w:rsidRPr="003A4B0E">
        <w:t xml:space="preserve"> He further explained that this algorithm doesn</w:t>
      </w:r>
      <w:r>
        <w:t>'</w:t>
      </w:r>
      <w:r w:rsidR="003A4B0E" w:rsidRPr="003A4B0E">
        <w:t>t take weighing under consideration. For example, what about a transaction with multiple 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lastRenderedPageBreak/>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40A7EB8D" w:rsidR="00562B75" w:rsidRPr="007E0077" w:rsidRDefault="007F3C32" w:rsidP="003968FC">
      <w:r w:rsidRPr="007E0077">
        <w:rPr>
          <w:b/>
        </w:rPr>
        <w:lastRenderedPageBreak/>
        <w:t>The fourth and last problem</w:t>
      </w:r>
      <w:r w:rsidRPr="007E0077">
        <w:t xml:space="preserve"> the author addresses is algorithm efficiency. We are primarily interested in the </w:t>
      </w:r>
      <w:r w:rsidR="005E3BB6">
        <w:t>itemsets</w:t>
      </w:r>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r w:rsidR="005E3BB6" w:rsidRPr="007E0077">
        <w:t>must</w:t>
      </w:r>
      <w:r w:rsidR="00562B75" w:rsidRPr="007E0077">
        <w:t xml:space="preserve"> loop through the whole </w:t>
      </w:r>
      <w:r w:rsidR="009A2F50">
        <w:t>d</w:t>
      </w:r>
      <w:r w:rsidR="00562B75" w:rsidRPr="007E0077">
        <w:t xml:space="preserve">ataset </w:t>
      </w:r>
      <w:r w:rsidR="005E3BB6">
        <w:t>repeatedly</w:t>
      </w:r>
      <w:r w:rsidR="00562B75" w:rsidRPr="007E0077">
        <w:t xml:space="preserve"> to find the exact relation between the identified </w:t>
      </w:r>
      <w:r w:rsidR="00992225">
        <w:t>itemsets</w:t>
      </w:r>
      <w:r w:rsidR="00562B75" w:rsidRPr="007E0077">
        <w:t xml:space="preserve"> branches.</w:t>
      </w:r>
    </w:p>
    <w:p w14:paraId="10A2E389" w14:textId="3102B8FA"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r w:rsidR="005E3BB6">
        <w:t>itemsets</w:t>
      </w:r>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D3D820A" w14:textId="521B1EB9" w:rsidR="005E1FAD" w:rsidRPr="005E1FAD" w:rsidRDefault="00DC17C5" w:rsidP="003968FC">
      <w:pPr>
        <w:pStyle w:val="Heading1NEW"/>
      </w:pPr>
      <w:bookmarkStart w:id="4" w:name="_Toc125299670"/>
      <w:r>
        <w:t>2</w:t>
      </w:r>
      <w:r w:rsidRPr="002A2666">
        <w:t xml:space="preserve"> Discussion of related works</w:t>
      </w:r>
      <w:bookmarkEnd w:id="4"/>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21489404"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priori algorithm yet but has been labe</w:t>
      </w:r>
      <w:r w:rsidR="005E3BB6">
        <w:t>l</w:t>
      </w:r>
      <w:r w:rsidRPr="00C46FE7">
        <w:t xml:space="preserve">led as </w:t>
      </w:r>
      <w:r w:rsidR="00512CE8">
        <w:t xml:space="preserve">such in a paper one year later by </w:t>
      </w:r>
      <w:bookmarkStart w:id="5" w:name="_Hlk124091258"/>
      <w:r w:rsidR="00512CE8" w:rsidRPr="00512CE8">
        <w:t xml:space="preserve">Agrawal, R. and Srikant, R. </w:t>
      </w:r>
      <w:r w:rsidR="00512CE8" w:rsidRPr="00C46FE7">
        <w:t>[1</w:t>
      </w:r>
      <w:r w:rsidR="00512CE8">
        <w:t>8</w:t>
      </w:r>
      <w:r w:rsidR="00512CE8" w:rsidRPr="00C46FE7">
        <w:t>]</w:t>
      </w:r>
      <w:bookmarkEnd w:id="5"/>
      <w:r w:rsidRPr="00C46FE7">
        <w:t xml:space="preserve">. </w:t>
      </w:r>
      <w:r w:rsidR="00E50EB7" w:rsidRPr="00C46FE7">
        <w:t xml:space="preserve">Fundamental terms like antecedent, consequent, resulting </w:t>
      </w:r>
      <w:r w:rsidR="00992225">
        <w:t>itemsets</w:t>
      </w:r>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w:t>
      </w:r>
      <w:r w:rsidR="00992225">
        <w:t>itemsets</w:t>
      </w:r>
      <w:r w:rsidR="00E50EB7" w:rsidRPr="00C46FE7">
        <w:t xml:space="preserve"> candidate </w:t>
      </w:r>
      <w:r w:rsidR="009A2F50">
        <w:t>is</w:t>
      </w:r>
      <w:r w:rsidR="00E50EB7" w:rsidRPr="00C46FE7">
        <w:t xml:space="preserve"> not frequent, the resulting </w:t>
      </w:r>
      <w:r w:rsidR="00992225">
        <w:t>itemsets</w:t>
      </w:r>
      <w:r w:rsidR="00E50EB7" w:rsidRPr="00C46FE7">
        <w:t xml:space="preserve"> will for sure not be frequent anymore, limiting the number of possible </w:t>
      </w:r>
      <w:r w:rsidR="00992225">
        <w:t>itemsets</w:t>
      </w:r>
      <w:r w:rsidR="00E50EB7" w:rsidRPr="00C46FE7">
        <w:t xml:space="preserve">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w:t>
      </w:r>
      <w:r w:rsidRPr="00C46FE7">
        <w:lastRenderedPageBreak/>
        <w:t>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 xml:space="preserve">s a crucial statement because </w:t>
      </w:r>
      <w:r w:rsidR="00512CE8">
        <w:t>in</w:t>
      </w:r>
      <w:r w:rsidRPr="00C46FE7">
        <w:t xml:space="preserve"> find</w:t>
      </w:r>
      <w:r w:rsidR="00512CE8">
        <w:t>ing</w:t>
      </w:r>
      <w:r w:rsidRPr="00C46FE7">
        <w:t xml:space="preserve">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746A4CD0" w:rsidR="00C46FE7" w:rsidRDefault="00C46FE7" w:rsidP="003968FC">
      <w:r>
        <w:t>Some years later</w:t>
      </w:r>
      <w:r w:rsidR="009A2F50">
        <w:t>,</w:t>
      </w:r>
      <w:r>
        <w:t xml:space="preserve"> in a paper called </w:t>
      </w:r>
      <w:r w:rsidR="009A2F50">
        <w:t>"</w:t>
      </w:r>
      <w:r w:rsidRPr="00C46FE7">
        <w:t>Association Rules Mining: A Recent Overview</w:t>
      </w:r>
      <w:r w:rsidR="009A2F50">
        <w:t>, "</w:t>
      </w:r>
      <w:r w:rsidRPr="00C46FE7">
        <w:t>Kotsiantis, S.</w:t>
      </w:r>
      <w:r>
        <w:t xml:space="preserve"> </w:t>
      </w:r>
      <w:r w:rsidR="009A2F50">
        <w:t xml:space="preserve">and </w:t>
      </w:r>
      <w:r w:rsidR="009A2F50" w:rsidRPr="00C46FE7">
        <w:t>Kanellopoulos</w:t>
      </w:r>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rules, often in thousands or even millions. Further, the association rules are sometimes very large. It is nearly impossible for the end users to comprehend or validate</w:t>
      </w:r>
      <w:r>
        <w:t xml:space="preserve"> </w:t>
      </w:r>
      <w:r w:rsidR="005E3BB6">
        <w:t>such a</w:t>
      </w:r>
      <w:r w:rsidRPr="00C46FE7">
        <w:t xml:space="preserve">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04C2922E" w:rsidR="00C46FE7" w:rsidRPr="00992371" w:rsidRDefault="00B92701" w:rsidP="003968FC">
      <w:pPr>
        <w:pStyle w:val="ListParagraph"/>
        <w:numPr>
          <w:ilvl w:val="0"/>
          <w:numId w:val="23"/>
        </w:numPr>
        <w:rPr>
          <w:sz w:val="24"/>
          <w:szCs w:val="24"/>
        </w:rPr>
      </w:pPr>
      <w:r>
        <w:rPr>
          <w:sz w:val="24"/>
          <w:szCs w:val="24"/>
        </w:rPr>
        <w:t>by</w:t>
      </w:r>
      <w:r w:rsidR="005C45B4" w:rsidRPr="00992371">
        <w:rPr>
          <w:sz w:val="24"/>
          <w:szCs w:val="24"/>
        </w:rPr>
        <w:t xml:space="preserve"> parallelization.</w:t>
      </w:r>
    </w:p>
    <w:p w14:paraId="41E44136" w14:textId="34E0DFC3"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r w:rsidR="007A7669">
        <w:rPr>
          <w:lang w:val="de-CH"/>
        </w:rPr>
        <w:t xml:space="preserve">by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T</w:t>
      </w:r>
      <w:r>
        <w:rPr>
          <w:lang w:val="de-CH"/>
        </w:rPr>
        <w:t>oivonen, H, has</w:t>
      </w:r>
      <w:r>
        <w:t xml:space="preserve"> developed on</w:t>
      </w:r>
      <w:r>
        <w:rPr>
          <w:lang w:val="de-CH"/>
        </w:rPr>
        <w:t xml:space="preserve"> the second point</w:t>
      </w:r>
      <w:r w:rsidR="00241EBC">
        <w:rPr>
          <w:lang w:val="de-CH"/>
        </w:rPr>
        <w:t>. A sample is used to represent the whole dataset. The</w:t>
      </w:r>
      <w:r>
        <w:rPr>
          <w:lang w:val="de-CH"/>
        </w:rPr>
        <w:t>refore, the choice of support level</w:t>
      </w:r>
      <w:r w:rsidR="00241EBC">
        <w:rPr>
          <w:lang w:val="de-CH"/>
        </w:rPr>
        <w:t xml:space="preserve"> has </w:t>
      </w:r>
      <w:r>
        <w:t>t</w:t>
      </w:r>
      <w:r w:rsidR="00241EBC">
        <w:rPr>
          <w:lang w:val="de-CH"/>
        </w:rPr>
        <w:t>o be much lower to find the same assoc</w:t>
      </w:r>
      <w:r>
        <w:rPr>
          <w:lang w:val="de-CH"/>
        </w:rPr>
        <w:t>i</w:t>
      </w:r>
      <w:r w:rsidR="00241EBC">
        <w:rPr>
          <w:lang w:val="de-CH"/>
        </w:rPr>
        <w:t>ation rules as in the whole dataset. However</w:t>
      </w:r>
      <w:r>
        <w:rPr>
          <w:lang w:val="de-CH"/>
        </w:rPr>
        <w:t>,</w:t>
      </w:r>
      <w:r w:rsidR="00241EBC">
        <w:rPr>
          <w:lang w:val="de-CH"/>
        </w:rPr>
        <w:t xml:space="preserve"> the main problem here is what sampling method should be chosen. </w:t>
      </w:r>
      <w:r w:rsidR="00241EBC" w:rsidRPr="00241EBC">
        <w:rPr>
          <w:lang w:val="de-CH"/>
        </w:rPr>
        <w:t>Sampling Error Estimation (SEE)</w:t>
      </w:r>
      <w:r w:rsidR="00241EBC">
        <w:rPr>
          <w:lang w:val="de-CH"/>
        </w:rPr>
        <w:t xml:space="preserve"> plays a key role and ha</w:t>
      </w:r>
      <w:r>
        <w:rPr>
          <w:lang w:val="de-CH"/>
        </w:rPr>
        <w:t>s</w:t>
      </w:r>
      <w:r w:rsidR="00241EBC">
        <w:rPr>
          <w:lang w:val="de-CH"/>
        </w:rPr>
        <w:t xml:space="preserve"> to m</w:t>
      </w:r>
      <w:r>
        <w:rPr>
          <w:lang w:val="de-CH"/>
        </w:rPr>
        <w:t>a</w:t>
      </w:r>
      <w:r w:rsidR="00241EBC">
        <w:rPr>
          <w:lang w:val="de-CH"/>
        </w:rPr>
        <w:t>tch a certain confidence level. The third point can be</w:t>
      </w:r>
      <w:r>
        <w:t xml:space="preserve"> implemented as</w:t>
      </w:r>
      <w:r w:rsidR="00241EBC">
        <w:rPr>
          <w:lang w:val="de-CH"/>
        </w:rPr>
        <w:t xml:space="preserve"> pre</w:t>
      </w:r>
      <w:r>
        <w:rPr>
          <w:lang w:val="de-CH"/>
        </w:rPr>
        <w:t>-</w:t>
      </w:r>
      <w:r w:rsidR="00241EBC">
        <w:rPr>
          <w:lang w:val="de-CH"/>
        </w:rPr>
        <w:t xml:space="preserve">processing the source file, filtering during </w:t>
      </w:r>
      <w:r>
        <w:rPr>
          <w:lang w:val="de-CH"/>
        </w:rPr>
        <w:t xml:space="preserve">the </w:t>
      </w:r>
      <w:r w:rsidR="00241EBC">
        <w:rPr>
          <w:lang w:val="de-CH"/>
        </w:rPr>
        <w:t>algorithm</w:t>
      </w:r>
      <w:r>
        <w:rPr>
          <w:lang w:val="de-CH"/>
        </w:rPr>
        <w:t>,</w:t>
      </w:r>
      <w:r w:rsidR="00241EBC">
        <w:rPr>
          <w:lang w:val="de-CH"/>
        </w:rPr>
        <w:t xml:space="preserve"> or post-processing. The key in </w:t>
      </w:r>
      <w:r w:rsidR="00241EBC">
        <w:rPr>
          <w:lang w:val="de-CH"/>
        </w:rPr>
        <w:lastRenderedPageBreak/>
        <w:t xml:space="preserve">all methods is to find the </w:t>
      </w:r>
      <w:r>
        <w:t>"</w:t>
      </w:r>
      <w:r w:rsidR="00241EBC">
        <w:rPr>
          <w:lang w:val="de-CH"/>
        </w:rPr>
        <w:t>relevant patterns</w:t>
      </w:r>
      <w:r>
        <w:t>."</w:t>
      </w:r>
      <w:r w:rsidR="00241EBC">
        <w:rPr>
          <w:lang w:val="de-CH"/>
        </w:rPr>
        <w:t xml:space="preserve"> </w:t>
      </w:r>
      <w:r w:rsidR="00241EBC" w:rsidRPr="00241EBC">
        <w:rPr>
          <w:lang w:val="de-CH"/>
        </w:rPr>
        <w:t>Rapid Association Rule Mining (RARM) is an association rule mining</w:t>
      </w:r>
      <w:r w:rsidR="00E73DC2">
        <w:rPr>
          <w:lang w:val="de-CH"/>
        </w:rPr>
        <w:t xml:space="preserve"> method developed by </w:t>
      </w:r>
      <w:r w:rsidR="00E73DC2" w:rsidRPr="00E73DC2">
        <w:rPr>
          <w:lang w:val="de-CH"/>
        </w:rPr>
        <w:t>Das, A.</w:t>
      </w:r>
      <w:r w:rsidR="00E73DC2">
        <w:rPr>
          <w:lang w:val="de-CH"/>
        </w:rPr>
        <w:t xml:space="preserve"> (2001) </w:t>
      </w:r>
      <w:r>
        <w:t xml:space="preserve">[8] </w:t>
      </w:r>
      <w:r w:rsidR="004E782D" w:rsidRPr="004E782D">
        <w:rPr>
          <w:lang w:val="de-CH"/>
        </w:rPr>
        <w:t>is an association rule minin</w:t>
      </w:r>
      <w:r w:rsidR="004E782D">
        <w:rPr>
          <w:lang w:val="de-CH"/>
        </w:rPr>
        <w:t xml:space="preserve">g </w:t>
      </w:r>
      <w:r w:rsidR="004E782D" w:rsidRPr="004E782D">
        <w:rPr>
          <w:lang w:val="de-CH"/>
        </w:rPr>
        <w:t xml:space="preserve">method that uses the tree structure to represent the original database and avoids </w:t>
      </w:r>
      <w:r>
        <w:rPr>
          <w:lang w:val="de-CH"/>
        </w:rPr>
        <w:t xml:space="preserve">the </w:t>
      </w:r>
      <w:r w:rsidR="004E782D" w:rsidRPr="004E782D">
        <w:rPr>
          <w:lang w:val="de-CH"/>
        </w:rPr>
        <w:t>candidate generation process.</w:t>
      </w:r>
      <w:r w:rsidR="004E782D">
        <w:rPr>
          <w:lang w:val="de-CH"/>
        </w:rPr>
        <w:t xml:space="preserve"> According to </w:t>
      </w:r>
      <w:r w:rsidR="004E782D" w:rsidRPr="00E73DC2">
        <w:rPr>
          <w:lang w:val="de-CH"/>
        </w:rPr>
        <w:t>Das, A.</w:t>
      </w:r>
      <w:r>
        <w:rPr>
          <w:lang w:val="de-CH"/>
        </w:rPr>
        <w:t>,</w:t>
      </w:r>
      <w:r w:rsidR="004E782D">
        <w:rPr>
          <w:lang w:val="de-CH"/>
        </w:rPr>
        <w:t xml:space="preserve"> the bottleneck </w:t>
      </w:r>
      <w:r>
        <w:rPr>
          <w:lang w:val="de-CH"/>
        </w:rPr>
        <w:t>is</w:t>
      </w:r>
      <w:r w:rsidR="004E782D">
        <w:rPr>
          <w:lang w:val="de-CH"/>
        </w:rPr>
        <w:t xml:space="preserve"> the 2-candidate </w:t>
      </w:r>
      <w:r w:rsidR="005E3BB6">
        <w:rPr>
          <w:lang w:val="de-CH"/>
        </w:rPr>
        <w:t>itemsets</w:t>
      </w:r>
      <w:r w:rsidR="004E782D">
        <w:rPr>
          <w:lang w:val="de-CH"/>
        </w:rPr>
        <w:t xml:space="preserve"> because </w:t>
      </w:r>
      <w:r w:rsidR="00AE20D0">
        <w:rPr>
          <w:lang w:val="de-CH"/>
        </w:rPr>
        <w:t xml:space="preserve">the number of </w:t>
      </w:r>
      <w:r w:rsidR="004E782D">
        <w:rPr>
          <w:lang w:val="de-CH"/>
        </w:rPr>
        <w:t xml:space="preserve">candidates in </w:t>
      </w:r>
      <w:r w:rsidR="00593F24">
        <w:t>A-</w:t>
      </w:r>
      <w:r w:rsidR="004E782D">
        <w:rPr>
          <w:lang w:val="de-CH"/>
        </w:rPr>
        <w:t xml:space="preserve">priori </w:t>
      </w:r>
      <w:r w:rsidR="00AE20D0">
        <w:rPr>
          <w:lang w:val="de-CH"/>
        </w:rPr>
        <w:t xml:space="preserve">are all combinations of items </w:t>
      </w:r>
      <w:r>
        <w:rPr>
          <w:lang w:val="de-CH"/>
        </w:rPr>
        <w:t>that</w:t>
      </w:r>
      <w:r w:rsidR="00AE20D0">
        <w:rPr>
          <w:lang w:val="de-CH"/>
        </w:rPr>
        <w:t xml:space="preserve"> are greater than the minimum support, meaning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4D0543FF" w:rsidR="00DC17C5" w:rsidRDefault="00AE20D0" w:rsidP="00764089">
      <w:r w:rsidRPr="00E73DC2">
        <w:rPr>
          <w:lang w:val="de-CH"/>
        </w:rPr>
        <w:t>Das, A.</w:t>
      </w:r>
      <w:r>
        <w:rPr>
          <w:lang w:val="de-CH"/>
        </w:rPr>
        <w:t xml:space="preserve"> (2001)</w:t>
      </w:r>
      <w:r w:rsidR="009A2F50">
        <w:t xml:space="preserve"> [8] </w:t>
      </w:r>
      <w:r>
        <w:rPr>
          <w:lang w:val="de-CH"/>
        </w:rPr>
        <w:t>state</w:t>
      </w:r>
      <w:r w:rsidR="009A2F50">
        <w:rPr>
          <w:lang w:val="de-CH"/>
        </w:rPr>
        <w:t>s</w:t>
      </w:r>
      <w:r>
        <w:rPr>
          <w:lang w:val="de-CH"/>
        </w:rPr>
        <w:t xml:space="preserve"> that the algorithm is up to 100 times faster than the </w:t>
      </w:r>
      <w:r w:rsidR="00F10FCB">
        <w:rPr>
          <w:lang w:val="de-CH"/>
        </w:rPr>
        <w:t>A-priori</w:t>
      </w:r>
      <w:r>
        <w:rPr>
          <w:lang w:val="de-CH"/>
        </w:rPr>
        <w:t xml:space="preserve"> algorithm. It can be seen as a pred</w:t>
      </w:r>
      <w:r w:rsidR="009A2F50">
        <w:rPr>
          <w:lang w:val="de-CH"/>
        </w:rPr>
        <w:t>ec</w:t>
      </w:r>
      <w:r>
        <w:rPr>
          <w:lang w:val="de-CH"/>
        </w:rPr>
        <w:t xml:space="preserve">essor of the </w:t>
      </w:r>
      <w:r w:rsidR="00F10FCB">
        <w:rPr>
          <w:lang w:val="de-CH"/>
        </w:rPr>
        <w:t>FP-growth</w:t>
      </w:r>
      <w:r w:rsidR="009A2F50">
        <w:rPr>
          <w:lang w:val="de-CH"/>
        </w:rPr>
        <w:t xml:space="preserve"> </w:t>
      </w:r>
      <w:r>
        <w:rPr>
          <w:lang w:val="de-CH"/>
        </w:rPr>
        <w:t xml:space="preserve">algorithm, </w:t>
      </w:r>
      <w:r w:rsidR="009A2F50">
        <w:rPr>
          <w:lang w:val="de-CH"/>
        </w:rPr>
        <w:t>entir</w:t>
      </w:r>
      <w:r>
        <w:rPr>
          <w:lang w:val="de-CH"/>
        </w:rPr>
        <w:t>ely relying on a tree structure. The</w:t>
      </w:r>
      <w:r w:rsidR="00B9379F">
        <w:rPr>
          <w:lang w:val="de-CH"/>
        </w:rPr>
        <w:t xml:space="preserve"> fourth point is the most technical and is used to improve an already existing algorithm; there </w:t>
      </w:r>
      <w:r w:rsidR="009A2F50">
        <w:t xml:space="preserve">is much </w:t>
      </w:r>
      <w:r w:rsidR="00B9379F">
        <w:rPr>
          <w:lang w:val="de-CH"/>
        </w:rPr>
        <w:t xml:space="preserve">research on </w:t>
      </w:r>
      <w:r w:rsidR="005E3BB6">
        <w:rPr>
          <w:lang w:val="de-CH"/>
        </w:rPr>
        <w:t>paralleli</w:t>
      </w:r>
      <w:r w:rsidR="00512CE8">
        <w:rPr>
          <w:lang w:val="de-CH"/>
        </w:rPr>
        <w:t>z</w:t>
      </w:r>
      <w:r w:rsidR="005E3BB6">
        <w:rPr>
          <w:lang w:val="de-CH"/>
        </w:rPr>
        <w:t>ing</w:t>
      </w:r>
      <w:r w:rsidR="00B9379F">
        <w:rPr>
          <w:lang w:val="de-CH"/>
        </w:rPr>
        <w:t xml:space="preserve"> </w:t>
      </w:r>
      <w:r w:rsidR="00F10FCB">
        <w:rPr>
          <w:lang w:val="de-CH"/>
        </w:rPr>
        <w:t>A-priori</w:t>
      </w:r>
      <w:r w:rsidR="00B9379F">
        <w:rPr>
          <w:lang w:val="de-CH"/>
        </w:rPr>
        <w:t xml:space="preserve"> and </w:t>
      </w:r>
      <w:r w:rsidR="00F10FCB">
        <w:rPr>
          <w:lang w:val="de-CH"/>
        </w:rPr>
        <w:t>FP-growth</w:t>
      </w:r>
      <w:r w:rsidR="00B9379F">
        <w:rPr>
          <w:lang w:val="de-CH"/>
        </w:rPr>
        <w:t xml:space="preserve"> algorithm</w:t>
      </w:r>
      <w:r w:rsidR="009A2F50">
        <w:rPr>
          <w:lang w:val="de-CH"/>
        </w:rPr>
        <w:t>s</w:t>
      </w:r>
      <w:r w:rsidR="00B9379F">
        <w:rPr>
          <w:lang w:val="de-CH"/>
        </w:rPr>
        <w:t>. Th</w:t>
      </w:r>
      <w:r w:rsidR="009A2F50">
        <w:t>at</w:t>
      </w:r>
      <w:r w:rsidR="00B9379F">
        <w:rPr>
          <w:lang w:val="de-CH"/>
        </w:rPr>
        <w:t xml:space="preserve"> is especially important when using t</w:t>
      </w:r>
      <w:r w:rsidR="009A2F50">
        <w:rPr>
          <w:lang w:val="de-CH"/>
        </w:rPr>
        <w:t>h</w:t>
      </w:r>
      <w:r w:rsidR="00B9379F">
        <w:rPr>
          <w:lang w:val="de-CH"/>
        </w:rPr>
        <w:t>e algorithm in production and strict time and efficiency constraints.</w:t>
      </w:r>
      <w:r w:rsidR="00764089">
        <w:t xml:space="preserve"> </w:t>
      </w:r>
    </w:p>
    <w:p w14:paraId="59F829C8" w14:textId="52360707" w:rsidR="00CC57F4" w:rsidRDefault="00764089" w:rsidP="00425322">
      <w:r>
        <w:t xml:space="preserve">In a paper by </w:t>
      </w:r>
      <w:r w:rsidR="000451E5" w:rsidRPr="000451E5">
        <w:t>Slimani, T.</w:t>
      </w:r>
      <w:r w:rsidR="000451E5">
        <w:t xml:space="preserve"> and</w:t>
      </w:r>
      <w:r w:rsidR="000451E5" w:rsidRPr="000451E5">
        <w:t xml:space="preserve"> Lazzez, A. </w:t>
      </w:r>
      <w:r>
        <w:t xml:space="preserve">(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r w:rsidR="00CC57F4">
        <w:t xml:space="preserve"> </w:t>
      </w:r>
      <w:r w:rsidR="00B92701">
        <w:t xml:space="preserve">When we look at the development of association rules, all early algorithm variants try to increase the efficiency of the </w:t>
      </w:r>
      <w:r w:rsidR="00103853">
        <w:t xml:space="preserve">original A-priori </w:t>
      </w:r>
      <w:r w:rsidR="00B92701">
        <w:t xml:space="preserve">algorithm </w:t>
      </w:r>
      <w:r w:rsidR="00103853" w:rsidRPr="00103853">
        <w:t>by reducing the number of passes over the database</w:t>
      </w:r>
      <w:r w:rsidR="00103853">
        <w:t xml:space="preserve"> </w:t>
      </w:r>
      <w:r w:rsidR="00103853" w:rsidRPr="00103853">
        <w:t xml:space="preserve">like </w:t>
      </w:r>
      <w:r w:rsidR="00F10FCB" w:rsidRPr="00103853">
        <w:t>A-priori</w:t>
      </w:r>
      <w:r w:rsidRPr="00103853">
        <w:t>TID (1994)</w:t>
      </w:r>
      <w:r w:rsidR="00393DEC" w:rsidRPr="00103853">
        <w:t>,</w:t>
      </w:r>
      <w:r w:rsidR="00103853" w:rsidRPr="00103853">
        <w:t xml:space="preserve"> </w:t>
      </w:r>
      <w:r w:rsidRPr="00103853">
        <w:t>DHP (1995)</w:t>
      </w:r>
      <w:r w:rsidR="00103853" w:rsidRPr="00103853">
        <w:t xml:space="preserve">, </w:t>
      </w:r>
      <w:r w:rsidRPr="00103853">
        <w:t>FDM (1996)</w:t>
      </w:r>
      <w:r w:rsidR="00103853" w:rsidRPr="00103853">
        <w:t xml:space="preserve">, </w:t>
      </w:r>
      <w:r w:rsidRPr="00103853">
        <w:t>GSP (1996)</w:t>
      </w:r>
      <w:r w:rsidR="00103853" w:rsidRPr="00103853">
        <w:t xml:space="preserve">, </w:t>
      </w:r>
      <w:r w:rsidRPr="00103853">
        <w:t>DIC (1997)</w:t>
      </w:r>
      <w:r w:rsidR="00103853" w:rsidRPr="00103853">
        <w:t xml:space="preserve"> and </w:t>
      </w:r>
      <w:r w:rsidRPr="00103853">
        <w:t>PincerSearch (1998)</w:t>
      </w:r>
      <w:r w:rsidR="000451E5">
        <w:t>. Further</w:t>
      </w:r>
      <w:r w:rsidR="00C45B2A">
        <w:t>,</w:t>
      </w:r>
      <w:r w:rsidR="00425322">
        <w:t xml:space="preserve"> </w:t>
      </w:r>
      <w:r w:rsidRPr="00CC57F4">
        <w:t>CHARM (1999)</w:t>
      </w:r>
      <w:r w:rsidR="00CC57F4">
        <w:t xml:space="preserve">, </w:t>
      </w:r>
      <w:r w:rsidRPr="00CC57F4">
        <w:t>Depth-project (2000</w:t>
      </w:r>
      <w:r w:rsidR="00CC57F4">
        <w:t xml:space="preserve">), </w:t>
      </w:r>
      <w:r w:rsidRPr="00CC57F4">
        <w:t>Eclat (2000)</w:t>
      </w:r>
      <w:r w:rsidR="00CC57F4">
        <w:t xml:space="preserve"> </w:t>
      </w:r>
      <w:r w:rsidR="00554EF0">
        <w:t xml:space="preserve">[20] </w:t>
      </w:r>
      <w:r w:rsidR="00CC57F4">
        <w:t xml:space="preserve">and </w:t>
      </w:r>
      <w:r w:rsidR="00CC57F4" w:rsidRPr="00CC57F4">
        <w:t>FP-growth (2004)</w:t>
      </w:r>
      <w:r w:rsidR="00554EF0">
        <w:t xml:space="preserve"> </w:t>
      </w:r>
      <w:r w:rsidR="00554EF0">
        <w:rPr>
          <w:lang w:val="de-CH"/>
        </w:rPr>
        <w:t>[6]</w:t>
      </w:r>
      <w:r w:rsidR="00CC57F4">
        <w:t xml:space="preserve"> are all based on a </w:t>
      </w:r>
      <w:r w:rsidR="00425322">
        <w:t>tree-based</w:t>
      </w:r>
      <w:r w:rsidR="00CC57F4">
        <w:t xml:space="preserve"> search </w:t>
      </w:r>
      <w:r w:rsidR="00425322">
        <w:t>algorithm</w:t>
      </w:r>
      <w:r w:rsidR="000451E5">
        <w:t xml:space="preserve"> improving the efficiency significantly</w:t>
      </w:r>
      <w:r w:rsidR="00C17D2C">
        <w:t>. With FP-growth</w:t>
      </w:r>
      <w:r w:rsidR="00C45B2A">
        <w:t>,</w:t>
      </w:r>
      <w:r w:rsidR="00C17D2C">
        <w:t xml:space="preserve"> the peak of algorithm efficiency is nearly reached</w:t>
      </w:r>
      <w:r w:rsidR="00C45B2A">
        <w:t>; therefore,</w:t>
      </w:r>
      <w:r w:rsidR="00C17D2C">
        <w:t xml:space="preserve"> the research for efficiency in a general algorithm is reduced. The author uses the FP-growth algorithm as </w:t>
      </w:r>
      <w:r w:rsidR="00C45B2A">
        <w:t xml:space="preserve">a </w:t>
      </w:r>
      <w:r w:rsidR="00C17D2C">
        <w:t>baseline algorithm for his modifications</w:t>
      </w:r>
      <w:r w:rsidR="00425322">
        <w:t xml:space="preserve">. </w:t>
      </w:r>
      <w:r w:rsidR="00C17D2C">
        <w:t xml:space="preserve">Only </w:t>
      </w:r>
      <w:r w:rsidR="00C45B2A">
        <w:t>three</w:t>
      </w:r>
      <w:r w:rsidR="00C17D2C">
        <w:t xml:space="preserve"> algorithms are widely known and implemented by common programming language libraries</w:t>
      </w:r>
      <w:r w:rsidR="00425322">
        <w:t xml:space="preserve"> like mlxtend [16]</w:t>
      </w:r>
      <w:r w:rsidR="00C45B2A">
        <w:t>:</w:t>
      </w:r>
      <w:r w:rsidR="00C17D2C">
        <w:t xml:space="preserve"> A-priori, Eclat and FP-Growth.</w:t>
      </w:r>
    </w:p>
    <w:p w14:paraId="69FB15EC" w14:textId="27483966" w:rsidR="006A1904" w:rsidRDefault="006A1904" w:rsidP="00E4030D">
      <w:r>
        <w:lastRenderedPageBreak/>
        <w:t>Very innovative</w:t>
      </w:r>
      <w:r w:rsidR="00C45B2A">
        <w:rPr>
          <w:lang w:val="en-CH"/>
        </w:rPr>
        <w:t xml:space="preserve"> is</w:t>
      </w:r>
      <w:r>
        <w:t xml:space="preserve"> </w:t>
      </w:r>
      <w:r w:rsidR="00C45B2A">
        <w:rPr>
          <w:lang w:val="en-CH"/>
        </w:rPr>
        <w:t>the "</w:t>
      </w:r>
      <w:r>
        <w:t>Sporadic Rules</w:t>
      </w:r>
      <w:r w:rsidR="00C45B2A">
        <w:rPr>
          <w:lang w:val="en-CH"/>
        </w:rPr>
        <w:t xml:space="preserve"> algorithm"</w:t>
      </w:r>
      <w:r>
        <w:t xml:space="preserve"> </w:t>
      </w:r>
      <w:r w:rsidRPr="006A1904">
        <w:t xml:space="preserve">proposed by </w:t>
      </w:r>
      <w:r w:rsidR="00E4030D" w:rsidRPr="00E4030D">
        <w:t>Koh, S. Y.</w:t>
      </w:r>
      <w:r w:rsidR="00E4030D">
        <w:t xml:space="preserve"> and</w:t>
      </w:r>
      <w:r w:rsidR="00E4030D" w:rsidRPr="00E4030D">
        <w:t xml:space="preserve"> Rountree, N</w:t>
      </w:r>
      <w:r w:rsidRPr="006A1904">
        <w:t xml:space="preserve">. </w:t>
      </w:r>
      <w:r w:rsidR="00C17D2C">
        <w:t>(200</w:t>
      </w:r>
      <w:r w:rsidR="00C17D2C" w:rsidRPr="00E4030D">
        <w:t xml:space="preserve">5) </w:t>
      </w:r>
      <w:r w:rsidRPr="00E4030D">
        <w:t>[19]. It</w:t>
      </w:r>
      <w:r>
        <w:t xml:space="preserve"> proposes finding the not frequent rulesets by </w:t>
      </w:r>
      <w:r w:rsidR="00C17D2C">
        <w:t xml:space="preserve">defining </w:t>
      </w:r>
      <w:r>
        <w:t>the maximum support instead of</w:t>
      </w:r>
      <w:r w:rsidR="00C17D2C">
        <w:t xml:space="preserve"> defining the minimum support</w:t>
      </w:r>
      <w:r>
        <w:t xml:space="preserve"> but still having high </w:t>
      </w:r>
      <w:r w:rsidR="00C17D2C">
        <w:t xml:space="preserve">confidence. </w:t>
      </w:r>
      <w:r>
        <w:t xml:space="preserve">In </w:t>
      </w:r>
      <w:r w:rsidR="00C17D2C">
        <w:t>their paper</w:t>
      </w:r>
      <w:r w:rsidR="00C45B2A">
        <w:t>,</w:t>
      </w:r>
      <w:r w:rsidR="00C17D2C">
        <w:t xml:space="preserve"> they suggest that this method can be used</w:t>
      </w:r>
      <w:r w:rsidR="00C45B2A">
        <w:t>,</w:t>
      </w:r>
      <w:r w:rsidR="00C17D2C">
        <w:t xml:space="preserve"> for example</w:t>
      </w:r>
      <w:r w:rsidR="00C45B2A">
        <w:t>,</w:t>
      </w:r>
      <w:r w:rsidR="00C17D2C">
        <w:t xml:space="preserve"> to find a rare association of two </w:t>
      </w:r>
      <w:r w:rsidR="00E4030D">
        <w:t>symptoms,</w:t>
      </w:r>
      <w:r w:rsidR="00C17D2C">
        <w:t xml:space="preserve"> which leads to the recognition of a rare disease.</w:t>
      </w:r>
    </w:p>
    <w:p w14:paraId="6C655D0E" w14:textId="0630887B" w:rsidR="00764089" w:rsidRDefault="00764089" w:rsidP="00ED0A30">
      <w:r>
        <w:t xml:space="preserve">We see that there are a vast number of different approaches. However, </w:t>
      </w:r>
      <w:r w:rsidR="009A2F50">
        <w:t>all can be categori</w:t>
      </w:r>
      <w:r w:rsidR="00C45B2A">
        <w:t>zed</w:t>
      </w:r>
      <w:r w:rsidR="009A2F50">
        <w:t xml:space="preserve"> in one or several of the four main directions to address the performance issue and find</w:t>
      </w:r>
      <w:r w:rsidR="00F14D13">
        <w:t xml:space="preserve"> the relevant </w:t>
      </w:r>
      <w:r w:rsidR="005E3BB6">
        <w:t>itemsets</w:t>
      </w:r>
      <w:r w:rsidR="00F14D13">
        <w:t xml:space="preserve"> and rules.</w:t>
      </w:r>
    </w:p>
    <w:p w14:paraId="0348EA75" w14:textId="7EBA0A26" w:rsidR="00535B43" w:rsidRDefault="00F14D13" w:rsidP="00ED0A30">
      <w:r>
        <w:t xml:space="preserve">Recent papers try to generate association rules based on DL. </w:t>
      </w:r>
      <w:r w:rsidR="009A2F50" w:rsidRPr="009A2F50">
        <w:t>10.</w:t>
      </w:r>
      <w:r w:rsidR="009A2F50">
        <w:t xml:space="preserve"> </w:t>
      </w:r>
      <w:r w:rsidR="009A2F50" w:rsidRPr="009A2F50">
        <w:t>Patel H</w:t>
      </w:r>
      <w:r w:rsidR="00C45B2A">
        <w:rPr>
          <w:lang w:val="en-CH"/>
        </w:rPr>
        <w:t>.</w:t>
      </w:r>
      <w:r w:rsidR="009A2F50" w:rsidRPr="009A2F50">
        <w:t xml:space="preserve"> K</w:t>
      </w:r>
      <w:r w:rsidR="005E3BB6">
        <w:t>.</w:t>
      </w:r>
      <w:r w:rsidR="009A2F50">
        <w:t xml:space="preserve"> and</w:t>
      </w:r>
      <w:r w:rsidR="009A2F50" w:rsidRPr="009A2F50">
        <w:t xml:space="preserve"> Yadav K</w:t>
      </w:r>
      <w:r w:rsidR="00C45B2A">
        <w:rPr>
          <w:lang w:val="en-CH"/>
        </w:rPr>
        <w:t>.</w:t>
      </w:r>
      <w:r w:rsidR="009A2F50" w:rsidRPr="009A2F50">
        <w:t xml:space="preserve"> P</w:t>
      </w:r>
      <w:r w:rsidR="009A2F50">
        <w:t>.</w:t>
      </w:r>
      <w:r w:rsidR="009A2F50" w:rsidRPr="009A2F50">
        <w:t xml:space="preserve"> </w:t>
      </w:r>
      <w:r w:rsidR="00294121">
        <w:t>(2022) [</w:t>
      </w:r>
      <w:r w:rsidR="00ED0A30">
        <w:t>10</w:t>
      </w:r>
      <w:r w:rsidR="00294121">
        <w:t xml:space="preserve">] show the increased efficiency of an autoencoder algorithm called  </w:t>
      </w:r>
      <w:r w:rsidR="00294121" w:rsidRPr="00294121">
        <w:t>DAENMF-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t>Al Shehabi S.</w:t>
      </w:r>
      <w:r>
        <w:t xml:space="preserve"> et al. (2021) </w:t>
      </w:r>
      <w:r w:rsidR="00031EBB">
        <w:t xml:space="preserve">[11] introduce an algorithm called MARC to extract association rules, which is based on a </w:t>
      </w:r>
      <w:r w:rsidR="00031EBB" w:rsidRPr="00B9048B">
        <w:t>Multi Self-Organizing Map (MultiSOM)</w:t>
      </w:r>
      <w:r w:rsidR="00031EBB">
        <w:t xml:space="preserve">. The goal is to increase efficiency and only find relevant association rules. </w:t>
      </w:r>
    </w:p>
    <w:p w14:paraId="6C341C63" w14:textId="149AFD50" w:rsidR="00031EBB" w:rsidRPr="00F14D13" w:rsidRDefault="00ED0A30" w:rsidP="00ED0A30">
      <w:r>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w:t>
      </w:r>
      <w:r w:rsidR="00992225">
        <w:t>itemsets</w:t>
      </w:r>
      <w:r w:rsidR="004C0D07">
        <w:t xml:space="preserve">,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6" w:name="_Toc125299671"/>
      <w:r>
        <w:t>3</w:t>
      </w:r>
      <w:r w:rsidR="0074437B" w:rsidRPr="002A2666">
        <w:t xml:space="preserve"> Baseline algorithm</w:t>
      </w:r>
      <w:bookmarkEnd w:id="6"/>
    </w:p>
    <w:p w14:paraId="0216BD86" w14:textId="542FF1CF" w:rsidR="00D9480B" w:rsidRPr="00602AC7" w:rsidRDefault="00DC17C5" w:rsidP="003968FC">
      <w:pPr>
        <w:pStyle w:val="Heading2"/>
      </w:pPr>
      <w:bookmarkStart w:id="7" w:name="_Toc125299672"/>
      <w:r>
        <w:lastRenderedPageBreak/>
        <w:t>3</w:t>
      </w:r>
      <w:r w:rsidR="00D9480B">
        <w:t>.1 Simple dataset</w:t>
      </w:r>
      <w:bookmarkEnd w:id="7"/>
    </w:p>
    <w:p w14:paraId="09E28C51" w14:textId="49C1B9A9"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5" w:type="dxa"/>
        <w:tblLook w:val="04A0" w:firstRow="1" w:lastRow="0" w:firstColumn="1" w:lastColumn="0" w:noHBand="0" w:noVBand="1"/>
      </w:tblPr>
      <w:tblGrid>
        <w:gridCol w:w="722"/>
        <w:gridCol w:w="431"/>
        <w:gridCol w:w="431"/>
        <w:gridCol w:w="431"/>
        <w:gridCol w:w="431"/>
        <w:gridCol w:w="431"/>
        <w:gridCol w:w="431"/>
        <w:gridCol w:w="431"/>
        <w:gridCol w:w="431"/>
        <w:gridCol w:w="431"/>
        <w:gridCol w:w="431"/>
        <w:gridCol w:w="511"/>
      </w:tblGrid>
      <w:tr w:rsidR="001A7A54" w:rsidRPr="009F7404" w14:paraId="68C7D547" w14:textId="355C2982" w:rsidTr="009F7404">
        <w:tc>
          <w:tcPr>
            <w:tcW w:w="722" w:type="dxa"/>
          </w:tcPr>
          <w:p w14:paraId="508B992E" w14:textId="6B131EE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431" w:type="dxa"/>
          </w:tcPr>
          <w:p w14:paraId="1680544D" w14:textId="1B30339A"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0</w:t>
            </w:r>
          </w:p>
        </w:tc>
        <w:tc>
          <w:tcPr>
            <w:tcW w:w="431" w:type="dxa"/>
          </w:tcPr>
          <w:p w14:paraId="542ED89A" w14:textId="43BD848B"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1</w:t>
            </w:r>
          </w:p>
        </w:tc>
        <w:tc>
          <w:tcPr>
            <w:tcW w:w="431" w:type="dxa"/>
          </w:tcPr>
          <w:p w14:paraId="2438627D" w14:textId="0AE3A082"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2</w:t>
            </w:r>
          </w:p>
        </w:tc>
        <w:tc>
          <w:tcPr>
            <w:tcW w:w="431" w:type="dxa"/>
          </w:tcPr>
          <w:p w14:paraId="22272762" w14:textId="3434FBB4"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3</w:t>
            </w:r>
          </w:p>
        </w:tc>
        <w:tc>
          <w:tcPr>
            <w:tcW w:w="431" w:type="dxa"/>
          </w:tcPr>
          <w:p w14:paraId="531EA980" w14:textId="4273DB59"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4</w:t>
            </w:r>
          </w:p>
        </w:tc>
        <w:tc>
          <w:tcPr>
            <w:tcW w:w="431" w:type="dxa"/>
          </w:tcPr>
          <w:p w14:paraId="5A59779A" w14:textId="6EC1EAA8" w:rsidR="001A7A54" w:rsidRPr="009F7404" w:rsidRDefault="007E0077" w:rsidP="00CD572C">
            <w:pPr>
              <w:jc w:val="left"/>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5</w:t>
            </w:r>
          </w:p>
        </w:tc>
        <w:tc>
          <w:tcPr>
            <w:tcW w:w="431" w:type="dxa"/>
          </w:tcPr>
          <w:p w14:paraId="165C4C35" w14:textId="5826683C"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6</w:t>
            </w:r>
          </w:p>
        </w:tc>
        <w:tc>
          <w:tcPr>
            <w:tcW w:w="431" w:type="dxa"/>
          </w:tcPr>
          <w:p w14:paraId="3605C267" w14:textId="5855A8BD"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7</w:t>
            </w:r>
          </w:p>
        </w:tc>
        <w:tc>
          <w:tcPr>
            <w:tcW w:w="431" w:type="dxa"/>
          </w:tcPr>
          <w:p w14:paraId="6DE44213" w14:textId="09D1170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007E0077" w:rsidRPr="009F7404">
              <w:rPr>
                <w:rFonts w:ascii="Roboto" w:hAnsi="Roboto" w:cs="Arial"/>
                <w:b/>
                <w:bCs w:val="0"/>
                <w:sz w:val="16"/>
                <w:szCs w:val="16"/>
                <w:vertAlign w:val="subscript"/>
                <w:lang w:eastAsia="en-US"/>
              </w:rPr>
              <w:t>8</w:t>
            </w:r>
          </w:p>
        </w:tc>
        <w:tc>
          <w:tcPr>
            <w:tcW w:w="431" w:type="dxa"/>
          </w:tcPr>
          <w:p w14:paraId="156EA09D" w14:textId="49CE98DE"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9</w:t>
            </w:r>
          </w:p>
        </w:tc>
        <w:tc>
          <w:tcPr>
            <w:tcW w:w="511" w:type="dxa"/>
          </w:tcPr>
          <w:p w14:paraId="2BB1217E" w14:textId="299012E7" w:rsidR="001A7A54" w:rsidRPr="009F7404" w:rsidRDefault="00AC7573" w:rsidP="003968FC">
            <w:pPr>
              <w:rPr>
                <w:rFonts w:ascii="Roboto" w:hAnsi="Roboto" w:cs="Arial"/>
                <w:b/>
                <w:bCs w:val="0"/>
                <w:sz w:val="16"/>
                <w:szCs w:val="16"/>
                <w:lang w:eastAsia="en-US"/>
              </w:rPr>
            </w:pPr>
            <w:r w:rsidRPr="009F7404">
              <w:rPr>
                <w:rFonts w:ascii="Roboto" w:hAnsi="Roboto" w:cs="Arial"/>
                <w:b/>
                <w:bCs w:val="0"/>
                <w:sz w:val="16"/>
                <w:szCs w:val="16"/>
                <w:lang w:eastAsia="en-US"/>
              </w:rPr>
              <w:t>I</w:t>
            </w:r>
          </w:p>
        </w:tc>
      </w:tr>
      <w:tr w:rsidR="001A7A54" w:rsidRPr="009F7404" w14:paraId="0BB51D9B" w14:textId="455E9A44" w:rsidTr="009F7404">
        <w:tc>
          <w:tcPr>
            <w:tcW w:w="722" w:type="dxa"/>
          </w:tcPr>
          <w:p w14:paraId="554DE0BB" w14:textId="305BDE9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00602AC7" w:rsidRPr="009F7404">
              <w:rPr>
                <w:rFonts w:ascii="Roboto" w:hAnsi="Roboto" w:cs="Arial"/>
                <w:sz w:val="16"/>
                <w:szCs w:val="16"/>
                <w:vertAlign w:val="subscript"/>
                <w:lang w:eastAsia="en-US"/>
              </w:rPr>
              <w:t>0</w:t>
            </w:r>
            <w:r w:rsidR="00602AC7" w:rsidRPr="009F7404">
              <w:rPr>
                <w:rFonts w:ascii="Roboto" w:hAnsi="Roboto" w:cs="Arial"/>
                <w:sz w:val="16"/>
                <w:szCs w:val="16"/>
                <w:lang w:eastAsia="en-US"/>
              </w:rPr>
              <w:t xml:space="preserve"> </w:t>
            </w:r>
          </w:p>
        </w:tc>
        <w:tc>
          <w:tcPr>
            <w:tcW w:w="431" w:type="dxa"/>
          </w:tcPr>
          <w:p w14:paraId="27B33AE7" w14:textId="47788E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E78903" w14:textId="73D4B1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7FEA71" w14:textId="40CE40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851CD4A" w14:textId="1E1C44E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53D5A5C" w14:textId="4BC0BFA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C06A63" w14:textId="36B9D3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6579AA5" w14:textId="1FDFC6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C74315" w14:textId="7112A1C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9D49717" w14:textId="15FFC8C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FDB3C41" w14:textId="55BA253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59510515" w14:textId="736AF0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1EE6FC3F" w14:textId="143CE36E" w:rsidTr="009F7404">
        <w:tc>
          <w:tcPr>
            <w:tcW w:w="722" w:type="dxa"/>
          </w:tcPr>
          <w:p w14:paraId="3E3D8B64" w14:textId="63CAA4B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431" w:type="dxa"/>
          </w:tcPr>
          <w:p w14:paraId="5A194B20" w14:textId="76FDC10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763F5A0" w14:textId="3428B64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0D2BD49" w14:textId="438CF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FB48245" w14:textId="3D8C47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AF66882" w14:textId="3C85EF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141C17" w14:textId="11E5926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308BA5" w14:textId="4F4B89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02CCAE6" w14:textId="72D4AD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56A024D" w14:textId="4765319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6381F79" w14:textId="249B48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EED9C8B" w14:textId="00BDF1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431D4447" w14:textId="7C9B796D" w:rsidTr="009F7404">
        <w:tc>
          <w:tcPr>
            <w:tcW w:w="722" w:type="dxa"/>
          </w:tcPr>
          <w:p w14:paraId="1E67C02D" w14:textId="701E9F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431" w:type="dxa"/>
          </w:tcPr>
          <w:p w14:paraId="0D44362C" w14:textId="7FE3B91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CDEF5D4" w14:textId="18E479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0897033" w14:textId="12418BD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A2387C" w14:textId="49AA92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15DAC5C" w14:textId="793DBB3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AA31EC" w14:textId="2F2D2A3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1F58E41" w14:textId="1FDB877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4F3882E" w14:textId="6410E47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45F3266" w14:textId="217086E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F5B5689" w14:textId="52A4A9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38E5164" w14:textId="535D8B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535F04F6" w14:textId="35D560D7" w:rsidTr="009F7404">
        <w:tc>
          <w:tcPr>
            <w:tcW w:w="722" w:type="dxa"/>
          </w:tcPr>
          <w:p w14:paraId="54D12DBC" w14:textId="61E398A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431" w:type="dxa"/>
          </w:tcPr>
          <w:p w14:paraId="77D46C3F" w14:textId="5E403EA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B499CC2" w14:textId="100ADCC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20F794C" w14:textId="779EC7A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6AD22A3" w14:textId="2FCDD54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6B2BD" w14:textId="5044692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0D3C93C" w14:textId="72BA5D4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C5540B9" w14:textId="43E929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AB48C34" w14:textId="771A52E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DA0F835" w14:textId="3DBC451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5830CB2" w14:textId="3C0D17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55F0E727" w14:textId="1A1CA1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2802BCA4" w14:textId="15E0B536" w:rsidTr="009F7404">
        <w:tc>
          <w:tcPr>
            <w:tcW w:w="722" w:type="dxa"/>
          </w:tcPr>
          <w:p w14:paraId="7F4E2702" w14:textId="73656F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431" w:type="dxa"/>
          </w:tcPr>
          <w:p w14:paraId="743B692A" w14:textId="61B09FC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63E70C3" w14:textId="0BC518D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78B019" w14:textId="215DC72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5087EF4" w14:textId="067CD2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FB489C" w14:textId="6B81CE5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01D46B6" w14:textId="7299FF1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D53275E" w14:textId="4E4DDAD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56120" w14:textId="47EBF47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1A24CF" w14:textId="7B738DD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F9FDF98" w14:textId="615A95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949DA0" w14:textId="6A9184B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73FBCCD3" w14:textId="286FE821" w:rsidTr="009F7404">
        <w:tc>
          <w:tcPr>
            <w:tcW w:w="722" w:type="dxa"/>
          </w:tcPr>
          <w:p w14:paraId="0C0BB633" w14:textId="1568F55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431" w:type="dxa"/>
          </w:tcPr>
          <w:p w14:paraId="3859751B" w14:textId="4FED781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AEE5796" w14:textId="235783D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4A2F9FA" w14:textId="25AEF91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B5C8F2F" w14:textId="7D99BA1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8EDF417" w14:textId="6DD6822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BB9CD21" w14:textId="18DC883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7BB794E" w14:textId="0DB1A1D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7DC5E63" w14:textId="420E2CB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E295DAE" w14:textId="1E3BD16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7F6400" w14:textId="4D274A4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290E21" w14:textId="6B9E41F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07DC8AA3" w14:textId="0A100785" w:rsidTr="009F7404">
        <w:tc>
          <w:tcPr>
            <w:tcW w:w="722" w:type="dxa"/>
          </w:tcPr>
          <w:p w14:paraId="1DEDBB15" w14:textId="7699BCD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431" w:type="dxa"/>
          </w:tcPr>
          <w:p w14:paraId="442ED4FE" w14:textId="6425076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3ADEF3C" w14:textId="6F69B9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BFBE44" w14:textId="4495D45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0F31F01" w14:textId="0D84AE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9F93D36" w14:textId="594CE1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9ADFDE8" w14:textId="608C1F8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8F1B65" w14:textId="5F7D48D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26331C6" w14:textId="34D5ED6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D1ACAA1" w14:textId="5C1DE83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942658" w14:textId="03B5CCE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23FD32A3" w14:textId="73AB4D2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34BA1432" w14:textId="438C6F55" w:rsidTr="009F7404">
        <w:tc>
          <w:tcPr>
            <w:tcW w:w="722" w:type="dxa"/>
          </w:tcPr>
          <w:p w14:paraId="02F4FB7F" w14:textId="02EE459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431" w:type="dxa"/>
          </w:tcPr>
          <w:p w14:paraId="0B60ECB7" w14:textId="187DFFF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065D717" w14:textId="460700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F95712" w14:textId="6908B05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18E5AAA" w14:textId="6810134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D391D6D" w14:textId="757E324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2AA722" w14:textId="7AA1EC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908013" w14:textId="645FB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C30D465" w14:textId="0E0247F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8E0DF4" w14:textId="3279229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6D6FB6" w14:textId="463F329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7D97DABB" w14:textId="582DD26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18B16191" w14:textId="45AF2361" w:rsidTr="009F7404">
        <w:tc>
          <w:tcPr>
            <w:tcW w:w="722" w:type="dxa"/>
          </w:tcPr>
          <w:p w14:paraId="7FF2D784" w14:textId="09F0A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431" w:type="dxa"/>
          </w:tcPr>
          <w:p w14:paraId="2242D239" w14:textId="34D100D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887A481" w14:textId="15AF848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6BED3DD" w14:textId="64A486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1D28772" w14:textId="43D7439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4A30929" w14:textId="055BEDB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DA3678C" w14:textId="30EFA4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0C43F39" w14:textId="47516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A59C771" w14:textId="0890832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BA2F33" w14:textId="285119D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03772BB" w14:textId="3F25FB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6AED2C5C" w14:textId="30E123F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6F7CB6D4" w14:textId="27CBA362" w:rsidTr="009F7404">
        <w:tc>
          <w:tcPr>
            <w:tcW w:w="722" w:type="dxa"/>
          </w:tcPr>
          <w:p w14:paraId="67F8B2D3" w14:textId="70874B2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431" w:type="dxa"/>
          </w:tcPr>
          <w:p w14:paraId="4AF13D99" w14:textId="51192F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3D4E6AF" w14:textId="097C85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9A281B8" w14:textId="4EF9C0A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A5747E3" w14:textId="3A42856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16D9359" w14:textId="32BA6A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BAACE7" w14:textId="748B028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8B8E96" w14:textId="192D15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14CCCB0" w14:textId="2B03A17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E9D427" w14:textId="71450E9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F88153C" w14:textId="1C2D9F9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4A47B80C" w14:textId="482CB3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03E7234B" w14:textId="3C6C8F35" w:rsidTr="009F7404">
        <w:tc>
          <w:tcPr>
            <w:tcW w:w="722" w:type="dxa"/>
          </w:tcPr>
          <w:p w14:paraId="2569E5F2" w14:textId="1FC34EA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T</w:t>
            </w:r>
          </w:p>
        </w:tc>
        <w:tc>
          <w:tcPr>
            <w:tcW w:w="431" w:type="dxa"/>
          </w:tcPr>
          <w:p w14:paraId="6AA748FB" w14:textId="115B3A3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8</w:t>
            </w:r>
          </w:p>
        </w:tc>
        <w:tc>
          <w:tcPr>
            <w:tcW w:w="431" w:type="dxa"/>
          </w:tcPr>
          <w:p w14:paraId="2EA7BDBF" w14:textId="0919E0B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7</w:t>
            </w:r>
          </w:p>
        </w:tc>
        <w:tc>
          <w:tcPr>
            <w:tcW w:w="431" w:type="dxa"/>
          </w:tcPr>
          <w:p w14:paraId="742705D3" w14:textId="5E5FD93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8176DC2" w14:textId="6DD6B90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55DA79ED" w14:textId="349E449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431" w:type="dxa"/>
          </w:tcPr>
          <w:p w14:paraId="398459C2" w14:textId="13EC2F83"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3</w:t>
            </w:r>
          </w:p>
        </w:tc>
        <w:tc>
          <w:tcPr>
            <w:tcW w:w="431" w:type="dxa"/>
          </w:tcPr>
          <w:p w14:paraId="740C7F5C" w14:textId="1851AA1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2</w:t>
            </w:r>
          </w:p>
        </w:tc>
        <w:tc>
          <w:tcPr>
            <w:tcW w:w="431" w:type="dxa"/>
          </w:tcPr>
          <w:p w14:paraId="2ED56088" w14:textId="4556449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E7EDCBE" w14:textId="7A5520B9"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6</w:t>
            </w:r>
          </w:p>
        </w:tc>
        <w:tc>
          <w:tcPr>
            <w:tcW w:w="431" w:type="dxa"/>
          </w:tcPr>
          <w:p w14:paraId="1B6C8B39" w14:textId="5947621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511" w:type="dxa"/>
          </w:tcPr>
          <w:p w14:paraId="2BBEBED8" w14:textId="3A1E65E2" w:rsidR="001A7A54" w:rsidRPr="009F7404" w:rsidRDefault="001A7A54" w:rsidP="009A2F50">
            <w:pPr>
              <w:keepNext/>
              <w:rPr>
                <w:rFonts w:ascii="Roboto" w:hAnsi="Roboto" w:cs="Arial"/>
                <w:b/>
                <w:bCs w:val="0"/>
                <w:sz w:val="16"/>
                <w:szCs w:val="16"/>
                <w:lang w:eastAsia="en-US"/>
              </w:rPr>
            </w:pPr>
            <w:r w:rsidRPr="009F7404">
              <w:rPr>
                <w:rFonts w:ascii="Roboto" w:hAnsi="Roboto" w:cs="Arial"/>
                <w:b/>
                <w:bCs w:val="0"/>
                <w:sz w:val="16"/>
                <w:szCs w:val="16"/>
                <w:lang w:eastAsia="en-US"/>
              </w:rPr>
              <w:t>48</w:t>
            </w:r>
          </w:p>
        </w:tc>
      </w:tr>
    </w:tbl>
    <w:p w14:paraId="2EFA0A14" w14:textId="5952940C" w:rsidR="009A2F50" w:rsidRPr="009A2F50" w:rsidRDefault="009A2F50" w:rsidP="00CD572C">
      <w:pPr>
        <w:pStyle w:val="Caption"/>
        <w:jc w:val="left"/>
      </w:pPr>
      <w:bookmarkStart w:id="8" w:name="_Toc124089041"/>
      <w:r>
        <w:t xml:space="preserve">Figure </w:t>
      </w:r>
      <w:r>
        <w:fldChar w:fldCharType="begin"/>
      </w:r>
      <w:r>
        <w:instrText xml:space="preserve"> SEQ Figure \* ARABIC </w:instrText>
      </w:r>
      <w:r>
        <w:fldChar w:fldCharType="separate"/>
      </w:r>
      <w:r w:rsidR="002D54A3">
        <w:rPr>
          <w:noProof/>
        </w:rPr>
        <w:t>1</w:t>
      </w:r>
      <w:r>
        <w:fldChar w:fldCharType="end"/>
      </w:r>
      <w:r>
        <w:t>: Simple dataset</w:t>
      </w:r>
      <w:bookmarkEnd w:id="8"/>
    </w:p>
    <w:p w14:paraId="264A49F8" w14:textId="4A4211F6" w:rsidR="007E0077" w:rsidRDefault="00DC17C5" w:rsidP="003968FC">
      <w:pPr>
        <w:pStyle w:val="Heading2"/>
      </w:pPr>
      <w:bookmarkStart w:id="9" w:name="_Toc125299673"/>
      <w:r>
        <w:t>3</w:t>
      </w:r>
      <w:r w:rsidR="007E0077">
        <w:t>.2 Formal model</w:t>
      </w:r>
      <w:r w:rsidR="00C00F1A">
        <w:t xml:space="preserve"> of association rules</w:t>
      </w:r>
      <w:bookmarkEnd w:id="9"/>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AE580D8"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s</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 xml:space="preserve">the </w:t>
      </w:r>
      <w:r w:rsidR="00992225">
        <w:rPr>
          <w:lang w:eastAsia="en-US"/>
        </w:rPr>
        <w:t>itemsets</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r>
      <w:r>
        <w:rPr>
          <w:lang w:eastAsia="en-US"/>
        </w:rPr>
        <w:lastRenderedPageBreak/>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10" w:name="_Toc125299674"/>
      <w:r>
        <w:rPr>
          <w:rStyle w:val="Heading3Char"/>
        </w:rPr>
        <w:t>3</w:t>
      </w:r>
      <w:r w:rsidR="00C00F1A" w:rsidRPr="00C00F1A">
        <w:rPr>
          <w:rStyle w:val="Heading3Char"/>
        </w:rPr>
        <w:t xml:space="preserve">.2.1 </w:t>
      </w:r>
      <w:r w:rsidR="00363A88" w:rsidRPr="00C00F1A">
        <w:rPr>
          <w:rStyle w:val="Heading3Char"/>
        </w:rPr>
        <w:t>Support</w:t>
      </w:r>
      <w:bookmarkEnd w:id="10"/>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52630C5A" w:rsidR="00363A88" w:rsidRDefault="00363A88" w:rsidP="003968FC">
      <w:pPr>
        <w:rPr>
          <w:shd w:val="clear" w:color="auto" w:fill="FFFFFF"/>
        </w:rPr>
      </w:pPr>
      <w:r>
        <w:rPr>
          <w:shd w:val="clear" w:color="auto" w:fill="FFFFFF"/>
        </w:rPr>
        <w:t xml:space="preserve">If X consists of at least two items, we have two paths to get to </w:t>
      </w:r>
      <w:r w:rsidR="00992225">
        <w:rPr>
          <w:shd w:val="clear" w:color="auto" w:fill="FFFFFF"/>
        </w:rPr>
        <w:t>itemsets</w:t>
      </w:r>
      <w:r>
        <w:rPr>
          <w:shd w:val="clear" w:color="auto" w:fill="FFFFFF"/>
        </w:rPr>
        <w:t xml:space="preserve">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 xml:space="preserve">existing </w:t>
      </w:r>
      <w:r w:rsidR="00992225">
        <w:rPr>
          <w:shd w:val="clear" w:color="auto" w:fill="FFFFFF"/>
        </w:rPr>
        <w:t>itemsets</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11" w:name="_Toc125299675"/>
      <w:r>
        <w:rPr>
          <w:rStyle w:val="Heading3Char"/>
        </w:rPr>
        <w:t>3</w:t>
      </w:r>
      <w:r w:rsidR="00C00F1A" w:rsidRPr="00C00F1A">
        <w:rPr>
          <w:rStyle w:val="Heading3Char"/>
        </w:rPr>
        <w:t xml:space="preserve">.2.2 </w:t>
      </w:r>
      <w:r w:rsidR="00363A88" w:rsidRPr="00C00F1A">
        <w:rPr>
          <w:rStyle w:val="Heading3Char"/>
        </w:rPr>
        <w:t>Paths:</w:t>
      </w:r>
      <w:bookmarkEnd w:id="11"/>
    </w:p>
    <w:p w14:paraId="609E80A2" w14:textId="25D6446E"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w:t>
      </w:r>
      <w:r w:rsidR="00992225">
        <w:rPr>
          <w:lang w:eastAsia="en-US"/>
        </w:rPr>
        <w:t>itemsets</w:t>
      </w:r>
      <w:r>
        <w:rPr>
          <w:lang w:eastAsia="en-US"/>
        </w:rPr>
        <w:t xml:space="preserve">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w:t>
      </w:r>
      <w:r w:rsidR="00992225">
        <w:rPr>
          <w:shd w:val="clear" w:color="auto" w:fill="FFFFFF"/>
        </w:rPr>
        <w:t>itemset</w:t>
      </w:r>
      <w:r>
        <w:rPr>
          <w:shd w:val="clear" w:color="auto" w:fill="FFFFFF"/>
        </w:rPr>
        <w:t xml:space="preserve"> is factorial n!. Therefore for </w:t>
      </w:r>
      <w:r w:rsidR="005E3BB6">
        <w:rPr>
          <w:shd w:val="clear" w:color="auto" w:fill="FFFFFF"/>
        </w:rPr>
        <w:t>two</w:t>
      </w:r>
      <w:r>
        <w:rPr>
          <w:shd w:val="clear" w:color="auto" w:fill="FFFFFF"/>
        </w:rPr>
        <w:t xml:space="preserve"> items, there are </w:t>
      </w:r>
      <w:r w:rsidR="005E3BB6">
        <w:rPr>
          <w:shd w:val="clear" w:color="auto" w:fill="FFFFFF"/>
        </w:rPr>
        <w:t>two</w:t>
      </w:r>
      <w:r>
        <w:rPr>
          <w:shd w:val="clear" w:color="auto" w:fill="FFFFFF"/>
        </w:rPr>
        <w:t xml:space="preserve"> paths.</w:t>
      </w:r>
    </w:p>
    <w:p w14:paraId="51969DDF" w14:textId="6FE1A38F"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w:t>
      </w:r>
      <w:r w:rsidR="00992225">
        <w:rPr>
          <w:shd w:val="clear" w:color="auto" w:fill="FFFFFF"/>
        </w:rPr>
        <w:t>itemsets</w:t>
      </w:r>
      <w:r>
        <w:rPr>
          <w:shd w:val="clear" w:color="auto" w:fill="FFFFFF"/>
        </w:rPr>
        <w:t xml:space="preserve">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w:t>
      </w:r>
      <w:r w:rsidR="00992225">
        <w:rPr>
          <w:shd w:val="clear" w:color="auto" w:fill="FFFFFF"/>
        </w:rPr>
        <w:t>itemsets</w:t>
      </w:r>
      <w:r>
        <w:rPr>
          <w:shd w:val="clear" w:color="auto" w:fill="FFFFFF"/>
        </w:rPr>
        <w:t xml:space="preserve"> X.</w:t>
      </w:r>
    </w:p>
    <w:p w14:paraId="72687967" w14:textId="5DA7CEFE" w:rsidR="00C00F1A" w:rsidRDefault="00DC17C5" w:rsidP="003968FC">
      <w:pPr>
        <w:pStyle w:val="Heading3"/>
        <w:rPr>
          <w:shd w:val="clear" w:color="auto" w:fill="FFFFFF"/>
        </w:rPr>
      </w:pPr>
      <w:bookmarkStart w:id="12" w:name="_Toc125299676"/>
      <w:r>
        <w:rPr>
          <w:shd w:val="clear" w:color="auto" w:fill="FFFFFF"/>
        </w:rPr>
        <w:lastRenderedPageBreak/>
        <w:t>3</w:t>
      </w:r>
      <w:r w:rsidR="00C00F1A">
        <w:rPr>
          <w:shd w:val="clear" w:color="auto" w:fill="FFFFFF"/>
        </w:rPr>
        <w:t>.2.3 Confidence:</w:t>
      </w:r>
      <w:bookmarkEnd w:id="12"/>
    </w:p>
    <w:p w14:paraId="4A23CC3F" w14:textId="280BFA24" w:rsidR="00C00F1A" w:rsidRDefault="00C00F1A" w:rsidP="003968FC">
      <w:pPr>
        <w:rPr>
          <w:shd w:val="clear" w:color="auto" w:fill="FFFFFF"/>
        </w:rPr>
      </w:pPr>
      <w:r>
        <w:rPr>
          <w:shd w:val="clear" w:color="auto" w:fill="FFFFFF"/>
        </w:rPr>
        <w:t xml:space="preserve">The metric confidence is calculated by dividing the </w:t>
      </w:r>
      <w:r w:rsidR="00992225">
        <w:rPr>
          <w:shd w:val="clear" w:color="auto" w:fill="FFFFFF"/>
        </w:rPr>
        <w:t>itemsets</w:t>
      </w:r>
      <w:r>
        <w:rPr>
          <w:shd w:val="clear" w:color="auto" w:fill="FFFFFF"/>
        </w:rPr>
        <w:t>'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435D41FD" w:rsidR="00ED51DA" w:rsidRPr="00ED51DA" w:rsidRDefault="00ED51DA" w:rsidP="003968FC">
      <w:pPr>
        <w:rPr>
          <w:lang w:eastAsia="en-US"/>
        </w:rPr>
      </w:pPr>
      <m:oMathPara>
        <m:oMathParaPr>
          <m:jc m:val="left"/>
        </m:oMathParaPr>
        <m:oMath>
          <m:r>
            <w:rPr>
              <w:rFonts w:ascii="Cambria Math" w:hAnsi="Cambria Math"/>
              <w:lang w:eastAsia="en-US"/>
            </w:rPr>
            <m:t>Confidenc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5E60DC9" w:rsidR="00C00F1A" w:rsidRPr="00C00F1A" w:rsidRDefault="00ED51DA" w:rsidP="003968FC">
      <w:pPr>
        <w:rPr>
          <w:lang w:eastAsia="en-US"/>
        </w:rPr>
      </w:pPr>
      <w:r>
        <w:rPr>
          <w:lang w:eastAsia="en-US"/>
        </w:rPr>
        <w:t xml:space="preserve">We see there is not the same confidence for both paths, even if they lead to the </w:t>
      </w:r>
      <w:r w:rsidR="001E630D">
        <w:rPr>
          <w:lang w:eastAsia="en-US"/>
        </w:rPr>
        <w:t>identical</w:t>
      </w:r>
      <w:r>
        <w:rPr>
          <w:lang w:eastAsia="en-US"/>
        </w:rPr>
        <w:t xml:space="preserve"> </w:t>
      </w:r>
      <w:r w:rsidR="00992225">
        <w:rPr>
          <w:lang w:eastAsia="en-US"/>
        </w:rPr>
        <w:t>itemsets</w:t>
      </w:r>
      <w:r>
        <w:rPr>
          <w:lang w:eastAsia="en-US"/>
        </w:rPr>
        <w:t xml:space="preserve"> X.</w:t>
      </w:r>
    </w:p>
    <w:p w14:paraId="2FCE2133" w14:textId="34A869B7" w:rsidR="00ED51DA" w:rsidRDefault="00DC17C5" w:rsidP="003968FC">
      <w:pPr>
        <w:pStyle w:val="Heading3"/>
      </w:pPr>
      <w:bookmarkStart w:id="13" w:name="_Toc125299677"/>
      <w:r>
        <w:t>3</w:t>
      </w:r>
      <w:r w:rsidR="00ED51DA">
        <w:t xml:space="preserve">.2.4 Application of association rules to the simple </w:t>
      </w:r>
      <w:r w:rsidR="009A2F50">
        <w:t>d</w:t>
      </w:r>
      <w:r w:rsidR="00ED51DA">
        <w:t>ataset</w:t>
      </w:r>
      <w:bookmarkEnd w:id="13"/>
    </w:p>
    <w:p w14:paraId="526177BA" w14:textId="6E880A2C" w:rsidR="00ED51DA" w:rsidRDefault="00ED51DA" w:rsidP="003968FC">
      <w:pPr>
        <w:rPr>
          <w:lang w:eastAsia="en-US"/>
        </w:rPr>
      </w:pPr>
      <w:r>
        <w:rPr>
          <w:lang w:eastAsia="en-US"/>
        </w:rPr>
        <w:t xml:space="preserve">We can construct and filter out all association rules depending on the </w:t>
      </w:r>
      <w:r w:rsidR="00992225">
        <w:rPr>
          <w:lang w:eastAsia="en-US"/>
        </w:rPr>
        <w:t>itemsets</w:t>
      </w:r>
      <w:r>
        <w:rPr>
          <w:lang w:eastAsia="en-US"/>
        </w:rPr>
        <w:t>' minimum support and confidence.</w:t>
      </w:r>
    </w:p>
    <w:p w14:paraId="2FA6AF79" w14:textId="74384222" w:rsidR="004B1632" w:rsidRPr="00CD572C" w:rsidRDefault="00ED51DA" w:rsidP="00CD572C">
      <w:pPr>
        <w:jc w:val="left"/>
        <w:rPr>
          <w:lang w:eastAsia="en-US"/>
        </w:rPr>
      </w:pPr>
      <w:r>
        <w:rPr>
          <w:lang w:eastAsia="en-US"/>
        </w:rPr>
        <w:t xml:space="preserve">Suppose we want to find all </w:t>
      </w:r>
      <w:r w:rsidR="005E3BB6">
        <w:rPr>
          <w:lang w:eastAsia="en-US"/>
        </w:rPr>
        <w:t>itemsets</w:t>
      </w:r>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5" w:type="dxa"/>
        <w:tblLook w:val="04A0" w:firstRow="1" w:lastRow="0" w:firstColumn="1" w:lastColumn="0" w:noHBand="0" w:noVBand="1"/>
      </w:tblPr>
      <w:tblGrid>
        <w:gridCol w:w="722"/>
        <w:gridCol w:w="876"/>
        <w:gridCol w:w="898"/>
      </w:tblGrid>
      <w:tr w:rsidR="00CD572C" w:rsidRPr="003878AF" w14:paraId="721BB36D" w14:textId="77777777" w:rsidTr="009F7404">
        <w:tc>
          <w:tcPr>
            <w:tcW w:w="722" w:type="dxa"/>
          </w:tcPr>
          <w:p w14:paraId="6C25EE4D" w14:textId="77777777" w:rsidR="00CD572C" w:rsidRPr="009F7404" w:rsidRDefault="00CD572C" w:rsidP="00BA610E">
            <w:pPr>
              <w:rPr>
                <w:rFonts w:ascii="Roboto" w:hAnsi="Roboto"/>
                <w:b/>
                <w:bCs w:val="0"/>
                <w:sz w:val="16"/>
                <w:szCs w:val="16"/>
                <w:lang w:eastAsia="en-US"/>
              </w:rPr>
            </w:pPr>
            <w:bookmarkStart w:id="14" w:name="_Hlk123032927"/>
            <w:r w:rsidRPr="009F7404">
              <w:rPr>
                <w:rFonts w:ascii="Roboto" w:hAnsi="Roboto"/>
                <w:b/>
                <w:bCs w:val="0"/>
                <w:sz w:val="16"/>
                <w:szCs w:val="16"/>
                <w:lang w:eastAsia="en-US"/>
              </w:rPr>
              <w:t>Index</w:t>
            </w:r>
          </w:p>
        </w:tc>
        <w:tc>
          <w:tcPr>
            <w:tcW w:w="876" w:type="dxa"/>
          </w:tcPr>
          <w:p w14:paraId="0633FD1B" w14:textId="01657176" w:rsidR="00CD572C" w:rsidRPr="009F7404" w:rsidRDefault="00992225" w:rsidP="00BA610E">
            <w:pPr>
              <w:rPr>
                <w:rFonts w:ascii="Roboto" w:hAnsi="Roboto"/>
                <w:b/>
                <w:bCs w:val="0"/>
                <w:sz w:val="16"/>
                <w:szCs w:val="16"/>
                <w:lang w:eastAsia="en-US"/>
              </w:rPr>
            </w:pPr>
            <w:r>
              <w:rPr>
                <w:rFonts w:ascii="Roboto" w:hAnsi="Roboto"/>
                <w:b/>
                <w:bCs w:val="0"/>
                <w:sz w:val="16"/>
                <w:szCs w:val="16"/>
                <w:lang w:eastAsia="en-US"/>
              </w:rPr>
              <w:t>Itemsets</w:t>
            </w:r>
          </w:p>
        </w:tc>
        <w:tc>
          <w:tcPr>
            <w:tcW w:w="898" w:type="dxa"/>
          </w:tcPr>
          <w:p w14:paraId="1381B57A" w14:textId="063193F2" w:rsidR="00CD572C" w:rsidRPr="009F7404" w:rsidRDefault="00CD572C" w:rsidP="00BA610E">
            <w:pPr>
              <w:rPr>
                <w:rFonts w:ascii="Roboto" w:hAnsi="Roboto"/>
                <w:b/>
                <w:bCs w:val="0"/>
                <w:sz w:val="16"/>
                <w:szCs w:val="16"/>
                <w:lang w:eastAsia="en-US"/>
              </w:rPr>
            </w:pPr>
            <w:r w:rsidRPr="009F7404">
              <w:rPr>
                <w:rFonts w:ascii="Roboto" w:hAnsi="Roboto"/>
                <w:b/>
                <w:bCs w:val="0"/>
                <w:sz w:val="16"/>
                <w:szCs w:val="16"/>
                <w:lang w:eastAsia="en-US"/>
              </w:rPr>
              <w:t>Support</w:t>
            </w:r>
          </w:p>
        </w:tc>
      </w:tr>
      <w:tr w:rsidR="00CD572C" w:rsidRPr="003878AF" w14:paraId="432CC603" w14:textId="77777777" w:rsidTr="009F7404">
        <w:tc>
          <w:tcPr>
            <w:tcW w:w="722" w:type="dxa"/>
          </w:tcPr>
          <w:p w14:paraId="2BBF5FF3" w14:textId="62CF61D6" w:rsidR="00CD572C" w:rsidRPr="009F7404" w:rsidRDefault="00CD572C"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67D0B0C9" w14:textId="4B398A0C"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4C1B021C" w14:textId="4809FA4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8</w:t>
            </w:r>
          </w:p>
        </w:tc>
      </w:tr>
      <w:tr w:rsidR="00CD572C" w:rsidRPr="003878AF" w14:paraId="056D2C27" w14:textId="77777777" w:rsidTr="009F7404">
        <w:tc>
          <w:tcPr>
            <w:tcW w:w="722" w:type="dxa"/>
          </w:tcPr>
          <w:p w14:paraId="27B532C3" w14:textId="2B59BA32" w:rsidR="00CD572C" w:rsidRPr="009F7404" w:rsidRDefault="00CD572C" w:rsidP="00BA610E">
            <w:pPr>
              <w:rPr>
                <w:rFonts w:ascii="Roboto" w:hAnsi="Roboto"/>
                <w:sz w:val="16"/>
                <w:szCs w:val="16"/>
                <w:lang w:eastAsia="en-US"/>
              </w:rPr>
            </w:pPr>
            <w:r w:rsidRPr="009F7404">
              <w:rPr>
                <w:rFonts w:ascii="Roboto" w:hAnsi="Roboto"/>
                <w:sz w:val="16"/>
                <w:szCs w:val="16"/>
                <w:lang w:eastAsia="en-US"/>
              </w:rPr>
              <w:t>1</w:t>
            </w:r>
          </w:p>
        </w:tc>
        <w:tc>
          <w:tcPr>
            <w:tcW w:w="876" w:type="dxa"/>
          </w:tcPr>
          <w:p w14:paraId="6D693C3A" w14:textId="17CDA4C9"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793871A8" w14:textId="0F26452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7</w:t>
            </w:r>
          </w:p>
        </w:tc>
      </w:tr>
      <w:tr w:rsidR="00CD572C" w:rsidRPr="003878AF" w14:paraId="5F154414" w14:textId="77777777" w:rsidTr="009F7404">
        <w:tc>
          <w:tcPr>
            <w:tcW w:w="722" w:type="dxa"/>
          </w:tcPr>
          <w:p w14:paraId="007828BE" w14:textId="74CAE023" w:rsidR="00CD572C" w:rsidRPr="009F7404" w:rsidRDefault="00CD572C" w:rsidP="00BA610E">
            <w:pPr>
              <w:rPr>
                <w:rFonts w:ascii="Roboto" w:hAnsi="Roboto"/>
                <w:sz w:val="16"/>
                <w:szCs w:val="16"/>
                <w:lang w:eastAsia="en-US"/>
              </w:rPr>
            </w:pPr>
            <w:r w:rsidRPr="009F7404">
              <w:rPr>
                <w:rFonts w:ascii="Roboto" w:hAnsi="Roboto"/>
                <w:sz w:val="16"/>
                <w:szCs w:val="16"/>
                <w:lang w:eastAsia="en-US"/>
              </w:rPr>
              <w:t>2</w:t>
            </w:r>
          </w:p>
        </w:tc>
        <w:tc>
          <w:tcPr>
            <w:tcW w:w="876" w:type="dxa"/>
          </w:tcPr>
          <w:p w14:paraId="1CBFB3AD"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15CC59A"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6</w:t>
            </w:r>
          </w:p>
        </w:tc>
      </w:tr>
      <w:tr w:rsidR="00CD572C" w:rsidRPr="003878AF" w14:paraId="2B9D2484" w14:textId="77777777" w:rsidTr="009F7404">
        <w:tc>
          <w:tcPr>
            <w:tcW w:w="722" w:type="dxa"/>
          </w:tcPr>
          <w:p w14:paraId="484379DB" w14:textId="4038947F" w:rsidR="00CD572C" w:rsidRPr="009F7404" w:rsidRDefault="00CD572C" w:rsidP="00BA610E">
            <w:pPr>
              <w:rPr>
                <w:rFonts w:ascii="Roboto" w:hAnsi="Roboto"/>
                <w:sz w:val="16"/>
                <w:szCs w:val="16"/>
                <w:lang w:eastAsia="en-US"/>
              </w:rPr>
            </w:pPr>
            <w:r w:rsidRPr="009F7404">
              <w:rPr>
                <w:rFonts w:ascii="Roboto" w:hAnsi="Roboto"/>
                <w:sz w:val="16"/>
                <w:szCs w:val="16"/>
                <w:lang w:eastAsia="en-US"/>
              </w:rPr>
              <w:t>3</w:t>
            </w:r>
          </w:p>
        </w:tc>
        <w:tc>
          <w:tcPr>
            <w:tcW w:w="876" w:type="dxa"/>
          </w:tcPr>
          <w:p w14:paraId="5FA6AE68" w14:textId="1280CC31"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187DC28C" w14:textId="2666CACD"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0B53AA91" w14:textId="77777777" w:rsidTr="009F7404">
        <w:tc>
          <w:tcPr>
            <w:tcW w:w="722" w:type="dxa"/>
          </w:tcPr>
          <w:p w14:paraId="7B8E2064" w14:textId="55A2199A" w:rsidR="00CD572C" w:rsidRPr="009F7404" w:rsidRDefault="00CD572C" w:rsidP="00BA610E">
            <w:pPr>
              <w:rPr>
                <w:rFonts w:ascii="Roboto" w:hAnsi="Roboto"/>
                <w:sz w:val="16"/>
                <w:szCs w:val="16"/>
                <w:lang w:eastAsia="en-US"/>
              </w:rPr>
            </w:pPr>
            <w:r w:rsidRPr="009F7404">
              <w:rPr>
                <w:rFonts w:ascii="Roboto" w:hAnsi="Roboto"/>
                <w:sz w:val="16"/>
                <w:szCs w:val="16"/>
                <w:lang w:eastAsia="en-US"/>
              </w:rPr>
              <w:lastRenderedPageBreak/>
              <w:t>4</w:t>
            </w:r>
          </w:p>
        </w:tc>
        <w:tc>
          <w:tcPr>
            <w:tcW w:w="876" w:type="dxa"/>
          </w:tcPr>
          <w:p w14:paraId="167D90C5" w14:textId="0D0B6824"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6A279388" w14:textId="276C59A0"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35007F17" w14:textId="77777777" w:rsidTr="009F7404">
        <w:tc>
          <w:tcPr>
            <w:tcW w:w="722" w:type="dxa"/>
          </w:tcPr>
          <w:p w14:paraId="23C32E35" w14:textId="5BA7F01F" w:rsidR="00CD572C" w:rsidRPr="009F7404" w:rsidRDefault="00CD572C" w:rsidP="00BA610E">
            <w:pPr>
              <w:rPr>
                <w:rFonts w:ascii="Roboto" w:hAnsi="Roboto"/>
                <w:sz w:val="16"/>
                <w:szCs w:val="16"/>
                <w:lang w:eastAsia="en-US"/>
              </w:rPr>
            </w:pPr>
            <w:r w:rsidRPr="009F7404">
              <w:rPr>
                <w:rFonts w:ascii="Roboto" w:hAnsi="Roboto"/>
                <w:sz w:val="16"/>
                <w:szCs w:val="16"/>
                <w:lang w:eastAsia="en-US"/>
              </w:rPr>
              <w:t>5</w:t>
            </w:r>
          </w:p>
        </w:tc>
        <w:tc>
          <w:tcPr>
            <w:tcW w:w="876" w:type="dxa"/>
          </w:tcPr>
          <w:p w14:paraId="11D05D35" w14:textId="70CCC375"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01946558" w14:textId="6B2C7873"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56F187C1" w14:textId="77777777" w:rsidTr="009F7404">
        <w:tc>
          <w:tcPr>
            <w:tcW w:w="722" w:type="dxa"/>
          </w:tcPr>
          <w:p w14:paraId="6F186FF1" w14:textId="403B1020" w:rsidR="00CD572C" w:rsidRPr="009F7404" w:rsidRDefault="00CD572C" w:rsidP="00BA610E">
            <w:pPr>
              <w:rPr>
                <w:rFonts w:ascii="Roboto" w:hAnsi="Roboto"/>
                <w:sz w:val="16"/>
                <w:szCs w:val="16"/>
                <w:lang w:eastAsia="en-US"/>
              </w:rPr>
            </w:pPr>
            <w:r w:rsidRPr="009F7404">
              <w:rPr>
                <w:rFonts w:ascii="Roboto" w:hAnsi="Roboto"/>
                <w:sz w:val="16"/>
                <w:szCs w:val="16"/>
                <w:lang w:eastAsia="en-US"/>
              </w:rPr>
              <w:t>6</w:t>
            </w:r>
          </w:p>
        </w:tc>
        <w:tc>
          <w:tcPr>
            <w:tcW w:w="876" w:type="dxa"/>
          </w:tcPr>
          <w:p w14:paraId="178B6D0C" w14:textId="6411EF5F"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5AE32439" w14:textId="29C3C948"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1C6098A5" w14:textId="77777777" w:rsidTr="009F7404">
        <w:tc>
          <w:tcPr>
            <w:tcW w:w="722" w:type="dxa"/>
          </w:tcPr>
          <w:p w14:paraId="538BE58A" w14:textId="06637CDB" w:rsidR="00CD572C" w:rsidRPr="009F7404" w:rsidRDefault="00CD572C" w:rsidP="00BA610E">
            <w:pPr>
              <w:rPr>
                <w:rFonts w:ascii="Roboto" w:hAnsi="Roboto"/>
                <w:sz w:val="16"/>
                <w:szCs w:val="16"/>
                <w:lang w:eastAsia="en-US"/>
              </w:rPr>
            </w:pPr>
            <w:r w:rsidRPr="009F7404">
              <w:rPr>
                <w:rFonts w:ascii="Roboto" w:hAnsi="Roboto"/>
                <w:sz w:val="16"/>
                <w:szCs w:val="16"/>
                <w:lang w:eastAsia="en-US"/>
              </w:rPr>
              <w:t>7</w:t>
            </w:r>
          </w:p>
        </w:tc>
        <w:tc>
          <w:tcPr>
            <w:tcW w:w="876" w:type="dxa"/>
          </w:tcPr>
          <w:p w14:paraId="38F1D226" w14:textId="5499AA72"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017CEAD" w14:textId="1411E81A" w:rsidR="00CD572C" w:rsidRPr="009F7404" w:rsidRDefault="00CD572C" w:rsidP="00CD572C">
            <w:pPr>
              <w:keepNext/>
              <w:rPr>
                <w:rFonts w:ascii="Roboto" w:hAnsi="Roboto"/>
                <w:sz w:val="16"/>
                <w:szCs w:val="16"/>
                <w:lang w:eastAsia="en-US"/>
              </w:rPr>
            </w:pPr>
            <w:r w:rsidRPr="009F7404">
              <w:rPr>
                <w:rFonts w:ascii="Roboto" w:hAnsi="Roboto"/>
                <w:sz w:val="16"/>
                <w:szCs w:val="16"/>
                <w:lang w:eastAsia="en-US"/>
              </w:rPr>
              <w:t>0.5</w:t>
            </w:r>
          </w:p>
        </w:tc>
      </w:tr>
    </w:tbl>
    <w:p w14:paraId="5051AAA7" w14:textId="757DD80D" w:rsidR="00524262" w:rsidRPr="003878AF" w:rsidRDefault="00CD572C" w:rsidP="003878AF">
      <w:pPr>
        <w:pStyle w:val="Caption"/>
        <w:jc w:val="left"/>
      </w:pPr>
      <w:bookmarkStart w:id="15" w:name="_Toc124089042"/>
      <w:bookmarkEnd w:id="14"/>
      <w:r>
        <w:t xml:space="preserve">Figure </w:t>
      </w:r>
      <w:r>
        <w:fldChar w:fldCharType="begin"/>
      </w:r>
      <w:r>
        <w:instrText xml:space="preserve"> SEQ Figure \* ARABIC </w:instrText>
      </w:r>
      <w:r>
        <w:fldChar w:fldCharType="separate"/>
      </w:r>
      <w:r w:rsidR="002D54A3">
        <w:rPr>
          <w:noProof/>
        </w:rPr>
        <w:t>2</w:t>
      </w:r>
      <w:r>
        <w:fldChar w:fldCharType="end"/>
      </w:r>
      <w:r>
        <w:t>:</w:t>
      </w:r>
      <w:r w:rsidRPr="00CD572C">
        <w:t xml:space="preserve"> </w:t>
      </w:r>
      <w:r>
        <w:t>Simple dataset - support</w:t>
      </w:r>
      <w:bookmarkEnd w:id="15"/>
    </w:p>
    <w:p w14:paraId="010BFD2E" w14:textId="6111D6B9"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r w:rsidR="003878AF">
        <w:rPr>
          <w:lang w:eastAsia="en-US"/>
        </w:rPr>
        <w:t xml:space="preserve">min_support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r w:rsidR="005E3BB6">
        <w:rPr>
          <w:lang w:eastAsia="en-US"/>
        </w:rPr>
        <w:t>itemsets</w:t>
      </w:r>
      <w:r>
        <w:rPr>
          <w:lang w:eastAsia="en-US"/>
        </w:rPr>
        <w:t>.</w:t>
      </w:r>
      <w:r w:rsidR="003878AF">
        <w:rPr>
          <w:lang w:eastAsia="en-US"/>
        </w:rPr>
        <w:t xml:space="preserve"> </w:t>
      </w:r>
      <w:r>
        <w:rPr>
          <w:lang w:eastAsia="en-US"/>
        </w:rPr>
        <w:t xml:space="preserve">If there is no min_support, there will be 308 </w:t>
      </w:r>
      <w:r w:rsidR="005E3BB6">
        <w:rPr>
          <w:lang w:eastAsia="en-US"/>
        </w:rPr>
        <w:t>itemsets</w:t>
      </w:r>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7237" w:type="dxa"/>
        <w:tblInd w:w="-5" w:type="dxa"/>
        <w:tblLook w:val="04A0" w:firstRow="1" w:lastRow="0" w:firstColumn="1" w:lastColumn="0" w:noHBand="0" w:noVBand="1"/>
      </w:tblPr>
      <w:tblGrid>
        <w:gridCol w:w="722"/>
        <w:gridCol w:w="876"/>
        <w:gridCol w:w="898"/>
        <w:gridCol w:w="625"/>
        <w:gridCol w:w="1079"/>
        <w:gridCol w:w="694"/>
        <w:gridCol w:w="1195"/>
        <w:gridCol w:w="1148"/>
      </w:tblGrid>
      <w:tr w:rsidR="009615BF" w:rsidRPr="009F7404" w14:paraId="2D8408C1" w14:textId="19059F4D" w:rsidTr="009F7404">
        <w:tc>
          <w:tcPr>
            <w:tcW w:w="722" w:type="dxa"/>
          </w:tcPr>
          <w:p w14:paraId="5EC7DF72" w14:textId="77777777"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Index</w:t>
            </w:r>
          </w:p>
        </w:tc>
        <w:tc>
          <w:tcPr>
            <w:tcW w:w="876" w:type="dxa"/>
          </w:tcPr>
          <w:p w14:paraId="34D3FED8" w14:textId="5701603B" w:rsidR="003878AF" w:rsidRPr="009F7404" w:rsidRDefault="00992225" w:rsidP="00BA610E">
            <w:pPr>
              <w:rPr>
                <w:rFonts w:ascii="Roboto" w:hAnsi="Roboto"/>
                <w:b/>
                <w:bCs w:val="0"/>
                <w:sz w:val="16"/>
                <w:szCs w:val="16"/>
                <w:lang w:eastAsia="en-US"/>
              </w:rPr>
            </w:pPr>
            <w:r>
              <w:rPr>
                <w:rFonts w:ascii="Roboto" w:hAnsi="Roboto"/>
                <w:b/>
                <w:bCs w:val="0"/>
                <w:sz w:val="16"/>
                <w:szCs w:val="16"/>
                <w:lang w:eastAsia="en-US"/>
              </w:rPr>
              <w:t>Itemsets</w:t>
            </w:r>
          </w:p>
        </w:tc>
        <w:tc>
          <w:tcPr>
            <w:tcW w:w="898" w:type="dxa"/>
          </w:tcPr>
          <w:p w14:paraId="453A7EB0" w14:textId="6E137AB9"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43E46F06" w14:textId="530160F6"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2C2FE30F" w14:textId="3FF58B6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760849C3" w14:textId="4FAA5070"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70F9B351" w14:textId="0F178A86"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07BD1608" w14:textId="645E3B4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Confidence</w:t>
            </w:r>
          </w:p>
        </w:tc>
      </w:tr>
      <w:tr w:rsidR="009615BF" w:rsidRPr="009F7404" w14:paraId="3BDB973A" w14:textId="1DDB5052" w:rsidTr="009F7404">
        <w:tc>
          <w:tcPr>
            <w:tcW w:w="722" w:type="dxa"/>
          </w:tcPr>
          <w:p w14:paraId="3D50AA35" w14:textId="77777777" w:rsidR="003878AF" w:rsidRPr="009F7404" w:rsidRDefault="003878AF"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5A9E81C7" w14:textId="102CC492" w:rsidR="003878AF" w:rsidRPr="009F7404" w:rsidRDefault="003878A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009615BF" w:rsidRPr="009F7404">
              <w:rPr>
                <w:rFonts w:ascii="Roboto" w:hAnsi="Roboto"/>
                <w:sz w:val="16"/>
                <w:szCs w:val="16"/>
                <w:lang w:eastAsia="en-US"/>
              </w:rPr>
              <w:t>, I</w:t>
            </w:r>
            <w:r w:rsidR="009615BF"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90F4D3A" w14:textId="48C148F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5</w:t>
            </w:r>
          </w:p>
        </w:tc>
        <w:tc>
          <w:tcPr>
            <w:tcW w:w="625" w:type="dxa"/>
          </w:tcPr>
          <w:p w14:paraId="0DE596EC" w14:textId="6756048A"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1560853B" w14:textId="1F0C7793"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w:t>
            </w:r>
          </w:p>
        </w:tc>
        <w:tc>
          <w:tcPr>
            <w:tcW w:w="694" w:type="dxa"/>
          </w:tcPr>
          <w:p w14:paraId="7F7DDAF3" w14:textId="669D69A8"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48D5726D" w14:textId="2D428D9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8</w:t>
            </w:r>
          </w:p>
        </w:tc>
        <w:tc>
          <w:tcPr>
            <w:tcW w:w="1148" w:type="dxa"/>
          </w:tcPr>
          <w:p w14:paraId="01A51BBB" w14:textId="5EC009AE"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14</w:t>
            </w:r>
          </w:p>
        </w:tc>
      </w:tr>
      <w:tr w:rsidR="009615BF" w:rsidRPr="009F7404" w14:paraId="2C2CF858" w14:textId="6C582086" w:rsidTr="009F7404">
        <w:tc>
          <w:tcPr>
            <w:tcW w:w="722" w:type="dxa"/>
          </w:tcPr>
          <w:p w14:paraId="72456E73"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1</w:t>
            </w:r>
          </w:p>
        </w:tc>
        <w:tc>
          <w:tcPr>
            <w:tcW w:w="876" w:type="dxa"/>
          </w:tcPr>
          <w:p w14:paraId="6CAB1E92" w14:textId="49A588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3E1EAB5" w14:textId="6E83FB63"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7BC0BD59" w14:textId="76AE3F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6D6F292C" w14:textId="20D2F7D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7A071E38" w14:textId="484C91F8"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1A86A57A" w14:textId="36316B9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0BE4A9A5" w14:textId="5149F7B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607C9953" w14:textId="6CCABF7D" w:rsidTr="009F7404">
        <w:tc>
          <w:tcPr>
            <w:tcW w:w="722" w:type="dxa"/>
          </w:tcPr>
          <w:p w14:paraId="544008EE"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2</w:t>
            </w:r>
          </w:p>
        </w:tc>
        <w:tc>
          <w:tcPr>
            <w:tcW w:w="876" w:type="dxa"/>
          </w:tcPr>
          <w:p w14:paraId="37A37ECF" w14:textId="1DDBBE66"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253D36D2" w14:textId="4F5D1A1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164497B4" w14:textId="4A4EAC0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79" w:type="dxa"/>
          </w:tcPr>
          <w:p w14:paraId="6C2C44C1" w14:textId="069A41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694" w:type="dxa"/>
          </w:tcPr>
          <w:p w14:paraId="11E04A28" w14:textId="4E09BEB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6745281D" w14:textId="66E5AE1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1148" w:type="dxa"/>
          </w:tcPr>
          <w:p w14:paraId="3921080F" w14:textId="082EFB28"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33</w:t>
            </w:r>
          </w:p>
        </w:tc>
      </w:tr>
      <w:tr w:rsidR="009615BF" w:rsidRPr="009F7404" w14:paraId="43CD91EB" w14:textId="66F7036A" w:rsidTr="009F7404">
        <w:tc>
          <w:tcPr>
            <w:tcW w:w="722" w:type="dxa"/>
          </w:tcPr>
          <w:p w14:paraId="2712E330"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3</w:t>
            </w:r>
          </w:p>
        </w:tc>
        <w:tc>
          <w:tcPr>
            <w:tcW w:w="876" w:type="dxa"/>
          </w:tcPr>
          <w:p w14:paraId="1AA280B5" w14:textId="32D8B7B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452B4056" w14:textId="481E8F25"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6730522E" w14:textId="2A0DF8A0"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8E710E8" w14:textId="21879E6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1069BB16" w14:textId="1453C89A"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7B8090B0" w14:textId="6D436A2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1148" w:type="dxa"/>
          </w:tcPr>
          <w:p w14:paraId="2D4ADE37" w14:textId="4746413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79BAADEF" w14:textId="6A5551BD" w:rsidTr="009F7404">
        <w:tc>
          <w:tcPr>
            <w:tcW w:w="722" w:type="dxa"/>
          </w:tcPr>
          <w:p w14:paraId="4063AABB"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4</w:t>
            </w:r>
          </w:p>
        </w:tc>
        <w:tc>
          <w:tcPr>
            <w:tcW w:w="876" w:type="dxa"/>
          </w:tcPr>
          <w:p w14:paraId="4A9990EA" w14:textId="6F0165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FE40060" w14:textId="30BFDF0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005937B4" w14:textId="48A9FA4B"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79" w:type="dxa"/>
          </w:tcPr>
          <w:p w14:paraId="0BCC2976" w14:textId="096ED1B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694" w:type="dxa"/>
          </w:tcPr>
          <w:p w14:paraId="48C3ED48" w14:textId="4E4D1C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21ECD1E5" w14:textId="7F5CD05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1148" w:type="dxa"/>
          </w:tcPr>
          <w:p w14:paraId="662DA5DC" w14:textId="7C19577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14</w:t>
            </w:r>
          </w:p>
        </w:tc>
      </w:tr>
      <w:tr w:rsidR="009615BF" w:rsidRPr="009F7404" w14:paraId="11FBA6BB" w14:textId="19ACEC90" w:rsidTr="009F7404">
        <w:tc>
          <w:tcPr>
            <w:tcW w:w="722" w:type="dxa"/>
          </w:tcPr>
          <w:p w14:paraId="09AF96DA"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5</w:t>
            </w:r>
          </w:p>
        </w:tc>
        <w:tc>
          <w:tcPr>
            <w:tcW w:w="876" w:type="dxa"/>
          </w:tcPr>
          <w:p w14:paraId="303ACFC9" w14:textId="444F004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7AD6E2B9" w14:textId="47C1300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5B421A66" w14:textId="564C3F20" w:rsidR="009615BF" w:rsidRPr="009F7404" w:rsidRDefault="009615BF" w:rsidP="009615BF">
            <w:pPr>
              <w:rPr>
                <w:rFonts w:ascii="Roboto" w:hAnsi="Roboto"/>
                <w:sz w:val="16"/>
                <w:szCs w:val="16"/>
                <w:lang w:eastAsia="en-US"/>
              </w:rPr>
            </w:pPr>
            <w:r w:rsidRPr="009F7404">
              <w:rPr>
                <w:rFonts w:ascii="Roboto" w:hAnsi="Roboto"/>
                <w:sz w:val="16"/>
                <w:szCs w:val="16"/>
                <w:lang w:eastAsia="en-US"/>
              </w:rPr>
              <w:t>(</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0DC1FB50" w14:textId="298AB4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94" w:type="dxa"/>
          </w:tcPr>
          <w:p w14:paraId="0E36E66B" w14:textId="26B0DA8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60D5FED9" w14:textId="69BBD63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19FBFE79" w14:textId="5CA7DB7E" w:rsidR="009615BF" w:rsidRPr="009F7404" w:rsidRDefault="009615BF" w:rsidP="007C693B">
            <w:pPr>
              <w:keepNext/>
              <w:rPr>
                <w:rFonts w:ascii="Roboto" w:hAnsi="Roboto"/>
                <w:sz w:val="16"/>
                <w:szCs w:val="16"/>
                <w:lang w:eastAsia="en-US"/>
              </w:rPr>
            </w:pPr>
            <w:r w:rsidRPr="009F7404">
              <w:rPr>
                <w:rFonts w:ascii="Roboto" w:hAnsi="Roboto"/>
                <w:sz w:val="16"/>
                <w:szCs w:val="16"/>
                <w:lang w:eastAsia="en-US"/>
              </w:rPr>
              <w:t>1.000</w:t>
            </w:r>
          </w:p>
        </w:tc>
      </w:tr>
    </w:tbl>
    <w:p w14:paraId="7ABE16A8" w14:textId="0AD9F4DA" w:rsidR="009A46D8" w:rsidRPr="007C693B" w:rsidRDefault="007C693B" w:rsidP="007C693B">
      <w:pPr>
        <w:pStyle w:val="Caption"/>
        <w:jc w:val="left"/>
        <w:rPr>
          <w:b/>
          <w:bCs w:val="0"/>
        </w:rPr>
      </w:pPr>
      <w:bookmarkStart w:id="16" w:name="_Toc124089043"/>
      <w:r>
        <w:t xml:space="preserve">Figure </w:t>
      </w:r>
      <w:r>
        <w:fldChar w:fldCharType="begin"/>
      </w:r>
      <w:r>
        <w:instrText xml:space="preserve"> SEQ Figure \* ARABIC </w:instrText>
      </w:r>
      <w:r>
        <w:fldChar w:fldCharType="separate"/>
      </w:r>
      <w:r w:rsidR="002D54A3">
        <w:rPr>
          <w:noProof/>
        </w:rPr>
        <w:t>3</w:t>
      </w:r>
      <w:r>
        <w:fldChar w:fldCharType="end"/>
      </w:r>
      <w:r>
        <w:t>: Simple dataset – association rules</w:t>
      </w:r>
      <w:bookmarkEnd w:id="16"/>
    </w:p>
    <w:p w14:paraId="7C55CCD6" w14:textId="1C7F2185" w:rsidR="005D09A6" w:rsidRDefault="006E4147" w:rsidP="003968FC">
      <w:pPr>
        <w:rPr>
          <w:lang w:eastAsia="en-US"/>
        </w:rPr>
      </w:pPr>
      <w:r>
        <w:rPr>
          <w:lang w:eastAsia="en-US"/>
        </w:rPr>
        <w:t xml:space="preserve">When choosing confidence as min threshold, only </w:t>
      </w:r>
      <w:r w:rsidR="005E3BB6">
        <w:rPr>
          <w:lang w:eastAsia="en-US"/>
        </w:rPr>
        <w:t>itemsets</w:t>
      </w:r>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r w:rsidR="005E3BB6">
        <w:rPr>
          <w:lang w:eastAsia="en-US"/>
        </w:rPr>
        <w:t>itemsets</w:t>
      </w:r>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t>{I_0,I_1},</w:t>
      </w:r>
      <w:r>
        <w:rPr>
          <w:lang w:eastAsia="en-US"/>
        </w:rPr>
        <w:br/>
        <w:t>{I_0,I_8},</w:t>
      </w:r>
      <w:r>
        <w:rPr>
          <w:lang w:eastAsia="en-US"/>
        </w:rPr>
        <w:br/>
        <w:t>{I_1,I_9}</w:t>
      </w:r>
    </w:p>
    <w:p w14:paraId="7D479988" w14:textId="2A1C2C45" w:rsidR="006E4147" w:rsidRDefault="005A4340" w:rsidP="003968FC">
      <w:pPr>
        <w:rPr>
          <w:lang w:eastAsia="en-US"/>
        </w:rPr>
      </w:pPr>
      <w:r>
        <w:rPr>
          <w:lang w:eastAsia="en-US"/>
        </w:rPr>
        <w:t xml:space="preserve">Two paths exist for each of the three </w:t>
      </w:r>
      <w:r w:rsidR="005E3BB6">
        <w:rPr>
          <w:lang w:eastAsia="en-US"/>
        </w:rPr>
        <w:t>itemsets</w:t>
      </w:r>
      <w:r>
        <w:rPr>
          <w:lang w:eastAsia="en-US"/>
        </w:rPr>
        <w:t xml:space="preserve"> of precisely two item</w:t>
      </w:r>
      <w:r w:rsidR="006E4147">
        <w:rPr>
          <w:lang w:eastAsia="en-US"/>
        </w:rPr>
        <w:t>s</w:t>
      </w:r>
      <w:r w:rsidR="005D09A6">
        <w:rPr>
          <w:lang w:eastAsia="en-US"/>
        </w:rPr>
        <w:t>;</w:t>
      </w:r>
      <w:r w:rsidR="006E4147">
        <w:rPr>
          <w:lang w:eastAsia="en-US"/>
        </w:rPr>
        <w:t xml:space="preserve"> in total</w:t>
      </w:r>
      <w:r w:rsidR="005D09A6">
        <w:rPr>
          <w:lang w:eastAsia="en-US"/>
        </w:rPr>
        <w:t>,</w:t>
      </w:r>
      <w:r w:rsidR="006E4147">
        <w:rPr>
          <w:lang w:eastAsia="en-US"/>
        </w:rPr>
        <w:t xml:space="preserve"> 3 * 2 = 6 possible combinations.</w:t>
      </w:r>
    </w:p>
    <w:p w14:paraId="253E67BF" w14:textId="4C17D331" w:rsidR="00602AC7" w:rsidRPr="005A4340" w:rsidRDefault="006E4147" w:rsidP="003968FC">
      <w:pPr>
        <w:rPr>
          <w:lang w:eastAsia="en-US"/>
        </w:rPr>
      </w:pPr>
      <w:r>
        <w:rPr>
          <w:lang w:eastAsia="en-US"/>
        </w:rPr>
        <w:lastRenderedPageBreak/>
        <w:t xml:space="preserve">If no minimum </w:t>
      </w:r>
      <w:r w:rsidRPr="005A4340">
        <w:rPr>
          <w:lang w:eastAsia="en-US"/>
        </w:rPr>
        <w:t xml:space="preserve">support is chosen, 308 </w:t>
      </w:r>
      <w:r w:rsidR="005E3BB6">
        <w:rPr>
          <w:lang w:eastAsia="en-US"/>
        </w:rPr>
        <w:t>itemsets</w:t>
      </w:r>
      <w:r w:rsidRPr="005A4340">
        <w:rPr>
          <w:lang w:eastAsia="en-US"/>
        </w:rPr>
        <w:t xml:space="preserve"> build the basis for the rules. If no confidence threshold is chosen, </w:t>
      </w:r>
      <w:r w:rsidR="00681E85" w:rsidRPr="005A4340">
        <w:rPr>
          <w:lang w:eastAsia="en-US"/>
        </w:rPr>
        <w:t xml:space="preserve">these 308 </w:t>
      </w:r>
      <w:r w:rsidR="005E3BB6">
        <w:rPr>
          <w:lang w:eastAsia="en-US"/>
        </w:rPr>
        <w:t>itemsets</w:t>
      </w:r>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014C7A75" w14:textId="6E558FA9" w:rsidR="0074437B" w:rsidRDefault="00DC17C5" w:rsidP="003968FC">
      <w:pPr>
        <w:pStyle w:val="Heading2"/>
      </w:pPr>
      <w:bookmarkStart w:id="17" w:name="_Toc125299678"/>
      <w:r>
        <w:t>3</w:t>
      </w:r>
      <w:r w:rsidR="0074437B" w:rsidRPr="0074437B">
        <w:t>.</w:t>
      </w:r>
      <w:r w:rsidR="00546226">
        <w:t>3</w:t>
      </w:r>
      <w:r w:rsidR="009F6E7A">
        <w:t xml:space="preserve"> </w:t>
      </w:r>
      <w:r w:rsidR="00F10FCB">
        <w:t>A-priori</w:t>
      </w:r>
      <w:bookmarkEnd w:id="17"/>
    </w:p>
    <w:p w14:paraId="3E435E0F" w14:textId="37B9F6CF"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r w:rsidR="005E3BB6">
        <w:rPr>
          <w:lang w:eastAsia="en-US"/>
        </w:rPr>
        <w:t>itemsets</w:t>
      </w:r>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w:t>
      </w:r>
      <w:r w:rsidR="00E04412">
        <w:rPr>
          <w:lang w:eastAsia="en-US"/>
        </w:rPr>
        <w:t xml:space="preserve">by </w:t>
      </w:r>
      <w:r w:rsidR="00E04412" w:rsidRPr="00E04412">
        <w:rPr>
          <w:lang w:eastAsia="en-US"/>
        </w:rPr>
        <w:t>Agrawal, R. and Srikant, R. [18]</w:t>
      </w:r>
      <w:r w:rsidR="00E04412">
        <w:rPr>
          <w:lang w:eastAsia="en-US"/>
        </w:rPr>
        <w:t xml:space="preserve"> </w:t>
      </w:r>
      <w:r>
        <w:rPr>
          <w:lang w:eastAsia="en-US"/>
        </w:rPr>
        <w:t xml:space="preserve">and the most efficient </w:t>
      </w:r>
      <w:r w:rsidR="00F10FCB">
        <w:rPr>
          <w:lang w:eastAsia="en-US"/>
        </w:rPr>
        <w:t>FP-growth</w:t>
      </w:r>
      <w:r>
        <w:rPr>
          <w:lang w:eastAsia="en-US"/>
        </w:rPr>
        <w:t xml:space="preserve"> </w:t>
      </w:r>
      <w:r w:rsidR="007C693B">
        <w:rPr>
          <w:lang w:eastAsia="en-US"/>
        </w:rPr>
        <w:t>a</w:t>
      </w:r>
      <w:r>
        <w:rPr>
          <w:lang w:eastAsia="en-US"/>
        </w:rPr>
        <w:t>lgorithm</w:t>
      </w:r>
      <w:r w:rsidR="00E04412">
        <w:rPr>
          <w:lang w:eastAsia="en-US"/>
        </w:rPr>
        <w:t xml:space="preserve"> by </w:t>
      </w:r>
      <w:r w:rsidR="00E04412" w:rsidRPr="00E04412">
        <w:rPr>
          <w:lang w:eastAsia="en-US"/>
        </w:rPr>
        <w:t>Han, J. and Pei, J</w:t>
      </w:r>
      <w:r w:rsidR="00E04412">
        <w:rPr>
          <w:lang w:eastAsia="en-US"/>
        </w:rPr>
        <w:t xml:space="preserve"> [6]</w:t>
      </w:r>
      <w:r w:rsidR="00E04412" w:rsidRPr="00E04412">
        <w:rPr>
          <w:lang w:eastAsia="en-US"/>
        </w:rPr>
        <w:t>.</w:t>
      </w:r>
    </w:p>
    <w:p w14:paraId="7F758AB9" w14:textId="0F108CE1" w:rsidR="005F3CDC" w:rsidRPr="00512CE8" w:rsidRDefault="005F3CDC" w:rsidP="003968FC">
      <w:pPr>
        <w:rPr>
          <w:lang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w:t>
      </w:r>
      <w:r w:rsidR="00512CE8">
        <w:rPr>
          <w:lang w:eastAsia="en-US"/>
        </w:rPr>
        <w:t>p</w:t>
      </w:r>
      <w:r w:rsidR="00E04412">
        <w:rPr>
          <w:lang w:eastAsia="en-US"/>
        </w:rPr>
        <w:t>.</w:t>
      </w:r>
    </w:p>
    <w:p w14:paraId="3B723F25" w14:textId="6A8A5B89" w:rsidR="005F3CDC" w:rsidRDefault="005F3CDC" w:rsidP="007F6B81">
      <w:pPr>
        <w:jc w:val="left"/>
        <w:rPr>
          <w:lang w:eastAsia="en-US"/>
        </w:rPr>
      </w:pPr>
      <w:r w:rsidRPr="005F3CDC">
        <w:rPr>
          <w:b/>
          <w:lang w:eastAsia="en-US"/>
        </w:rPr>
        <w:t>Step 1:</w:t>
      </w:r>
      <w:r>
        <w:rPr>
          <w:lang w:eastAsia="en-US"/>
        </w:rPr>
        <w:br/>
        <w:t>Let</w:t>
      </w:r>
      <w:r w:rsidR="005A4340">
        <w:rPr>
          <w:lang w:eastAsia="en-US"/>
        </w:rPr>
        <w:t xml:space="preserve"> u</w:t>
      </w:r>
      <w:r>
        <w:rPr>
          <w:lang w:eastAsia="en-US"/>
        </w:rPr>
        <w:t xml:space="preserve">s consider all frequent </w:t>
      </w:r>
      <w:r w:rsidR="005E3BB6">
        <w:rPr>
          <w:lang w:eastAsia="en-US"/>
        </w:rPr>
        <w:t>itemsets</w:t>
      </w:r>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r>
      <w:r w:rsidR="00C45B2A">
        <w:rPr>
          <w:lang w:val="en-CH" w:eastAsia="en-US"/>
        </w:rPr>
        <w:t>Let us call that</w:t>
      </w:r>
      <w:r>
        <w:rPr>
          <w:lang w:eastAsia="en-US"/>
        </w:rPr>
        <w:t xml:space="preserve"> </w:t>
      </w:r>
      <w:r w:rsidRPr="00290C26">
        <w:rPr>
          <w:b/>
          <w:lang w:eastAsia="en-US"/>
        </w:rPr>
        <w:t>List</w:t>
      </w:r>
      <w:r w:rsidR="00C45B2A">
        <w:rPr>
          <w:b/>
          <w:lang w:val="en-CH" w:eastAsia="en-US"/>
        </w:rPr>
        <w:t xml:space="preserve"> </w:t>
      </w:r>
      <w:r w:rsidRPr="00290C26">
        <w:rPr>
          <w:b/>
          <w:lang w:eastAsia="en-US"/>
        </w:rPr>
        <w: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062CA35B"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r w:rsidR="005E3BB6">
        <w:rPr>
          <w:lang w:eastAsia="en-US"/>
        </w:rPr>
        <w:t>itemsets</w:t>
      </w:r>
      <w:r>
        <w:rPr>
          <w:lang w:eastAsia="en-US"/>
        </w:rPr>
        <w:t>:</w:t>
      </w:r>
      <w:r>
        <w:rPr>
          <w:lang w:eastAsia="en-US"/>
        </w:rPr>
        <w:br/>
      </w:r>
      <w:r>
        <w:rPr>
          <w:lang w:eastAsia="en-US"/>
        </w:rPr>
        <w:lastRenderedPageBreak/>
        <w:t>{I_0,I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4,I_8},{I_4,I_9}</w:t>
      </w:r>
      <w:r>
        <w:rPr>
          <w:lang w:eastAsia="en-US"/>
        </w:rPr>
        <w:br/>
        <w:t>{I_8,I_9}</w:t>
      </w:r>
    </w:p>
    <w:p w14:paraId="4016ED7C" w14:textId="4AA18244" w:rsidR="00447A38" w:rsidRDefault="005F3CDC" w:rsidP="00447A38">
      <w:pPr>
        <w:jc w:val="left"/>
        <w:rPr>
          <w:lang w:eastAsia="en-US"/>
        </w:rPr>
      </w:pPr>
      <w:r w:rsidRPr="005F3CDC">
        <w:rPr>
          <w:b/>
          <w:lang w:eastAsia="en-US"/>
        </w:rPr>
        <w:t>Step 3:</w:t>
      </w:r>
      <w:r>
        <w:rPr>
          <w:lang w:eastAsia="en-US"/>
        </w:rPr>
        <w:br/>
        <w:t xml:space="preserve">Repeat Step 1 for candidate </w:t>
      </w:r>
      <w:r w:rsidR="005E3BB6">
        <w:rPr>
          <w:lang w:eastAsia="en-US"/>
        </w:rPr>
        <w:t>itemsets</w:t>
      </w:r>
      <w:r>
        <w:rPr>
          <w:lang w:eastAsia="en-US"/>
        </w:rPr>
        <w:t xml:space="preserve"> 1 &gt;=0.5 minimum support</w:t>
      </w:r>
      <w:r>
        <w:rPr>
          <w:lang w:eastAsia="en-US"/>
        </w:rPr>
        <w:br/>
        <w:t>{I_0,I_1} Support: 0.5</w:t>
      </w:r>
      <w:r>
        <w:rPr>
          <w:lang w:eastAsia="en-US"/>
        </w:rPr>
        <w:br/>
        <w:t>{I_0,I_8} Support: 0.5</w:t>
      </w:r>
      <w:r>
        <w:rPr>
          <w:lang w:eastAsia="en-US"/>
        </w:rPr>
        <w:br/>
        <w:t>{I_1,I_9} Support: 0.5</w:t>
      </w:r>
      <w:r w:rsidR="00290C26">
        <w:rPr>
          <w:lang w:eastAsia="en-US"/>
        </w:rPr>
        <w:br/>
      </w:r>
      <w:r w:rsidR="00C45B2A">
        <w:rPr>
          <w:lang w:val="en-CH" w:eastAsia="en-US"/>
        </w:rPr>
        <w:t>Let us call that</w:t>
      </w:r>
      <w:r w:rsidR="00290C26" w:rsidRPr="00C45B2A">
        <w:rPr>
          <w:lang w:eastAsia="en-US"/>
        </w:rPr>
        <w:t xml:space="preserve"> </w:t>
      </w:r>
      <w:r w:rsidR="00290C26" w:rsidRPr="00C45B2A">
        <w:rPr>
          <w:b/>
          <w:lang w:eastAsia="en-US"/>
        </w:rPr>
        <w:t>List</w:t>
      </w:r>
      <w:r w:rsidR="00C45B2A">
        <w:rPr>
          <w:b/>
          <w:lang w:eastAsia="en-US"/>
        </w:rPr>
        <w:t xml:space="preserve"> </w:t>
      </w:r>
      <w:r w:rsidR="00290C26" w:rsidRPr="00C45B2A">
        <w:rPr>
          <w:b/>
          <w:lang w:eastAsia="en-US"/>
        </w:rPr>
        <w:t>2</w:t>
      </w:r>
      <w:r w:rsidR="00C45B2A" w:rsidRPr="00C45B2A">
        <w:rPr>
          <w:b/>
          <w:lang w:val="en-CH" w:eastAsia="en-US"/>
        </w:rPr>
        <w:t>.</w:t>
      </w:r>
    </w:p>
    <w:p w14:paraId="45B631A4" w14:textId="14313DA7" w:rsidR="00CE11F2" w:rsidRDefault="005F3CDC" w:rsidP="00447A38">
      <w:pPr>
        <w:rPr>
          <w:lang w:eastAsia="en-US"/>
        </w:rPr>
      </w:pPr>
      <w:r>
        <w:rPr>
          <w:lang w:eastAsia="en-US"/>
        </w:rP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2107B6CC" w:rsidR="00290C26" w:rsidRDefault="00290C26" w:rsidP="00447A38">
      <w:pPr>
        <w:jc w:val="left"/>
        <w:rPr>
          <w:lang w:eastAsia="en-US"/>
        </w:rPr>
      </w:pPr>
      <w:r w:rsidRPr="00502A9A">
        <w:rPr>
          <w:b/>
          <w:lang w:eastAsia="en-US"/>
        </w:rPr>
        <w:t>Step 4:</w:t>
      </w:r>
      <w:r w:rsidR="00447A38">
        <w:rPr>
          <w:b/>
          <w:lang w:eastAsia="en-US"/>
        </w:rPr>
        <w:br/>
      </w:r>
      <w:r>
        <w:rPr>
          <w:lang w:eastAsia="en-US"/>
        </w:rPr>
        <w:t xml:space="preserve">From List 2, we can create a new candidate set by joining all possible combinations with </w:t>
      </w:r>
      <w:r w:rsidR="005A4340">
        <w:rPr>
          <w:lang w:eastAsia="en-US"/>
        </w:rPr>
        <w:t xml:space="preserve">a </w:t>
      </w:r>
      <w:r>
        <w:rPr>
          <w:lang w:eastAsia="en-US"/>
        </w:rPr>
        <w:t xml:space="preserve">length of </w:t>
      </w:r>
      <w:r w:rsidR="00992225">
        <w:rPr>
          <w:lang w:eastAsia="en-US"/>
        </w:rPr>
        <w:t>itemsets</w:t>
      </w:r>
      <w:r>
        <w:rPr>
          <w:lang w:eastAsia="en-US"/>
        </w:rPr>
        <w:t xml:space="preserve"> </w:t>
      </w:r>
      <w:r w:rsidR="005A4340">
        <w:rPr>
          <w:lang w:eastAsia="en-US"/>
        </w:rPr>
        <w:t>three</w:t>
      </w:r>
      <w:r>
        <w:rPr>
          <w:lang w:eastAsia="en-US"/>
        </w:rPr>
        <w:t xml:space="preserve"> together.</w:t>
      </w:r>
      <w:r>
        <w:rPr>
          <w:lang w:eastAsia="en-US"/>
        </w:rPr>
        <w:br/>
        <w:t>{I_0,I_1,I_8},{I_0,I_1,I_9},{I_0,I_8,I_9},{I_1,I_8,I_9}</w:t>
      </w:r>
    </w:p>
    <w:p w14:paraId="09767F52" w14:textId="5E05DC2C" w:rsidR="00290C26" w:rsidRDefault="00290C26" w:rsidP="00447A38">
      <w:pPr>
        <w:jc w:val="left"/>
        <w:rPr>
          <w:lang w:eastAsia="en-US"/>
        </w:rPr>
      </w:pPr>
      <w:r w:rsidRPr="00502A9A">
        <w:rPr>
          <w:b/>
          <w:lang w:eastAsia="en-US"/>
        </w:rPr>
        <w:t>Step 5:</w:t>
      </w:r>
      <w:r w:rsidR="00447A38">
        <w:rPr>
          <w:b/>
          <w:lang w:eastAsia="en-US"/>
        </w:rPr>
        <w:br/>
      </w:r>
      <w:r>
        <w:rPr>
          <w:lang w:eastAsia="en-US"/>
        </w:rPr>
        <w:t xml:space="preserve">By pruning, which means we build all possible subsets with </w:t>
      </w:r>
      <w:r w:rsidR="005A4340">
        <w:rPr>
          <w:lang w:eastAsia="en-US"/>
        </w:rPr>
        <w:t>two</w:t>
      </w:r>
      <w:r>
        <w:rPr>
          <w:lang w:eastAsia="en-US"/>
        </w:rPr>
        <w:t xml:space="preserve"> elements (1 element less than the candidate </w:t>
      </w:r>
      <w:r w:rsidR="00992225">
        <w:rPr>
          <w:lang w:eastAsia="en-US"/>
        </w:rPr>
        <w:t>itemsets</w:t>
      </w:r>
      <w:r>
        <w:rPr>
          <w:lang w:eastAsia="en-US"/>
        </w:rPr>
        <w:t xml:space="preserve">), we can figure out if the new candidates already disqualify as not above minimum support. If one of the subsets is not in the already found frequent item list, the resulting </w:t>
      </w:r>
      <w:r w:rsidR="00992225">
        <w:rPr>
          <w:lang w:eastAsia="en-US"/>
        </w:rPr>
        <w:t>itemsets</w:t>
      </w:r>
      <w:r>
        <w:rPr>
          <w:lang w:eastAsia="en-US"/>
        </w:rPr>
        <w:t xml:space="preserve">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lastRenderedPageBreak/>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4BB1A3B" w:rsidR="00290C26" w:rsidRDefault="00290C26" w:rsidP="003968FC">
      <w:pPr>
        <w:rPr>
          <w:lang w:eastAsia="en-US"/>
        </w:rPr>
      </w:pPr>
      <w:r>
        <w:rPr>
          <w:lang w:eastAsia="en-US"/>
        </w:rPr>
        <w:t xml:space="preserve">All </w:t>
      </w:r>
      <w:r w:rsidR="005A4340">
        <w:rPr>
          <w:lang w:eastAsia="en-US"/>
        </w:rPr>
        <w:t>four</w:t>
      </w:r>
      <w:r w:rsidR="00502A9A">
        <w:rPr>
          <w:lang w:eastAsia="en-US"/>
        </w:rPr>
        <w:t xml:space="preserve"> candidate </w:t>
      </w:r>
      <w:r w:rsidR="005E3BB6">
        <w:rPr>
          <w:lang w:eastAsia="en-US"/>
        </w:rPr>
        <w:t>itemsets</w:t>
      </w:r>
      <w:r w:rsidR="00502A9A">
        <w:rPr>
          <w:lang w:eastAsia="en-US"/>
        </w:rPr>
        <w:t xml:space="preserve"> contain at least one subset</w:t>
      </w:r>
      <w:r w:rsidR="00B12EFA">
        <w:rPr>
          <w:lang w:eastAsia="en-US"/>
        </w:rPr>
        <w:t>,</w:t>
      </w:r>
      <w:r w:rsidR="00502A9A">
        <w:rPr>
          <w:lang w:eastAsia="en-US"/>
        </w:rPr>
        <w:t xml:space="preserve"> which is not frequent. </w:t>
      </w:r>
      <w:r w:rsidR="00992225">
        <w:rPr>
          <w:lang w:eastAsia="en-US"/>
        </w:rPr>
        <w:t>Therefore,</w:t>
      </w:r>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r w:rsidR="005E3BB6">
        <w:rPr>
          <w:lang w:eastAsia="en-US"/>
        </w:rPr>
        <w:t>itemsets</w:t>
      </w:r>
      <w:r w:rsidR="00502A9A">
        <w:rPr>
          <w:lang w:eastAsia="en-US"/>
        </w:rPr>
        <w:t xml:space="preserve"> and rules. If there are no constraints to any other metrics, the possible rules per </w:t>
      </w:r>
      <w:r w:rsidR="00992225">
        <w:rPr>
          <w:lang w:eastAsia="en-US"/>
        </w:rPr>
        <w:t>itemsets</w:t>
      </w:r>
      <w:r w:rsidR="00502A9A">
        <w:rPr>
          <w:lang w:eastAsia="en-US"/>
        </w:rPr>
        <w:t xml:space="preserve"> </w:t>
      </w:r>
      <w:r w:rsidR="00B12EFA">
        <w:rPr>
          <w:lang w:eastAsia="en-US"/>
        </w:rPr>
        <w:t>are</w:t>
      </w:r>
      <w:r w:rsidR="00502A9A">
        <w:rPr>
          <w:lang w:eastAsia="en-US"/>
        </w:rPr>
        <w:t xml:space="preserve"> factorial n!</w:t>
      </w:r>
    </w:p>
    <w:p w14:paraId="78389E57" w14:textId="6E3F34D3"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w:t>
      </w:r>
      <w:r w:rsidR="00992225">
        <w:rPr>
          <w:lang w:eastAsia="en-US"/>
        </w:rPr>
        <w:t>itemsets</w:t>
      </w:r>
      <w:r>
        <w:rPr>
          <w:lang w:eastAsia="en-US"/>
        </w:rPr>
        <w:t xml:space="preserve"> can be found.</w:t>
      </w:r>
    </w:p>
    <w:p w14:paraId="194F3FD7" w14:textId="1CA01528" w:rsidR="00331651" w:rsidRPr="003D4ABC" w:rsidRDefault="00331651" w:rsidP="003968FC">
      <w:pPr>
        <w:rPr>
          <w:lang w:eastAsia="en-US"/>
        </w:rPr>
      </w:pPr>
      <w:r w:rsidRPr="00331651">
        <w:rPr>
          <w:b/>
          <w:bCs w:val="0"/>
          <w:lang w:eastAsia="en-US"/>
        </w:rPr>
        <w:t>Time-complexity:</w:t>
      </w:r>
      <w:r>
        <w:rPr>
          <w:lang w:eastAsia="en-US"/>
        </w:rPr>
        <w:t xml:space="preserve"> </w:t>
      </w:r>
      <w:r w:rsidR="003D4ABC" w:rsidRPr="003D4ABC">
        <w:rPr>
          <w:lang w:eastAsia="en-US"/>
        </w:rPr>
        <w:t>Tahyudin</w:t>
      </w:r>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will have </w:t>
      </w:r>
      <w:r w:rsidR="00805797">
        <w:rPr>
          <w:lang w:eastAsia="en-US"/>
        </w:rPr>
        <w:t>many problems</w:t>
      </w:r>
      <w:r w:rsidR="003D4ABC">
        <w:rPr>
          <w:lang w:eastAsia="en-US"/>
        </w:rPr>
        <w:t xml:space="preserve"> if the minimum support is too low and all items are interconnected. </w:t>
      </w:r>
      <w:r w:rsidR="00805797">
        <w:rPr>
          <w:lang w:eastAsia="en-US"/>
        </w:rPr>
        <w:t>Indeed</w:t>
      </w:r>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8" w:name="_Toc125299679"/>
      <w:r>
        <w:t>3</w:t>
      </w:r>
      <w:r w:rsidR="0074437B">
        <w:t>.</w:t>
      </w:r>
      <w:r w:rsidR="00546226">
        <w:t>4</w:t>
      </w:r>
      <w:r w:rsidR="0074437B">
        <w:t xml:space="preserve"> </w:t>
      </w:r>
      <w:r w:rsidR="00F10FCB">
        <w:t>FP-growth</w:t>
      </w:r>
      <w:bookmarkEnd w:id="18"/>
      <w:r w:rsidR="0074437B">
        <w:t xml:space="preserve"> </w:t>
      </w:r>
    </w:p>
    <w:p w14:paraId="17474531" w14:textId="7E1807B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r w:rsidR="005E3BB6">
        <w:rPr>
          <w:lang w:eastAsia="en-US"/>
        </w:rPr>
        <w:t>itemsets</w:t>
      </w:r>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45BA2C12" w:rsidR="00764EC3" w:rsidRDefault="00764EC3" w:rsidP="003968FC">
      <w:pPr>
        <w:rPr>
          <w:lang w:eastAsia="en-US"/>
        </w:rPr>
      </w:pPr>
      <w:r>
        <w:rPr>
          <w:lang w:eastAsia="en-US"/>
        </w:rPr>
        <w:t xml:space="preserve">The most significant change is that each candidate set has to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r>
        <w:rPr>
          <w:lang w:eastAsia="en-US"/>
        </w:rPr>
        <w:t xml:space="preserve">priori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w:t>
      </w:r>
      <w:r>
        <w:rPr>
          <w:lang w:eastAsia="en-US"/>
        </w:rPr>
        <w:lastRenderedPageBreak/>
        <w:t xml:space="preserve">change the methodology of frequent </w:t>
      </w:r>
      <w:r w:rsidR="005E3BB6">
        <w:rPr>
          <w:lang w:eastAsia="en-US"/>
        </w:rPr>
        <w:t>itemsets</w:t>
      </w:r>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44585435" w:rsidR="00AC61A6" w:rsidRPr="00966B88"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r w:rsidR="005E3BB6">
        <w:rPr>
          <w:lang w:eastAsia="en-US"/>
        </w:rPr>
        <w:t>itemsets</w:t>
      </w:r>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r>
      <w:r w:rsidR="00966B88" w:rsidRPr="00C45B2A">
        <w:rPr>
          <w:bCs w:val="0"/>
          <w:lang w:eastAsia="en-US"/>
        </w:rPr>
        <w:t xml:space="preserve">Let us call that </w:t>
      </w:r>
      <w:r w:rsidR="00966B88" w:rsidRPr="00C45B2A">
        <w:rPr>
          <w:b/>
          <w:lang w:eastAsia="en-US"/>
        </w:rPr>
        <w:t>List 1</w:t>
      </w:r>
    </w:p>
    <w:p w14:paraId="5FF9C67A" w14:textId="76559C6C" w:rsidR="00764EC3" w:rsidRDefault="00764EC3" w:rsidP="003968FC">
      <w:pPr>
        <w:rPr>
          <w:lang w:eastAsia="en-US"/>
        </w:rPr>
      </w:pPr>
      <w:r>
        <w:rPr>
          <w:lang w:eastAsia="en-US"/>
        </w:rPr>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Therefor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CAEBE5D" w14:textId="77777777" w:rsidR="00B315B9" w:rsidRDefault="00AC61A6" w:rsidP="00B315B9">
      <w:pPr>
        <w:keepNext/>
      </w:pPr>
      <w:r>
        <w:rPr>
          <w:noProof/>
          <w:lang w:eastAsia="en-US"/>
        </w:rPr>
        <w:lastRenderedPageBreak/>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76F28958" w:rsidR="00764EC3" w:rsidRPr="00B315B9" w:rsidRDefault="00B315B9" w:rsidP="00B315B9">
      <w:pPr>
        <w:pStyle w:val="Caption"/>
        <w:jc w:val="both"/>
      </w:pPr>
      <w:bookmarkStart w:id="19" w:name="_Toc124089044"/>
      <w:r>
        <w:t xml:space="preserve">Figure </w:t>
      </w:r>
      <w:r>
        <w:fldChar w:fldCharType="begin"/>
      </w:r>
      <w:r>
        <w:instrText xml:space="preserve"> SEQ Figure \* ARABIC </w:instrText>
      </w:r>
      <w:r>
        <w:fldChar w:fldCharType="separate"/>
      </w:r>
      <w:r w:rsidR="002D54A3">
        <w:rPr>
          <w:noProof/>
        </w:rPr>
        <w:t>4</w:t>
      </w:r>
      <w:r>
        <w:fldChar w:fldCharType="end"/>
      </w:r>
      <w:r>
        <w:t>: FP-Tree after the first transaction</w:t>
      </w:r>
      <w:bookmarkEnd w:id="19"/>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4CA84A5E" w:rsidR="00764EC3" w:rsidRPr="00B315B9" w:rsidRDefault="00B315B9" w:rsidP="00B315B9">
      <w:pPr>
        <w:pStyle w:val="Caption"/>
        <w:jc w:val="both"/>
      </w:pPr>
      <w:bookmarkStart w:id="20" w:name="_Toc124089045"/>
      <w:r>
        <w:t xml:space="preserve">Figure </w:t>
      </w:r>
      <w:r>
        <w:fldChar w:fldCharType="begin"/>
      </w:r>
      <w:r>
        <w:instrText xml:space="preserve"> SEQ Figure \* ARABIC </w:instrText>
      </w:r>
      <w:r>
        <w:fldChar w:fldCharType="separate"/>
      </w:r>
      <w:r w:rsidR="002D54A3">
        <w:rPr>
          <w:noProof/>
        </w:rPr>
        <w:t>5</w:t>
      </w:r>
      <w:r>
        <w:fldChar w:fldCharType="end"/>
      </w:r>
      <w:r>
        <w:t>: FP-Tree after the second transaction</w:t>
      </w:r>
      <w:bookmarkEnd w:id="20"/>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042393B4" w:rsidR="00AC61A6" w:rsidRPr="00B315B9" w:rsidRDefault="00B315B9" w:rsidP="00B315B9">
      <w:pPr>
        <w:pStyle w:val="Caption"/>
        <w:jc w:val="both"/>
      </w:pPr>
      <w:bookmarkStart w:id="21" w:name="_Toc124089046"/>
      <w:r>
        <w:t xml:space="preserve">Figure </w:t>
      </w:r>
      <w:r>
        <w:fldChar w:fldCharType="begin"/>
      </w:r>
      <w:r>
        <w:instrText xml:space="preserve"> SEQ Figure \* ARABIC </w:instrText>
      </w:r>
      <w:r>
        <w:fldChar w:fldCharType="separate"/>
      </w:r>
      <w:r w:rsidR="002D54A3">
        <w:rPr>
          <w:noProof/>
        </w:rPr>
        <w:t>6</w:t>
      </w:r>
      <w:r>
        <w:fldChar w:fldCharType="end"/>
      </w:r>
      <w:r>
        <w:t>: Final FP-Tree after all transactions</w:t>
      </w:r>
      <w:bookmarkEnd w:id="21"/>
    </w:p>
    <w:p w14:paraId="321A2317" w14:textId="462348FF"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r w:rsidR="005E3BB6">
        <w:rPr>
          <w:lang w:eastAsia="en-US"/>
        </w:rPr>
        <w:t>itemsets</w:t>
      </w:r>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0C38B635" w:rsidR="00DE218B" w:rsidRPr="00480ED3" w:rsidRDefault="0015621F" w:rsidP="00DD0B56">
      <w:pPr>
        <w:jc w:val="left"/>
        <w:rPr>
          <w:lang w:eastAsia="en-US"/>
        </w:rPr>
      </w:pPr>
      <w:r w:rsidRPr="00F04DB3">
        <w:rPr>
          <w:b/>
          <w:bCs w:val="0"/>
          <w:lang w:eastAsia="en-US"/>
        </w:rPr>
        <w:t>Step 4:</w:t>
      </w:r>
      <w:r>
        <w:rPr>
          <w:lang w:eastAsia="en-US"/>
        </w:rPr>
        <w:br/>
        <w:t xml:space="preserve">From the </w:t>
      </w:r>
      <w:r w:rsidR="005E3BB6">
        <w:rPr>
          <w:lang w:eastAsia="en-US"/>
        </w:rPr>
        <w:t>itemsets</w:t>
      </w:r>
      <w:r>
        <w:rPr>
          <w:lang w:eastAsia="en-US"/>
        </w:rPr>
        <w:t xml:space="preserve"> in Step 3, we can build all the frequent </w:t>
      </w:r>
      <w:r w:rsidR="005E3BB6">
        <w:rPr>
          <w:lang w:eastAsia="en-US"/>
        </w:rPr>
        <w:t>itemsets</w:t>
      </w:r>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association rule of  I</w:t>
      </w:r>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628FD436" w:rsidR="00480ED3" w:rsidRPr="00480ED3" w:rsidRDefault="00DE218B" w:rsidP="00DD0B56">
      <w:pPr>
        <w:jc w:val="left"/>
        <w:rPr>
          <w:lang w:eastAsia="en-US"/>
        </w:rPr>
      </w:pPr>
      <w:r>
        <w:rPr>
          <w:lang w:eastAsia="en-US"/>
        </w:rPr>
        <w:t>Afterward</w:t>
      </w:r>
      <w:r w:rsidR="005E3BB6">
        <w:rPr>
          <w:lang w:eastAsia="en-US"/>
        </w:rPr>
        <w:t>s</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50F3617F" w:rsidR="00480ED3" w:rsidRDefault="00480ED3" w:rsidP="00DD0B56">
      <w:pPr>
        <w:jc w:val="left"/>
        <w:rPr>
          <w:lang w:eastAsia="en-US"/>
        </w:rPr>
      </w:pPr>
      <w:r>
        <w:rPr>
          <w:lang w:eastAsia="en-US"/>
        </w:rPr>
        <w:t>Therefor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w:t>
      </w:r>
      <w:r w:rsidR="00992225">
        <w:rPr>
          <w:lang w:eastAsia="en-US"/>
        </w:rPr>
        <w:t>itemsets</w:t>
      </w:r>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E542952" w:rsidR="006A480C" w:rsidRDefault="00480ED3" w:rsidP="00DD0B56">
      <w:pPr>
        <w:jc w:val="left"/>
        <w:rPr>
          <w:lang w:eastAsia="en-US"/>
        </w:rPr>
      </w:pPr>
      <w:r>
        <w:rPr>
          <w:lang w:eastAsia="en-US"/>
        </w:rPr>
        <w:t>Therefor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w:t>
      </w:r>
      <w:r w:rsidR="00992225">
        <w:rPr>
          <w:lang w:eastAsia="en-US"/>
        </w:rPr>
        <w:t>itemsets</w:t>
      </w:r>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w:t>
      </w:r>
      <w:r w:rsidR="00992225">
        <w:rPr>
          <w:lang w:eastAsia="en-US"/>
        </w:rPr>
        <w:t>itemsets</w:t>
      </w:r>
      <w:r>
        <w:rPr>
          <w:lang w:eastAsia="en-US"/>
        </w:rPr>
        <w:t xml:space="preserve">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633E2886" w14:textId="0DC1FCCB" w:rsidR="009F6E7A" w:rsidRPr="00805797" w:rsidRDefault="0007780A" w:rsidP="003968FC">
      <w:pPr>
        <w:pStyle w:val="Heading1NEW"/>
      </w:pPr>
      <w:bookmarkStart w:id="22" w:name="_Toc125299680"/>
      <w:r w:rsidRPr="002A2666">
        <w:lastRenderedPageBreak/>
        <w:t>4</w:t>
      </w:r>
      <w:r w:rsidR="009F6E7A" w:rsidRPr="002A2666">
        <w:t xml:space="preserve"> </w:t>
      </w:r>
      <w:r w:rsidRPr="002A2666">
        <w:t>Developing a modified</w:t>
      </w:r>
      <w:r w:rsidR="009F6E7A" w:rsidRPr="002A2666">
        <w:t xml:space="preserve"> Algorithm based on </w:t>
      </w:r>
      <w:r w:rsidR="005E3BB6">
        <w:t xml:space="preserve">the </w:t>
      </w:r>
      <w:r w:rsidR="00F10FCB">
        <w:t>FP-growth</w:t>
      </w:r>
      <w:r w:rsidR="00805797">
        <w:t xml:space="preserve"> algorithm</w:t>
      </w:r>
      <w:bookmarkEnd w:id="22"/>
    </w:p>
    <w:p w14:paraId="2F2A5E2E" w14:textId="11658147" w:rsidR="0071276E" w:rsidRPr="00805797" w:rsidRDefault="0071276E" w:rsidP="0071276E">
      <w:pPr>
        <w:pStyle w:val="Heading2"/>
      </w:pPr>
      <w:bookmarkStart w:id="23" w:name="_Toc125299681"/>
      <w:r>
        <w:t xml:space="preserve">4.1 </w:t>
      </w:r>
      <w:r w:rsidR="00F10FCB">
        <w:t>FP-growth</w:t>
      </w:r>
      <w:r w:rsidR="00805797">
        <w:t xml:space="preserve"> </w:t>
      </w:r>
      <w:r w:rsidR="004D40C5">
        <w:t>Model</w:t>
      </w:r>
      <w:r w:rsidR="00805797">
        <w:t xml:space="preserve"> adjustments</w:t>
      </w:r>
      <w:bookmarkEnd w:id="23"/>
    </w:p>
    <w:p w14:paraId="3F785EE1" w14:textId="77777777" w:rsidR="00F378C1" w:rsidRDefault="00F378C1" w:rsidP="0071276E">
      <w:pPr>
        <w:rPr>
          <w:lang w:eastAsia="en-US"/>
        </w:rPr>
      </w:pPr>
      <w:bookmarkStart w:id="24" w:name="_Toc125299682"/>
      <w:r>
        <w:rPr>
          <w:rStyle w:val="Heading3Char"/>
        </w:rPr>
        <w:t>4.1.1 Introduction</w:t>
      </w:r>
      <w:bookmarkEnd w:id="24"/>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115AD1B3"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ay function will change the support of the transaction weight</w:t>
      </w:r>
      <w:r w:rsidR="00C45B2A">
        <w:rPr>
          <w:lang w:eastAsia="en-US"/>
        </w:rPr>
        <w:t>;</w:t>
      </w:r>
      <w:r>
        <w:rPr>
          <w:lang w:eastAsia="en-US"/>
        </w:rPr>
        <w:t xml:space="preserve">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have to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r w:rsidR="005E3BB6">
        <w:rPr>
          <w:lang w:eastAsia="en-US"/>
        </w:rPr>
        <w:t>itemsets</w:t>
      </w:r>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7C123F00"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r w:rsidR="005E3BB6">
        <w:rPr>
          <w:lang w:eastAsia="en-US"/>
        </w:rPr>
        <w:t>itemsets</w:t>
      </w:r>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14B9C8F0" w14:textId="642B6DE2" w:rsidR="002C04D8" w:rsidRPr="002C04D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ar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xml:space="preserve">, </w:t>
      </w:r>
      <w:r w:rsidR="005E3BB6">
        <w:rPr>
          <w:lang w:eastAsia="en-US"/>
        </w:rPr>
        <w:t>a</w:t>
      </w:r>
      <w:r w:rsidR="00C51898">
        <w:rPr>
          <w:lang w:eastAsia="en-US"/>
        </w:rPr>
        <w:t>s explained in chapter 4.2.</w:t>
      </w:r>
      <w:r w:rsidR="002C04D8">
        <w:rPr>
          <w:lang w:eastAsia="en-US"/>
        </w:rPr>
        <w:t xml:space="preserve"> The modified algorithm &amp; experiments can be observed in the author</w:t>
      </w:r>
      <w:r w:rsidR="00C45B2A">
        <w:rPr>
          <w:lang w:eastAsia="en-US"/>
        </w:rPr>
        <w:t>'</w:t>
      </w:r>
      <w:r w:rsidR="002C04D8">
        <w:rPr>
          <w:lang w:eastAsia="en-US"/>
        </w:rPr>
        <w:t>s GitHub references in chapter 8</w:t>
      </w:r>
      <w:r w:rsidR="00C45B2A">
        <w:rPr>
          <w:lang w:eastAsia="en-US"/>
        </w:rPr>
        <w:t>,</w:t>
      </w:r>
      <w:r w:rsidR="002C04D8">
        <w:rPr>
          <w:lang w:eastAsia="en-US"/>
        </w:rPr>
        <w:t xml:space="preserve"> Applications.</w:t>
      </w:r>
    </w:p>
    <w:p w14:paraId="38730656" w14:textId="2C6E03E1" w:rsidR="00F378C1" w:rsidRPr="0039306C" w:rsidRDefault="00F378C1" w:rsidP="00F378C1">
      <w:pPr>
        <w:jc w:val="left"/>
        <w:rPr>
          <w:lang w:eastAsia="en-US"/>
        </w:rPr>
      </w:pPr>
      <w:bookmarkStart w:id="25" w:name="_Toc125299683"/>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25"/>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1. date_col:</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max_date:</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date_range</w:t>
      </w:r>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date_sensitivity</w:t>
      </w:r>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exampl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for i in range(date_range):</w:t>
      </w:r>
      <w:r w:rsidR="00E664E6">
        <w:rPr>
          <w:lang w:eastAsia="en-US"/>
        </w:rPr>
        <w:br/>
        <w:t xml:space="preserve">    </w:t>
      </w:r>
      <w:r w:rsidR="00E664E6" w:rsidRPr="00E664E6">
        <w:rPr>
          <w:lang w:eastAsia="en-US"/>
        </w:rPr>
        <w:t>date_sensitivity((</w:t>
      </w:r>
      <w:r w:rsidR="00E664E6">
        <w:rPr>
          <w:lang w:eastAsia="en-US"/>
        </w:rPr>
        <w:t xml:space="preserve"> </w:t>
      </w:r>
      <w:r w:rsidR="00E664E6" w:rsidRPr="00E664E6">
        <w:rPr>
          <w:lang w:eastAsia="en-US"/>
        </w:rPr>
        <w:t>date_range</w:t>
      </w:r>
      <w:r w:rsidR="00E664E6">
        <w:rPr>
          <w:lang w:eastAsia="en-US"/>
        </w:rPr>
        <w:t xml:space="preserve"> – </w:t>
      </w:r>
      <w:r w:rsidR="00E664E6" w:rsidRPr="00E664E6">
        <w:rPr>
          <w:lang w:eastAsia="en-US"/>
        </w:rPr>
        <w:t>i</w:t>
      </w:r>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date_range</w:t>
      </w:r>
      <w:r w:rsidR="00E664E6">
        <w:rPr>
          <w:lang w:eastAsia="en-US"/>
        </w:rPr>
        <w:t>)</w:t>
      </w:r>
      <w:r>
        <w:rPr>
          <w:lang w:eastAsia="en-US"/>
        </w:rPr>
        <w:t>)</w:t>
      </w:r>
    </w:p>
    <w:p w14:paraId="2ED03039" w14:textId="025FB69B" w:rsidR="00CF40E2" w:rsidRDefault="00CF40E2" w:rsidP="00E664E6">
      <w:pPr>
        <w:jc w:val="left"/>
        <w:rPr>
          <w:lang w:eastAsia="en-US"/>
        </w:rPr>
      </w:pPr>
      <w:r>
        <w:rPr>
          <w:lang w:eastAsia="en-US"/>
        </w:rPr>
        <w:lastRenderedPageBreak/>
        <w:t>Therefor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y and interpretation. Therefore it should be treated with caution.</w:t>
      </w:r>
    </w:p>
    <w:p w14:paraId="602B074A" w14:textId="7B7A3118"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m:oMath>
        <m:r>
          <w:rPr>
            <w:rFonts w:ascii="Cambria Math" w:hAnsi="Cambria Math"/>
            <w:lang w:eastAsia="en-US"/>
          </w:rPr>
          <m:t>O(Number of items in header table * maximum depth of tree)= O(n*n)</m:t>
        </m:r>
      </m:oMath>
      <w:r>
        <w:rPr>
          <w:lang w:eastAsia="en-US"/>
        </w:rPr>
        <w:t xml:space="preserve"> [14]. </w:t>
      </w:r>
      <w:r w:rsidR="00805797">
        <w:rPr>
          <w:lang w:eastAsia="en-US"/>
        </w:rPr>
        <w:t>It should run faster by showing only the most frequent single path</w:t>
      </w:r>
      <w:r>
        <w:rPr>
          <w:lang w:eastAsia="en-US"/>
        </w:rPr>
        <w:t>. However, it does</w:t>
      </w:r>
      <w:r w:rsidR="00805797">
        <w:rPr>
          <w:lang w:eastAsia="en-US"/>
        </w:rPr>
        <w:t xml:space="preserve"> no</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26" w:name="_Toc125299684"/>
      <w:r w:rsidRPr="00CF40E2">
        <w:rPr>
          <w:rStyle w:val="Heading3Char"/>
          <w:b/>
        </w:rPr>
        <w:t>4.1.2 Profit function</w:t>
      </w:r>
      <w:bookmarkEnd w:id="26"/>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sidRPr="00447A38">
        <w:rPr>
          <w:b/>
          <w:bCs w:val="0"/>
          <w:lang w:eastAsia="en-US"/>
        </w:rPr>
        <w:t>Step 1 – Parameters:</w:t>
      </w:r>
      <w:r>
        <w:rPr>
          <w:lang w:eastAsia="en-US"/>
        </w:rPr>
        <w:br/>
      </w:r>
      <w:r w:rsidR="0039306C">
        <w:rPr>
          <w:lang w:eastAsia="en-US"/>
        </w:rPr>
        <w:t>1. profit_col:</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frame.</w:t>
      </w:r>
      <w:r w:rsidR="0039306C">
        <w:rPr>
          <w:lang w:eastAsia="en-US"/>
        </w:rPr>
        <w:br/>
      </w:r>
      <w:r>
        <w:rPr>
          <w:lang w:eastAsia="en-US"/>
        </w:rPr>
        <w:t xml:space="preserve">2. </w:t>
      </w:r>
      <w:r w:rsidR="0039306C">
        <w:rPr>
          <w:lang w:eastAsia="en-US"/>
        </w:rPr>
        <w:t>max_profit</w:t>
      </w:r>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r w:rsidR="0039306C">
        <w:rPr>
          <w:lang w:eastAsia="en-US"/>
        </w:rPr>
        <w:t>profit_sensitivity</w:t>
      </w:r>
      <w:r>
        <w:rPr>
          <w:lang w:eastAsia="en-US"/>
        </w:rPr>
        <w:br/>
        <w:t xml:space="preserve">A lambda function </w:t>
      </w:r>
      <w:r w:rsidR="00805797">
        <w:rPr>
          <w:lang w:eastAsia="en-US"/>
        </w:rPr>
        <w:t>must be given as an input values parameter</w:t>
      </w:r>
      <w:r>
        <w:rPr>
          <w:lang w:eastAsia="en-US"/>
        </w:rPr>
        <w:t xml:space="preserve"> [0,1]. For exampl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Pr="00447A38" w:rsidRDefault="00A8002C" w:rsidP="002045F0">
      <w:pPr>
        <w:rPr>
          <w:b/>
          <w:bCs w:val="0"/>
          <w:lang w:eastAsia="en-US"/>
        </w:rPr>
      </w:pPr>
      <w:r w:rsidRPr="00447A38">
        <w:rPr>
          <w:b/>
          <w:bCs w:val="0"/>
          <w:lang w:eastAsia="en-US"/>
        </w:rPr>
        <w:t>Step 2 – Minimum profit for filtering out qualified items for association rules</w:t>
      </w:r>
    </w:p>
    <w:p w14:paraId="74B8E07F" w14:textId="05AA049C"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w:t>
      </w:r>
      <w:r w:rsidR="005E3BB6">
        <w:rPr>
          <w:lang w:eastAsia="en-US"/>
        </w:rPr>
        <w:t>s</w:t>
      </w:r>
      <w:r w:rsidR="00805797">
        <w:rPr>
          <w:lang w:eastAsia="en-US"/>
        </w:rPr>
        <w:t xml:space="preserve"> as a candidate</w:t>
      </w:r>
      <w:r>
        <w:rPr>
          <w:lang w:eastAsia="en-US"/>
        </w:rPr>
        <w:t xml:space="preserve">. That is a </w:t>
      </w:r>
      <w:r w:rsidR="00805797">
        <w:rPr>
          <w:lang w:eastAsia="en-US"/>
        </w:rPr>
        <w:t>primary</w:t>
      </w:r>
      <w:r>
        <w:rPr>
          <w:lang w:eastAsia="en-US"/>
        </w:rPr>
        <w:t xml:space="preserve"> trigger to find more relevant associated </w:t>
      </w:r>
      <w:r w:rsidR="005E3BB6">
        <w:rPr>
          <w:lang w:eastAsia="en-US"/>
        </w:rPr>
        <w:t>itemsets</w:t>
      </w:r>
      <w:r>
        <w:rPr>
          <w:lang w:eastAsia="en-US"/>
        </w:rPr>
        <w:t>. Therefor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444DBE0F" w14:textId="52488EDC" w:rsidR="00904D54" w:rsidRDefault="00904D54" w:rsidP="00904D54">
      <w:pPr>
        <w:jc w:val="left"/>
        <w:rPr>
          <w:lang w:eastAsia="en-US"/>
        </w:rPr>
      </w:pPr>
      <w:r w:rsidRPr="00447A38">
        <w:rPr>
          <w:b/>
          <w:bCs w:val="0"/>
          <w:lang w:eastAsia="en-US"/>
        </w:rPr>
        <w:t xml:space="preserve">Step </w:t>
      </w:r>
      <w:r w:rsidR="00A8002C" w:rsidRPr="00447A38">
        <w:rPr>
          <w:b/>
          <w:bCs w:val="0"/>
          <w:lang w:eastAsia="en-US"/>
        </w:rPr>
        <w:t>3</w:t>
      </w:r>
      <w:r w:rsidRPr="00447A38">
        <w:rPr>
          <w:b/>
          <w:bCs w:val="0"/>
          <w:lang w:eastAsia="en-US"/>
        </w:rPr>
        <w:t xml:space="preserve"> – Calculating average profit:</w:t>
      </w:r>
      <w:r>
        <w:rPr>
          <w:lang w:eastAsia="en-US"/>
        </w:rPr>
        <w:br/>
        <w:t>The profit function is like a separate metric, summing up the profit by the lambda function</w:t>
      </w:r>
      <w:r w:rsidR="00447A38">
        <w:rPr>
          <w:lang w:val="en-CH" w:eastAsia="en-US"/>
        </w:rPr>
        <w:t xml:space="preserve"> </w:t>
      </w: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ce in a 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lastRenderedPageBreak/>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Pr="00447A38" w:rsidRDefault="00F101DA" w:rsidP="00904D54">
      <w:pPr>
        <w:jc w:val="left"/>
        <w:rPr>
          <w:b/>
          <w:bCs w:val="0"/>
          <w:lang w:eastAsia="en-US"/>
        </w:rPr>
      </w:pPr>
      <w:r w:rsidRPr="00447A38">
        <w:rPr>
          <w:b/>
          <w:bCs w:val="0"/>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6727D11" w14:textId="51E88A5E" w:rsidR="00F101DA" w:rsidRPr="001B4C5C" w:rsidRDefault="003A726F" w:rsidP="00904D54">
      <w:pPr>
        <w:jc w:val="left"/>
        <w:rPr>
          <w:lang w:eastAsia="en-US"/>
        </w:rPr>
      </w:pPr>
      <m:oMathPara>
        <m:oMath>
          <m:r>
            <w:rPr>
              <w:rFonts w:ascii="Cambria Math" w:hAnsi="Cambria Math"/>
              <w:lang w:eastAsia="en-US"/>
            </w:rPr>
            <m:t>I=Item;</m:t>
          </m:r>
          <m:r>
            <m:rPr>
              <m:sty m:val="p"/>
            </m:rPr>
            <w:rPr>
              <w:lang w:eastAsia="en-US"/>
            </w:rPr>
            <w:br/>
          </m:r>
        </m:oMath>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36FBB236" w:rsidR="003A726F" w:rsidRDefault="00F101DA" w:rsidP="00CF40E2">
      <w:pPr>
        <w:rPr>
          <w:lang w:eastAsia="en-US"/>
        </w:rPr>
      </w:pPr>
      <w:r>
        <w:rPr>
          <w:lang w:eastAsia="en-US"/>
        </w:rPr>
        <w:t xml:space="preserve">There is tension between </w:t>
      </w:r>
      <w:r w:rsidRPr="00F101DA">
        <w:rPr>
          <w:lang w:eastAsia="en-US"/>
        </w:rPr>
        <w:t>support</w:t>
      </w:r>
      <w:r w:rsidR="00992225">
        <w:rPr>
          <w:lang w:eastAsia="en-US"/>
        </w:rPr>
        <w:t>Itemsets</w:t>
      </w:r>
      <w:r>
        <w:rPr>
          <w:lang w:eastAsia="en-US"/>
        </w:rPr>
        <w:t xml:space="preserve"> and avgProfit. The more items we have a</w:t>
      </w:r>
      <w:r w:rsidR="00805797">
        <w:rPr>
          <w:lang w:eastAsia="en-US"/>
        </w:rPr>
        <w:t>n</w:t>
      </w:r>
      <w:r>
        <w:rPr>
          <w:lang w:eastAsia="en-US"/>
        </w:rPr>
        <w:t xml:space="preserve"> in a set, the higher the sum of avgProfit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w:t>
      </w:r>
      <w:r w:rsidR="00992225">
        <w:rPr>
          <w:lang w:eastAsia="en-US"/>
        </w:rPr>
        <w:t>itemsets</w:t>
      </w:r>
      <w:r>
        <w:rPr>
          <w:lang w:eastAsia="en-US"/>
        </w:rPr>
        <w:t xml:space="preserve">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27" w:name="_Toc125299685"/>
      <w:r>
        <w:t>4.</w:t>
      </w:r>
      <w:r w:rsidR="0071276E">
        <w:t>2</w:t>
      </w:r>
      <w:r>
        <w:t xml:space="preserve"> </w:t>
      </w:r>
      <w:r w:rsidR="00324C66">
        <w:t xml:space="preserve">Modified </w:t>
      </w:r>
      <w:r w:rsidR="00F10FCB">
        <w:t>FP-growth</w:t>
      </w:r>
      <w:r w:rsidR="00324C66">
        <w:t xml:space="preserve"> </w:t>
      </w:r>
      <w:r w:rsidR="003A726F">
        <w:t>reconciliation with TAR</w:t>
      </w:r>
      <w:bookmarkEnd w:id="27"/>
    </w:p>
    <w:p w14:paraId="7327CBD9" w14:textId="6A4D733C" w:rsidR="00B315B9" w:rsidRDefault="00324C66" w:rsidP="003968FC">
      <w:pPr>
        <w:rPr>
          <w:lang w:eastAsia="en-US"/>
        </w:rPr>
      </w:pPr>
      <w:r>
        <w:rPr>
          <w:lang w:eastAsia="en-US"/>
        </w:rPr>
        <w:t xml:space="preserve">First, the author has to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eastAsia="en-US"/>
        </w:rPr>
      </w:pPr>
      <w:r>
        <w:rPr>
          <w:lang w:eastAsia="en-US"/>
        </w:rPr>
        <w:t>Input parameters in modified F-Growth algorithm:</w:t>
      </w:r>
      <w:r>
        <w:rPr>
          <w:lang w:eastAsia="en-US"/>
        </w:rPr>
        <w:br/>
        <w:t xml:space="preserve">1. </w:t>
      </w:r>
      <w:r w:rsidR="00A97241">
        <w:rPr>
          <w:lang w:eastAsia="en-US"/>
        </w:rPr>
        <w:t>data = T (Simple Dataset, introduced in chapter 3)</w:t>
      </w:r>
      <w:r>
        <w:rPr>
          <w:lang w:eastAsia="en-US"/>
        </w:rPr>
        <w:br/>
        <w:t>2. minSupRatio = 0.5</w:t>
      </w:r>
      <w:r>
        <w:rPr>
          <w:lang w:eastAsia="en-US"/>
        </w:rPr>
        <w:br/>
        <w:t>3. minConf = 0.5</w:t>
      </w:r>
    </w:p>
    <w:p w14:paraId="0E055A7B" w14:textId="2BCC6162" w:rsidR="00B315B9" w:rsidRDefault="00B315B9" w:rsidP="00B315B9">
      <w:pPr>
        <w:jc w:val="left"/>
        <w:rPr>
          <w:lang w:eastAsia="en-US"/>
        </w:rPr>
      </w:pPr>
      <w:r>
        <w:rPr>
          <w:lang w:eastAsia="en-US"/>
        </w:rPr>
        <w:t>Result</w:t>
      </w:r>
      <w:r w:rsidR="00E8121C">
        <w:rPr>
          <w:lang w:eastAsia="en-US"/>
        </w:rPr>
        <w:t>ing</w:t>
      </w:r>
      <w:r>
        <w:rPr>
          <w:lang w:eastAsia="en-US"/>
        </w:rPr>
        <w:t xml:space="preserve"> in the following table:</w:t>
      </w:r>
    </w:p>
    <w:tbl>
      <w:tblPr>
        <w:tblStyle w:val="TableGrid"/>
        <w:tblW w:w="0" w:type="auto"/>
        <w:tblInd w:w="-5" w:type="dxa"/>
        <w:tblLook w:val="04A0" w:firstRow="1" w:lastRow="0" w:firstColumn="1" w:lastColumn="0" w:noHBand="0" w:noVBand="1"/>
      </w:tblPr>
      <w:tblGrid>
        <w:gridCol w:w="722"/>
        <w:gridCol w:w="876"/>
        <w:gridCol w:w="898"/>
        <w:gridCol w:w="625"/>
        <w:gridCol w:w="1079"/>
        <w:gridCol w:w="694"/>
        <w:gridCol w:w="1195"/>
        <w:gridCol w:w="1148"/>
      </w:tblGrid>
      <w:tr w:rsidR="00B315B9" w:rsidRPr="009F7404" w14:paraId="3CD6988A" w14:textId="77777777" w:rsidTr="009F7404">
        <w:tc>
          <w:tcPr>
            <w:tcW w:w="722" w:type="dxa"/>
          </w:tcPr>
          <w:p w14:paraId="5EC9024D" w14:textId="77777777" w:rsidR="00B315B9" w:rsidRPr="009F7404" w:rsidRDefault="00B315B9" w:rsidP="00911308">
            <w:pPr>
              <w:rPr>
                <w:rFonts w:ascii="Roboto" w:hAnsi="Roboto"/>
                <w:b/>
                <w:bCs w:val="0"/>
                <w:sz w:val="16"/>
                <w:szCs w:val="16"/>
                <w:lang w:eastAsia="en-US"/>
              </w:rPr>
            </w:pPr>
            <w:bookmarkStart w:id="28" w:name="_Hlk123209042"/>
            <w:r w:rsidRPr="009F7404">
              <w:rPr>
                <w:rFonts w:ascii="Roboto" w:hAnsi="Roboto"/>
                <w:b/>
                <w:bCs w:val="0"/>
                <w:sz w:val="16"/>
                <w:szCs w:val="16"/>
                <w:lang w:eastAsia="en-US"/>
              </w:rPr>
              <w:t>Index</w:t>
            </w:r>
          </w:p>
        </w:tc>
        <w:tc>
          <w:tcPr>
            <w:tcW w:w="876" w:type="dxa"/>
          </w:tcPr>
          <w:p w14:paraId="606A2CA5" w14:textId="55C2D4A1" w:rsidR="00B315B9" w:rsidRPr="009F7404" w:rsidRDefault="00992225" w:rsidP="00911308">
            <w:pPr>
              <w:rPr>
                <w:rFonts w:ascii="Roboto" w:hAnsi="Roboto"/>
                <w:b/>
                <w:bCs w:val="0"/>
                <w:sz w:val="16"/>
                <w:szCs w:val="16"/>
                <w:lang w:eastAsia="en-US"/>
              </w:rPr>
            </w:pPr>
            <w:r>
              <w:rPr>
                <w:rFonts w:ascii="Roboto" w:hAnsi="Roboto"/>
                <w:b/>
                <w:bCs w:val="0"/>
                <w:sz w:val="16"/>
                <w:szCs w:val="16"/>
                <w:lang w:eastAsia="en-US"/>
              </w:rPr>
              <w:t>Itemsets</w:t>
            </w:r>
          </w:p>
        </w:tc>
        <w:tc>
          <w:tcPr>
            <w:tcW w:w="898" w:type="dxa"/>
          </w:tcPr>
          <w:p w14:paraId="643FACA0"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79CE6B8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7F0058CF"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4B5BE8B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1FFBCDD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1A1543C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8121C" w:rsidRPr="009F7404" w14:paraId="5076B83F" w14:textId="77777777" w:rsidTr="009F7404">
        <w:tc>
          <w:tcPr>
            <w:tcW w:w="722" w:type="dxa"/>
          </w:tcPr>
          <w:p w14:paraId="0FA6BF27"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lastRenderedPageBreak/>
              <w:t xml:space="preserve">0 </w:t>
            </w:r>
          </w:p>
        </w:tc>
        <w:tc>
          <w:tcPr>
            <w:tcW w:w="876" w:type="dxa"/>
          </w:tcPr>
          <w:p w14:paraId="0AFFE68E" w14:textId="6766DDA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163C8F95" w14:textId="1B429FA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8</w:t>
            </w:r>
          </w:p>
        </w:tc>
        <w:tc>
          <w:tcPr>
            <w:tcW w:w="625" w:type="dxa"/>
          </w:tcPr>
          <w:p w14:paraId="2C5D113C" w14:textId="507FC4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96AF6ED" w14:textId="3AE8959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678FAA8D" w14:textId="76402EE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0D8ED5DE" w14:textId="46DA70FA"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8</w:t>
            </w:r>
          </w:p>
        </w:tc>
        <w:tc>
          <w:tcPr>
            <w:tcW w:w="1148" w:type="dxa"/>
          </w:tcPr>
          <w:p w14:paraId="3BAF55AE" w14:textId="4CA7760A"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7F17BB22" w14:textId="77777777" w:rsidTr="009F7404">
        <w:tc>
          <w:tcPr>
            <w:tcW w:w="722" w:type="dxa"/>
          </w:tcPr>
          <w:p w14:paraId="75872006"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1</w:t>
            </w:r>
          </w:p>
        </w:tc>
        <w:tc>
          <w:tcPr>
            <w:tcW w:w="876" w:type="dxa"/>
          </w:tcPr>
          <w:p w14:paraId="5BE48FE6" w14:textId="2981269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6A713EFF" w14:textId="6D7BE2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0.7</w:t>
            </w:r>
          </w:p>
        </w:tc>
        <w:tc>
          <w:tcPr>
            <w:tcW w:w="625" w:type="dxa"/>
          </w:tcPr>
          <w:p w14:paraId="158AB1AD" w14:textId="5098B054"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4CF090D" w14:textId="47D7BFDE"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159AEAFA" w14:textId="40B233C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73353596" w14:textId="67E16332"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1148" w:type="dxa"/>
          </w:tcPr>
          <w:p w14:paraId="5B55A13E" w14:textId="4F6847A8"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2C3642E" w14:textId="77777777" w:rsidTr="009F7404">
        <w:tc>
          <w:tcPr>
            <w:tcW w:w="722" w:type="dxa"/>
          </w:tcPr>
          <w:p w14:paraId="4C7311F8"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2</w:t>
            </w:r>
          </w:p>
        </w:tc>
        <w:tc>
          <w:tcPr>
            <w:tcW w:w="876" w:type="dxa"/>
          </w:tcPr>
          <w:p w14:paraId="7585326E" w14:textId="3FB83BCC"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11EC8FEA" w14:textId="33A246C4"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625" w:type="dxa"/>
          </w:tcPr>
          <w:p w14:paraId="3B59B17D" w14:textId="0CB16F45"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AFAEC10" w14:textId="40ACFFA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073F11FC" w14:textId="3DAD4B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19A1A0E1" w14:textId="3C43181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1148" w:type="dxa"/>
          </w:tcPr>
          <w:p w14:paraId="68A59148" w14:textId="6E91D2B1"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2FC36E0B" w14:textId="77777777" w:rsidTr="009F7404">
        <w:tc>
          <w:tcPr>
            <w:tcW w:w="722" w:type="dxa"/>
          </w:tcPr>
          <w:p w14:paraId="0CE6F734"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3</w:t>
            </w:r>
          </w:p>
        </w:tc>
        <w:tc>
          <w:tcPr>
            <w:tcW w:w="876" w:type="dxa"/>
          </w:tcPr>
          <w:p w14:paraId="13A64C1A" w14:textId="03C710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6DC23C7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4F976658" w14:textId="0E065AFF"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E3E1D33" w14:textId="42D0006C"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2FF32890" w14:textId="74FF67B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1195" w:type="dxa"/>
          </w:tcPr>
          <w:p w14:paraId="1E67D9AE" w14:textId="4C5FAE4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1116B8FD" w14:textId="6B4CC842"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8192A90" w14:textId="77777777" w:rsidTr="009F7404">
        <w:tc>
          <w:tcPr>
            <w:tcW w:w="722" w:type="dxa"/>
          </w:tcPr>
          <w:p w14:paraId="7761754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4</w:t>
            </w:r>
          </w:p>
        </w:tc>
        <w:tc>
          <w:tcPr>
            <w:tcW w:w="876" w:type="dxa"/>
          </w:tcPr>
          <w:p w14:paraId="70DE4551" w14:textId="5B03E37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1A162AB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F72674E" w14:textId="24DDB391"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42F20296" w14:textId="683E8DBA"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595A19DE" w14:textId="62EF16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709F50A2" w14:textId="2641B6FB"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2AE541C7" w14:textId="7BAB84D5"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0623F8B8" w14:textId="77777777" w:rsidTr="009F7404">
        <w:tc>
          <w:tcPr>
            <w:tcW w:w="722" w:type="dxa"/>
          </w:tcPr>
          <w:p w14:paraId="3882A3CA"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5</w:t>
            </w:r>
          </w:p>
        </w:tc>
        <w:tc>
          <w:tcPr>
            <w:tcW w:w="876" w:type="dxa"/>
          </w:tcPr>
          <w:p w14:paraId="06D24F2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4D346689"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6E4E72E7" w14:textId="5025C52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529AFFA7" w14:textId="373CB33C"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694" w:type="dxa"/>
          </w:tcPr>
          <w:p w14:paraId="1F4E8DB3" w14:textId="3888672A"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239ED250" w14:textId="41F77B0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1148" w:type="dxa"/>
          </w:tcPr>
          <w:p w14:paraId="1EF70914" w14:textId="01693005"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w:t>
            </w:r>
            <w:r w:rsidR="00555693" w:rsidRPr="009F7404">
              <w:rPr>
                <w:rFonts w:ascii="Roboto" w:hAnsi="Roboto"/>
                <w:sz w:val="16"/>
                <w:szCs w:val="16"/>
                <w:lang w:eastAsia="en-US"/>
              </w:rPr>
              <w:t>7</w:t>
            </w:r>
            <w:r w:rsidRPr="009F7404">
              <w:rPr>
                <w:rFonts w:ascii="Roboto" w:hAnsi="Roboto"/>
                <w:sz w:val="16"/>
                <w:szCs w:val="16"/>
                <w:lang w:eastAsia="en-US"/>
              </w:rPr>
              <w:t>14</w:t>
            </w:r>
          </w:p>
        </w:tc>
      </w:tr>
      <w:tr w:rsidR="00E8121C" w:rsidRPr="009F7404" w14:paraId="1E196529" w14:textId="77777777" w:rsidTr="009F7404">
        <w:tc>
          <w:tcPr>
            <w:tcW w:w="722" w:type="dxa"/>
          </w:tcPr>
          <w:p w14:paraId="05E6BA00" w14:textId="19C72F08" w:rsidR="00E8121C" w:rsidRPr="009F7404" w:rsidRDefault="00E8121C" w:rsidP="00E8121C">
            <w:pPr>
              <w:rPr>
                <w:rFonts w:ascii="Roboto" w:hAnsi="Roboto"/>
                <w:sz w:val="16"/>
                <w:szCs w:val="16"/>
                <w:lang w:eastAsia="en-US"/>
              </w:rPr>
            </w:pPr>
            <w:r w:rsidRPr="009F7404">
              <w:rPr>
                <w:rFonts w:ascii="Roboto" w:hAnsi="Roboto"/>
                <w:sz w:val="16"/>
                <w:szCs w:val="16"/>
                <w:lang w:eastAsia="en-US"/>
              </w:rPr>
              <w:t>7</w:t>
            </w:r>
          </w:p>
        </w:tc>
        <w:tc>
          <w:tcPr>
            <w:tcW w:w="876" w:type="dxa"/>
          </w:tcPr>
          <w:p w14:paraId="7F7A3EF4" w14:textId="332B37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FCE163F" w14:textId="2F224919"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70382F3F" w14:textId="571BCA5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36798537" w14:textId="0BE65840"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6EF8563C" w14:textId="34AD4E89"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48113209" w14:textId="6B69AC4F"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6</w:t>
            </w:r>
          </w:p>
        </w:tc>
        <w:tc>
          <w:tcPr>
            <w:tcW w:w="1148" w:type="dxa"/>
          </w:tcPr>
          <w:p w14:paraId="56B94F05" w14:textId="15A3778A"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625</w:t>
            </w:r>
          </w:p>
        </w:tc>
      </w:tr>
      <w:tr w:rsidR="00E8121C" w:rsidRPr="009F7404" w14:paraId="53525D03" w14:textId="77777777" w:rsidTr="009F7404">
        <w:tc>
          <w:tcPr>
            <w:tcW w:w="722" w:type="dxa"/>
          </w:tcPr>
          <w:p w14:paraId="53364AA8" w14:textId="096411D0" w:rsidR="00E8121C" w:rsidRPr="009F7404" w:rsidRDefault="00E8121C" w:rsidP="00E8121C">
            <w:pPr>
              <w:rPr>
                <w:rFonts w:ascii="Roboto" w:hAnsi="Roboto"/>
                <w:sz w:val="16"/>
                <w:szCs w:val="16"/>
                <w:lang w:eastAsia="en-US"/>
              </w:rPr>
            </w:pPr>
            <w:r w:rsidRPr="009F7404">
              <w:rPr>
                <w:rFonts w:ascii="Roboto" w:hAnsi="Roboto"/>
                <w:sz w:val="16"/>
                <w:szCs w:val="16"/>
                <w:lang w:eastAsia="en-US"/>
              </w:rPr>
              <w:t>8</w:t>
            </w:r>
          </w:p>
        </w:tc>
        <w:tc>
          <w:tcPr>
            <w:tcW w:w="876" w:type="dxa"/>
          </w:tcPr>
          <w:p w14:paraId="64DAFEF9" w14:textId="5093AD0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40747E88" w14:textId="3D75898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0270CB5" w14:textId="5C606A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51F6BC7" w14:textId="55D3399A"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2176539D" w14:textId="0C7EA28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537268DA" w14:textId="305F6E11"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7</w:t>
            </w:r>
          </w:p>
        </w:tc>
        <w:tc>
          <w:tcPr>
            <w:tcW w:w="1148" w:type="dxa"/>
          </w:tcPr>
          <w:p w14:paraId="672D6396" w14:textId="693C0FF1" w:rsidR="00E8121C" w:rsidRPr="009F7404" w:rsidRDefault="0060679A" w:rsidP="00555693">
            <w:pPr>
              <w:keepNext/>
              <w:rPr>
                <w:rFonts w:ascii="Roboto" w:hAnsi="Roboto"/>
                <w:sz w:val="16"/>
                <w:szCs w:val="16"/>
                <w:lang w:eastAsia="en-US"/>
              </w:rPr>
            </w:pPr>
            <w:r w:rsidRPr="009F7404">
              <w:rPr>
                <w:rFonts w:ascii="Roboto" w:hAnsi="Roboto"/>
                <w:sz w:val="16"/>
                <w:szCs w:val="16"/>
                <w:lang w:eastAsia="en-US"/>
              </w:rPr>
              <w:t>0.625</w:t>
            </w:r>
          </w:p>
        </w:tc>
      </w:tr>
    </w:tbl>
    <w:p w14:paraId="70E33600" w14:textId="3447ADAF" w:rsidR="0060679A" w:rsidRPr="00555693" w:rsidRDefault="00555693" w:rsidP="00555693">
      <w:pPr>
        <w:pStyle w:val="Caption"/>
        <w:jc w:val="left"/>
      </w:pPr>
      <w:bookmarkStart w:id="29" w:name="_Toc124089047"/>
      <w:bookmarkEnd w:id="28"/>
      <w:r>
        <w:t xml:space="preserve">Figure </w:t>
      </w:r>
      <w:r>
        <w:fldChar w:fldCharType="begin"/>
      </w:r>
      <w:r>
        <w:instrText xml:space="preserve"> SEQ Figure \* ARABIC </w:instrText>
      </w:r>
      <w:r>
        <w:fldChar w:fldCharType="separate"/>
      </w:r>
      <w:r w:rsidR="002D54A3">
        <w:rPr>
          <w:noProof/>
        </w:rPr>
        <w:t>7</w:t>
      </w:r>
      <w:r>
        <w:fldChar w:fldCharType="end"/>
      </w:r>
      <w:r>
        <w:t>: Result of</w:t>
      </w:r>
      <w:r w:rsidR="00ED4221">
        <w:t xml:space="preserve"> </w:t>
      </w:r>
      <w:r>
        <w:t>modified FP-growth</w:t>
      </w:r>
      <w:r w:rsidR="00ED4221">
        <w:t xml:space="preserve"> (TAR parameters)</w:t>
      </w:r>
      <w:bookmarkEnd w:id="29"/>
    </w:p>
    <w:p w14:paraId="35046404" w14:textId="2157D7C4" w:rsidR="00555693" w:rsidRDefault="00324C66" w:rsidP="00805797">
      <w:pPr>
        <w:rPr>
          <w:lang w:eastAsia="en-US"/>
        </w:rPr>
      </w:pPr>
      <w:r>
        <w:rPr>
          <w:lang w:eastAsia="en-US"/>
        </w:rPr>
        <w:t>Generally, the author does</w:t>
      </w:r>
      <w:r w:rsidR="00F17DC6">
        <w:rPr>
          <w:lang w:eastAsia="en-US"/>
        </w:rPr>
        <w:t xml:space="preserve"> no</w:t>
      </w:r>
      <w:r>
        <w:rPr>
          <w:lang w:eastAsia="en-US"/>
        </w:rPr>
        <w:t xml:space="preserve">t modularize frequent </w:t>
      </w:r>
      <w:r w:rsidR="005E3BB6">
        <w:rPr>
          <w:lang w:eastAsia="en-US"/>
        </w:rPr>
        <w:t>itemsets</w:t>
      </w:r>
      <w:r>
        <w:rPr>
          <w:lang w:eastAsia="en-US"/>
        </w:rPr>
        <w:t xml:space="preserve"> </w:t>
      </w:r>
      <w:r w:rsidR="0060679A">
        <w:rPr>
          <w:lang w:eastAsia="en-US"/>
        </w:rPr>
        <w:t xml:space="preserve">as in the popular </w:t>
      </w:r>
      <w:r w:rsidR="005E3BB6">
        <w:rPr>
          <w:lang w:eastAsia="en-US"/>
        </w:rPr>
        <w:t>FP-</w:t>
      </w:r>
      <w:r w:rsidR="00555693">
        <w:rPr>
          <w:lang w:eastAsia="en-US"/>
        </w:rPr>
        <w:t xml:space="preserve">growth </w:t>
      </w:r>
      <w:r w:rsidR="0060679A">
        <w:rPr>
          <w:lang w:eastAsia="en-US"/>
        </w:rPr>
        <w:t>library</w:t>
      </w:r>
      <w:r w:rsidR="00555693">
        <w:rPr>
          <w:lang w:eastAsia="en-US"/>
        </w:rPr>
        <w:t xml:space="preserve"> from mlxtend [16]</w:t>
      </w:r>
      <w:r w:rsidR="0060679A">
        <w:rPr>
          <w:lang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r w:rsidR="005E3BB6">
        <w:rPr>
          <w:lang w:eastAsia="en-US"/>
        </w:rPr>
        <w:t>itemsets</w:t>
      </w:r>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r w:rsidR="005E3BB6">
        <w:rPr>
          <w:lang w:eastAsia="en-US"/>
        </w:rPr>
        <w:t>itemsets</w:t>
      </w:r>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75A62FBB" w14:textId="047DC4D3" w:rsidR="00805797" w:rsidRPr="00805797"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00324C66"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later on focus on profit, this will have the following advantages</w:t>
      </w:r>
      <w:r w:rsidR="00805797">
        <w:rPr>
          <w:lang w:eastAsia="en-US"/>
        </w:rPr>
        <w:t>:</w:t>
      </w:r>
    </w:p>
    <w:p w14:paraId="0977F312" w14:textId="41FD35C5" w:rsidR="001B2679" w:rsidRDefault="00B82421" w:rsidP="00447A38">
      <w:pPr>
        <w:jc w:val="left"/>
        <w:rPr>
          <w:lang w:eastAsia="en-US"/>
        </w:rPr>
      </w:pPr>
      <w:r>
        <w:rPr>
          <w:lang w:eastAsia="en-US"/>
        </w:rPr>
        <w:t xml:space="preserve">- </w:t>
      </w:r>
      <w:r w:rsidR="00555693">
        <w:rPr>
          <w:lang w:eastAsia="en-US"/>
        </w:rPr>
        <w:t>Generally,</w:t>
      </w:r>
      <w:r>
        <w:rPr>
          <w:lang w:eastAsia="en-US"/>
        </w:rPr>
        <w:t xml:space="preserve"> </w:t>
      </w:r>
      <w:r w:rsidR="005E3BB6">
        <w:rPr>
          <w:lang w:eastAsia="en-US"/>
        </w:rPr>
        <w:t xml:space="preserve">a </w:t>
      </w:r>
      <w:r>
        <w:rPr>
          <w:lang w:eastAsia="en-US"/>
        </w:rPr>
        <w:t xml:space="preserve">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r w:rsidR="005E3BB6">
        <w:rPr>
          <w:lang w:eastAsia="en-US"/>
        </w:rPr>
        <w:t>itemsets</w:t>
      </w:r>
      <w:r w:rsidR="001B2679">
        <w:rPr>
          <w:lang w:eastAsia="en-US"/>
        </w:rPr>
        <w:t xml:space="preserve"> will 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r>
      <w:r>
        <w:rPr>
          <w:lang w:eastAsia="en-US"/>
        </w:rPr>
        <w:lastRenderedPageBreak/>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30" w:name="_Toc125299686"/>
      <w:r>
        <w:t>4.</w:t>
      </w:r>
      <w:r w:rsidR="004D40C5">
        <w:t>3</w:t>
      </w:r>
      <w:r>
        <w:t xml:space="preserve"> Modified </w:t>
      </w:r>
      <w:r w:rsidR="00F10FCB">
        <w:t>FP-growth</w:t>
      </w:r>
      <w:r>
        <w:t xml:space="preserve"> with date deca</w:t>
      </w:r>
      <w:r w:rsidR="00805797">
        <w:t>y</w:t>
      </w:r>
      <w:bookmarkEnd w:id="30"/>
    </w:p>
    <w:p w14:paraId="079E568B" w14:textId="2A04AFEB"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r w:rsidR="00555693">
        <w:rPr>
          <w:lang w:eastAsia="en-US"/>
        </w:rPr>
        <w:t>years</w:t>
      </w:r>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1E6AE5E6" w:rsidR="00FB5878" w:rsidRDefault="00FB5878" w:rsidP="003968FC">
      <w:pPr>
        <w:rPr>
          <w:lang w:eastAsia="en-US"/>
        </w:rPr>
      </w:pPr>
      <w:r>
        <w:rPr>
          <w:lang w:eastAsia="en-US"/>
        </w:rPr>
        <w:t>Let us assume the following date</w:t>
      </w:r>
      <w:r w:rsidR="005E3BB6">
        <w:rPr>
          <w:lang w:eastAsia="en-US"/>
        </w:rPr>
        <w:t>-</w:t>
      </w:r>
      <w:r>
        <w:rPr>
          <w:lang w:eastAsia="en-US"/>
        </w:rPr>
        <w:t>enriched simple database for the observation:</w:t>
      </w:r>
    </w:p>
    <w:tbl>
      <w:tblPr>
        <w:tblStyle w:val="TableGrid"/>
        <w:tblW w:w="0" w:type="auto"/>
        <w:tblInd w:w="-5" w:type="dxa"/>
        <w:tblLayout w:type="fixed"/>
        <w:tblLook w:val="04A0" w:firstRow="1" w:lastRow="0" w:firstColumn="1" w:lastColumn="0" w:noHBand="0" w:noVBand="1"/>
      </w:tblPr>
      <w:tblGrid>
        <w:gridCol w:w="722"/>
        <w:gridCol w:w="1564"/>
        <w:gridCol w:w="1138"/>
      </w:tblGrid>
      <w:tr w:rsidR="00FB5878" w:rsidRPr="009F7404" w14:paraId="2CC50BD9" w14:textId="77777777" w:rsidTr="009F7404">
        <w:tc>
          <w:tcPr>
            <w:tcW w:w="722" w:type="dxa"/>
          </w:tcPr>
          <w:p w14:paraId="2F836AAB"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1564" w:type="dxa"/>
          </w:tcPr>
          <w:p w14:paraId="5F9FF48A"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tems</w:t>
            </w:r>
          </w:p>
        </w:tc>
        <w:tc>
          <w:tcPr>
            <w:tcW w:w="1138" w:type="dxa"/>
          </w:tcPr>
          <w:p w14:paraId="16754AD8" w14:textId="49F10AF4"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date</w:t>
            </w:r>
          </w:p>
        </w:tc>
      </w:tr>
      <w:tr w:rsidR="00FB5878" w:rsidRPr="009F7404" w14:paraId="54F233FA" w14:textId="77777777" w:rsidTr="009F7404">
        <w:tc>
          <w:tcPr>
            <w:tcW w:w="722" w:type="dxa"/>
          </w:tcPr>
          <w:p w14:paraId="1E645355"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0</w:t>
            </w:r>
            <w:r w:rsidRPr="009F7404">
              <w:rPr>
                <w:rFonts w:ascii="Roboto" w:hAnsi="Roboto" w:cs="Arial"/>
                <w:sz w:val="16"/>
                <w:szCs w:val="16"/>
                <w:lang w:eastAsia="en-US"/>
              </w:rPr>
              <w:t xml:space="preserve"> </w:t>
            </w:r>
          </w:p>
        </w:tc>
        <w:tc>
          <w:tcPr>
            <w:tcW w:w="1564" w:type="dxa"/>
          </w:tcPr>
          <w:p w14:paraId="09DDB30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9290003" w14:textId="532B97B4"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1</w:t>
            </w:r>
          </w:p>
        </w:tc>
      </w:tr>
      <w:tr w:rsidR="00FB5878" w:rsidRPr="009F7404" w14:paraId="3CA0B921" w14:textId="77777777" w:rsidTr="009F7404">
        <w:tc>
          <w:tcPr>
            <w:tcW w:w="722" w:type="dxa"/>
          </w:tcPr>
          <w:p w14:paraId="6AC0E33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1564" w:type="dxa"/>
          </w:tcPr>
          <w:p w14:paraId="04D8EC27"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0E858BB" w14:textId="2949FAC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2</w:t>
            </w:r>
          </w:p>
        </w:tc>
      </w:tr>
      <w:tr w:rsidR="00FB5878" w:rsidRPr="009F7404" w14:paraId="2B3D0B6E" w14:textId="77777777" w:rsidTr="009F7404">
        <w:tc>
          <w:tcPr>
            <w:tcW w:w="722" w:type="dxa"/>
          </w:tcPr>
          <w:p w14:paraId="7CEAED7E"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1564" w:type="dxa"/>
          </w:tcPr>
          <w:p w14:paraId="5BA5F80D"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929FF8A" w14:textId="7C3AD61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3</w:t>
            </w:r>
          </w:p>
        </w:tc>
      </w:tr>
      <w:tr w:rsidR="00FB5878" w:rsidRPr="009F7404" w14:paraId="56AC64A2" w14:textId="77777777" w:rsidTr="009F7404">
        <w:tc>
          <w:tcPr>
            <w:tcW w:w="722" w:type="dxa"/>
          </w:tcPr>
          <w:p w14:paraId="5FEC3A93"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1564" w:type="dxa"/>
          </w:tcPr>
          <w:p w14:paraId="048FFB6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22ACB51A" w14:textId="69B4F2B6"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4</w:t>
            </w:r>
          </w:p>
        </w:tc>
      </w:tr>
      <w:tr w:rsidR="00FB5878" w:rsidRPr="009F7404" w14:paraId="428FFA36" w14:textId="77777777" w:rsidTr="009F7404">
        <w:tc>
          <w:tcPr>
            <w:tcW w:w="722" w:type="dxa"/>
          </w:tcPr>
          <w:p w14:paraId="2E9D91E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1564" w:type="dxa"/>
          </w:tcPr>
          <w:p w14:paraId="6DF38988"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32F02A35" w14:textId="3CE7E0CE"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5</w:t>
            </w:r>
          </w:p>
        </w:tc>
      </w:tr>
      <w:tr w:rsidR="00FB5878" w:rsidRPr="009F7404" w14:paraId="55DFA64E" w14:textId="77777777" w:rsidTr="009F7404">
        <w:tc>
          <w:tcPr>
            <w:tcW w:w="722" w:type="dxa"/>
          </w:tcPr>
          <w:p w14:paraId="287EC3F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1564" w:type="dxa"/>
          </w:tcPr>
          <w:p w14:paraId="22315046"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58E149F8" w14:textId="4FFABDD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6</w:t>
            </w:r>
          </w:p>
        </w:tc>
      </w:tr>
      <w:tr w:rsidR="00FB5878" w:rsidRPr="009F7404" w14:paraId="4F97EB69" w14:textId="77777777" w:rsidTr="009F7404">
        <w:tc>
          <w:tcPr>
            <w:tcW w:w="722" w:type="dxa"/>
          </w:tcPr>
          <w:p w14:paraId="7FFBD7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1564" w:type="dxa"/>
          </w:tcPr>
          <w:p w14:paraId="7B92A8A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445D6FD4" w14:textId="4809BF59"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7</w:t>
            </w:r>
          </w:p>
        </w:tc>
      </w:tr>
      <w:tr w:rsidR="00FB5878" w:rsidRPr="009F7404" w14:paraId="348785C2" w14:textId="77777777" w:rsidTr="009F7404">
        <w:tc>
          <w:tcPr>
            <w:tcW w:w="722" w:type="dxa"/>
          </w:tcPr>
          <w:p w14:paraId="122EFB5B"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1564" w:type="dxa"/>
          </w:tcPr>
          <w:p w14:paraId="2F6D8E3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18F61B71" w14:textId="6D334B62"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8</w:t>
            </w:r>
          </w:p>
        </w:tc>
      </w:tr>
      <w:tr w:rsidR="00FB5878" w:rsidRPr="009F7404" w14:paraId="1B98748B" w14:textId="77777777" w:rsidTr="009F7404">
        <w:tc>
          <w:tcPr>
            <w:tcW w:w="722" w:type="dxa"/>
          </w:tcPr>
          <w:p w14:paraId="4E2336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1564" w:type="dxa"/>
          </w:tcPr>
          <w:p w14:paraId="37FA095A" w14:textId="26DC3790"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E4581FD" w14:textId="11659755"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9</w:t>
            </w:r>
          </w:p>
        </w:tc>
      </w:tr>
      <w:tr w:rsidR="00FB5878" w:rsidRPr="009F7404" w14:paraId="41EC6FBE" w14:textId="77777777" w:rsidTr="009F7404">
        <w:tc>
          <w:tcPr>
            <w:tcW w:w="722" w:type="dxa"/>
          </w:tcPr>
          <w:p w14:paraId="42BBC3B9"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1564" w:type="dxa"/>
          </w:tcPr>
          <w:p w14:paraId="3850782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021D87B9" w14:textId="7BC3DBBB" w:rsidR="00FB5878" w:rsidRPr="009F7404" w:rsidRDefault="00FB5878" w:rsidP="00FB5878">
            <w:pPr>
              <w:keepNext/>
              <w:rPr>
                <w:rFonts w:ascii="Roboto" w:hAnsi="Roboto" w:cs="Arial"/>
                <w:sz w:val="16"/>
                <w:szCs w:val="16"/>
                <w:lang w:eastAsia="en-US"/>
              </w:rPr>
            </w:pPr>
            <w:r w:rsidRPr="009F7404">
              <w:rPr>
                <w:rFonts w:ascii="Roboto" w:hAnsi="Roboto" w:cs="Arial"/>
                <w:sz w:val="16"/>
                <w:szCs w:val="16"/>
                <w:lang w:eastAsia="en-US"/>
              </w:rPr>
              <w:t>2022-11-10</w:t>
            </w:r>
          </w:p>
        </w:tc>
      </w:tr>
    </w:tbl>
    <w:p w14:paraId="5706FDD4" w14:textId="72E6893A" w:rsidR="00FB5878" w:rsidRPr="00FB5878" w:rsidRDefault="00FB5878" w:rsidP="009F7404">
      <w:pPr>
        <w:pStyle w:val="Caption"/>
        <w:jc w:val="left"/>
      </w:pPr>
      <w:bookmarkStart w:id="31" w:name="_Toc124089048"/>
      <w:r>
        <w:lastRenderedPageBreak/>
        <w:t xml:space="preserve">Figure </w:t>
      </w:r>
      <w:r>
        <w:fldChar w:fldCharType="begin"/>
      </w:r>
      <w:r>
        <w:instrText xml:space="preserve"> SEQ Figure \* ARABIC </w:instrText>
      </w:r>
      <w:r>
        <w:fldChar w:fldCharType="separate"/>
      </w:r>
      <w:r w:rsidR="002D54A3">
        <w:rPr>
          <w:noProof/>
        </w:rPr>
        <w:t>8</w:t>
      </w:r>
      <w:r>
        <w:fldChar w:fldCharType="end"/>
      </w:r>
      <w:r>
        <w:t>: Simple dataset, enriched with exemplary date</w:t>
      </w:r>
      <w:bookmarkEnd w:id="31"/>
    </w:p>
    <w:p w14:paraId="61E972AC" w14:textId="70B9C49B" w:rsidR="00A02939" w:rsidRPr="00FB5878" w:rsidRDefault="00D12889" w:rsidP="00555693">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eastAsia="en-US"/>
        </w:rPr>
        <w:t xml:space="preserve">. </w:t>
      </w:r>
      <w:r w:rsidR="00A02939">
        <w:rPr>
          <w:lang w:eastAsia="en-US"/>
        </w:rPr>
        <w:t>Now we take a lambda function.</w:t>
      </w:r>
      <w:r w:rsidR="00FB5878">
        <w:rPr>
          <w:lang w:eastAsia="en-US"/>
        </w:rPr>
        <w:t xml:space="preserve"> </w:t>
      </w:r>
      <w:r w:rsidR="00C45B2A">
        <w:rPr>
          <w:lang w:val="en-CH" w:eastAsia="en-US"/>
        </w:rPr>
        <w:t>We take as an example</w:t>
      </w:r>
      <w:r w:rsidR="00A02939">
        <w:rPr>
          <w:lang w:eastAsia="en-US"/>
        </w:rPr>
        <w:t xml:space="preserve">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56A89E4B" w:rsidR="008552FE" w:rsidRPr="00555693" w:rsidRDefault="00555693" w:rsidP="00555693">
      <w:pPr>
        <w:pStyle w:val="Caption"/>
        <w:jc w:val="both"/>
      </w:pPr>
      <w:bookmarkStart w:id="32" w:name="_Toc124089049"/>
      <w:r>
        <w:t xml:space="preserve">Figure </w:t>
      </w:r>
      <w:r>
        <w:fldChar w:fldCharType="begin"/>
      </w:r>
      <w:r>
        <w:instrText xml:space="preserve"> SEQ Figure \* ARABIC </w:instrText>
      </w:r>
      <w:r>
        <w:fldChar w:fldCharType="separate"/>
      </w:r>
      <w:r w:rsidR="002D54A3">
        <w:rPr>
          <w:noProof/>
        </w:rPr>
        <w:t>9</w:t>
      </w:r>
      <w:r>
        <w:fldChar w:fldCharType="end"/>
      </w:r>
      <w:r>
        <w:t xml:space="preserve">: Function: </w:t>
      </w: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i w:val="0"/>
                  </w:rPr>
                </m:ctrlPr>
              </m:sSupPr>
              <m:e>
                <m:r>
                  <w:rPr>
                    <w:rFonts w:ascii="Cambria Math" w:hAnsi="Cambria Math"/>
                  </w:rPr>
                  <m:t>e</m:t>
                </m:r>
              </m:e>
              <m:sup>
                <m:r>
                  <w:rPr>
                    <w:rFonts w:ascii="Cambria Math" w:hAnsi="Cambria Math"/>
                  </w:rPr>
                  <m:t>(-10x+5)</m:t>
                </m:r>
              </m:sup>
            </m:sSup>
          </m:den>
        </m:f>
      </m:oMath>
      <w:r w:rsidR="00DA29E0">
        <w:t xml:space="preserve"> , plotted in desmos</w:t>
      </w:r>
      <w:r w:rsidR="00216532">
        <w:t xml:space="preserve"> </w:t>
      </w:r>
      <w:r w:rsidR="00DA29E0">
        <w:t>[17]</w:t>
      </w:r>
      <w:bookmarkEnd w:id="32"/>
    </w:p>
    <w:p w14:paraId="6A8DC84D" w14:textId="0F922573" w:rsidR="00264C40" w:rsidRPr="00264C40"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519135FB" w:rsidR="00264C40" w:rsidRPr="00A97241" w:rsidRDefault="00264C40" w:rsidP="005E3BB6">
      <w:pPr>
        <w:jc w:val="left"/>
        <w:rPr>
          <w:lang w:eastAsia="en-US"/>
        </w:rPr>
      </w:pPr>
      <w:r>
        <w:rPr>
          <w:lang w:eastAsia="en-US"/>
        </w:rPr>
        <w:t xml:space="preserve">The function with </w:t>
      </w:r>
      <w:r w:rsidR="00A97241">
        <w:rPr>
          <w:lang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eastAsia="en-US"/>
        </w:rPr>
        <w:t>:</w:t>
      </w:r>
      <w:r w:rsidR="00A97241">
        <w:rPr>
          <w:lang w:eastAsia="en-US"/>
        </w:rPr>
        <w:br/>
        <w:t xml:space="preserve">1. data = T (Simple </w:t>
      </w:r>
      <w:r w:rsidR="00F479DD">
        <w:rPr>
          <w:lang w:eastAsia="en-US"/>
        </w:rPr>
        <w:t>d</w:t>
      </w:r>
      <w:r w:rsidR="00A97241">
        <w:rPr>
          <w:lang w:eastAsia="en-US"/>
        </w:rPr>
        <w:t>ataset</w:t>
      </w:r>
      <w:r w:rsidR="00F479DD">
        <w:rPr>
          <w:lang w:eastAsia="en-US"/>
        </w:rPr>
        <w:t xml:space="preserve"> enriched with date</w:t>
      </w:r>
      <w:r w:rsidR="00A97241">
        <w:rPr>
          <w:lang w:eastAsia="en-US"/>
        </w:rPr>
        <w:t>)</w:t>
      </w:r>
      <w:r w:rsidR="00A97241">
        <w:rPr>
          <w:lang w:eastAsia="en-US"/>
        </w:rPr>
        <w:br/>
        <w:t xml:space="preserve">2. </w:t>
      </w:r>
      <w:r w:rsidR="005C7908">
        <w:rPr>
          <w:lang w:eastAsia="en-US"/>
        </w:rPr>
        <w:t>m</w:t>
      </w:r>
      <w:r w:rsidR="00A97241">
        <w:rPr>
          <w:lang w:eastAsia="en-US"/>
        </w:rPr>
        <w:t>in</w:t>
      </w:r>
      <w:r w:rsidR="005C7908">
        <w:rPr>
          <w:lang w:eastAsia="en-US"/>
        </w:rPr>
        <w:t>_s</w:t>
      </w:r>
      <w:r w:rsidR="00A97241">
        <w:rPr>
          <w:lang w:eastAsia="en-US"/>
        </w:rPr>
        <w:t>u</w:t>
      </w:r>
      <w:r w:rsidR="005C7908">
        <w:rPr>
          <w:lang w:eastAsia="en-US"/>
        </w:rPr>
        <w:t>p</w:t>
      </w:r>
      <w:r w:rsidR="00A97241">
        <w:rPr>
          <w:lang w:eastAsia="en-US"/>
        </w:rPr>
        <w:t xml:space="preserve"> = 0.</w:t>
      </w:r>
      <w:r w:rsidR="005C7908">
        <w:rPr>
          <w:lang w:eastAsia="en-US"/>
        </w:rPr>
        <w:t>4</w:t>
      </w:r>
      <w:r w:rsidR="00A97241">
        <w:rPr>
          <w:lang w:eastAsia="en-US"/>
        </w:rPr>
        <w:br/>
        <w:t xml:space="preserve">3. </w:t>
      </w:r>
      <w:r w:rsidR="005C7908">
        <w:rPr>
          <w:lang w:eastAsia="en-US"/>
        </w:rPr>
        <w:t>m</w:t>
      </w:r>
      <w:r w:rsidR="00A97241">
        <w:rPr>
          <w:lang w:eastAsia="en-US"/>
        </w:rPr>
        <w:t>in</w:t>
      </w:r>
      <w:r w:rsidR="005C7908">
        <w:rPr>
          <w:lang w:eastAsia="en-US"/>
        </w:rPr>
        <w:t>_c</w:t>
      </w:r>
      <w:r w:rsidR="00A97241">
        <w:rPr>
          <w:lang w:eastAsia="en-US"/>
        </w:rPr>
        <w:t xml:space="preserve">onf = </w:t>
      </w:r>
      <w:r w:rsidR="005C7908">
        <w:rPr>
          <w:lang w:eastAsia="en-US"/>
        </w:rPr>
        <w:t>0.5</w:t>
      </w:r>
      <w:r w:rsidR="00A97241">
        <w:rPr>
          <w:lang w:eastAsia="en-US"/>
        </w:rPr>
        <w:br/>
        <w:t>4. max_date = 2022-11-10</w:t>
      </w:r>
      <w:r w:rsidR="00A97241">
        <w:rPr>
          <w:lang w:eastAsia="en-US"/>
        </w:rPr>
        <w:br/>
        <w:t>5.</w:t>
      </w:r>
      <w:r w:rsidR="005C7908">
        <w:rPr>
          <w:lang w:eastAsia="en-US"/>
        </w:rPr>
        <w:t xml:space="preserve"> </w:t>
      </w:r>
      <w:r w:rsidR="00A97241">
        <w:rPr>
          <w:lang w:eastAsia="en-US"/>
        </w:rPr>
        <w:t>date_range = 10</w:t>
      </w:r>
      <w:r w:rsidR="00A97241">
        <w:rPr>
          <w:lang w:eastAsia="en-US"/>
        </w:rPr>
        <w:br/>
        <w:t xml:space="preserve">6. </w:t>
      </w:r>
      <w:r w:rsidR="005C7908">
        <w:rPr>
          <w:lang w:eastAsia="en-US"/>
        </w:rPr>
        <w:t>d</w:t>
      </w:r>
      <w:r w:rsidR="00A97241">
        <w:rPr>
          <w:lang w:eastAsia="en-US"/>
        </w:rPr>
        <w:t xml:space="preserve">ate_sensitivity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tbl>
      <w:tblPr>
        <w:tblStyle w:val="TableGrid"/>
        <w:tblW w:w="0" w:type="auto"/>
        <w:tblInd w:w="-5" w:type="dxa"/>
        <w:tblLook w:val="04A0" w:firstRow="1" w:lastRow="0" w:firstColumn="1" w:lastColumn="0" w:noHBand="0" w:noVBand="1"/>
      </w:tblPr>
      <w:tblGrid>
        <w:gridCol w:w="757"/>
        <w:gridCol w:w="902"/>
        <w:gridCol w:w="1080"/>
        <w:gridCol w:w="705"/>
        <w:gridCol w:w="1299"/>
        <w:gridCol w:w="797"/>
        <w:gridCol w:w="1356"/>
        <w:gridCol w:w="1242"/>
      </w:tblGrid>
      <w:tr w:rsidR="00A97241" w:rsidRPr="009F7404" w14:paraId="5804F982" w14:textId="77777777" w:rsidTr="009F7404">
        <w:tc>
          <w:tcPr>
            <w:tcW w:w="757" w:type="dxa"/>
          </w:tcPr>
          <w:p w14:paraId="5588F85D"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Index</w:t>
            </w:r>
          </w:p>
        </w:tc>
        <w:tc>
          <w:tcPr>
            <w:tcW w:w="902" w:type="dxa"/>
          </w:tcPr>
          <w:p w14:paraId="02ACEF91" w14:textId="44F75FFA" w:rsidR="00A97241" w:rsidRPr="009F7404" w:rsidRDefault="00992225" w:rsidP="00911308">
            <w:pPr>
              <w:rPr>
                <w:rFonts w:ascii="Roboto" w:hAnsi="Roboto"/>
                <w:b/>
                <w:bCs w:val="0"/>
                <w:sz w:val="16"/>
                <w:szCs w:val="16"/>
                <w:lang w:eastAsia="en-US"/>
              </w:rPr>
            </w:pPr>
            <w:r>
              <w:rPr>
                <w:rFonts w:ascii="Roboto" w:hAnsi="Roboto"/>
                <w:b/>
                <w:bCs w:val="0"/>
                <w:sz w:val="16"/>
                <w:szCs w:val="16"/>
                <w:lang w:eastAsia="en-US"/>
              </w:rPr>
              <w:t>Itemsets</w:t>
            </w:r>
          </w:p>
        </w:tc>
        <w:tc>
          <w:tcPr>
            <w:tcW w:w="1080" w:type="dxa"/>
          </w:tcPr>
          <w:p w14:paraId="3F6F30BE"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705" w:type="dxa"/>
          </w:tcPr>
          <w:p w14:paraId="27ADC32B"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299" w:type="dxa"/>
          </w:tcPr>
          <w:p w14:paraId="5025007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797" w:type="dxa"/>
          </w:tcPr>
          <w:p w14:paraId="368ED54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356" w:type="dxa"/>
          </w:tcPr>
          <w:p w14:paraId="2097EF2A"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242" w:type="dxa"/>
          </w:tcPr>
          <w:p w14:paraId="7FBEDBD8"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A21C1" w:rsidRPr="009F7404" w14:paraId="130D9A93" w14:textId="77777777" w:rsidTr="009F7404">
        <w:tc>
          <w:tcPr>
            <w:tcW w:w="757" w:type="dxa"/>
          </w:tcPr>
          <w:p w14:paraId="51E4DCCC"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 xml:space="preserve">0 </w:t>
            </w:r>
          </w:p>
        </w:tc>
        <w:tc>
          <w:tcPr>
            <w:tcW w:w="902" w:type="dxa"/>
          </w:tcPr>
          <w:p w14:paraId="53F75F84" w14:textId="0B9D505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41829E3" w14:textId="699B24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705" w:type="dxa"/>
          </w:tcPr>
          <w:p w14:paraId="3E0BC8A0" w14:textId="7C42F02A"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651C6FD3" w14:textId="69D8D0E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0EFAD95B" w14:textId="5557B32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356" w:type="dxa"/>
          </w:tcPr>
          <w:p w14:paraId="48713A85" w14:textId="57F024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1242" w:type="dxa"/>
          </w:tcPr>
          <w:p w14:paraId="3ADEDE94" w14:textId="5B442A36"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3A5517FA" w14:textId="77777777" w:rsidTr="009F7404">
        <w:tc>
          <w:tcPr>
            <w:tcW w:w="757" w:type="dxa"/>
          </w:tcPr>
          <w:p w14:paraId="0BEFC5D5"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1</w:t>
            </w:r>
          </w:p>
        </w:tc>
        <w:tc>
          <w:tcPr>
            <w:tcW w:w="902" w:type="dxa"/>
          </w:tcPr>
          <w:p w14:paraId="08853A59" w14:textId="68D51E61"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A1C241F" w14:textId="54203D9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705" w:type="dxa"/>
          </w:tcPr>
          <w:p w14:paraId="24A2B785" w14:textId="2F04661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11671F58" w14:textId="3DD3AB07"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3C2A2505" w14:textId="2081D0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37DB178B" w14:textId="32C13414"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6B230A75" w14:textId="61145360"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794DDE26" w14:textId="77777777" w:rsidTr="009F7404">
        <w:tc>
          <w:tcPr>
            <w:tcW w:w="757" w:type="dxa"/>
          </w:tcPr>
          <w:p w14:paraId="6D8593D4"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2</w:t>
            </w:r>
          </w:p>
        </w:tc>
        <w:tc>
          <w:tcPr>
            <w:tcW w:w="902" w:type="dxa"/>
          </w:tcPr>
          <w:p w14:paraId="38852D31" w14:textId="0E90E60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80" w:type="dxa"/>
          </w:tcPr>
          <w:p w14:paraId="68239055" w14:textId="423581CC"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3764FD6C" w14:textId="56CDF48C"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385AEB55" w14:textId="7C54F5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1302E037" w14:textId="2F22714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70606AA1" w14:textId="38F7A80D"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DE79BB9" w14:textId="63CF6A15"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05AA5A9" w14:textId="77777777" w:rsidTr="009F7404">
        <w:tc>
          <w:tcPr>
            <w:tcW w:w="757" w:type="dxa"/>
          </w:tcPr>
          <w:p w14:paraId="3B503EC2"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3</w:t>
            </w:r>
          </w:p>
        </w:tc>
        <w:tc>
          <w:tcPr>
            <w:tcW w:w="902" w:type="dxa"/>
          </w:tcPr>
          <w:p w14:paraId="10846222" w14:textId="0753D1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B57B08" w14:textId="71CF62A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6A3DC316" w14:textId="362B776D"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5E721362" w14:textId="62552DF3"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595E821F" w14:textId="576051D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19B2D234" w14:textId="0FF6CAD3"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C36E0CA" w14:textId="27258A29"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4800B64" w14:textId="77777777" w:rsidTr="009F7404">
        <w:tc>
          <w:tcPr>
            <w:tcW w:w="757" w:type="dxa"/>
          </w:tcPr>
          <w:p w14:paraId="10921D0A"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4</w:t>
            </w:r>
          </w:p>
        </w:tc>
        <w:tc>
          <w:tcPr>
            <w:tcW w:w="902" w:type="dxa"/>
          </w:tcPr>
          <w:p w14:paraId="5070B78A" w14:textId="234372D7"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0F3DF7BC" w14:textId="1E48EF3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5755AF87" w14:textId="4E63605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0D3BABC8" w14:textId="09FB00A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4539D40C" w14:textId="679998A8"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5688B9A2" w14:textId="37F267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56465D8F" w14:textId="6C0F42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775</w:t>
            </w:r>
          </w:p>
        </w:tc>
      </w:tr>
      <w:tr w:rsidR="00EA21C1" w:rsidRPr="009F7404" w14:paraId="7EFAF513" w14:textId="77777777" w:rsidTr="009F7404">
        <w:tc>
          <w:tcPr>
            <w:tcW w:w="757" w:type="dxa"/>
          </w:tcPr>
          <w:p w14:paraId="1F41F05E"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5</w:t>
            </w:r>
          </w:p>
        </w:tc>
        <w:tc>
          <w:tcPr>
            <w:tcW w:w="902" w:type="dxa"/>
          </w:tcPr>
          <w:p w14:paraId="3FAF1559" w14:textId="479CD08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3AD2D0F2" w14:textId="6DEF02F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8</w:t>
            </w:r>
          </w:p>
        </w:tc>
        <w:tc>
          <w:tcPr>
            <w:tcW w:w="705" w:type="dxa"/>
          </w:tcPr>
          <w:p w14:paraId="44A6B70B" w14:textId="16DDFA8D"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AC906C0" w14:textId="52266E3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D14C0DB" w14:textId="6A85D1ED"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40374183" w14:textId="25C5AD7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22D92206" w14:textId="530B9558"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8</w:t>
            </w:r>
          </w:p>
        </w:tc>
      </w:tr>
      <w:tr w:rsidR="00EA21C1" w:rsidRPr="009F7404" w14:paraId="3CFFA7D1" w14:textId="77777777" w:rsidTr="009F7404">
        <w:tc>
          <w:tcPr>
            <w:tcW w:w="757" w:type="dxa"/>
          </w:tcPr>
          <w:p w14:paraId="7C98E33E" w14:textId="2DF4AF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6</w:t>
            </w:r>
          </w:p>
        </w:tc>
        <w:tc>
          <w:tcPr>
            <w:tcW w:w="902" w:type="dxa"/>
          </w:tcPr>
          <w:p w14:paraId="1052BFC8" w14:textId="13ADE37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19411AE" w14:textId="2A7A565A"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6</w:t>
            </w:r>
          </w:p>
        </w:tc>
        <w:tc>
          <w:tcPr>
            <w:tcW w:w="705" w:type="dxa"/>
          </w:tcPr>
          <w:p w14:paraId="387718A1" w14:textId="5238E78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BF898DA" w14:textId="56CACDB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B0CBE29" w14:textId="2B83CBB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52E7F200" w14:textId="42F1E4D2"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273BD24D" w14:textId="6EC5AF70"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6</w:t>
            </w:r>
          </w:p>
        </w:tc>
      </w:tr>
      <w:tr w:rsidR="00EA21C1" w:rsidRPr="009F7404" w14:paraId="23B316F8" w14:textId="77777777" w:rsidTr="009F7404">
        <w:tc>
          <w:tcPr>
            <w:tcW w:w="757" w:type="dxa"/>
          </w:tcPr>
          <w:p w14:paraId="36D5E095" w14:textId="0374DA00" w:rsidR="00EA21C1" w:rsidRPr="009F7404" w:rsidRDefault="00EA21C1" w:rsidP="00EA21C1">
            <w:pPr>
              <w:rPr>
                <w:rFonts w:ascii="Roboto" w:hAnsi="Roboto"/>
                <w:sz w:val="16"/>
                <w:szCs w:val="16"/>
                <w:lang w:eastAsia="en-US"/>
              </w:rPr>
            </w:pPr>
            <w:r w:rsidRPr="009F7404">
              <w:rPr>
                <w:rFonts w:ascii="Roboto" w:hAnsi="Roboto"/>
                <w:sz w:val="16"/>
                <w:szCs w:val="16"/>
                <w:lang w:eastAsia="en-US"/>
              </w:rPr>
              <w:t>7</w:t>
            </w:r>
          </w:p>
        </w:tc>
        <w:tc>
          <w:tcPr>
            <w:tcW w:w="902" w:type="dxa"/>
          </w:tcPr>
          <w:p w14:paraId="46157DEF" w14:textId="38E14A0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8D1071" w14:textId="46E8571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5BBC97FD" w14:textId="147DD12C"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299" w:type="dxa"/>
          </w:tcPr>
          <w:p w14:paraId="6D1FB60D" w14:textId="181D521C"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797" w:type="dxa"/>
          </w:tcPr>
          <w:p w14:paraId="7497F533" w14:textId="7A2C36B9"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A695B3" w14:textId="1A2E9EB5"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05C9A45C" w14:textId="054522DA"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712</w:t>
            </w:r>
          </w:p>
        </w:tc>
      </w:tr>
      <w:tr w:rsidR="00EA21C1" w:rsidRPr="009F7404" w14:paraId="0EBE12E5" w14:textId="77777777" w:rsidTr="009F7404">
        <w:tc>
          <w:tcPr>
            <w:tcW w:w="757" w:type="dxa"/>
          </w:tcPr>
          <w:p w14:paraId="5990EAEF" w14:textId="34DBDC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8</w:t>
            </w:r>
          </w:p>
        </w:tc>
        <w:tc>
          <w:tcPr>
            <w:tcW w:w="902" w:type="dxa"/>
          </w:tcPr>
          <w:p w14:paraId="2791AC24" w14:textId="5D07E0D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1A85A856" w14:textId="78F7BAB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1497BB1E" w14:textId="34E37D24"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1BF23981" w14:textId="3D79FEFB" w:rsidR="00EA21C1" w:rsidRPr="009F7404" w:rsidRDefault="00ED4221" w:rsidP="00EA21C1">
            <w:pPr>
              <w:rPr>
                <w:rFonts w:ascii="Roboto" w:hAnsi="Roboto"/>
                <w:sz w:val="16"/>
                <w:szCs w:val="16"/>
                <w:lang w:eastAsia="en-US"/>
              </w:rPr>
            </w:pPr>
            <w:r w:rsidRPr="009F7404">
              <w:rPr>
                <w:rFonts w:ascii="Roboto" w:hAnsi="Roboto"/>
                <w:sz w:val="16"/>
                <w:szCs w:val="16"/>
                <w:lang w:eastAsia="en-US"/>
              </w:rPr>
              <w:t>0.456</w:t>
            </w:r>
          </w:p>
        </w:tc>
        <w:tc>
          <w:tcPr>
            <w:tcW w:w="797" w:type="dxa"/>
          </w:tcPr>
          <w:p w14:paraId="3694C7E8" w14:textId="2C56C5B7"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C5D20C" w14:textId="2534991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417C3C4" w14:textId="1CF9E13D"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993</w:t>
            </w:r>
          </w:p>
        </w:tc>
      </w:tr>
      <w:tr w:rsidR="00EA21C1" w:rsidRPr="009F7404" w14:paraId="60CEFECE" w14:textId="77777777" w:rsidTr="009F7404">
        <w:tc>
          <w:tcPr>
            <w:tcW w:w="757" w:type="dxa"/>
          </w:tcPr>
          <w:p w14:paraId="32AF835B" w14:textId="001202E0" w:rsidR="00EA21C1" w:rsidRPr="009F7404" w:rsidRDefault="00EA21C1" w:rsidP="00EA21C1">
            <w:pPr>
              <w:rPr>
                <w:rFonts w:ascii="Roboto" w:hAnsi="Roboto"/>
                <w:sz w:val="16"/>
                <w:szCs w:val="16"/>
                <w:lang w:eastAsia="en-US"/>
              </w:rPr>
            </w:pPr>
            <w:r w:rsidRPr="009F7404">
              <w:rPr>
                <w:rFonts w:ascii="Roboto" w:hAnsi="Roboto"/>
                <w:sz w:val="16"/>
                <w:szCs w:val="16"/>
                <w:lang w:eastAsia="en-US"/>
              </w:rPr>
              <w:t>9</w:t>
            </w:r>
          </w:p>
        </w:tc>
        <w:tc>
          <w:tcPr>
            <w:tcW w:w="902" w:type="dxa"/>
          </w:tcPr>
          <w:p w14:paraId="124F01D8" w14:textId="68ADED2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C066F64" w14:textId="69083E1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48</w:t>
            </w:r>
          </w:p>
        </w:tc>
        <w:tc>
          <w:tcPr>
            <w:tcW w:w="705" w:type="dxa"/>
          </w:tcPr>
          <w:p w14:paraId="1DEC4AD0" w14:textId="114978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299" w:type="dxa"/>
          </w:tcPr>
          <w:p w14:paraId="0CFECE3B" w14:textId="29FEF5AA"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797" w:type="dxa"/>
          </w:tcPr>
          <w:p w14:paraId="263A578C" w14:textId="3390561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273D4C7C" w14:textId="1B56582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5ABF47B" w14:textId="057900D0" w:rsidR="00EA21C1" w:rsidRPr="009F7404" w:rsidRDefault="00ED4221" w:rsidP="00ED4221">
            <w:pPr>
              <w:keepNext/>
              <w:rPr>
                <w:rFonts w:ascii="Roboto" w:hAnsi="Roboto"/>
                <w:sz w:val="16"/>
                <w:szCs w:val="16"/>
                <w:lang w:eastAsia="en-US"/>
              </w:rPr>
            </w:pPr>
            <w:r w:rsidRPr="009F7404">
              <w:rPr>
                <w:rFonts w:ascii="Roboto" w:hAnsi="Roboto"/>
                <w:sz w:val="16"/>
                <w:szCs w:val="16"/>
                <w:lang w:eastAsia="en-US"/>
              </w:rPr>
              <w:t>0.697</w:t>
            </w:r>
          </w:p>
        </w:tc>
      </w:tr>
    </w:tbl>
    <w:p w14:paraId="22534AF7" w14:textId="76C62A36" w:rsidR="00ED4221" w:rsidRPr="00ED4221" w:rsidRDefault="00ED4221" w:rsidP="00ED4221">
      <w:pPr>
        <w:pStyle w:val="Caption"/>
        <w:jc w:val="left"/>
      </w:pPr>
      <w:bookmarkStart w:id="33" w:name="_Toc124089050"/>
      <w:r>
        <w:t xml:space="preserve">Figure </w:t>
      </w:r>
      <w:r>
        <w:fldChar w:fldCharType="begin"/>
      </w:r>
      <w:r>
        <w:instrText xml:space="preserve"> SEQ Figure \* ARABIC </w:instrText>
      </w:r>
      <w:r>
        <w:fldChar w:fldCharType="separate"/>
      </w:r>
      <w:r w:rsidR="002D54A3">
        <w:rPr>
          <w:noProof/>
        </w:rPr>
        <w:t>10</w:t>
      </w:r>
      <w:r>
        <w:fldChar w:fldCharType="end"/>
      </w:r>
      <w:r>
        <w:t>: Result of modified FP-growth (Date decay parameters)</w:t>
      </w:r>
      <w:bookmarkEnd w:id="33"/>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316A7B2C"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r w:rsidR="005E3BB6">
        <w:rPr>
          <w:lang w:eastAsia="en-US"/>
        </w:rPr>
        <w:t>Therefore,</w:t>
      </w:r>
      <w:r>
        <w:rPr>
          <w:lang w:eastAsia="en-US"/>
        </w:rPr>
        <w:t xml:space="preserve"> it should be used carefully.</w:t>
      </w:r>
    </w:p>
    <w:p w14:paraId="0E26FEC2" w14:textId="7ED9F972" w:rsidR="00D879CC" w:rsidRDefault="00805797" w:rsidP="003968FC">
      <w:pPr>
        <w:rPr>
          <w:lang w:eastAsia="en-US"/>
        </w:rPr>
      </w:pPr>
      <w:r>
        <w:rPr>
          <w:lang w:eastAsia="en-US"/>
        </w:rPr>
        <w:lastRenderedPageBreak/>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 xml:space="preserve">rd most frequent item and cannot build a frequent </w:t>
      </w:r>
      <w:r w:rsidR="005E3BB6">
        <w:rPr>
          <w:lang w:eastAsia="en-US"/>
        </w:rPr>
        <w:t>itemset</w:t>
      </w:r>
      <w:r w:rsidR="00D879CC">
        <w:rPr>
          <w:lang w:eastAsia="en-US"/>
        </w:rPr>
        <w:t xml:space="preserve">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34" w:name="_Toc125299687"/>
      <w:r>
        <w:t>4.</w:t>
      </w:r>
      <w:r w:rsidR="004D40C5">
        <w:t>4</w:t>
      </w:r>
      <w:r>
        <w:t xml:space="preserve"> Modified </w:t>
      </w:r>
      <w:r w:rsidR="00F10FCB">
        <w:t>FP-growth</w:t>
      </w:r>
      <w:r>
        <w:t xml:space="preserve"> with profit</w:t>
      </w:r>
      <w:bookmarkEnd w:id="34"/>
    </w:p>
    <w:p w14:paraId="35C22A7B" w14:textId="667F7D81"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 primary driver</w:t>
      </w:r>
      <w:r>
        <w:rPr>
          <w:lang w:eastAsia="en-US"/>
        </w:rPr>
        <w:t>.</w:t>
      </w:r>
    </w:p>
    <w:p w14:paraId="1AC66712" w14:textId="4510C5C4" w:rsidR="009C67C7" w:rsidRDefault="005E3BB6" w:rsidP="003968FC">
      <w:pPr>
        <w:rPr>
          <w:lang w:eastAsia="en-US"/>
        </w:rPr>
      </w:pPr>
      <w:r>
        <w:rPr>
          <w:lang w:eastAsia="en-US"/>
        </w:rPr>
        <w:t>The f</w:t>
      </w:r>
      <w:r w:rsidR="003C5FD0">
        <w:rPr>
          <w:lang w:eastAsia="en-US"/>
        </w:rPr>
        <w:t>irst use</w:t>
      </w:r>
      <w:r w:rsidR="00F17DC6">
        <w:rPr>
          <w:lang w:eastAsia="en-US"/>
        </w:rPr>
        <w:t>-</w:t>
      </w:r>
      <w:r w:rsidR="003C5FD0">
        <w:rPr>
          <w:lang w:eastAsia="en-US"/>
        </w:rPr>
        <w:t xml:space="preserve">case </w:t>
      </w:r>
      <w:r>
        <w:rPr>
          <w:lang w:eastAsia="en-US"/>
        </w:rPr>
        <w:t xml:space="preserve">explains </w:t>
      </w:r>
      <w:r w:rsidR="003C5FD0">
        <w:rPr>
          <w:lang w:eastAsia="en-US"/>
        </w:rPr>
        <w:t>why profit as a metric</w:t>
      </w:r>
      <w:r w:rsidR="00F17DC6">
        <w:rPr>
          <w:lang w:eastAsia="en-US"/>
        </w:rPr>
        <w:t xml:space="preserve"> </w:t>
      </w:r>
      <w:r w:rsidR="003C5FD0">
        <w:rPr>
          <w:lang w:eastAsia="en-US"/>
        </w:rPr>
        <w:t>will improve association rules</w:t>
      </w:r>
      <w:r w:rsidR="009C67C7">
        <w:rPr>
          <w:lang w:eastAsia="en-US"/>
        </w:rPr>
        <w:t>:</w:t>
      </w:r>
    </w:p>
    <w:p w14:paraId="4517FEC0" w14:textId="7AB30C02"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r w:rsidR="005E3BB6">
        <w:rPr>
          <w:lang w:eastAsia="en-US"/>
        </w:rPr>
        <w:t>both items because</w:t>
      </w:r>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49DC8D78" w14:textId="12622C77" w:rsidR="00FB1350" w:rsidRDefault="0038111D" w:rsidP="0017063F">
      <w:pPr>
        <w:jc w:val="left"/>
        <w:rPr>
          <w:lang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eastAsia="en-US"/>
        </w:rPr>
        <w:t>, so that the simple dataset after implementing the profit looks like that:</w:t>
      </w:r>
    </w:p>
    <w:tbl>
      <w:tblPr>
        <w:tblStyle w:val="TableGrid"/>
        <w:tblW w:w="0" w:type="auto"/>
        <w:tblInd w:w="-5" w:type="dxa"/>
        <w:tblLayout w:type="fixed"/>
        <w:tblLook w:val="04A0" w:firstRow="1" w:lastRow="0" w:firstColumn="1" w:lastColumn="0" w:noHBand="0" w:noVBand="1"/>
      </w:tblPr>
      <w:tblGrid>
        <w:gridCol w:w="848"/>
        <w:gridCol w:w="1921"/>
        <w:gridCol w:w="2714"/>
      </w:tblGrid>
      <w:tr w:rsidR="00FB1350" w:rsidRPr="003878AF" w14:paraId="676928BF" w14:textId="77777777" w:rsidTr="00344E3E">
        <w:tc>
          <w:tcPr>
            <w:tcW w:w="848" w:type="dxa"/>
          </w:tcPr>
          <w:p w14:paraId="4B311166" w14:textId="77777777"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ndex</w:t>
            </w:r>
          </w:p>
        </w:tc>
        <w:tc>
          <w:tcPr>
            <w:tcW w:w="1921" w:type="dxa"/>
          </w:tcPr>
          <w:p w14:paraId="34755FEE" w14:textId="443CF69A"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tems</w:t>
            </w:r>
          </w:p>
        </w:tc>
        <w:tc>
          <w:tcPr>
            <w:tcW w:w="2714" w:type="dxa"/>
          </w:tcPr>
          <w:p w14:paraId="15EDFA31" w14:textId="0E71DA2B"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profits</w:t>
            </w:r>
          </w:p>
        </w:tc>
      </w:tr>
      <w:tr w:rsidR="00FB1350" w:rsidRPr="003878AF" w14:paraId="7472A9FF" w14:textId="77777777" w:rsidTr="00344E3E">
        <w:tc>
          <w:tcPr>
            <w:tcW w:w="848" w:type="dxa"/>
          </w:tcPr>
          <w:p w14:paraId="484D20B2" w14:textId="77777777"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0</w:t>
            </w:r>
            <w:r w:rsidRPr="00344E3E">
              <w:rPr>
                <w:rFonts w:ascii="Roboto" w:hAnsi="Roboto" w:cs="Arial"/>
                <w:sz w:val="16"/>
                <w:szCs w:val="16"/>
                <w:lang w:eastAsia="en-US"/>
              </w:rPr>
              <w:t xml:space="preserve"> </w:t>
            </w:r>
          </w:p>
        </w:tc>
        <w:tc>
          <w:tcPr>
            <w:tcW w:w="1921" w:type="dxa"/>
          </w:tcPr>
          <w:p w14:paraId="51EC3710" w14:textId="4AD73413"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6E0937F4" w14:textId="358C7A92"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10, 20, 30, 40, 50, 60, 80}</w:t>
            </w:r>
          </w:p>
        </w:tc>
      </w:tr>
      <w:tr w:rsidR="00FB1350" w:rsidRPr="003878AF" w14:paraId="47EBE7E5" w14:textId="77777777" w:rsidTr="00344E3E">
        <w:tc>
          <w:tcPr>
            <w:tcW w:w="848" w:type="dxa"/>
          </w:tcPr>
          <w:p w14:paraId="6DF094B8"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1</w:t>
            </w:r>
          </w:p>
        </w:tc>
        <w:tc>
          <w:tcPr>
            <w:tcW w:w="1921" w:type="dxa"/>
          </w:tcPr>
          <w:p w14:paraId="41864510" w14:textId="6508F88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57145825" w14:textId="6EB9912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50, 60, 70, 80}</w:t>
            </w:r>
          </w:p>
        </w:tc>
      </w:tr>
      <w:tr w:rsidR="00FB1350" w:rsidRPr="003878AF" w14:paraId="10A91279" w14:textId="77777777" w:rsidTr="00344E3E">
        <w:tc>
          <w:tcPr>
            <w:tcW w:w="848" w:type="dxa"/>
          </w:tcPr>
          <w:p w14:paraId="402C2012"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2</w:t>
            </w:r>
          </w:p>
        </w:tc>
        <w:tc>
          <w:tcPr>
            <w:tcW w:w="1921" w:type="dxa"/>
          </w:tcPr>
          <w:p w14:paraId="77D7313F" w14:textId="7304E41E"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15892E82" w14:textId="7037EB9B"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90}</w:t>
            </w:r>
          </w:p>
        </w:tc>
      </w:tr>
      <w:tr w:rsidR="00FB1350" w:rsidRPr="003878AF" w14:paraId="032A63EE" w14:textId="77777777" w:rsidTr="00344E3E">
        <w:tc>
          <w:tcPr>
            <w:tcW w:w="848" w:type="dxa"/>
          </w:tcPr>
          <w:p w14:paraId="413658B1"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3</w:t>
            </w:r>
          </w:p>
        </w:tc>
        <w:tc>
          <w:tcPr>
            <w:tcW w:w="1921" w:type="dxa"/>
          </w:tcPr>
          <w:p w14:paraId="5CF55075" w14:textId="6F0FBD9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4A1C8C0B" w14:textId="06039D3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70, 80, 90, 100}</w:t>
            </w:r>
          </w:p>
        </w:tc>
      </w:tr>
      <w:tr w:rsidR="00FB1350" w:rsidRPr="003878AF" w14:paraId="1429BC99" w14:textId="77777777" w:rsidTr="00344E3E">
        <w:tc>
          <w:tcPr>
            <w:tcW w:w="848" w:type="dxa"/>
          </w:tcPr>
          <w:p w14:paraId="0C48661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lastRenderedPageBreak/>
              <w:t>T</w:t>
            </w:r>
            <w:r w:rsidRPr="00344E3E">
              <w:rPr>
                <w:rFonts w:ascii="Roboto" w:hAnsi="Roboto" w:cs="Arial"/>
                <w:sz w:val="16"/>
                <w:szCs w:val="16"/>
                <w:vertAlign w:val="subscript"/>
                <w:lang w:eastAsia="en-US"/>
              </w:rPr>
              <w:t>4</w:t>
            </w:r>
          </w:p>
        </w:tc>
        <w:tc>
          <w:tcPr>
            <w:tcW w:w="1921" w:type="dxa"/>
          </w:tcPr>
          <w:p w14:paraId="50818F3F" w14:textId="385AC38A"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15613D45" w14:textId="323ED582"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90, 100}</w:t>
            </w:r>
          </w:p>
        </w:tc>
      </w:tr>
      <w:tr w:rsidR="00FB1350" w:rsidRPr="003878AF" w14:paraId="6B41BD3E" w14:textId="77777777" w:rsidTr="00344E3E">
        <w:tc>
          <w:tcPr>
            <w:tcW w:w="848" w:type="dxa"/>
          </w:tcPr>
          <w:p w14:paraId="2034EBA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5</w:t>
            </w:r>
          </w:p>
        </w:tc>
        <w:tc>
          <w:tcPr>
            <w:tcW w:w="1921" w:type="dxa"/>
          </w:tcPr>
          <w:p w14:paraId="29408C94" w14:textId="244C10C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C5DE4BB" w14:textId="1F789D78"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80, 90, 100}</w:t>
            </w:r>
          </w:p>
        </w:tc>
      </w:tr>
      <w:tr w:rsidR="00FB1350" w:rsidRPr="003878AF" w14:paraId="2FC08F3A" w14:textId="77777777" w:rsidTr="00344E3E">
        <w:tc>
          <w:tcPr>
            <w:tcW w:w="848" w:type="dxa"/>
          </w:tcPr>
          <w:p w14:paraId="5405E14B"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6</w:t>
            </w:r>
          </w:p>
        </w:tc>
        <w:tc>
          <w:tcPr>
            <w:tcW w:w="1921" w:type="dxa"/>
          </w:tcPr>
          <w:p w14:paraId="00A0D823" w14:textId="7428C1C9"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35905AAE" w14:textId="2AF9F7A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60, 90}</w:t>
            </w:r>
          </w:p>
        </w:tc>
      </w:tr>
      <w:tr w:rsidR="00FB1350" w:rsidRPr="003878AF" w14:paraId="79EB4D81" w14:textId="77777777" w:rsidTr="00344E3E">
        <w:tc>
          <w:tcPr>
            <w:tcW w:w="848" w:type="dxa"/>
          </w:tcPr>
          <w:p w14:paraId="094373B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7</w:t>
            </w:r>
          </w:p>
        </w:tc>
        <w:tc>
          <w:tcPr>
            <w:tcW w:w="1921" w:type="dxa"/>
          </w:tcPr>
          <w:p w14:paraId="7BBB36E7" w14:textId="7BB5A69C"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58362CAF" w14:textId="69F5CB15"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4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100}</w:t>
            </w:r>
          </w:p>
        </w:tc>
      </w:tr>
      <w:tr w:rsidR="00FB1350" w:rsidRPr="003878AF" w14:paraId="00667D07" w14:textId="77777777" w:rsidTr="00344E3E">
        <w:tc>
          <w:tcPr>
            <w:tcW w:w="848" w:type="dxa"/>
          </w:tcPr>
          <w:p w14:paraId="5309354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8</w:t>
            </w:r>
          </w:p>
        </w:tc>
        <w:tc>
          <w:tcPr>
            <w:tcW w:w="1921" w:type="dxa"/>
          </w:tcPr>
          <w:p w14:paraId="234D3EA8" w14:textId="582523B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xml:space="preserve">, </w:t>
            </w:r>
            <w:r w:rsidRPr="00344E3E">
              <w:rPr>
                <w:rFonts w:ascii="Roboto" w:hAnsi="Roboto" w:cs="Arial"/>
                <w:b/>
                <w:bCs w:val="0"/>
                <w:sz w:val="16"/>
                <w:szCs w:val="16"/>
                <w:lang w:eastAsia="en-US"/>
              </w:rPr>
              <w:t>I</w:t>
            </w:r>
            <w:r w:rsidRPr="00344E3E">
              <w:rPr>
                <w:rFonts w:ascii="Roboto" w:hAnsi="Roboto" w:cs="Arial"/>
                <w:b/>
                <w:bCs w:val="0"/>
                <w:sz w:val="16"/>
                <w:szCs w:val="16"/>
                <w:vertAlign w:val="subscript"/>
                <w:lang w:eastAsia="en-US"/>
              </w:rPr>
              <w:t>8</w:t>
            </w:r>
            <w:r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00F72872"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Pr="00344E3E">
              <w:rPr>
                <w:rFonts w:ascii="Roboto" w:hAnsi="Roboto" w:cs="Arial"/>
                <w:sz w:val="16"/>
                <w:szCs w:val="16"/>
                <w:lang w:eastAsia="en-US"/>
              </w:rPr>
              <w:t>}</w:t>
            </w:r>
          </w:p>
        </w:tc>
        <w:tc>
          <w:tcPr>
            <w:tcW w:w="2714" w:type="dxa"/>
          </w:tcPr>
          <w:p w14:paraId="65697B69" w14:textId="39F929E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w:t>
            </w:r>
            <w:r w:rsidR="00F72872" w:rsidRPr="00344E3E">
              <w:rPr>
                <w:rFonts w:ascii="Roboto" w:hAnsi="Roboto" w:cs="Arial"/>
                <w:sz w:val="16"/>
                <w:szCs w:val="16"/>
                <w:lang w:eastAsia="en-US"/>
              </w:rPr>
              <w:t xml:space="preserve">20, 30, </w:t>
            </w:r>
            <w:r w:rsidR="00F72872" w:rsidRPr="00344E3E">
              <w:rPr>
                <w:rFonts w:ascii="Roboto" w:hAnsi="Roboto" w:cs="Arial"/>
                <w:b/>
                <w:bCs w:val="0"/>
                <w:sz w:val="16"/>
                <w:szCs w:val="16"/>
                <w:lang w:eastAsia="en-US"/>
              </w:rPr>
              <w:t>90, 90, 90</w:t>
            </w:r>
            <w:r w:rsidRPr="00344E3E">
              <w:rPr>
                <w:rFonts w:ascii="Roboto" w:hAnsi="Roboto" w:cs="Arial"/>
                <w:sz w:val="16"/>
                <w:szCs w:val="16"/>
                <w:lang w:eastAsia="en-US"/>
              </w:rPr>
              <w:t>}</w:t>
            </w:r>
          </w:p>
        </w:tc>
      </w:tr>
      <w:tr w:rsidR="00FB1350" w:rsidRPr="003878AF" w14:paraId="18D9FE04" w14:textId="77777777" w:rsidTr="00344E3E">
        <w:tc>
          <w:tcPr>
            <w:tcW w:w="848" w:type="dxa"/>
          </w:tcPr>
          <w:p w14:paraId="76D73694"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9</w:t>
            </w:r>
          </w:p>
        </w:tc>
        <w:tc>
          <w:tcPr>
            <w:tcW w:w="1921" w:type="dxa"/>
          </w:tcPr>
          <w:p w14:paraId="3955BF15" w14:textId="2190E913"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9905F79" w14:textId="00297C66" w:rsidR="00FB1350" w:rsidRPr="00344E3E" w:rsidRDefault="00FB1350" w:rsidP="00FB5878">
            <w:pPr>
              <w:keepNext/>
              <w:rPr>
                <w:rFonts w:ascii="Roboto" w:hAnsi="Roboto" w:cs="Arial"/>
                <w:sz w:val="16"/>
                <w:szCs w:val="16"/>
                <w:lang w:eastAsia="en-US"/>
              </w:rPr>
            </w:pPr>
            <w:r w:rsidRPr="00344E3E">
              <w:rPr>
                <w:rFonts w:ascii="Roboto" w:hAnsi="Roboto" w:cs="Arial"/>
                <w:sz w:val="16"/>
                <w:szCs w:val="16"/>
                <w:lang w:eastAsia="en-US"/>
              </w:rPr>
              <w:t>{20, 50, 100}</w:t>
            </w:r>
          </w:p>
        </w:tc>
      </w:tr>
    </w:tbl>
    <w:p w14:paraId="5F08D3C9" w14:textId="71A20EBB" w:rsidR="00FB5878" w:rsidRPr="00FB5878" w:rsidRDefault="00FB5878" w:rsidP="00FB5878">
      <w:pPr>
        <w:pStyle w:val="Caption"/>
        <w:jc w:val="left"/>
      </w:pPr>
      <w:bookmarkStart w:id="35" w:name="_Toc124089051"/>
      <w:r>
        <w:t xml:space="preserve">Figure </w:t>
      </w:r>
      <w:r>
        <w:fldChar w:fldCharType="begin"/>
      </w:r>
      <w:r>
        <w:instrText xml:space="preserve"> SEQ Figure \* ARABIC </w:instrText>
      </w:r>
      <w:r>
        <w:fldChar w:fldCharType="separate"/>
      </w:r>
      <w:r w:rsidR="002D54A3">
        <w:rPr>
          <w:noProof/>
        </w:rPr>
        <w:t>11</w:t>
      </w:r>
      <w:r>
        <w:fldChar w:fldCharType="end"/>
      </w:r>
      <w:r>
        <w:t>: Simple dataset, enriched with exemplary profit</w:t>
      </w:r>
      <w:bookmarkEnd w:id="35"/>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p>
    <w:p w14:paraId="391E1837" w14:textId="51F43F24" w:rsidR="0038111D" w:rsidRDefault="00F479DD" w:rsidP="004D40C5">
      <w:pPr>
        <w:jc w:val="left"/>
        <w:rPr>
          <w:lang w:eastAsia="en-US"/>
        </w:rPr>
      </w:pPr>
      <w:r>
        <w:rPr>
          <w:lang w:eastAsia="en-US"/>
        </w:rPr>
        <w:t>1. data = T (Simple dataset enriched with profit)</w:t>
      </w:r>
      <w:r>
        <w:rPr>
          <w:lang w:eastAsia="en-US"/>
        </w:rPr>
        <w:br/>
        <w:t>2. min_sup = 0.1</w:t>
      </w:r>
      <w:r>
        <w:rPr>
          <w:lang w:eastAsia="en-US"/>
        </w:rPr>
        <w:br/>
        <w:t>3. max_profit = 100</w:t>
      </w:r>
      <w:r>
        <w:rPr>
          <w:lang w:eastAsia="en-US"/>
        </w:rPr>
        <w:br/>
        <w:t xml:space="preserve">4. profit_sensitivity = </w:t>
      </w:r>
      <m:oMath>
        <m:r>
          <m:rPr>
            <m:sty m:val="p"/>
          </m:rPr>
          <w:rPr>
            <w:rFonts w:ascii="Cambria Math" w:hAnsi="Cambria Math"/>
            <w:lang w:eastAsia="en-US"/>
          </w:rPr>
          <m:t>lambda x: 1*x</m:t>
        </m:r>
      </m:oMath>
    </w:p>
    <w:p w14:paraId="1807DEC2" w14:textId="3D1A2AD4"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tbl>
      <w:tblPr>
        <w:tblStyle w:val="TableGrid"/>
        <w:tblW w:w="8612" w:type="dxa"/>
        <w:tblInd w:w="-5" w:type="dxa"/>
        <w:tblLook w:val="04A0" w:firstRow="1" w:lastRow="0" w:firstColumn="1" w:lastColumn="0" w:noHBand="0" w:noVBand="1"/>
      </w:tblPr>
      <w:tblGrid>
        <w:gridCol w:w="722"/>
        <w:gridCol w:w="883"/>
        <w:gridCol w:w="898"/>
        <w:gridCol w:w="1318"/>
        <w:gridCol w:w="1155"/>
        <w:gridCol w:w="697"/>
        <w:gridCol w:w="931"/>
        <w:gridCol w:w="898"/>
        <w:gridCol w:w="1110"/>
      </w:tblGrid>
      <w:tr w:rsidR="00F255A9" w:rsidRPr="00344E3E" w14:paraId="4EE6A828" w14:textId="77777777" w:rsidTr="00344E3E">
        <w:tc>
          <w:tcPr>
            <w:tcW w:w="722" w:type="dxa"/>
          </w:tcPr>
          <w:p w14:paraId="39DA0970"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883" w:type="dxa"/>
          </w:tcPr>
          <w:p w14:paraId="7CA8ED11" w14:textId="057808CD" w:rsidR="00F255A9" w:rsidRPr="00344E3E" w:rsidRDefault="00992225" w:rsidP="00911308">
            <w:pPr>
              <w:rPr>
                <w:rFonts w:ascii="Roboto" w:hAnsi="Roboto"/>
                <w:b/>
                <w:bCs w:val="0"/>
                <w:sz w:val="16"/>
                <w:szCs w:val="16"/>
                <w:lang w:eastAsia="en-US"/>
              </w:rPr>
            </w:pPr>
            <w:r>
              <w:rPr>
                <w:rFonts w:ascii="Roboto" w:hAnsi="Roboto"/>
                <w:b/>
                <w:bCs w:val="0"/>
                <w:sz w:val="16"/>
                <w:szCs w:val="16"/>
                <w:lang w:eastAsia="en-US"/>
              </w:rPr>
              <w:t>Itemsets</w:t>
            </w:r>
          </w:p>
        </w:tc>
        <w:tc>
          <w:tcPr>
            <w:tcW w:w="898" w:type="dxa"/>
          </w:tcPr>
          <w:p w14:paraId="779BAE24"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1318" w:type="dxa"/>
          </w:tcPr>
          <w:p w14:paraId="2A749CC8" w14:textId="17AD1DB6"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55" w:type="dxa"/>
          </w:tcPr>
          <w:p w14:paraId="56AF6851" w14:textId="35F9AFF1"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697" w:type="dxa"/>
          </w:tcPr>
          <w:p w14:paraId="6DEE1E97" w14:textId="790298A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31" w:type="dxa"/>
          </w:tcPr>
          <w:p w14:paraId="2241C617" w14:textId="7BA7C2EE"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898" w:type="dxa"/>
          </w:tcPr>
          <w:p w14:paraId="505931F4" w14:textId="357FAAA1"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Decr. Profit Cons.</w:t>
            </w:r>
          </w:p>
        </w:tc>
        <w:tc>
          <w:tcPr>
            <w:tcW w:w="1110" w:type="dxa"/>
          </w:tcPr>
          <w:p w14:paraId="08DE3011" w14:textId="7BAF433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Net Change Cons.</w:t>
            </w:r>
          </w:p>
        </w:tc>
      </w:tr>
      <w:tr w:rsidR="00F255A9" w:rsidRPr="00344E3E" w14:paraId="76409DF4" w14:textId="77777777" w:rsidTr="00344E3E">
        <w:tc>
          <w:tcPr>
            <w:tcW w:w="722" w:type="dxa"/>
          </w:tcPr>
          <w:p w14:paraId="01CDF847"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 xml:space="preserve">0 </w:t>
            </w:r>
          </w:p>
        </w:tc>
        <w:tc>
          <w:tcPr>
            <w:tcW w:w="883" w:type="dxa"/>
          </w:tcPr>
          <w:p w14:paraId="55BA64ED" w14:textId="314E5CE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ABECD96" w14:textId="524410B0" w:rsidR="00F255A9" w:rsidRPr="00344E3E" w:rsidRDefault="00F255A9" w:rsidP="00911308">
            <w:pPr>
              <w:rPr>
                <w:rFonts w:ascii="Roboto" w:hAnsi="Roboto"/>
                <w:sz w:val="16"/>
                <w:szCs w:val="16"/>
                <w:lang w:eastAsia="en-US"/>
              </w:rPr>
            </w:pPr>
            <w:r w:rsidRPr="00344E3E">
              <w:rPr>
                <w:rFonts w:ascii="Roboto" w:hAnsi="Roboto"/>
                <w:sz w:val="16"/>
                <w:szCs w:val="16"/>
                <w:lang w:eastAsia="en-US"/>
              </w:rPr>
              <w:t>0.6</w:t>
            </w:r>
          </w:p>
        </w:tc>
        <w:tc>
          <w:tcPr>
            <w:tcW w:w="1318" w:type="dxa"/>
          </w:tcPr>
          <w:p w14:paraId="34E1DD24" w14:textId="3CAF8861"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1155" w:type="dxa"/>
          </w:tcPr>
          <w:p w14:paraId="57ED8C43" w14:textId="16C2618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76</w:t>
            </w:r>
          </w:p>
        </w:tc>
        <w:tc>
          <w:tcPr>
            <w:tcW w:w="697" w:type="dxa"/>
          </w:tcPr>
          <w:p w14:paraId="3F751706" w14:textId="57497CD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31" w:type="dxa"/>
          </w:tcPr>
          <w:p w14:paraId="4F2ACC8B" w14:textId="63188A0E"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898" w:type="dxa"/>
          </w:tcPr>
          <w:p w14:paraId="37F5C10B" w14:textId="0DB28FA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69FBA6F3" w14:textId="7CACAF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r>
      <w:tr w:rsidR="00F255A9" w:rsidRPr="00344E3E" w14:paraId="767D67AD" w14:textId="77777777" w:rsidTr="00344E3E">
        <w:tc>
          <w:tcPr>
            <w:tcW w:w="722" w:type="dxa"/>
          </w:tcPr>
          <w:p w14:paraId="27F88623"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1</w:t>
            </w:r>
          </w:p>
        </w:tc>
        <w:tc>
          <w:tcPr>
            <w:tcW w:w="883" w:type="dxa"/>
          </w:tcPr>
          <w:p w14:paraId="043EC728" w14:textId="0C4F5A76"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76B0638" w14:textId="10ED56C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3</w:t>
            </w:r>
          </w:p>
        </w:tc>
        <w:tc>
          <w:tcPr>
            <w:tcW w:w="1318" w:type="dxa"/>
          </w:tcPr>
          <w:p w14:paraId="5FDA977D" w14:textId="04AB6B33" w:rsidR="00F255A9" w:rsidRPr="00344E3E" w:rsidRDefault="00F255A9" w:rsidP="00911308">
            <w:pPr>
              <w:rPr>
                <w:rFonts w:ascii="Roboto" w:hAnsi="Roboto"/>
                <w:sz w:val="16"/>
                <w:szCs w:val="16"/>
                <w:lang w:eastAsia="en-US"/>
              </w:rPr>
            </w:pPr>
            <w:r w:rsidRPr="00344E3E">
              <w:rPr>
                <w:rFonts w:ascii="Roboto" w:hAnsi="Roboto"/>
                <w:sz w:val="16"/>
                <w:szCs w:val="16"/>
                <w:lang w:eastAsia="en-US"/>
              </w:rPr>
              <w:t>660</w:t>
            </w:r>
          </w:p>
        </w:tc>
        <w:tc>
          <w:tcPr>
            <w:tcW w:w="1155" w:type="dxa"/>
          </w:tcPr>
          <w:p w14:paraId="5FF28E12" w14:textId="346A7A6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53</w:t>
            </w:r>
          </w:p>
        </w:tc>
        <w:tc>
          <w:tcPr>
            <w:tcW w:w="697" w:type="dxa"/>
          </w:tcPr>
          <w:p w14:paraId="66BB88E4" w14:textId="27A18C2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77412572" w14:textId="2FC72292"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898" w:type="dxa"/>
          </w:tcPr>
          <w:p w14:paraId="19468F9C" w14:textId="3F91001C" w:rsidR="00F255A9" w:rsidRPr="00344E3E" w:rsidRDefault="005F5CC5" w:rsidP="00911308">
            <w:pPr>
              <w:rPr>
                <w:rFonts w:ascii="Roboto" w:hAnsi="Roboto"/>
                <w:sz w:val="16"/>
                <w:szCs w:val="16"/>
                <w:lang w:eastAsia="en-US"/>
              </w:rPr>
            </w:pPr>
            <w:r w:rsidRPr="00344E3E">
              <w:rPr>
                <w:rFonts w:ascii="Roboto" w:hAnsi="Roboto"/>
                <w:sz w:val="16"/>
                <w:szCs w:val="16"/>
                <w:lang w:eastAsia="en-US"/>
              </w:rPr>
              <w:t>-360</w:t>
            </w:r>
          </w:p>
        </w:tc>
        <w:tc>
          <w:tcPr>
            <w:tcW w:w="1110" w:type="dxa"/>
          </w:tcPr>
          <w:p w14:paraId="43001DA0" w14:textId="3297D94D"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7081BB93" w14:textId="77777777" w:rsidTr="00344E3E">
        <w:tc>
          <w:tcPr>
            <w:tcW w:w="722" w:type="dxa"/>
          </w:tcPr>
          <w:p w14:paraId="43FF4EE9"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2</w:t>
            </w:r>
          </w:p>
        </w:tc>
        <w:tc>
          <w:tcPr>
            <w:tcW w:w="883" w:type="dxa"/>
          </w:tcPr>
          <w:p w14:paraId="34830C40" w14:textId="6F860A39"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2279B14B" w14:textId="7E470F1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31934D02" w14:textId="1B6D32BB" w:rsidR="00F255A9" w:rsidRPr="00344E3E" w:rsidRDefault="00F255A9" w:rsidP="00911308">
            <w:pPr>
              <w:rPr>
                <w:rFonts w:ascii="Roboto" w:hAnsi="Roboto"/>
                <w:sz w:val="16"/>
                <w:szCs w:val="16"/>
                <w:lang w:eastAsia="en-US"/>
              </w:rPr>
            </w:pPr>
            <w:r w:rsidRPr="00344E3E">
              <w:rPr>
                <w:rFonts w:ascii="Roboto" w:hAnsi="Roboto"/>
                <w:sz w:val="16"/>
                <w:szCs w:val="16"/>
                <w:lang w:eastAsia="en-US"/>
              </w:rPr>
              <w:t>600</w:t>
            </w:r>
          </w:p>
        </w:tc>
        <w:tc>
          <w:tcPr>
            <w:tcW w:w="1155" w:type="dxa"/>
          </w:tcPr>
          <w:p w14:paraId="7AFE197E" w14:textId="0927C41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30</w:t>
            </w:r>
          </w:p>
        </w:tc>
        <w:tc>
          <w:tcPr>
            <w:tcW w:w="697" w:type="dxa"/>
          </w:tcPr>
          <w:p w14:paraId="100D4D85" w14:textId="1560C01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124F9D4" w14:textId="54820CA8"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0290E1A8" w14:textId="06E4DD44" w:rsidR="00F255A9" w:rsidRPr="00344E3E" w:rsidRDefault="005F5CC5" w:rsidP="00911308">
            <w:pPr>
              <w:rPr>
                <w:rFonts w:ascii="Roboto" w:hAnsi="Roboto"/>
                <w:sz w:val="16"/>
                <w:szCs w:val="16"/>
                <w:lang w:eastAsia="en-US"/>
              </w:rPr>
            </w:pPr>
            <w:r w:rsidRPr="00344E3E">
              <w:rPr>
                <w:rFonts w:ascii="Roboto" w:hAnsi="Roboto"/>
                <w:sz w:val="16"/>
                <w:szCs w:val="16"/>
                <w:lang w:eastAsia="en-US"/>
              </w:rPr>
              <w:t>-220</w:t>
            </w:r>
          </w:p>
        </w:tc>
        <w:tc>
          <w:tcPr>
            <w:tcW w:w="1110" w:type="dxa"/>
          </w:tcPr>
          <w:p w14:paraId="0B2DA0E2" w14:textId="21419C41"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41EF0374" w14:textId="77777777" w:rsidTr="00344E3E">
        <w:tc>
          <w:tcPr>
            <w:tcW w:w="722" w:type="dxa"/>
          </w:tcPr>
          <w:p w14:paraId="3C05F42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3</w:t>
            </w:r>
          </w:p>
        </w:tc>
        <w:tc>
          <w:tcPr>
            <w:tcW w:w="883" w:type="dxa"/>
          </w:tcPr>
          <w:p w14:paraId="4B755A4F" w14:textId="4527C1A0"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0165B1E" w14:textId="4F896D3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5</w:t>
            </w:r>
          </w:p>
        </w:tc>
        <w:tc>
          <w:tcPr>
            <w:tcW w:w="1318" w:type="dxa"/>
          </w:tcPr>
          <w:p w14:paraId="24B2869C" w14:textId="35BAFC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500</w:t>
            </w:r>
          </w:p>
        </w:tc>
        <w:tc>
          <w:tcPr>
            <w:tcW w:w="1155" w:type="dxa"/>
          </w:tcPr>
          <w:p w14:paraId="6FE2DA1F" w14:textId="20FA3D03"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92</w:t>
            </w:r>
          </w:p>
        </w:tc>
        <w:tc>
          <w:tcPr>
            <w:tcW w:w="697" w:type="dxa"/>
          </w:tcPr>
          <w:p w14:paraId="30A8A7B7" w14:textId="003FF80D"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6CD6D417" w14:textId="2BF91352"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c>
          <w:tcPr>
            <w:tcW w:w="898" w:type="dxa"/>
          </w:tcPr>
          <w:p w14:paraId="089367E0" w14:textId="15092E75"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1A04B70C" w14:textId="1B4BC28A"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r>
      <w:tr w:rsidR="00F255A9" w:rsidRPr="00344E3E" w14:paraId="71790A1D" w14:textId="77777777" w:rsidTr="00344E3E">
        <w:tc>
          <w:tcPr>
            <w:tcW w:w="722" w:type="dxa"/>
          </w:tcPr>
          <w:p w14:paraId="0964468C"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4</w:t>
            </w:r>
          </w:p>
        </w:tc>
        <w:tc>
          <w:tcPr>
            <w:tcW w:w="883" w:type="dxa"/>
          </w:tcPr>
          <w:p w14:paraId="66F30E52" w14:textId="6B1D038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579591A" w14:textId="6D4978C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6B5BF0D7" w14:textId="1AB209F1" w:rsidR="00F255A9" w:rsidRPr="00344E3E" w:rsidRDefault="00F255A9" w:rsidP="00911308">
            <w:pPr>
              <w:rPr>
                <w:rFonts w:ascii="Roboto" w:hAnsi="Roboto"/>
                <w:sz w:val="16"/>
                <w:szCs w:val="16"/>
                <w:lang w:eastAsia="en-US"/>
              </w:rPr>
            </w:pPr>
            <w:r w:rsidRPr="00344E3E">
              <w:rPr>
                <w:rFonts w:ascii="Roboto" w:hAnsi="Roboto"/>
                <w:sz w:val="16"/>
                <w:szCs w:val="16"/>
                <w:lang w:eastAsia="en-US"/>
              </w:rPr>
              <w:t>400</w:t>
            </w:r>
          </w:p>
        </w:tc>
        <w:tc>
          <w:tcPr>
            <w:tcW w:w="1155" w:type="dxa"/>
          </w:tcPr>
          <w:p w14:paraId="4133635D" w14:textId="68DAB7B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53</w:t>
            </w:r>
          </w:p>
        </w:tc>
        <w:tc>
          <w:tcPr>
            <w:tcW w:w="697" w:type="dxa"/>
          </w:tcPr>
          <w:p w14:paraId="43E307D0" w14:textId="1127849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6B77B8FB" w14:textId="687DB906"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6B0058FC" w14:textId="7B6E0086" w:rsidR="00F255A9" w:rsidRPr="00344E3E" w:rsidRDefault="005F5CC5" w:rsidP="00911308">
            <w:pPr>
              <w:rPr>
                <w:rFonts w:ascii="Roboto" w:hAnsi="Roboto"/>
                <w:sz w:val="16"/>
                <w:szCs w:val="16"/>
                <w:lang w:eastAsia="en-US"/>
              </w:rPr>
            </w:pPr>
            <w:r w:rsidRPr="00344E3E">
              <w:rPr>
                <w:rFonts w:ascii="Roboto" w:hAnsi="Roboto"/>
                <w:sz w:val="16"/>
                <w:szCs w:val="16"/>
                <w:lang w:eastAsia="en-US"/>
              </w:rPr>
              <w:t>-480</w:t>
            </w:r>
          </w:p>
        </w:tc>
        <w:tc>
          <w:tcPr>
            <w:tcW w:w="1110" w:type="dxa"/>
          </w:tcPr>
          <w:p w14:paraId="0762B9A8" w14:textId="2FCFC198"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r>
      <w:tr w:rsidR="00F255A9" w:rsidRPr="00344E3E" w14:paraId="7D5648F7" w14:textId="77777777" w:rsidTr="00344E3E">
        <w:tc>
          <w:tcPr>
            <w:tcW w:w="722" w:type="dxa"/>
          </w:tcPr>
          <w:p w14:paraId="4B86018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5</w:t>
            </w:r>
          </w:p>
        </w:tc>
        <w:tc>
          <w:tcPr>
            <w:tcW w:w="883" w:type="dxa"/>
          </w:tcPr>
          <w:p w14:paraId="6EF68AB6" w14:textId="7296D2FE"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03345810" w14:textId="5B71597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0A231FAE" w14:textId="151D731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60</w:t>
            </w:r>
          </w:p>
        </w:tc>
        <w:tc>
          <w:tcPr>
            <w:tcW w:w="1155" w:type="dxa"/>
          </w:tcPr>
          <w:p w14:paraId="0082FCBB" w14:textId="2F0A01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38</w:t>
            </w:r>
          </w:p>
        </w:tc>
        <w:tc>
          <w:tcPr>
            <w:tcW w:w="697" w:type="dxa"/>
          </w:tcPr>
          <w:p w14:paraId="27DB9338" w14:textId="75E958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3C2643FA" w14:textId="38E6AB84"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230AA54B" w14:textId="3A5EAAF5"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1110" w:type="dxa"/>
          </w:tcPr>
          <w:p w14:paraId="6A73F3A1" w14:textId="4262A8FD" w:rsidR="00F255A9" w:rsidRPr="00344E3E" w:rsidRDefault="005F5CC5" w:rsidP="00911308">
            <w:pPr>
              <w:keepNext/>
              <w:rPr>
                <w:rFonts w:ascii="Roboto" w:hAnsi="Roboto"/>
                <w:sz w:val="16"/>
                <w:szCs w:val="16"/>
                <w:lang w:eastAsia="en-US"/>
              </w:rPr>
            </w:pPr>
            <w:r w:rsidRPr="00344E3E">
              <w:rPr>
                <w:rFonts w:ascii="Roboto" w:hAnsi="Roboto"/>
                <w:sz w:val="16"/>
                <w:szCs w:val="16"/>
                <w:lang w:eastAsia="en-US"/>
              </w:rPr>
              <w:t>-140</w:t>
            </w:r>
          </w:p>
        </w:tc>
      </w:tr>
      <w:tr w:rsidR="00F255A9" w:rsidRPr="00344E3E" w14:paraId="4494FEB0" w14:textId="77777777" w:rsidTr="00344E3E">
        <w:tc>
          <w:tcPr>
            <w:tcW w:w="722" w:type="dxa"/>
          </w:tcPr>
          <w:p w14:paraId="78D32CCE" w14:textId="22FB7B48" w:rsidR="00F255A9" w:rsidRPr="00344E3E" w:rsidRDefault="00F255A9" w:rsidP="00911308">
            <w:pPr>
              <w:rPr>
                <w:rFonts w:ascii="Roboto" w:hAnsi="Roboto"/>
                <w:sz w:val="16"/>
                <w:szCs w:val="16"/>
                <w:lang w:eastAsia="en-US"/>
              </w:rPr>
            </w:pPr>
            <w:r w:rsidRPr="00344E3E">
              <w:rPr>
                <w:rFonts w:ascii="Roboto" w:hAnsi="Roboto"/>
                <w:sz w:val="16"/>
                <w:szCs w:val="16"/>
                <w:lang w:eastAsia="en-US"/>
              </w:rPr>
              <w:t>6</w:t>
            </w:r>
          </w:p>
        </w:tc>
        <w:tc>
          <w:tcPr>
            <w:tcW w:w="883" w:type="dxa"/>
          </w:tcPr>
          <w:p w14:paraId="586ACF0C" w14:textId="4403937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898" w:type="dxa"/>
          </w:tcPr>
          <w:p w14:paraId="1495F513" w14:textId="219DD29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4</w:t>
            </w:r>
          </w:p>
        </w:tc>
        <w:tc>
          <w:tcPr>
            <w:tcW w:w="1318" w:type="dxa"/>
          </w:tcPr>
          <w:p w14:paraId="57E79B17" w14:textId="2ADF5A6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20</w:t>
            </w:r>
          </w:p>
        </w:tc>
        <w:tc>
          <w:tcPr>
            <w:tcW w:w="1155" w:type="dxa"/>
          </w:tcPr>
          <w:p w14:paraId="6B359C3E" w14:textId="25FC3A7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23</w:t>
            </w:r>
          </w:p>
        </w:tc>
        <w:tc>
          <w:tcPr>
            <w:tcW w:w="697" w:type="dxa"/>
          </w:tcPr>
          <w:p w14:paraId="282FC453" w14:textId="0245778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2B7DD08" w14:textId="324E95BB"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c>
          <w:tcPr>
            <w:tcW w:w="898" w:type="dxa"/>
          </w:tcPr>
          <w:p w14:paraId="62A71B99" w14:textId="5CD15829"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3FDAB66B" w14:textId="19374A16" w:rsidR="00F255A9" w:rsidRPr="00344E3E" w:rsidRDefault="005F5CC5" w:rsidP="005F5CC5">
            <w:pPr>
              <w:keepNext/>
              <w:rPr>
                <w:rFonts w:ascii="Roboto" w:hAnsi="Roboto"/>
                <w:sz w:val="16"/>
                <w:szCs w:val="16"/>
                <w:lang w:eastAsia="en-US"/>
              </w:rPr>
            </w:pPr>
            <w:r w:rsidRPr="00344E3E">
              <w:rPr>
                <w:rFonts w:ascii="Roboto" w:hAnsi="Roboto"/>
                <w:sz w:val="16"/>
                <w:szCs w:val="16"/>
                <w:lang w:eastAsia="en-US"/>
              </w:rPr>
              <w:t>320</w:t>
            </w:r>
          </w:p>
        </w:tc>
      </w:tr>
    </w:tbl>
    <w:p w14:paraId="417F5882" w14:textId="3529B453" w:rsidR="005F5CC5" w:rsidRPr="005F5CC5" w:rsidRDefault="005F5CC5" w:rsidP="005F5CC5">
      <w:pPr>
        <w:pStyle w:val="Caption"/>
        <w:jc w:val="left"/>
      </w:pPr>
      <w:bookmarkStart w:id="36" w:name="_Toc124089052"/>
      <w:r>
        <w:t xml:space="preserve">Figure </w:t>
      </w:r>
      <w:r>
        <w:fldChar w:fldCharType="begin"/>
      </w:r>
      <w:r>
        <w:instrText xml:space="preserve"> SEQ Figure \* ARABIC </w:instrText>
      </w:r>
      <w:r>
        <w:fldChar w:fldCharType="separate"/>
      </w:r>
      <w:r w:rsidR="002D54A3">
        <w:rPr>
          <w:noProof/>
        </w:rPr>
        <w:t>12</w:t>
      </w:r>
      <w:r>
        <w:fldChar w:fldCharType="end"/>
      </w:r>
      <w:r>
        <w:t>: Result of modified FP-growth (Profit parameters)</w:t>
      </w:r>
      <w:bookmarkEnd w:id="36"/>
    </w:p>
    <w:p w14:paraId="27573135" w14:textId="74D00A37" w:rsidR="008C415B" w:rsidRDefault="0082082D" w:rsidP="003968FC">
      <w:pPr>
        <w:rPr>
          <w:lang w:eastAsia="en-US"/>
        </w:rPr>
      </w:pPr>
      <w:r>
        <w:rPr>
          <w:lang w:eastAsia="en-US"/>
        </w:rPr>
        <w:lastRenderedPageBreak/>
        <w:t xml:space="preserve">The </w:t>
      </w:r>
      <w:r w:rsidR="00412CD2">
        <w:rPr>
          <w:lang w:eastAsia="en-US"/>
        </w:rPr>
        <w:t>minSupRatio is no</w:t>
      </w:r>
      <w:r w:rsidR="00805797">
        <w:rPr>
          <w:lang w:eastAsia="en-US"/>
        </w:rPr>
        <w:t>t</w:t>
      </w:r>
      <w:r w:rsidR="00412CD2">
        <w:rPr>
          <w:lang w:eastAsia="en-US"/>
        </w:rPr>
        <w:t xml:space="preserve"> anymor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 xml:space="preserve">sup: </m:t>
          </m:r>
          <m:r>
            <m:rPr>
              <m:sty m:val="p"/>
            </m:rPr>
            <w:rPr>
              <w:rFonts w:ascii="Cambria Math" w:hAnsi="Cambria Math"/>
              <w:lang w:eastAsia="en-US"/>
            </w:rPr>
            <m:t>min</m:t>
          </m:r>
          <m:r>
            <w:rPr>
              <w:rFonts w:ascii="Cambria Math" w:hAnsi="Cambria Math"/>
              <w:lang w:eastAsia="en-US"/>
            </w:rPr>
            <m:t>_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73D6745B"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C45B2A">
        <w:rPr>
          <w:lang w:val="en-CH" w:eastAsia="en-US"/>
        </w:rPr>
        <w:t>6</w:t>
      </w:r>
      <w:r w:rsidR="00B406FD">
        <w:rPr>
          <w:lang w:eastAsia="en-US"/>
        </w:rPr>
        <w:t>.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5FA9780F"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single item without any other items combined, we have count</w:t>
      </w:r>
      <w:r w:rsidR="00C45B2A">
        <w:rPr>
          <w:lang w:eastAsia="en-US"/>
        </w:rPr>
        <w:t>ed</w:t>
      </w:r>
      <w:r>
        <w:rPr>
          <w:lang w:eastAsia="en-US"/>
        </w:rPr>
        <w:t xml:space="preserve"> </w:t>
      </w:r>
      <w:r w:rsidR="00C45B2A">
        <w:rPr>
          <w:lang w:val="en-CH" w:eastAsia="en-US"/>
        </w:rPr>
        <w:t>six</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3A041751"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w:t>
      </w:r>
      <w:r w:rsidR="00992225">
        <w:rPr>
          <w:lang w:eastAsia="en-US"/>
        </w:rPr>
        <w:t>itemset</w:t>
      </w:r>
      <w:r w:rsidR="009D422E">
        <w:rPr>
          <w:lang w:eastAsia="en-US"/>
        </w:rPr>
        <w:t xml:space="preserve">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 xml:space="preserve">The support for the </w:t>
      </w:r>
      <w:r w:rsidR="00992225">
        <w:rPr>
          <w:lang w:eastAsia="en-US"/>
        </w:rPr>
        <w:t>itemset</w:t>
      </w:r>
      <w:r w:rsidR="009D422E">
        <w:rPr>
          <w:lang w:eastAsia="en-US"/>
        </w:rPr>
        <w:t xml:space="preserve">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w:lastRenderedPageBreak/>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732A6CE0" w:rsidR="00751912" w:rsidRPr="005F5CC5" w:rsidRDefault="00751912" w:rsidP="003968FC">
      <w:pPr>
        <w:rPr>
          <w:lang w:eastAsia="en-US"/>
        </w:rPr>
      </w:pPr>
      <w:r>
        <w:rPr>
          <w:lang w:eastAsia="en-US"/>
        </w:rPr>
        <w:t xml:space="preserve">Profit </w:t>
      </w:r>
      <w:r w:rsidR="005F5CC5">
        <w:rPr>
          <w:lang w:eastAsia="en-US"/>
        </w:rPr>
        <w:t>net_change</w:t>
      </w:r>
      <w:r>
        <w:rPr>
          <w:lang w:eastAsia="en-US"/>
        </w:rPr>
        <w:t xml:space="preserve"> represents the</w:t>
      </w:r>
      <w:r w:rsidR="005F5CC5">
        <w:rPr>
          <w:lang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eastAsia="en-US"/>
        </w:rPr>
        <w:t xml:space="preserve"> In our </w:t>
      </w:r>
      <w:r w:rsidR="005E3BB6">
        <w:rPr>
          <w:lang w:eastAsia="en-US"/>
        </w:rPr>
        <w:t>simple artificial</w:t>
      </w:r>
      <w:r w:rsidR="005F5CC5">
        <w:rPr>
          <w:lang w:eastAsia="en-US"/>
        </w:rPr>
        <w:t xml:space="preserve"> dataset, all net changes are negative; however</w:t>
      </w:r>
      <w:r w:rsidR="005E3BB6">
        <w:rPr>
          <w:lang w:eastAsia="en-US"/>
        </w:rPr>
        <w:t>,</w:t>
      </w:r>
      <w:r w:rsidR="005F5CC5">
        <w:rPr>
          <w:lang w:eastAsia="en-US"/>
        </w:rPr>
        <w:t xml:space="preserve"> this is not a must</w:t>
      </w:r>
      <w:r w:rsidR="005E3BB6">
        <w:rPr>
          <w:lang w:eastAsia="en-US"/>
        </w:rPr>
        <w:t>;</w:t>
      </w:r>
      <w:r w:rsidR="005F5CC5">
        <w:rPr>
          <w:lang w:eastAsia="en-US"/>
        </w:rPr>
        <w:t xml:space="preserve"> there could be positive net profit changes by extending the </w:t>
      </w:r>
      <w:r w:rsidR="00992225">
        <w:rPr>
          <w:lang w:eastAsia="en-US"/>
        </w:rPr>
        <w:t>itemse</w:t>
      </w:r>
      <w:r w:rsidR="005E3BB6">
        <w:rPr>
          <w:lang w:eastAsia="en-US"/>
        </w:rPr>
        <w:t>t</w:t>
      </w:r>
      <w:r w:rsidR="005F5CC5">
        <w:rPr>
          <w:lang w:eastAsia="en-US"/>
        </w:rPr>
        <w:t>.</w:t>
      </w:r>
    </w:p>
    <w:p w14:paraId="57A4EDAF" w14:textId="2B230689" w:rsidR="009C67C7" w:rsidRDefault="009C67C7" w:rsidP="003968FC">
      <w:pPr>
        <w:pStyle w:val="Heading2"/>
      </w:pPr>
      <w:bookmarkStart w:id="37" w:name="_Toc125299688"/>
      <w:r w:rsidRPr="009C67C7">
        <w:t>4</w:t>
      </w:r>
      <w:r w:rsidR="004D40C5">
        <w:t>.5</w:t>
      </w:r>
      <w:r w:rsidRPr="009C67C7">
        <w:t xml:space="preserve"> Modified </w:t>
      </w:r>
      <w:r w:rsidR="00F10FCB">
        <w:t>FP-growth</w:t>
      </w:r>
      <w:r w:rsidRPr="009C67C7">
        <w:t xml:space="preserve"> with combined date decay and profit</w:t>
      </w:r>
      <w:bookmarkEnd w:id="37"/>
    </w:p>
    <w:p w14:paraId="5E587A8F" w14:textId="0C534909" w:rsidR="00FE26E2" w:rsidRPr="00596A2C" w:rsidRDefault="00FE26E2" w:rsidP="003968FC">
      <w:pPr>
        <w:rPr>
          <w:lang w:eastAsia="en-US"/>
        </w:rPr>
      </w:pPr>
      <w:r>
        <w:rPr>
          <w:lang w:eastAsia="en-US"/>
        </w:rPr>
        <w:t>When we combine the date decay and the profit function, we have the full range of parameters</w:t>
      </w:r>
      <w:r w:rsidR="00596A2C">
        <w:rPr>
          <w:lang w:eastAsia="en-US"/>
        </w:rPr>
        <w:t>:</w:t>
      </w:r>
    </w:p>
    <w:p w14:paraId="1757E8D1" w14:textId="0AAB897B" w:rsidR="00596A2C" w:rsidRDefault="00596A2C" w:rsidP="00596A2C">
      <w:pPr>
        <w:jc w:val="left"/>
        <w:rPr>
          <w:lang w:eastAsia="en-US"/>
        </w:rPr>
      </w:pPr>
      <w:r>
        <w:rPr>
          <w:lang w:eastAsia="en-US"/>
        </w:rPr>
        <w:t>1. data = T (Simple dataset enriched with profit and date)</w:t>
      </w:r>
      <w:r>
        <w:rPr>
          <w:lang w:eastAsia="en-US"/>
        </w:rPr>
        <w:br/>
        <w:t>2. min_sup = 0.1</w:t>
      </w:r>
      <w:r>
        <w:rPr>
          <w:lang w:eastAsia="en-US"/>
        </w:rPr>
        <w:br/>
        <w:t>3. min_conf = 0.5</w:t>
      </w:r>
      <w:r>
        <w:rPr>
          <w:lang w:eastAsia="en-US"/>
        </w:rPr>
        <w:br/>
        <w:t>4. max_profit = 100</w:t>
      </w:r>
      <w:r>
        <w:rPr>
          <w:lang w:eastAsia="en-US"/>
        </w:rPr>
        <w:br/>
        <w:t xml:space="preserve">5. profit_sensitivity = </w:t>
      </w:r>
      <m:oMath>
        <m:r>
          <m:rPr>
            <m:sty m:val="p"/>
          </m:rPr>
          <w:rPr>
            <w:rFonts w:ascii="Cambria Math" w:hAnsi="Cambria Math"/>
            <w:lang w:eastAsia="en-US"/>
          </w:rPr>
          <m:t>lambda x: 1*x</m:t>
        </m:r>
      </m:oMath>
      <w:r>
        <w:rPr>
          <w:lang w:eastAsia="en-US"/>
        </w:rPr>
        <w:br/>
        <w:t>6. max_date = 2022-11-10</w:t>
      </w:r>
      <w:r>
        <w:rPr>
          <w:lang w:eastAsia="en-US"/>
        </w:rPr>
        <w:br/>
        <w:t>7. date_range = 10</w:t>
      </w:r>
      <w:r>
        <w:rPr>
          <w:lang w:eastAsia="en-US"/>
        </w:rPr>
        <w:br/>
        <w:t xml:space="preserve">8. date_sensitivity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1C5E43C" w14:textId="1DD06F5E" w:rsidR="00125997" w:rsidRDefault="00125997" w:rsidP="00596A2C">
      <w:pPr>
        <w:jc w:val="left"/>
        <w:rPr>
          <w:lang w:eastAsia="en-US"/>
        </w:rPr>
      </w:pPr>
    </w:p>
    <w:p w14:paraId="604D20AB" w14:textId="09EB30D1" w:rsidR="00125997" w:rsidRDefault="00125997" w:rsidP="00596A2C">
      <w:pPr>
        <w:jc w:val="left"/>
        <w:rPr>
          <w:lang w:eastAsia="en-US"/>
        </w:rPr>
      </w:pPr>
    </w:p>
    <w:p w14:paraId="1EBC7C99" w14:textId="4004B5AD" w:rsidR="00125997" w:rsidRDefault="00125997" w:rsidP="00596A2C">
      <w:pPr>
        <w:jc w:val="left"/>
        <w:rPr>
          <w:lang w:eastAsia="en-US"/>
        </w:rPr>
      </w:pPr>
    </w:p>
    <w:p w14:paraId="0FBA7B40" w14:textId="00171215" w:rsidR="00125997" w:rsidRDefault="00125997" w:rsidP="00596A2C">
      <w:pPr>
        <w:jc w:val="left"/>
        <w:rPr>
          <w:lang w:eastAsia="en-US"/>
        </w:rPr>
      </w:pPr>
    </w:p>
    <w:p w14:paraId="101D5C37" w14:textId="51676061" w:rsidR="00125997" w:rsidRDefault="00125997" w:rsidP="00596A2C">
      <w:pPr>
        <w:jc w:val="left"/>
        <w:rPr>
          <w:lang w:eastAsia="en-US"/>
        </w:rPr>
      </w:pPr>
    </w:p>
    <w:p w14:paraId="05E94BCB" w14:textId="620D50E2" w:rsidR="00125997" w:rsidRDefault="00125997" w:rsidP="00596A2C">
      <w:pPr>
        <w:jc w:val="left"/>
        <w:rPr>
          <w:lang w:eastAsia="en-US"/>
        </w:rPr>
      </w:pPr>
    </w:p>
    <w:p w14:paraId="33E4D966" w14:textId="6D74FC16" w:rsidR="00125997" w:rsidRDefault="00125997" w:rsidP="00596A2C">
      <w:pPr>
        <w:jc w:val="left"/>
        <w:rPr>
          <w:lang w:eastAsia="en-US"/>
        </w:rPr>
      </w:pPr>
    </w:p>
    <w:p w14:paraId="3BF7D69F" w14:textId="2DF16AB4" w:rsidR="00125997" w:rsidRDefault="00125997" w:rsidP="00596A2C">
      <w:pPr>
        <w:jc w:val="left"/>
        <w:rPr>
          <w:lang w:eastAsia="en-US"/>
        </w:rPr>
      </w:pPr>
    </w:p>
    <w:p w14:paraId="2197462C" w14:textId="436BC41A" w:rsidR="00125997" w:rsidRDefault="00125997" w:rsidP="00596A2C">
      <w:pPr>
        <w:jc w:val="left"/>
        <w:rPr>
          <w:lang w:eastAsia="en-US"/>
        </w:rPr>
      </w:pPr>
    </w:p>
    <w:p w14:paraId="184EE32D" w14:textId="77777777" w:rsidR="00125997" w:rsidRPr="00A97241" w:rsidRDefault="00125997" w:rsidP="00596A2C">
      <w:pPr>
        <w:jc w:val="left"/>
        <w:rPr>
          <w:lang w:eastAsia="en-US"/>
        </w:rPr>
      </w:pPr>
    </w:p>
    <w:tbl>
      <w:tblPr>
        <w:tblStyle w:val="TableGrid"/>
        <w:tblW w:w="8612" w:type="dxa"/>
        <w:tblInd w:w="-5" w:type="dxa"/>
        <w:tblLayout w:type="fixed"/>
        <w:tblLook w:val="04A0" w:firstRow="1" w:lastRow="0" w:firstColumn="1" w:lastColumn="0" w:noHBand="0" w:noVBand="1"/>
      </w:tblPr>
      <w:tblGrid>
        <w:gridCol w:w="562"/>
        <w:gridCol w:w="1395"/>
        <w:gridCol w:w="898"/>
        <w:gridCol w:w="874"/>
        <w:gridCol w:w="1140"/>
        <w:gridCol w:w="741"/>
        <w:gridCol w:w="948"/>
        <w:gridCol w:w="919"/>
        <w:gridCol w:w="1135"/>
      </w:tblGrid>
      <w:tr w:rsidR="00125997" w:rsidRPr="00344E3E" w14:paraId="29D4FC5A" w14:textId="77777777" w:rsidTr="00344E3E">
        <w:tc>
          <w:tcPr>
            <w:tcW w:w="562" w:type="dxa"/>
          </w:tcPr>
          <w:p w14:paraId="488B2AB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1395" w:type="dxa"/>
          </w:tcPr>
          <w:p w14:paraId="1DF2FC63" w14:textId="1A0D309E" w:rsidR="008F4762" w:rsidRPr="00344E3E" w:rsidRDefault="00992225" w:rsidP="00911308">
            <w:pPr>
              <w:rPr>
                <w:rFonts w:ascii="Roboto" w:hAnsi="Roboto"/>
                <w:b/>
                <w:bCs w:val="0"/>
                <w:sz w:val="16"/>
                <w:szCs w:val="16"/>
                <w:lang w:eastAsia="en-US"/>
              </w:rPr>
            </w:pPr>
            <w:r>
              <w:rPr>
                <w:rFonts w:ascii="Roboto" w:hAnsi="Roboto"/>
                <w:b/>
                <w:bCs w:val="0"/>
                <w:sz w:val="16"/>
                <w:szCs w:val="16"/>
                <w:lang w:eastAsia="en-US"/>
              </w:rPr>
              <w:t>Itemsets</w:t>
            </w:r>
          </w:p>
        </w:tc>
        <w:tc>
          <w:tcPr>
            <w:tcW w:w="898" w:type="dxa"/>
          </w:tcPr>
          <w:p w14:paraId="0DC91B23"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874" w:type="dxa"/>
          </w:tcPr>
          <w:p w14:paraId="7722D7E4"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40" w:type="dxa"/>
          </w:tcPr>
          <w:p w14:paraId="0EC13F4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741" w:type="dxa"/>
          </w:tcPr>
          <w:p w14:paraId="26A5BE4B"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48" w:type="dxa"/>
          </w:tcPr>
          <w:p w14:paraId="3F8216DE"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919" w:type="dxa"/>
          </w:tcPr>
          <w:p w14:paraId="7CB41165"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Decr. Profit Cons.</w:t>
            </w:r>
          </w:p>
        </w:tc>
        <w:tc>
          <w:tcPr>
            <w:tcW w:w="1135" w:type="dxa"/>
          </w:tcPr>
          <w:p w14:paraId="230C4C39" w14:textId="5BBB61FD"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Net Chang</w:t>
            </w:r>
            <w:r w:rsidR="00124EC0" w:rsidRPr="00344E3E">
              <w:rPr>
                <w:rFonts w:ascii="Roboto" w:hAnsi="Roboto"/>
                <w:b/>
                <w:bCs w:val="0"/>
                <w:sz w:val="16"/>
                <w:szCs w:val="16"/>
                <w:lang w:eastAsia="en-US"/>
              </w:rPr>
              <w:t>e Cons.</w:t>
            </w:r>
          </w:p>
        </w:tc>
      </w:tr>
      <w:tr w:rsidR="00125997" w:rsidRPr="00344E3E" w14:paraId="4E8E5CFE" w14:textId="77777777" w:rsidTr="00344E3E">
        <w:tc>
          <w:tcPr>
            <w:tcW w:w="562" w:type="dxa"/>
          </w:tcPr>
          <w:p w14:paraId="6AE1D3C5" w14:textId="02350000" w:rsidR="008F4762" w:rsidRPr="00344E3E" w:rsidRDefault="008F4762" w:rsidP="00911308">
            <w:pPr>
              <w:rPr>
                <w:rFonts w:ascii="Roboto" w:hAnsi="Roboto"/>
                <w:sz w:val="16"/>
                <w:szCs w:val="16"/>
                <w:lang w:eastAsia="en-US"/>
              </w:rPr>
            </w:pPr>
            <w:r w:rsidRPr="00344E3E">
              <w:rPr>
                <w:rFonts w:ascii="Roboto" w:hAnsi="Roboto"/>
                <w:sz w:val="16"/>
                <w:szCs w:val="16"/>
                <w:lang w:eastAsia="en-US"/>
              </w:rPr>
              <w:t>0</w:t>
            </w:r>
          </w:p>
        </w:tc>
        <w:tc>
          <w:tcPr>
            <w:tcW w:w="1395" w:type="dxa"/>
          </w:tcPr>
          <w:p w14:paraId="74862CE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A76130E" w14:textId="5640EBD7"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7EC5D846" w14:textId="45B8F2AD"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7.8</w:t>
            </w:r>
          </w:p>
        </w:tc>
        <w:tc>
          <w:tcPr>
            <w:tcW w:w="1140" w:type="dxa"/>
          </w:tcPr>
          <w:p w14:paraId="0706ED9E" w14:textId="54FA82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61</w:t>
            </w:r>
          </w:p>
        </w:tc>
        <w:tc>
          <w:tcPr>
            <w:tcW w:w="741" w:type="dxa"/>
          </w:tcPr>
          <w:p w14:paraId="2FD6875D" w14:textId="4B0733F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413C0C4" w14:textId="1D346455"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c>
          <w:tcPr>
            <w:tcW w:w="919" w:type="dxa"/>
          </w:tcPr>
          <w:p w14:paraId="14D71212" w14:textId="7E6171E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19DD017A" w14:textId="35F9B6F0"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r>
      <w:tr w:rsidR="00125997" w:rsidRPr="00344E3E" w14:paraId="53AAD2DA" w14:textId="77777777" w:rsidTr="00344E3E">
        <w:tc>
          <w:tcPr>
            <w:tcW w:w="562" w:type="dxa"/>
          </w:tcPr>
          <w:p w14:paraId="4692548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1</w:t>
            </w:r>
          </w:p>
        </w:tc>
        <w:tc>
          <w:tcPr>
            <w:tcW w:w="1395" w:type="dxa"/>
          </w:tcPr>
          <w:p w14:paraId="76C20AEB" w14:textId="6D2B0F9B"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D29E2F1" w14:textId="51F5D5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AF3FDE9" w14:textId="6A0FB89C"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3.5</w:t>
            </w:r>
          </w:p>
        </w:tc>
        <w:tc>
          <w:tcPr>
            <w:tcW w:w="1140" w:type="dxa"/>
          </w:tcPr>
          <w:p w14:paraId="1D609CA1" w14:textId="6E4D59D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5</w:t>
            </w:r>
            <w:r w:rsidR="003A317E" w:rsidRPr="00344E3E">
              <w:rPr>
                <w:rFonts w:ascii="Roboto" w:hAnsi="Roboto"/>
                <w:sz w:val="16"/>
                <w:szCs w:val="16"/>
                <w:lang w:eastAsia="en-US"/>
              </w:rPr>
              <w:t>7</w:t>
            </w:r>
          </w:p>
        </w:tc>
        <w:tc>
          <w:tcPr>
            <w:tcW w:w="741" w:type="dxa"/>
          </w:tcPr>
          <w:p w14:paraId="1E657CD2" w14:textId="1C2A469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6723DD6" w14:textId="1185B759"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7BB0166" w14:textId="0BF20CB5"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0</w:t>
            </w:r>
          </w:p>
        </w:tc>
        <w:tc>
          <w:tcPr>
            <w:tcW w:w="1135" w:type="dxa"/>
          </w:tcPr>
          <w:p w14:paraId="3C318AE9" w14:textId="7BD78266" w:rsidR="008F4762" w:rsidRPr="00344E3E" w:rsidRDefault="00124EC0" w:rsidP="00911308">
            <w:pPr>
              <w:rPr>
                <w:rFonts w:ascii="Roboto" w:hAnsi="Roboto"/>
                <w:sz w:val="16"/>
                <w:szCs w:val="16"/>
                <w:lang w:eastAsia="en-US"/>
              </w:rPr>
            </w:pPr>
            <w:r w:rsidRPr="00344E3E">
              <w:rPr>
                <w:rFonts w:ascii="Roboto" w:hAnsi="Roboto"/>
                <w:sz w:val="16"/>
                <w:szCs w:val="16"/>
                <w:lang w:eastAsia="en-US"/>
              </w:rPr>
              <w:t>324.6</w:t>
            </w:r>
          </w:p>
        </w:tc>
      </w:tr>
      <w:tr w:rsidR="00125997" w:rsidRPr="00344E3E" w14:paraId="45967016" w14:textId="77777777" w:rsidTr="00344E3E">
        <w:tc>
          <w:tcPr>
            <w:tcW w:w="562" w:type="dxa"/>
          </w:tcPr>
          <w:p w14:paraId="5B67D69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2</w:t>
            </w:r>
          </w:p>
        </w:tc>
        <w:tc>
          <w:tcPr>
            <w:tcW w:w="1395" w:type="dxa"/>
          </w:tcPr>
          <w:p w14:paraId="39A0B0E1" w14:textId="6444D4F2"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4AE86E5" w14:textId="29F65F8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679F342" w14:textId="1F5A1A8E" w:rsidR="008F4762" w:rsidRPr="00344E3E" w:rsidRDefault="00125997" w:rsidP="00911308">
            <w:pPr>
              <w:rPr>
                <w:rFonts w:ascii="Roboto" w:hAnsi="Roboto"/>
                <w:sz w:val="16"/>
                <w:szCs w:val="16"/>
                <w:lang w:eastAsia="en-US"/>
              </w:rPr>
            </w:pPr>
            <w:r w:rsidRPr="00344E3E">
              <w:rPr>
                <w:rFonts w:ascii="Roboto" w:hAnsi="Roboto"/>
                <w:sz w:val="16"/>
                <w:szCs w:val="16"/>
                <w:lang w:eastAsia="en-US"/>
              </w:rPr>
              <w:t>360.0</w:t>
            </w:r>
          </w:p>
        </w:tc>
        <w:tc>
          <w:tcPr>
            <w:tcW w:w="1140" w:type="dxa"/>
          </w:tcPr>
          <w:p w14:paraId="5F75EC50" w14:textId="4595048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11</w:t>
            </w:r>
          </w:p>
        </w:tc>
        <w:tc>
          <w:tcPr>
            <w:tcW w:w="741" w:type="dxa"/>
          </w:tcPr>
          <w:p w14:paraId="49F7A1E3" w14:textId="456D5F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C0A5FBA" w14:textId="6CB45EAC" w:rsidR="008F4762" w:rsidRPr="00344E3E" w:rsidRDefault="00124EC0" w:rsidP="00911308">
            <w:pPr>
              <w:rPr>
                <w:rFonts w:ascii="Roboto" w:hAnsi="Roboto"/>
                <w:sz w:val="16"/>
                <w:szCs w:val="16"/>
                <w:lang w:eastAsia="en-US"/>
              </w:rPr>
            </w:pPr>
            <w:r w:rsidRPr="00344E3E">
              <w:rPr>
                <w:rFonts w:ascii="Roboto" w:hAnsi="Roboto"/>
                <w:sz w:val="16"/>
                <w:szCs w:val="16"/>
                <w:lang w:eastAsia="en-US"/>
              </w:rPr>
              <w:t>150.0</w:t>
            </w:r>
          </w:p>
        </w:tc>
        <w:tc>
          <w:tcPr>
            <w:tcW w:w="919" w:type="dxa"/>
          </w:tcPr>
          <w:p w14:paraId="75072960" w14:textId="13274EA4" w:rsidR="008F4762" w:rsidRPr="00344E3E" w:rsidRDefault="00124EC0" w:rsidP="00911308">
            <w:pPr>
              <w:rPr>
                <w:rFonts w:ascii="Roboto" w:hAnsi="Roboto"/>
                <w:sz w:val="16"/>
                <w:szCs w:val="16"/>
                <w:lang w:eastAsia="en-US"/>
              </w:rPr>
            </w:pPr>
            <w:r w:rsidRPr="00344E3E">
              <w:rPr>
                <w:rFonts w:ascii="Roboto" w:hAnsi="Roboto"/>
                <w:sz w:val="16"/>
                <w:szCs w:val="16"/>
                <w:lang w:eastAsia="en-US"/>
              </w:rPr>
              <w:t>-137.5</w:t>
            </w:r>
          </w:p>
        </w:tc>
        <w:tc>
          <w:tcPr>
            <w:tcW w:w="1135" w:type="dxa"/>
          </w:tcPr>
          <w:p w14:paraId="2ECB3AAB" w14:textId="223B20B2"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5</w:t>
            </w:r>
          </w:p>
        </w:tc>
      </w:tr>
      <w:tr w:rsidR="00125997" w:rsidRPr="00344E3E" w14:paraId="4BAFDE73" w14:textId="77777777" w:rsidTr="00344E3E">
        <w:tc>
          <w:tcPr>
            <w:tcW w:w="562" w:type="dxa"/>
          </w:tcPr>
          <w:p w14:paraId="3756DE26"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3</w:t>
            </w:r>
          </w:p>
        </w:tc>
        <w:tc>
          <w:tcPr>
            <w:tcW w:w="1395" w:type="dxa"/>
          </w:tcPr>
          <w:p w14:paraId="1A952FB3" w14:textId="57F115A4"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8539BF9" w14:textId="5F7944D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6A939744" w14:textId="3CA7CCC0"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7.5</w:t>
            </w:r>
          </w:p>
        </w:tc>
        <w:tc>
          <w:tcPr>
            <w:tcW w:w="1140" w:type="dxa"/>
          </w:tcPr>
          <w:p w14:paraId="3B1EF68D" w14:textId="567544FE"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00</w:t>
            </w:r>
          </w:p>
        </w:tc>
        <w:tc>
          <w:tcPr>
            <w:tcW w:w="741" w:type="dxa"/>
          </w:tcPr>
          <w:p w14:paraId="2DE559D0" w14:textId="214383F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2B34B31" w14:textId="649468C9" w:rsidR="008F4762" w:rsidRPr="00344E3E" w:rsidRDefault="00124EC0" w:rsidP="00911308">
            <w:pPr>
              <w:rPr>
                <w:rFonts w:ascii="Roboto" w:hAnsi="Roboto"/>
                <w:sz w:val="16"/>
                <w:szCs w:val="16"/>
                <w:lang w:eastAsia="en-US"/>
              </w:rPr>
            </w:pPr>
            <w:r w:rsidRPr="00344E3E">
              <w:rPr>
                <w:rFonts w:ascii="Roboto" w:hAnsi="Roboto"/>
                <w:sz w:val="16"/>
                <w:szCs w:val="16"/>
                <w:lang w:eastAsia="en-US"/>
              </w:rPr>
              <w:t>297.8</w:t>
            </w:r>
          </w:p>
        </w:tc>
        <w:tc>
          <w:tcPr>
            <w:tcW w:w="919" w:type="dxa"/>
          </w:tcPr>
          <w:p w14:paraId="43586D58" w14:textId="3A76F3CA" w:rsidR="008F4762" w:rsidRPr="00344E3E" w:rsidRDefault="00124EC0" w:rsidP="00911308">
            <w:pPr>
              <w:rPr>
                <w:rFonts w:ascii="Roboto" w:hAnsi="Roboto"/>
                <w:sz w:val="16"/>
                <w:szCs w:val="16"/>
                <w:lang w:eastAsia="en-US"/>
              </w:rPr>
            </w:pPr>
            <w:r w:rsidRPr="00344E3E">
              <w:rPr>
                <w:rFonts w:ascii="Roboto" w:hAnsi="Roboto"/>
                <w:sz w:val="16"/>
                <w:szCs w:val="16"/>
                <w:lang w:eastAsia="en-US"/>
              </w:rPr>
              <w:t>-39.2</w:t>
            </w:r>
          </w:p>
        </w:tc>
        <w:tc>
          <w:tcPr>
            <w:tcW w:w="1135" w:type="dxa"/>
          </w:tcPr>
          <w:p w14:paraId="32679AF1" w14:textId="3DC3B0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258.6</w:t>
            </w:r>
          </w:p>
        </w:tc>
      </w:tr>
      <w:tr w:rsidR="00125997" w:rsidRPr="00344E3E" w14:paraId="5ED170DC" w14:textId="77777777" w:rsidTr="00344E3E">
        <w:tc>
          <w:tcPr>
            <w:tcW w:w="562" w:type="dxa"/>
          </w:tcPr>
          <w:p w14:paraId="34F5C5E2"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4</w:t>
            </w:r>
          </w:p>
        </w:tc>
        <w:tc>
          <w:tcPr>
            <w:tcW w:w="1395" w:type="dxa"/>
          </w:tcPr>
          <w:p w14:paraId="53B53C5A" w14:textId="044A69CC"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6AD92CF2" w14:textId="3404BCF8"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289E4178" w14:textId="2D3D0C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4.6</w:t>
            </w:r>
          </w:p>
        </w:tc>
        <w:tc>
          <w:tcPr>
            <w:tcW w:w="1140" w:type="dxa"/>
          </w:tcPr>
          <w:p w14:paraId="5A424E51" w14:textId="016FC24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98</w:t>
            </w:r>
          </w:p>
        </w:tc>
        <w:tc>
          <w:tcPr>
            <w:tcW w:w="741" w:type="dxa"/>
          </w:tcPr>
          <w:p w14:paraId="3CC35C55" w14:textId="68918CAF"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2DB9F9BA" w14:textId="636F98D4"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2AE2E09" w14:textId="18EFCFB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7F28E476" w14:textId="77423290"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r>
      <w:tr w:rsidR="00125997" w:rsidRPr="00344E3E" w14:paraId="195576E7" w14:textId="77777777" w:rsidTr="00344E3E">
        <w:tc>
          <w:tcPr>
            <w:tcW w:w="562" w:type="dxa"/>
          </w:tcPr>
          <w:p w14:paraId="23E39AA4"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5</w:t>
            </w:r>
          </w:p>
        </w:tc>
        <w:tc>
          <w:tcPr>
            <w:tcW w:w="1395" w:type="dxa"/>
          </w:tcPr>
          <w:p w14:paraId="6DB03C93" w14:textId="6BE7A5B6"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D10B9AF" w14:textId="06D6E3A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25B01FCE" w14:textId="3D5443B1" w:rsidR="008F4762" w:rsidRPr="00344E3E" w:rsidRDefault="00125997" w:rsidP="00911308">
            <w:pPr>
              <w:rPr>
                <w:rFonts w:ascii="Roboto" w:hAnsi="Roboto"/>
                <w:sz w:val="16"/>
                <w:szCs w:val="16"/>
                <w:lang w:eastAsia="en-US"/>
              </w:rPr>
            </w:pPr>
            <w:r w:rsidRPr="00344E3E">
              <w:rPr>
                <w:rFonts w:ascii="Roboto" w:hAnsi="Roboto"/>
                <w:sz w:val="16"/>
                <w:szCs w:val="16"/>
                <w:lang w:eastAsia="en-US"/>
              </w:rPr>
              <w:t>320.0</w:t>
            </w:r>
          </w:p>
        </w:tc>
        <w:tc>
          <w:tcPr>
            <w:tcW w:w="1140" w:type="dxa"/>
          </w:tcPr>
          <w:p w14:paraId="70C0E246" w14:textId="73995BC7"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77</w:t>
            </w:r>
          </w:p>
        </w:tc>
        <w:tc>
          <w:tcPr>
            <w:tcW w:w="741" w:type="dxa"/>
          </w:tcPr>
          <w:p w14:paraId="32B5795D" w14:textId="0711402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76FDA7D8" w14:textId="7B35688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7C1CF91C" w14:textId="46C5735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0</w:t>
            </w:r>
          </w:p>
        </w:tc>
        <w:tc>
          <w:tcPr>
            <w:tcW w:w="1135" w:type="dxa"/>
          </w:tcPr>
          <w:p w14:paraId="7E8D99E2" w14:textId="66F186D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40.0</w:t>
            </w:r>
          </w:p>
        </w:tc>
      </w:tr>
      <w:tr w:rsidR="00125997" w:rsidRPr="00344E3E" w14:paraId="290E7686" w14:textId="77777777" w:rsidTr="00344E3E">
        <w:tc>
          <w:tcPr>
            <w:tcW w:w="562" w:type="dxa"/>
          </w:tcPr>
          <w:p w14:paraId="7EBF42DF"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6</w:t>
            </w:r>
          </w:p>
        </w:tc>
        <w:tc>
          <w:tcPr>
            <w:tcW w:w="1395" w:type="dxa"/>
          </w:tcPr>
          <w:p w14:paraId="0A7565BE" w14:textId="58334F73"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4CCDFE5" w14:textId="53A967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52B64508" w14:textId="0A29C182" w:rsidR="00125997" w:rsidRPr="00344E3E" w:rsidRDefault="00125997" w:rsidP="00911308">
            <w:pPr>
              <w:rPr>
                <w:rFonts w:ascii="Roboto" w:hAnsi="Roboto"/>
                <w:sz w:val="16"/>
                <w:szCs w:val="16"/>
                <w:lang w:eastAsia="en-US"/>
              </w:rPr>
            </w:pPr>
            <w:r w:rsidRPr="00344E3E">
              <w:rPr>
                <w:rFonts w:ascii="Roboto" w:hAnsi="Roboto"/>
                <w:sz w:val="16"/>
                <w:szCs w:val="16"/>
                <w:lang w:eastAsia="en-US"/>
              </w:rPr>
              <w:t>300.0</w:t>
            </w:r>
          </w:p>
        </w:tc>
        <w:tc>
          <w:tcPr>
            <w:tcW w:w="1140" w:type="dxa"/>
          </w:tcPr>
          <w:p w14:paraId="358332E0" w14:textId="2E92F51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05439598" w14:textId="1BE728D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0CCE9002" w14:textId="1708D8C8"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6B776182" w14:textId="369B01E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10</w:t>
            </w:r>
          </w:p>
        </w:tc>
        <w:tc>
          <w:tcPr>
            <w:tcW w:w="1135" w:type="dxa"/>
          </w:tcPr>
          <w:p w14:paraId="5DE4AEB0" w14:textId="0FAB53B3"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30.0</w:t>
            </w:r>
          </w:p>
        </w:tc>
      </w:tr>
      <w:tr w:rsidR="008F4762" w:rsidRPr="00344E3E" w14:paraId="07C63D2A" w14:textId="77777777" w:rsidTr="00344E3E">
        <w:tc>
          <w:tcPr>
            <w:tcW w:w="562" w:type="dxa"/>
          </w:tcPr>
          <w:p w14:paraId="09AE1999" w14:textId="7B5E549D" w:rsidR="008F4762" w:rsidRPr="00344E3E" w:rsidRDefault="008F4762" w:rsidP="00911308">
            <w:pPr>
              <w:rPr>
                <w:rFonts w:ascii="Roboto" w:hAnsi="Roboto"/>
                <w:sz w:val="16"/>
                <w:szCs w:val="16"/>
                <w:lang w:eastAsia="en-US"/>
              </w:rPr>
            </w:pPr>
            <w:r w:rsidRPr="00344E3E">
              <w:rPr>
                <w:rFonts w:ascii="Roboto" w:hAnsi="Roboto"/>
                <w:sz w:val="16"/>
                <w:szCs w:val="16"/>
                <w:lang w:eastAsia="en-US"/>
              </w:rPr>
              <w:t>7</w:t>
            </w:r>
          </w:p>
        </w:tc>
        <w:tc>
          <w:tcPr>
            <w:tcW w:w="1395" w:type="dxa"/>
          </w:tcPr>
          <w:p w14:paraId="7718BD79" w14:textId="48B416AA"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B29C252" w14:textId="487E701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5C1084E6" w14:textId="088194C3" w:rsidR="008F4762" w:rsidRPr="00344E3E" w:rsidRDefault="00125997" w:rsidP="00911308">
            <w:pPr>
              <w:rPr>
                <w:rFonts w:ascii="Roboto" w:hAnsi="Roboto"/>
                <w:sz w:val="16"/>
                <w:szCs w:val="16"/>
                <w:lang w:eastAsia="en-US"/>
              </w:rPr>
            </w:pPr>
            <w:r w:rsidRPr="00344E3E">
              <w:rPr>
                <w:rFonts w:ascii="Roboto" w:hAnsi="Roboto"/>
                <w:sz w:val="16"/>
                <w:szCs w:val="16"/>
                <w:lang w:eastAsia="en-US"/>
              </w:rPr>
              <w:t>299.6</w:t>
            </w:r>
          </w:p>
        </w:tc>
        <w:tc>
          <w:tcPr>
            <w:tcW w:w="1140" w:type="dxa"/>
          </w:tcPr>
          <w:p w14:paraId="00C765D8" w14:textId="5C9E347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7C9AAD5D" w14:textId="0236B8B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4F9B4D5" w14:textId="2365C9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A9B31EA" w14:textId="0A6CC238"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2.0</w:t>
            </w:r>
          </w:p>
        </w:tc>
        <w:tc>
          <w:tcPr>
            <w:tcW w:w="1135" w:type="dxa"/>
          </w:tcPr>
          <w:p w14:paraId="7ED68C03" w14:textId="72EA540B"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13.9</w:t>
            </w:r>
          </w:p>
        </w:tc>
      </w:tr>
      <w:tr w:rsidR="008F4762" w:rsidRPr="00344E3E" w14:paraId="7F5E1479" w14:textId="77777777" w:rsidTr="00344E3E">
        <w:tc>
          <w:tcPr>
            <w:tcW w:w="562" w:type="dxa"/>
          </w:tcPr>
          <w:p w14:paraId="5B25214A" w14:textId="6CE0FF2C" w:rsidR="008F4762" w:rsidRPr="00344E3E" w:rsidRDefault="008F4762" w:rsidP="00911308">
            <w:pPr>
              <w:rPr>
                <w:rFonts w:ascii="Roboto" w:hAnsi="Roboto"/>
                <w:sz w:val="16"/>
                <w:szCs w:val="16"/>
                <w:lang w:eastAsia="en-US"/>
              </w:rPr>
            </w:pPr>
            <w:r w:rsidRPr="00344E3E">
              <w:rPr>
                <w:rFonts w:ascii="Roboto" w:hAnsi="Roboto"/>
                <w:sz w:val="16"/>
                <w:szCs w:val="16"/>
                <w:lang w:eastAsia="en-US"/>
              </w:rPr>
              <w:t>8</w:t>
            </w:r>
          </w:p>
        </w:tc>
        <w:tc>
          <w:tcPr>
            <w:tcW w:w="1395" w:type="dxa"/>
          </w:tcPr>
          <w:p w14:paraId="3A7AF417" w14:textId="06FA7CF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19F2F8E4" w14:textId="53BB2773"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1942F0D6" w14:textId="5382C3D2" w:rsidR="008F4762" w:rsidRPr="00344E3E" w:rsidRDefault="00125997" w:rsidP="00911308">
            <w:pPr>
              <w:rPr>
                <w:rFonts w:ascii="Roboto" w:hAnsi="Roboto"/>
                <w:sz w:val="16"/>
                <w:szCs w:val="16"/>
                <w:lang w:eastAsia="en-US"/>
              </w:rPr>
            </w:pPr>
            <w:r w:rsidRPr="00344E3E">
              <w:rPr>
                <w:rFonts w:ascii="Roboto" w:hAnsi="Roboto"/>
                <w:sz w:val="16"/>
                <w:szCs w:val="16"/>
                <w:lang w:eastAsia="en-US"/>
              </w:rPr>
              <w:t>264.3</w:t>
            </w:r>
          </w:p>
        </w:tc>
        <w:tc>
          <w:tcPr>
            <w:tcW w:w="1140" w:type="dxa"/>
          </w:tcPr>
          <w:p w14:paraId="381E0973" w14:textId="6FE4730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28</w:t>
            </w:r>
          </w:p>
        </w:tc>
        <w:tc>
          <w:tcPr>
            <w:tcW w:w="741" w:type="dxa"/>
          </w:tcPr>
          <w:p w14:paraId="735D5418" w14:textId="4C87B5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E701C52" w14:textId="3678B19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DFB5C85" w14:textId="2F93F8B7"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8.4</w:t>
            </w:r>
          </w:p>
        </w:tc>
        <w:tc>
          <w:tcPr>
            <w:tcW w:w="1135" w:type="dxa"/>
          </w:tcPr>
          <w:p w14:paraId="7F190EEA" w14:textId="093BA4D4"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80.3</w:t>
            </w:r>
          </w:p>
        </w:tc>
      </w:tr>
      <w:tr w:rsidR="008F4762" w:rsidRPr="00344E3E" w14:paraId="1803BA05" w14:textId="77777777" w:rsidTr="00344E3E">
        <w:tc>
          <w:tcPr>
            <w:tcW w:w="562" w:type="dxa"/>
          </w:tcPr>
          <w:p w14:paraId="574474B2" w14:textId="0EAA29CF" w:rsidR="008F4762" w:rsidRPr="00344E3E" w:rsidRDefault="008F4762" w:rsidP="00911308">
            <w:pPr>
              <w:rPr>
                <w:rFonts w:ascii="Roboto" w:hAnsi="Roboto"/>
                <w:sz w:val="16"/>
                <w:szCs w:val="16"/>
                <w:lang w:eastAsia="en-US"/>
              </w:rPr>
            </w:pPr>
            <w:r w:rsidRPr="00344E3E">
              <w:rPr>
                <w:rFonts w:ascii="Roboto" w:hAnsi="Roboto"/>
                <w:sz w:val="16"/>
                <w:szCs w:val="16"/>
                <w:lang w:eastAsia="en-US"/>
              </w:rPr>
              <w:t>9</w:t>
            </w:r>
          </w:p>
        </w:tc>
        <w:tc>
          <w:tcPr>
            <w:tcW w:w="1395" w:type="dxa"/>
          </w:tcPr>
          <w:p w14:paraId="783DAB8D" w14:textId="16DD6EC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70EB26B9" w14:textId="36ADBD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083973A2" w14:textId="53DD940E" w:rsidR="008F4762" w:rsidRPr="00344E3E" w:rsidRDefault="00125997" w:rsidP="00911308">
            <w:pPr>
              <w:rPr>
                <w:rFonts w:ascii="Roboto" w:hAnsi="Roboto"/>
                <w:sz w:val="16"/>
                <w:szCs w:val="16"/>
                <w:lang w:eastAsia="en-US"/>
              </w:rPr>
            </w:pPr>
            <w:r w:rsidRPr="00344E3E">
              <w:rPr>
                <w:rFonts w:ascii="Roboto" w:hAnsi="Roboto"/>
                <w:sz w:val="16"/>
                <w:szCs w:val="16"/>
                <w:lang w:eastAsia="en-US"/>
              </w:rPr>
              <w:t>223.0</w:t>
            </w:r>
          </w:p>
        </w:tc>
        <w:tc>
          <w:tcPr>
            <w:tcW w:w="1140" w:type="dxa"/>
          </w:tcPr>
          <w:p w14:paraId="1F15BB09" w14:textId="4E84300A"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93</w:t>
            </w:r>
          </w:p>
        </w:tc>
        <w:tc>
          <w:tcPr>
            <w:tcW w:w="741" w:type="dxa"/>
          </w:tcPr>
          <w:p w14:paraId="1FB5100E" w14:textId="2DFED521"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00359D04" w14:textId="5D10D96E"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23D55136" w14:textId="4AF74F23" w:rsidR="008F4762" w:rsidRPr="00344E3E" w:rsidRDefault="00124EC0" w:rsidP="00911308">
            <w:pPr>
              <w:rPr>
                <w:rFonts w:ascii="Roboto" w:hAnsi="Roboto"/>
                <w:sz w:val="16"/>
                <w:szCs w:val="16"/>
                <w:lang w:eastAsia="en-US"/>
              </w:rPr>
            </w:pPr>
            <w:r w:rsidRPr="00344E3E">
              <w:rPr>
                <w:rFonts w:ascii="Roboto" w:hAnsi="Roboto"/>
                <w:sz w:val="16"/>
                <w:szCs w:val="16"/>
                <w:lang w:eastAsia="en-US"/>
              </w:rPr>
              <w:t>-175.4</w:t>
            </w:r>
          </w:p>
        </w:tc>
        <w:tc>
          <w:tcPr>
            <w:tcW w:w="1135" w:type="dxa"/>
          </w:tcPr>
          <w:p w14:paraId="49994548" w14:textId="3F082E26"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37.0</w:t>
            </w:r>
          </w:p>
        </w:tc>
      </w:tr>
      <w:tr w:rsidR="008F4762" w:rsidRPr="00344E3E" w14:paraId="3AAC6577" w14:textId="77777777" w:rsidTr="00344E3E">
        <w:tc>
          <w:tcPr>
            <w:tcW w:w="562" w:type="dxa"/>
          </w:tcPr>
          <w:p w14:paraId="44729714" w14:textId="30325ECD" w:rsidR="008F4762" w:rsidRPr="00344E3E" w:rsidRDefault="008F4762" w:rsidP="00911308">
            <w:pPr>
              <w:rPr>
                <w:rFonts w:ascii="Roboto" w:hAnsi="Roboto"/>
                <w:sz w:val="16"/>
                <w:szCs w:val="16"/>
                <w:lang w:eastAsia="en-US"/>
              </w:rPr>
            </w:pPr>
            <w:r w:rsidRPr="00344E3E">
              <w:rPr>
                <w:rFonts w:ascii="Roboto" w:hAnsi="Roboto"/>
                <w:sz w:val="16"/>
                <w:szCs w:val="16"/>
                <w:lang w:eastAsia="en-US"/>
              </w:rPr>
              <w:t>10</w:t>
            </w:r>
          </w:p>
        </w:tc>
        <w:tc>
          <w:tcPr>
            <w:tcW w:w="1395" w:type="dxa"/>
          </w:tcPr>
          <w:p w14:paraId="7B1AAE42" w14:textId="67368D80"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499C0B91" w14:textId="4A6854AE"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w:t>
            </w:r>
          </w:p>
        </w:tc>
        <w:tc>
          <w:tcPr>
            <w:tcW w:w="874" w:type="dxa"/>
          </w:tcPr>
          <w:p w14:paraId="0274A19B" w14:textId="01FBBD15" w:rsidR="008F4762" w:rsidRPr="00344E3E" w:rsidRDefault="00125997" w:rsidP="00911308">
            <w:pPr>
              <w:rPr>
                <w:rFonts w:ascii="Roboto" w:hAnsi="Roboto"/>
                <w:sz w:val="16"/>
                <w:szCs w:val="16"/>
                <w:lang w:eastAsia="en-US"/>
              </w:rPr>
            </w:pPr>
            <w:r w:rsidRPr="00344E3E">
              <w:rPr>
                <w:rFonts w:ascii="Roboto" w:hAnsi="Roboto"/>
                <w:sz w:val="16"/>
                <w:szCs w:val="16"/>
                <w:lang w:eastAsia="en-US"/>
              </w:rPr>
              <w:t>207.6</w:t>
            </w:r>
          </w:p>
        </w:tc>
        <w:tc>
          <w:tcPr>
            <w:tcW w:w="1140" w:type="dxa"/>
          </w:tcPr>
          <w:p w14:paraId="4F686850" w14:textId="7B27A258"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79</w:t>
            </w:r>
          </w:p>
        </w:tc>
        <w:tc>
          <w:tcPr>
            <w:tcW w:w="741" w:type="dxa"/>
          </w:tcPr>
          <w:p w14:paraId="737696F5" w14:textId="3D38D3E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278A3A4E" w14:textId="0B604283"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7CEB7B34" w14:textId="30F2196A"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0.8</w:t>
            </w:r>
          </w:p>
        </w:tc>
        <w:tc>
          <w:tcPr>
            <w:tcW w:w="1135" w:type="dxa"/>
          </w:tcPr>
          <w:p w14:paraId="70E274EC" w14:textId="312FF53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22.4</w:t>
            </w:r>
          </w:p>
        </w:tc>
      </w:tr>
      <w:tr w:rsidR="008F4762" w:rsidRPr="00344E3E" w14:paraId="70C183D5" w14:textId="77777777" w:rsidTr="00344E3E">
        <w:tc>
          <w:tcPr>
            <w:tcW w:w="562" w:type="dxa"/>
          </w:tcPr>
          <w:p w14:paraId="02BD5715" w14:textId="16A8137C" w:rsidR="008F4762" w:rsidRPr="00344E3E" w:rsidRDefault="008F4762" w:rsidP="00911308">
            <w:pPr>
              <w:rPr>
                <w:rFonts w:ascii="Roboto" w:hAnsi="Roboto"/>
                <w:sz w:val="16"/>
                <w:szCs w:val="16"/>
                <w:lang w:eastAsia="en-US"/>
              </w:rPr>
            </w:pPr>
            <w:r w:rsidRPr="00344E3E">
              <w:rPr>
                <w:rFonts w:ascii="Roboto" w:hAnsi="Roboto"/>
                <w:sz w:val="16"/>
                <w:szCs w:val="16"/>
                <w:lang w:eastAsia="en-US"/>
              </w:rPr>
              <w:t>11</w:t>
            </w:r>
          </w:p>
        </w:tc>
        <w:tc>
          <w:tcPr>
            <w:tcW w:w="1395" w:type="dxa"/>
          </w:tcPr>
          <w:p w14:paraId="34C273BB" w14:textId="32A9A9D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6</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22DEA222" w14:textId="57790D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058</w:t>
            </w:r>
          </w:p>
        </w:tc>
        <w:tc>
          <w:tcPr>
            <w:tcW w:w="874" w:type="dxa"/>
          </w:tcPr>
          <w:p w14:paraId="51FEAA9F" w14:textId="000364A9" w:rsidR="008F4762" w:rsidRPr="00344E3E" w:rsidRDefault="00125997" w:rsidP="00911308">
            <w:pPr>
              <w:rPr>
                <w:rFonts w:ascii="Roboto" w:hAnsi="Roboto"/>
                <w:sz w:val="16"/>
                <w:szCs w:val="16"/>
                <w:lang w:eastAsia="en-US"/>
              </w:rPr>
            </w:pPr>
            <w:r w:rsidRPr="00344E3E">
              <w:rPr>
                <w:rFonts w:ascii="Roboto" w:hAnsi="Roboto"/>
                <w:sz w:val="16"/>
                <w:szCs w:val="16"/>
                <w:lang w:eastAsia="en-US"/>
              </w:rPr>
              <w:t>118.3</w:t>
            </w:r>
          </w:p>
        </w:tc>
        <w:tc>
          <w:tcPr>
            <w:tcW w:w="1140" w:type="dxa"/>
          </w:tcPr>
          <w:p w14:paraId="31E47F69" w14:textId="44C8ED0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02</w:t>
            </w:r>
          </w:p>
        </w:tc>
        <w:tc>
          <w:tcPr>
            <w:tcW w:w="741" w:type="dxa"/>
          </w:tcPr>
          <w:p w14:paraId="25F8BD55" w14:textId="19A237A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6</w:t>
            </w:r>
            <w:r w:rsidRPr="00344E3E">
              <w:rPr>
                <w:rFonts w:ascii="Roboto" w:hAnsi="Roboto"/>
                <w:sz w:val="16"/>
                <w:szCs w:val="16"/>
                <w:lang w:eastAsia="en-US"/>
              </w:rPr>
              <w:t>)</w:t>
            </w:r>
          </w:p>
        </w:tc>
        <w:tc>
          <w:tcPr>
            <w:tcW w:w="948" w:type="dxa"/>
          </w:tcPr>
          <w:p w14:paraId="528425B8" w14:textId="48DE4F10" w:rsidR="008F4762" w:rsidRPr="00344E3E" w:rsidRDefault="00124EC0" w:rsidP="00911308">
            <w:pPr>
              <w:rPr>
                <w:rFonts w:ascii="Roboto" w:hAnsi="Roboto"/>
                <w:sz w:val="16"/>
                <w:szCs w:val="16"/>
                <w:lang w:eastAsia="en-US"/>
              </w:rPr>
            </w:pPr>
            <w:r w:rsidRPr="00344E3E">
              <w:rPr>
                <w:rFonts w:ascii="Roboto" w:hAnsi="Roboto"/>
                <w:sz w:val="16"/>
                <w:szCs w:val="16"/>
                <w:lang w:eastAsia="en-US"/>
              </w:rPr>
              <w:t>18.8</w:t>
            </w:r>
          </w:p>
        </w:tc>
        <w:tc>
          <w:tcPr>
            <w:tcW w:w="919" w:type="dxa"/>
          </w:tcPr>
          <w:p w14:paraId="32A7D465" w14:textId="0362E51D"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6B8BE448" w14:textId="1820EB3B" w:rsidR="008F4762" w:rsidRPr="00344E3E" w:rsidRDefault="00124EC0" w:rsidP="00124EC0">
            <w:pPr>
              <w:keepNext/>
              <w:rPr>
                <w:rFonts w:ascii="Roboto" w:hAnsi="Roboto"/>
                <w:sz w:val="16"/>
                <w:szCs w:val="16"/>
                <w:lang w:eastAsia="en-US"/>
              </w:rPr>
            </w:pPr>
            <w:r w:rsidRPr="00344E3E">
              <w:rPr>
                <w:rFonts w:ascii="Roboto" w:hAnsi="Roboto"/>
                <w:sz w:val="16"/>
                <w:szCs w:val="16"/>
                <w:lang w:eastAsia="en-US"/>
              </w:rPr>
              <w:t>18.8</w:t>
            </w:r>
          </w:p>
        </w:tc>
      </w:tr>
    </w:tbl>
    <w:p w14:paraId="0AE3ED9A" w14:textId="2546096A" w:rsidR="00124EC0" w:rsidRPr="00124EC0" w:rsidRDefault="00124EC0" w:rsidP="00124EC0">
      <w:pPr>
        <w:pStyle w:val="Caption"/>
        <w:jc w:val="left"/>
      </w:pPr>
      <w:bookmarkStart w:id="38" w:name="_Toc124089053"/>
      <w:r>
        <w:t xml:space="preserve">Figure </w:t>
      </w:r>
      <w:r>
        <w:fldChar w:fldCharType="begin"/>
      </w:r>
      <w:r>
        <w:instrText xml:space="preserve"> SEQ Figure \* ARABIC </w:instrText>
      </w:r>
      <w:r>
        <w:fldChar w:fldCharType="separate"/>
      </w:r>
      <w:r w:rsidR="002D54A3">
        <w:rPr>
          <w:noProof/>
        </w:rPr>
        <w:t>13</w:t>
      </w:r>
      <w:r>
        <w:fldChar w:fldCharType="end"/>
      </w:r>
      <w:r>
        <w:t>: Result of modified FP-growth (Profit &amp; Date-decay parameters)</w:t>
      </w:r>
      <w:bookmarkEnd w:id="38"/>
    </w:p>
    <w:p w14:paraId="35398CDF" w14:textId="75277C71" w:rsidR="009C67C7" w:rsidRDefault="00FD232D" w:rsidP="003968FC">
      <w:pPr>
        <w:rPr>
          <w:lang w:eastAsia="en-US"/>
        </w:rPr>
      </w:pPr>
      <w:r>
        <w:rPr>
          <w:lang w:eastAsia="en-US"/>
        </w:rPr>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w:t>
      </w:r>
      <w:r w:rsidR="00132900">
        <w:rPr>
          <w:lang w:eastAsia="en-US"/>
        </w:rPr>
        <w:lastRenderedPageBreak/>
        <w:t xml:space="preserve">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39" w:name="_Toc125299689"/>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39"/>
    </w:p>
    <w:p w14:paraId="0B83C277" w14:textId="3F100589"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r w:rsidR="00992225">
        <w:rPr>
          <w:lang w:eastAsia="en-US"/>
        </w:rPr>
        <w:t>itemsets</w:t>
      </w:r>
      <w:r w:rsidR="00782A8F">
        <w:rPr>
          <w:lang w:eastAsia="en-US"/>
        </w:rPr>
        <w:t xml:space="preserve">/rules. Please notice that loading the prepared dataset in memory (datafram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58907C7" w14:textId="62930E9E" w:rsidR="007F29EB"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r w:rsidR="007F29EB" w:rsidRPr="007F29EB">
        <w:rPr>
          <w:lang w:eastAsia="en-US"/>
        </w:rPr>
        <w:t>mlxtend</w:t>
      </w:r>
      <w:r w:rsidR="007F29EB">
        <w:rPr>
          <w:lang w:eastAsia="en-US"/>
        </w:rPr>
        <w:t>: 5</w:t>
      </w:r>
      <w:r w:rsidR="008F2F47">
        <w:rPr>
          <w:lang w:eastAsia="en-US"/>
        </w:rPr>
        <w:t>.0</w:t>
      </w:r>
      <w:r w:rsidR="007F29EB">
        <w:rPr>
          <w:lang w:eastAsia="en-US"/>
        </w:rPr>
        <w:t xml:space="preserve"> seconds</w:t>
      </w:r>
      <w:r w:rsidR="007F29EB">
        <w:rPr>
          <w:lang w:eastAsia="en-US"/>
        </w:rPr>
        <w:br/>
      </w:r>
      <w:r w:rsidR="00F10FCB">
        <w:rPr>
          <w:lang w:eastAsia="en-US"/>
        </w:rPr>
        <w:t>A-priori</w:t>
      </w:r>
      <w:r w:rsidR="008F2F47">
        <w:rPr>
          <w:lang w:eastAsia="en-US"/>
        </w:rPr>
        <w:t xml:space="preserve"> library from </w:t>
      </w:r>
      <w:r w:rsidR="008F2F47" w:rsidRPr="007F29EB">
        <w:rPr>
          <w:lang w:eastAsia="en-US"/>
        </w:rPr>
        <w:t>mlxtend</w:t>
      </w:r>
      <w:r w:rsidR="008F2F47">
        <w:rPr>
          <w:lang w:eastAsia="en-US"/>
        </w:rPr>
        <w:t xml:space="preserve">: </w:t>
      </w:r>
      <w:r w:rsidR="00F10FCB">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pandas dataframe</w:t>
      </w:r>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sidR="00F10FCB">
        <w:rPr>
          <w:lang w:eastAsia="en-US"/>
        </w:rPr>
        <w:t>FP-growth</w:t>
      </w:r>
      <w:r w:rsidR="008F2F47">
        <w:rPr>
          <w:lang w:eastAsia="en-US"/>
        </w:rPr>
        <w:t xml:space="preserve"> needed only 3.1 seconds.</w:t>
      </w:r>
    </w:p>
    <w:p w14:paraId="011C5F84" w14:textId="43FEBDD7" w:rsidR="008F2F47" w:rsidRDefault="008F2F47" w:rsidP="008F2F47">
      <w:pPr>
        <w:rPr>
          <w:lang w:eastAsia="en-US"/>
        </w:rPr>
      </w:pPr>
      <w:r>
        <w:rPr>
          <w:lang w:eastAsia="en-US"/>
        </w:rPr>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diverse and rich cosmetics dataset, with many different, low</w:t>
      </w:r>
      <w:r w:rsidR="00805797">
        <w:rPr>
          <w:lang w:eastAsia="en-US"/>
        </w:rPr>
        <w:t>-</w:t>
      </w:r>
      <w:r>
        <w:rPr>
          <w:lang w:eastAsia="en-US"/>
        </w:rPr>
        <w:t>frequent items.</w:t>
      </w:r>
    </w:p>
    <w:p w14:paraId="7F45A779" w14:textId="2406178D" w:rsidR="007B0EDE" w:rsidRPr="008F2F47" w:rsidRDefault="008F2F47" w:rsidP="008F2F47">
      <w:pPr>
        <w:rPr>
          <w:lang w:eastAsia="en-US"/>
        </w:rPr>
      </w:pPr>
      <w:r>
        <w:rPr>
          <w:lang w:eastAsia="en-US"/>
        </w:rPr>
        <w:lastRenderedPageBreak/>
        <w:t xml:space="preserve">The author has to admit that the implementation of </w:t>
      </w:r>
      <w:r w:rsidR="00805797">
        <w:rPr>
          <w:lang w:eastAsia="en-US"/>
        </w:rPr>
        <w:t xml:space="preserve">the </w:t>
      </w:r>
      <w:r w:rsidR="00F10FCB">
        <w:rPr>
          <w:lang w:eastAsia="en-US"/>
        </w:rPr>
        <w:t>FP-growth</w:t>
      </w:r>
      <w:r w:rsidRPr="008F2F47">
        <w:rPr>
          <w:lang w:eastAsia="en-US"/>
        </w:rPr>
        <w:t xml:space="preserve"> library from mlxtend</w:t>
      </w:r>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w:t>
      </w:r>
      <w:r w:rsidR="005E3BB6">
        <w:rPr>
          <w:lang w:eastAsia="en-US"/>
        </w:rPr>
        <w:t>he A-priori algorithm is much easier to grasp and modify to explain fundamental concepts</w:t>
      </w:r>
      <w:r>
        <w:rPr>
          <w:lang w:eastAsia="en-US"/>
        </w:rPr>
        <w:t>.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36FBE41"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r w:rsidR="00C45B2A">
        <w:rPr>
          <w:lang w:eastAsia="en-US"/>
        </w:rPr>
        <w:t>s</w:t>
      </w:r>
      <w:r w:rsidR="00C51898">
        <w:rPr>
          <w:lang w:eastAsia="en-US"/>
        </w:rPr>
        <w:t>:</w:t>
      </w:r>
    </w:p>
    <w:p w14:paraId="2CF9005B" w14:textId="1BA6355E" w:rsidR="00C51898" w:rsidRDefault="00805797" w:rsidP="00C51898">
      <w:pPr>
        <w:pStyle w:val="ListParagraph"/>
        <w:numPr>
          <w:ilvl w:val="0"/>
          <w:numId w:val="25"/>
        </w:numPr>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C51898">
      <w:pPr>
        <w:pStyle w:val="ListParagraph"/>
        <w:numPr>
          <w:ilvl w:val="0"/>
          <w:numId w:val="25"/>
        </w:numPr>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C51898">
      <w:pPr>
        <w:pStyle w:val="ListParagraph"/>
        <w:numPr>
          <w:ilvl w:val="0"/>
          <w:numId w:val="25"/>
        </w:numPr>
        <w:rPr>
          <w:sz w:val="24"/>
          <w:szCs w:val="24"/>
        </w:rPr>
      </w:pPr>
      <w:r>
        <w:rPr>
          <w:sz w:val="24"/>
          <w:szCs w:val="24"/>
        </w:rPr>
        <w:t xml:space="preserve">Profit-function solves the problem of </w:t>
      </w:r>
      <w:r w:rsidR="00805797">
        <w:rPr>
          <w:sz w:val="24"/>
          <w:szCs w:val="24"/>
        </w:rPr>
        <w:t xml:space="preserve">the </w:t>
      </w:r>
      <w:r>
        <w:rPr>
          <w:sz w:val="24"/>
          <w:szCs w:val="24"/>
        </w:rPr>
        <w:t>correct weight of multiple items in one transaction; which otherwise gets lost</w:t>
      </w:r>
    </w:p>
    <w:p w14:paraId="7E4CA182" w14:textId="4852913D" w:rsidR="00A9287C" w:rsidRPr="00A9287C" w:rsidRDefault="00C51898" w:rsidP="00A9287C">
      <w:pPr>
        <w:pStyle w:val="ListParagraph"/>
        <w:numPr>
          <w:ilvl w:val="0"/>
          <w:numId w:val="25"/>
        </w:numPr>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r w:rsidR="00992225">
        <w:rPr>
          <w:sz w:val="24"/>
          <w:szCs w:val="24"/>
        </w:rPr>
        <w:t>itemset</w:t>
      </w:r>
      <w:r w:rsidR="005E3BB6">
        <w:rPr>
          <w:sz w:val="24"/>
          <w:szCs w:val="24"/>
        </w:rPr>
        <w:t>s</w:t>
      </w:r>
      <w:r w:rsidR="00A9287C">
        <w:rPr>
          <w:sz w:val="24"/>
          <w:szCs w:val="24"/>
        </w:rPr>
        <w:t xml:space="preserve"> </w:t>
      </w:r>
      <w:r>
        <w:rPr>
          <w:sz w:val="24"/>
          <w:szCs w:val="24"/>
        </w:rPr>
        <w:t>is a</w:t>
      </w:r>
      <w:r w:rsidR="00A9287C">
        <w:rPr>
          <w:sz w:val="24"/>
          <w:szCs w:val="24"/>
        </w:rPr>
        <w:t>n interesting metric for profit-driven businesses.</w:t>
      </w:r>
    </w:p>
    <w:p w14:paraId="61BAC669" w14:textId="70E27F2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r w:rsidR="00C45B2A">
        <w:rPr>
          <w:lang w:eastAsia="en-US"/>
        </w:rPr>
        <w:t>s</w:t>
      </w:r>
      <w:r>
        <w:rPr>
          <w:lang w:eastAsia="en-US"/>
        </w:rPr>
        <w:t>:</w:t>
      </w:r>
    </w:p>
    <w:p w14:paraId="65C828FB" w14:textId="3A8F25D4"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t>
      </w:r>
      <w:r w:rsidR="005E3BB6">
        <w:rPr>
          <w:sz w:val="24"/>
          <w:szCs w:val="24"/>
        </w:rPr>
        <w:t>he</w:t>
      </w:r>
      <w:r>
        <w:rPr>
          <w:sz w:val="24"/>
          <w:szCs w:val="24"/>
        </w:rPr>
        <w:t xml:space="preserve"> assume</w:t>
      </w:r>
      <w:r w:rsidR="005E3BB6">
        <w:rPr>
          <w:sz w:val="24"/>
          <w:szCs w:val="24"/>
        </w:rPr>
        <w:t>s</w:t>
      </w:r>
      <w:r>
        <w:rPr>
          <w:sz w:val="24"/>
          <w:szCs w:val="24"/>
        </w:rPr>
        <w:t xml:space="preserve"> 10% of revenue. That simple approach may be enough; </w:t>
      </w:r>
      <w:r w:rsidR="005E3BB6">
        <w:rPr>
          <w:sz w:val="24"/>
          <w:szCs w:val="24"/>
        </w:rPr>
        <w:t>revenue can be chosen instead of profit</w:t>
      </w:r>
      <w:r>
        <w:rPr>
          <w:sz w:val="24"/>
          <w:szCs w:val="24"/>
        </w:rPr>
        <w:t xml:space="preserve">. 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A9287C">
      <w:pPr>
        <w:pStyle w:val="ListParagraph"/>
        <w:numPr>
          <w:ilvl w:val="0"/>
          <w:numId w:val="25"/>
        </w:numPr>
        <w:rPr>
          <w:sz w:val="24"/>
          <w:szCs w:val="24"/>
        </w:rPr>
      </w:pPr>
      <w:r>
        <w:rPr>
          <w:sz w:val="24"/>
          <w:szCs w:val="24"/>
        </w:rPr>
        <w:lastRenderedPageBreak/>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Therefore that modification should be applied only for </w:t>
      </w:r>
      <w:r w:rsidR="00805797">
        <w:rPr>
          <w:sz w:val="24"/>
          <w:szCs w:val="24"/>
        </w:rPr>
        <w:t>exception</w:t>
      </w:r>
      <w:r w:rsidR="007B0EDE">
        <w:rPr>
          <w:sz w:val="24"/>
          <w:szCs w:val="24"/>
        </w:rPr>
        <w:t>al cases.</w:t>
      </w:r>
    </w:p>
    <w:p w14:paraId="31792338" w14:textId="7C6DB545" w:rsidR="007B0EDE" w:rsidRDefault="00805797" w:rsidP="00A9287C">
      <w:pPr>
        <w:pStyle w:val="ListParagraph"/>
        <w:numPr>
          <w:ilvl w:val="0"/>
          <w:numId w:val="25"/>
        </w:numPr>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sidR="00C45B2A">
        <w:rPr>
          <w:sz w:val="24"/>
          <w:szCs w:val="24"/>
        </w:rPr>
        <w:t>,</w:t>
      </w:r>
      <w:r w:rsidR="007B0EDE">
        <w:rPr>
          <w:sz w:val="24"/>
          <w:szCs w:val="24"/>
        </w:rPr>
        <w:t xml:space="preserve"> however</w:t>
      </w:r>
      <w:r>
        <w:rPr>
          <w:sz w:val="24"/>
          <w:szCs w:val="24"/>
        </w:rPr>
        <w:t>,</w:t>
      </w:r>
      <w:r w:rsidR="007B0EDE">
        <w:rPr>
          <w:sz w:val="24"/>
          <w:szCs w:val="24"/>
        </w:rPr>
        <w:t xml:space="preserve"> it could have disadvantages</w:t>
      </w:r>
    </w:p>
    <w:p w14:paraId="5DB941B6" w14:textId="5F2DAB74" w:rsidR="007B0EDE" w:rsidRPr="00A9287C" w:rsidRDefault="007B0EDE" w:rsidP="00A9287C">
      <w:pPr>
        <w:pStyle w:val="ListParagraph"/>
        <w:numPr>
          <w:ilvl w:val="0"/>
          <w:numId w:val="25"/>
        </w:numPr>
        <w:rPr>
          <w:sz w:val="24"/>
          <w:szCs w:val="24"/>
        </w:rPr>
      </w:pPr>
      <w:r>
        <w:rPr>
          <w:sz w:val="24"/>
          <w:szCs w:val="24"/>
        </w:rPr>
        <w:t>The data preparation to get profit and date-decay functionality need more data pre</w:t>
      </w:r>
      <w:r w:rsidR="009A2F50">
        <w:rPr>
          <w:sz w:val="24"/>
          <w:szCs w:val="24"/>
        </w:rPr>
        <w:t>-</w:t>
      </w:r>
      <w:r>
        <w:rPr>
          <w:sz w:val="24"/>
          <w:szCs w:val="24"/>
        </w:rPr>
        <w:t>processing in the pandas dataframe; it has more parameters, meaning it is more difficult to use.</w:t>
      </w:r>
    </w:p>
    <w:p w14:paraId="6C00DEF3" w14:textId="00BD8C38" w:rsidR="001A7A54" w:rsidRDefault="0007780A" w:rsidP="003968FC">
      <w:pPr>
        <w:pStyle w:val="Heading1NEW"/>
      </w:pPr>
      <w:bookmarkStart w:id="40" w:name="_Toc125299690"/>
      <w:r>
        <w:t>5</w:t>
      </w:r>
      <w:r w:rsidR="001A7A54">
        <w:t xml:space="preserve"> Experiments</w:t>
      </w:r>
      <w:r w:rsidR="009C67C7">
        <w:t>/ Analysis of big datasets</w:t>
      </w:r>
      <w:bookmarkEnd w:id="40"/>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41" w:name="_Toc125299691"/>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t>s</w:t>
      </w:r>
      <w:r>
        <w:t xml:space="preserve"> </w:t>
      </w:r>
      <w:r w:rsidRPr="002A2666">
        <w:t>store</w:t>
      </w:r>
      <w:bookmarkEnd w:id="41"/>
    </w:p>
    <w:p w14:paraId="02192152" w14:textId="58BBB23C" w:rsidR="0073572D" w:rsidRDefault="002A2666" w:rsidP="0073572D">
      <w:pPr>
        <w:pStyle w:val="Heading3"/>
      </w:pPr>
      <w:bookmarkStart w:id="42" w:name="_Toc125299692"/>
      <w:r>
        <w:t>5.1.1 Dataset</w:t>
      </w:r>
      <w:bookmarkEnd w:id="42"/>
    </w:p>
    <w:p w14:paraId="65193978" w14:textId="577D1538" w:rsidR="0073572D"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w:t>
      </w:r>
      <w:r w:rsidR="0073572D">
        <w:t>The dataset author [2] states:</w:t>
      </w:r>
      <w:r w:rsidR="0073572D" w:rsidRPr="0073572D">
        <w:t xml:space="preserve"> </w:t>
      </w:r>
      <w:r w:rsidR="0073572D">
        <w:t>"</w:t>
      </w:r>
      <w:r w:rsidR="0073572D">
        <w:rPr>
          <w:rFonts w:ascii="Inter" w:hAnsi="Inter"/>
          <w:sz w:val="21"/>
          <w:szCs w:val="21"/>
          <w:shd w:val="clear" w:color="auto" w:fill="FFFFFF"/>
        </w:rPr>
        <w:t>This dataset contains purchase data from April 2020 to November 2020 from a large home appliances and electronics online store.</w:t>
      </w:r>
      <w:r w:rsidR="0073572D">
        <w:t>"</w:t>
      </w:r>
    </w:p>
    <w:p w14:paraId="4D96412B" w14:textId="0890876D" w:rsidR="0073572D" w:rsidRDefault="0073572D" w:rsidP="0073572D">
      <w:r>
        <w:t xml:space="preserve">The dataset has </w:t>
      </w:r>
      <w:r w:rsidR="00C76363" w:rsidRPr="00C76363">
        <w:t>2</w:t>
      </w:r>
      <w:r w:rsidR="00C76363">
        <w:t>,</w:t>
      </w:r>
      <w:r w:rsidR="00C76363" w:rsidRPr="00C76363">
        <w:t>633</w:t>
      </w:r>
      <w:r w:rsidR="00C76363">
        <w:t>,</w:t>
      </w:r>
      <w:r w:rsidR="00C76363" w:rsidRPr="00C76363">
        <w:t>521</w:t>
      </w:r>
      <w:r w:rsidR="00C76363">
        <w:t xml:space="preserve"> </w:t>
      </w:r>
      <w:r>
        <w:t xml:space="preserve">rows. It has </w:t>
      </w:r>
      <w:r w:rsidR="00C76363" w:rsidRPr="00C76363">
        <w:t>1</w:t>
      </w:r>
      <w:r w:rsidR="00C76363">
        <w:t>,</w:t>
      </w:r>
      <w:r w:rsidR="00C76363" w:rsidRPr="00C76363">
        <w:t>435</w:t>
      </w:r>
      <w:r w:rsidR="00C76363">
        <w:t>,</w:t>
      </w:r>
      <w:r w:rsidR="00C76363" w:rsidRPr="00C76363">
        <w:t>266</w:t>
      </w:r>
      <w:r w:rsidR="00C76363">
        <w:t xml:space="preserve"> </w:t>
      </w:r>
      <w:r>
        <w:t xml:space="preserve">transactions. Thereof are </w:t>
      </w:r>
      <w:r w:rsidR="00C76363" w:rsidRPr="00C76363">
        <w:t>25</w:t>
      </w:r>
      <w:r w:rsidR="00C76363">
        <w:t>,</w:t>
      </w:r>
      <w:r w:rsidR="00C76363" w:rsidRPr="00C76363">
        <w:t>113</w:t>
      </w:r>
      <w:r>
        <w:t xml:space="preserve"> unique items. </w:t>
      </w:r>
      <w:r w:rsidR="00C76363" w:rsidRPr="00C76363">
        <w:t>649</w:t>
      </w:r>
      <w:r>
        <w:t xml:space="preserve"> transactions contain </w:t>
      </w:r>
      <w:r w:rsidR="00C76363">
        <w:t>the same item multiple times</w:t>
      </w:r>
      <w:r>
        <w:t>. The TAR is not able to solve this discrepancy. However, with our improved algorithm, we can balance it out by the profit measure. The distribution of multiple items per transaction is shown below:</w:t>
      </w:r>
    </w:p>
    <w:p w14:paraId="2A003EB5" w14:textId="77777777" w:rsidR="002D54A3" w:rsidRDefault="00C76363" w:rsidP="002D54A3">
      <w:pPr>
        <w:keepNext/>
      </w:pPr>
      <w:r w:rsidRPr="00C76363">
        <w:rPr>
          <w:noProof/>
        </w:rPr>
        <w:lastRenderedPageBreak/>
        <w:drawing>
          <wp:inline distT="0" distB="0" distL="0" distR="0" wp14:anchorId="4AF1C707" wp14:editId="6D9FD56D">
            <wp:extent cx="1876696" cy="1916265"/>
            <wp:effectExtent l="0" t="0" r="0" b="825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24"/>
                    <a:stretch>
                      <a:fillRect/>
                    </a:stretch>
                  </pic:blipFill>
                  <pic:spPr>
                    <a:xfrm>
                      <a:off x="0" y="0"/>
                      <a:ext cx="1881377" cy="1921045"/>
                    </a:xfrm>
                    <a:prstGeom prst="rect">
                      <a:avLst/>
                    </a:prstGeom>
                  </pic:spPr>
                </pic:pic>
              </a:graphicData>
            </a:graphic>
          </wp:inline>
        </w:drawing>
      </w:r>
    </w:p>
    <w:p w14:paraId="2BA8125A" w14:textId="0056B5C6" w:rsidR="00C76363" w:rsidRPr="002D54A3" w:rsidRDefault="002D54A3" w:rsidP="002D54A3">
      <w:pPr>
        <w:pStyle w:val="Caption"/>
        <w:jc w:val="both"/>
      </w:pPr>
      <w:bookmarkStart w:id="43" w:name="_Toc124089054"/>
      <w:r>
        <w:t xml:space="preserve">Figure </w:t>
      </w:r>
      <w:r>
        <w:fldChar w:fldCharType="begin"/>
      </w:r>
      <w:r>
        <w:instrText xml:space="preserve"> SEQ Figure \* ARABIC </w:instrText>
      </w:r>
      <w:r>
        <w:fldChar w:fldCharType="separate"/>
      </w:r>
      <w:r>
        <w:rPr>
          <w:noProof/>
        </w:rPr>
        <w:t>14</w:t>
      </w:r>
      <w:r>
        <w:fldChar w:fldCharType="end"/>
      </w:r>
      <w:r>
        <w:t>: Electronics store – Distribution of multiple items per transaction</w:t>
      </w:r>
      <w:bookmarkEnd w:id="43"/>
    </w:p>
    <w:p w14:paraId="580C00C6" w14:textId="77777777" w:rsidR="002E3D23" w:rsidRDefault="00575D80" w:rsidP="002E3D23">
      <w:pPr>
        <w:keepNext/>
      </w:pPr>
      <w:r w:rsidRPr="00575D80">
        <w:rPr>
          <w:noProof/>
        </w:rPr>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5"/>
                    <a:stretch>
                      <a:fillRect/>
                    </a:stretch>
                  </pic:blipFill>
                  <pic:spPr>
                    <a:xfrm>
                      <a:off x="0" y="0"/>
                      <a:ext cx="3150303" cy="1398782"/>
                    </a:xfrm>
                    <a:prstGeom prst="rect">
                      <a:avLst/>
                    </a:prstGeom>
                  </pic:spPr>
                </pic:pic>
              </a:graphicData>
            </a:graphic>
          </wp:inline>
        </w:drawing>
      </w:r>
    </w:p>
    <w:p w14:paraId="2BEE8BF6" w14:textId="3D9FCFE7" w:rsidR="008C76D8" w:rsidRDefault="002E3D23" w:rsidP="00D51DE1">
      <w:pPr>
        <w:pStyle w:val="Caption"/>
        <w:jc w:val="both"/>
        <w:rPr>
          <w:noProof/>
        </w:rPr>
      </w:pPr>
      <w:bookmarkStart w:id="44" w:name="_Toc124089055"/>
      <w:r>
        <w:t xml:space="preserve">Figure </w:t>
      </w:r>
      <w:r>
        <w:fldChar w:fldCharType="begin"/>
      </w:r>
      <w:r>
        <w:instrText xml:space="preserve"> SEQ Figure \* ARABIC </w:instrText>
      </w:r>
      <w:r>
        <w:fldChar w:fldCharType="separate"/>
      </w:r>
      <w:r w:rsidR="002D54A3">
        <w:rPr>
          <w:noProof/>
        </w:rPr>
        <w:t>15</w:t>
      </w:r>
      <w:r>
        <w:fldChar w:fldCharType="end"/>
      </w:r>
      <w:r>
        <w:t xml:space="preserve">: Electronics store – Distribution of </w:t>
      </w:r>
      <w:r w:rsidR="005E3BB6">
        <w:t xml:space="preserve">the </w:t>
      </w:r>
      <w:r>
        <w:t>number of items per transaction</w:t>
      </w:r>
      <w:bookmarkEnd w:id="44"/>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45" w:name="_Toc125299693"/>
      <w:r>
        <w:t>5.1.2 Analysis</w:t>
      </w:r>
      <w:bookmarkEnd w:id="45"/>
    </w:p>
    <w:p w14:paraId="3B2FBBAE" w14:textId="054CE167" w:rsidR="00575D80" w:rsidRDefault="0073572D" w:rsidP="00575D80">
      <w:r>
        <w:t>An</w:t>
      </w:r>
      <w:r w:rsidRPr="002A2666">
        <w:t xml:space="preserve"> essential part and maybe a disadvantage of the custom date decay and profit lambda functions is the correct representative function for each </w:t>
      </w:r>
      <w:r>
        <w:t>d</w:t>
      </w:r>
      <w:r w:rsidRPr="002A2666">
        <w:t xml:space="preserve">ataset. Profit at easiest and </w:t>
      </w:r>
      <w:r>
        <w:t>most logically will be</w:t>
      </w:r>
      <w:r w:rsidRPr="002A2666">
        <w:t xml:space="preserve"> linear; however</w:t>
      </w:r>
      <w:r>
        <w:t>,</w:t>
      </w:r>
      <w:r w:rsidRPr="002A2666">
        <w:t xml:space="preserve"> there could be other means of measurement, which do</w:t>
      </w:r>
      <w:r>
        <w:t xml:space="preserve"> </w:t>
      </w:r>
      <w:r>
        <w:lastRenderedPageBreak/>
        <w:t>no</w:t>
      </w:r>
      <w:r w:rsidRPr="002A2666">
        <w:t>t strictly measure profitability as such, but like a modified profit as means of marginal profitability; for example</w:t>
      </w:r>
      <w:r>
        <w:t>,</w:t>
      </w:r>
      <w:r w:rsidRPr="002A2666">
        <w:t xml:space="preserve"> as a decreasing curve.</w:t>
      </w:r>
      <w:r>
        <w:t xml:space="preserve"> </w:t>
      </w:r>
      <w:r w:rsidR="00550607">
        <w:t xml:space="preserve">The </w:t>
      </w:r>
      <w:r w:rsidR="009A2F50">
        <w:t>d</w:t>
      </w:r>
      <w:r w:rsidR="00550607">
        <w:t xml:space="preserve">ataset is not the most ideal </w:t>
      </w:r>
      <w:r w:rsidR="00FD232D">
        <w:t>for finding</w:t>
      </w:r>
      <w:r w:rsidR="00550607">
        <w:t xml:space="preserve"> association rules. One reason could be that it is an online store</w:t>
      </w:r>
      <w:r w:rsidR="00FD232D">
        <w:t>,</w:t>
      </w:r>
      <w:r w:rsidR="00550607">
        <w:t xml:space="preserve"> and most items are </w:t>
      </w:r>
      <w:r w:rsidR="00FD232D">
        <w:t>"</w:t>
      </w:r>
      <w:r w:rsidR="00550607">
        <w:t>higher priced</w:t>
      </w:r>
      <w:r w:rsidR="00FD232D">
        <w:t>."</w:t>
      </w:r>
      <w:r w:rsidR="00550607">
        <w:t xml:space="preserve"> A client does</w:t>
      </w:r>
      <w:r w:rsidR="00FD232D">
        <w:t xml:space="preserve"> no</w:t>
      </w:r>
      <w:r w:rsidR="00550607">
        <w:t>t buy goods like in a grocery store. However, it is a</w:t>
      </w:r>
      <w:r w:rsidR="00FD232D">
        <w:t xml:space="preserve">n excellent start </w:t>
      </w:r>
      <w:r w:rsidR="00550607">
        <w:t xml:space="preserve">to </w:t>
      </w:r>
      <w:r w:rsidR="00FD232D">
        <w:t>analyze</w:t>
      </w:r>
      <w:r w:rsidR="00550607">
        <w:t>. Later, let</w:t>
      </w:r>
      <w:r w:rsidR="00FD232D">
        <w:t xml:space="preserve"> u</w:t>
      </w:r>
      <w:r w:rsidR="00550607">
        <w:t>s compare a grocery store database and see the differences.</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6FB248A2" w:rsidR="009265AC" w:rsidRPr="002E3D23" w:rsidRDefault="00992225" w:rsidP="00B10434">
            <w:pPr>
              <w:rPr>
                <w:rFonts w:ascii="Roboto" w:hAnsi="Roboto"/>
                <w:sz w:val="16"/>
                <w:szCs w:val="16"/>
              </w:rPr>
            </w:pPr>
            <w:r>
              <w:rPr>
                <w:rFonts w:ascii="Roboto" w:hAnsi="Roboto"/>
                <w:sz w:val="16"/>
                <w:szCs w:val="16"/>
              </w:rPr>
              <w:t>itemsets</w:t>
            </w:r>
          </w:p>
        </w:tc>
        <w:tc>
          <w:tcPr>
            <w:tcW w:w="879" w:type="dxa"/>
          </w:tcPr>
          <w:p w14:paraId="25F48D73" w14:textId="4A3D49EE" w:rsidR="009265AC" w:rsidRPr="002E3D23" w:rsidRDefault="009265AC" w:rsidP="009B0BAB">
            <w:pPr>
              <w:jc w:val="right"/>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r w:rsidRPr="002E3D23">
              <w:rPr>
                <w:rFonts w:ascii="Roboto" w:hAnsi="Roboto"/>
                <w:sz w:val="16"/>
                <w:szCs w:val="16"/>
              </w:rPr>
              <w:t>product_id</w:t>
            </w:r>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0</w:t>
            </w:r>
          </w:p>
        </w:tc>
        <w:tc>
          <w:tcPr>
            <w:tcW w:w="879" w:type="dxa"/>
            <w:hideMark/>
          </w:tcPr>
          <w:p w14:paraId="093D1BF7" w14:textId="4FD46E3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4</w:t>
            </w:r>
            <w:r w:rsidR="009B0BAB">
              <w:rPr>
                <w:rFonts w:ascii="Roboto" w:hAnsi="Roboto" w:cs="Segoe UI"/>
                <w:bCs w:val="0"/>
                <w:sz w:val="16"/>
                <w:szCs w:val="16"/>
                <w:lang w:eastAsia="en-CH"/>
              </w:rPr>
              <w:t>,</w:t>
            </w:r>
            <w:r w:rsidRPr="002E3D23">
              <w:rPr>
                <w:rFonts w:ascii="Roboto" w:hAnsi="Roboto" w:cs="Segoe UI"/>
                <w:bCs w:val="0"/>
                <w:sz w:val="16"/>
                <w:szCs w:val="16"/>
                <w:lang w:eastAsia="en-CH"/>
              </w:rPr>
              <w:t>491</w:t>
            </w:r>
          </w:p>
        </w:tc>
        <w:tc>
          <w:tcPr>
            <w:tcW w:w="2039" w:type="dxa"/>
            <w:hideMark/>
          </w:tcPr>
          <w:p w14:paraId="08668E1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2</w:t>
            </w:r>
          </w:p>
        </w:tc>
        <w:tc>
          <w:tcPr>
            <w:tcW w:w="1151" w:type="dxa"/>
            <w:hideMark/>
          </w:tcPr>
          <w:p w14:paraId="04D57C0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7.87</w:t>
            </w:r>
          </w:p>
        </w:tc>
        <w:tc>
          <w:tcPr>
            <w:tcW w:w="990" w:type="dxa"/>
            <w:hideMark/>
          </w:tcPr>
          <w:p w14:paraId="0D0327EE" w14:textId="76C8CAD3"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D1F88B6" w14:textId="1254F45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A8F4C70" w14:textId="77777777" w:rsidTr="009265AC">
        <w:tc>
          <w:tcPr>
            <w:tcW w:w="867" w:type="dxa"/>
            <w:hideMark/>
          </w:tcPr>
          <w:p w14:paraId="3BED03A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w:t>
            </w:r>
          </w:p>
        </w:tc>
        <w:tc>
          <w:tcPr>
            <w:tcW w:w="879" w:type="dxa"/>
            <w:hideMark/>
          </w:tcPr>
          <w:p w14:paraId="0EB177AF" w14:textId="2394743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1</w:t>
            </w:r>
            <w:r w:rsidR="009B0BAB">
              <w:rPr>
                <w:rFonts w:ascii="Roboto" w:hAnsi="Roboto" w:cs="Segoe UI"/>
                <w:bCs w:val="0"/>
                <w:sz w:val="16"/>
                <w:szCs w:val="16"/>
                <w:lang w:eastAsia="en-CH"/>
              </w:rPr>
              <w:t>,</w:t>
            </w:r>
            <w:r w:rsidRPr="002E3D23">
              <w:rPr>
                <w:rFonts w:ascii="Roboto" w:hAnsi="Roboto" w:cs="Segoe UI"/>
                <w:bCs w:val="0"/>
                <w:sz w:val="16"/>
                <w:szCs w:val="16"/>
                <w:lang w:eastAsia="en-CH"/>
              </w:rPr>
              <w:t>076</w:t>
            </w:r>
          </w:p>
        </w:tc>
        <w:tc>
          <w:tcPr>
            <w:tcW w:w="2039" w:type="dxa"/>
            <w:hideMark/>
          </w:tcPr>
          <w:p w14:paraId="494924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469C273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6F997252" w14:textId="4C75333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CC3B1F7" w14:textId="77592C3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361D8DAE" w14:textId="77777777" w:rsidTr="009265AC">
        <w:tc>
          <w:tcPr>
            <w:tcW w:w="867" w:type="dxa"/>
            <w:hideMark/>
          </w:tcPr>
          <w:p w14:paraId="56743A5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w:t>
            </w:r>
          </w:p>
        </w:tc>
        <w:tc>
          <w:tcPr>
            <w:tcW w:w="879" w:type="dxa"/>
            <w:hideMark/>
          </w:tcPr>
          <w:p w14:paraId="43EE99F5" w14:textId="113B4C1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786</w:t>
            </w:r>
          </w:p>
        </w:tc>
        <w:tc>
          <w:tcPr>
            <w:tcW w:w="2039" w:type="dxa"/>
            <w:hideMark/>
          </w:tcPr>
          <w:p w14:paraId="339525FE"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8</w:t>
            </w:r>
          </w:p>
        </w:tc>
        <w:tc>
          <w:tcPr>
            <w:tcW w:w="1151" w:type="dxa"/>
            <w:hideMark/>
          </w:tcPr>
          <w:p w14:paraId="43948F4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9.63</w:t>
            </w:r>
          </w:p>
        </w:tc>
        <w:tc>
          <w:tcPr>
            <w:tcW w:w="990" w:type="dxa"/>
            <w:hideMark/>
          </w:tcPr>
          <w:p w14:paraId="3548594D" w14:textId="28431CA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396AAA7" w14:textId="5234BC6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3686C97" w14:textId="77777777" w:rsidTr="009265AC">
        <w:tc>
          <w:tcPr>
            <w:tcW w:w="867" w:type="dxa"/>
            <w:hideMark/>
          </w:tcPr>
          <w:p w14:paraId="26D10AD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3</w:t>
            </w:r>
          </w:p>
        </w:tc>
        <w:tc>
          <w:tcPr>
            <w:tcW w:w="879" w:type="dxa"/>
            <w:hideMark/>
          </w:tcPr>
          <w:p w14:paraId="3C9A2157" w14:textId="2AE27CE6"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472</w:t>
            </w:r>
          </w:p>
        </w:tc>
        <w:tc>
          <w:tcPr>
            <w:tcW w:w="2039" w:type="dxa"/>
            <w:hideMark/>
          </w:tcPr>
          <w:p w14:paraId="7FFDDFC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1172377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65C5BBDF" w14:textId="21B69D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DC54156" w14:textId="4EFA78E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2BB358A" w14:textId="77777777" w:rsidTr="009265AC">
        <w:tc>
          <w:tcPr>
            <w:tcW w:w="867" w:type="dxa"/>
            <w:hideMark/>
          </w:tcPr>
          <w:p w14:paraId="181AA98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4</w:t>
            </w:r>
          </w:p>
        </w:tc>
        <w:tc>
          <w:tcPr>
            <w:tcW w:w="879" w:type="dxa"/>
            <w:hideMark/>
          </w:tcPr>
          <w:p w14:paraId="51E5B319" w14:textId="4DDE510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6</w:t>
            </w:r>
            <w:r w:rsidR="009B0BAB">
              <w:rPr>
                <w:rFonts w:ascii="Roboto" w:hAnsi="Roboto" w:cs="Segoe UI"/>
                <w:bCs w:val="0"/>
                <w:sz w:val="16"/>
                <w:szCs w:val="16"/>
                <w:lang w:eastAsia="en-CH"/>
              </w:rPr>
              <w:t>,</w:t>
            </w:r>
            <w:r w:rsidRPr="002E3D23">
              <w:rPr>
                <w:rFonts w:ascii="Roboto" w:hAnsi="Roboto" w:cs="Segoe UI"/>
                <w:bCs w:val="0"/>
                <w:sz w:val="16"/>
                <w:szCs w:val="16"/>
                <w:lang w:eastAsia="en-CH"/>
              </w:rPr>
              <w:t>530</w:t>
            </w:r>
          </w:p>
        </w:tc>
        <w:tc>
          <w:tcPr>
            <w:tcW w:w="2039" w:type="dxa"/>
            <w:hideMark/>
          </w:tcPr>
          <w:p w14:paraId="74149BD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5E51031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64EFD042" w14:textId="6B1E39E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F156471" w14:textId="0AC010F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D8C291D" w14:textId="77777777" w:rsidTr="009265AC">
        <w:tc>
          <w:tcPr>
            <w:tcW w:w="867" w:type="dxa"/>
            <w:hideMark/>
          </w:tcPr>
          <w:p w14:paraId="7301DDF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w:t>
            </w:r>
          </w:p>
        </w:tc>
        <w:tc>
          <w:tcPr>
            <w:tcW w:w="879" w:type="dxa"/>
            <w:hideMark/>
          </w:tcPr>
          <w:p w14:paraId="29ACA5EB" w14:textId="64D772B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1</w:t>
            </w:r>
            <w:r w:rsidR="009B0BAB">
              <w:rPr>
                <w:rFonts w:ascii="Roboto" w:hAnsi="Roboto" w:cs="Segoe UI"/>
                <w:bCs w:val="0"/>
                <w:sz w:val="16"/>
                <w:szCs w:val="16"/>
                <w:lang w:eastAsia="en-CH"/>
              </w:rPr>
              <w:t>,</w:t>
            </w:r>
            <w:r w:rsidRPr="002E3D23">
              <w:rPr>
                <w:rFonts w:ascii="Roboto" w:hAnsi="Roboto" w:cs="Segoe UI"/>
                <w:bCs w:val="0"/>
                <w:sz w:val="16"/>
                <w:szCs w:val="16"/>
                <w:lang w:eastAsia="en-CH"/>
              </w:rPr>
              <w:t>652</w:t>
            </w:r>
          </w:p>
        </w:tc>
        <w:tc>
          <w:tcPr>
            <w:tcW w:w="2039" w:type="dxa"/>
            <w:hideMark/>
          </w:tcPr>
          <w:p w14:paraId="5F65FEE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4CBDF41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2E49ADBC" w14:textId="2BC85B2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B9AD28C" w14:textId="0F658ED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0543EF05" w14:textId="77777777" w:rsidTr="009265AC">
        <w:tc>
          <w:tcPr>
            <w:tcW w:w="867" w:type="dxa"/>
            <w:hideMark/>
          </w:tcPr>
          <w:p w14:paraId="651218B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24B4D39" w14:textId="3858323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1DDE394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7ED03FB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1629457F" w14:textId="64A0DCFD"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85BCFE9" w14:textId="08AC2A9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63B49A54" w14:textId="77777777" w:rsidTr="009265AC">
        <w:tc>
          <w:tcPr>
            <w:tcW w:w="867" w:type="dxa"/>
            <w:hideMark/>
          </w:tcPr>
          <w:p w14:paraId="1A35505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A57AB98" w14:textId="2A8B451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605E8A1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642B9A5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77CE21E6" w14:textId="7C842CD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9F76A45" w14:textId="74A4976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D449AA5" w14:textId="77777777" w:rsidTr="009265AC">
        <w:tc>
          <w:tcPr>
            <w:tcW w:w="867" w:type="dxa"/>
            <w:hideMark/>
          </w:tcPr>
          <w:p w14:paraId="22916A6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3FAAA0E5" w14:textId="1F855DA0"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0FEB37A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1DB23C7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59C6CE3D" w14:textId="16A7394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AE2E3A9" w14:textId="7A39424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7F31C808" w14:textId="77777777" w:rsidTr="009265AC">
        <w:tc>
          <w:tcPr>
            <w:tcW w:w="867" w:type="dxa"/>
            <w:hideMark/>
          </w:tcPr>
          <w:p w14:paraId="3BED740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1F88D9FB" w14:textId="5A658D6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601F36D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582A9C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75C3BE55" w14:textId="3408518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7169B42B" w14:textId="0F6E037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2D2D89B" w14:textId="77777777" w:rsidTr="009265AC">
        <w:tc>
          <w:tcPr>
            <w:tcW w:w="867" w:type="dxa"/>
            <w:hideMark/>
          </w:tcPr>
          <w:p w14:paraId="33D3E93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w:t>
            </w:r>
          </w:p>
        </w:tc>
        <w:tc>
          <w:tcPr>
            <w:tcW w:w="879" w:type="dxa"/>
            <w:hideMark/>
          </w:tcPr>
          <w:p w14:paraId="63A5FA9B" w14:textId="04ED9C4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5</w:t>
            </w:r>
            <w:r w:rsidR="009B0BAB">
              <w:rPr>
                <w:rFonts w:ascii="Roboto" w:hAnsi="Roboto" w:cs="Segoe UI"/>
                <w:bCs w:val="0"/>
                <w:sz w:val="16"/>
                <w:szCs w:val="16"/>
                <w:lang w:eastAsia="en-CH"/>
              </w:rPr>
              <w:t>,</w:t>
            </w:r>
            <w:r w:rsidRPr="002E3D23">
              <w:rPr>
                <w:rFonts w:ascii="Roboto" w:hAnsi="Roboto" w:cs="Segoe UI"/>
                <w:bCs w:val="0"/>
                <w:sz w:val="16"/>
                <w:szCs w:val="16"/>
                <w:lang w:eastAsia="en-CH"/>
              </w:rPr>
              <w:t>994</w:t>
            </w:r>
          </w:p>
        </w:tc>
        <w:tc>
          <w:tcPr>
            <w:tcW w:w="2039" w:type="dxa"/>
            <w:hideMark/>
          </w:tcPr>
          <w:p w14:paraId="718BE52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2</w:t>
            </w:r>
          </w:p>
        </w:tc>
        <w:tc>
          <w:tcPr>
            <w:tcW w:w="1151" w:type="dxa"/>
            <w:hideMark/>
          </w:tcPr>
          <w:p w14:paraId="205CEE3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94</w:t>
            </w:r>
          </w:p>
        </w:tc>
        <w:tc>
          <w:tcPr>
            <w:tcW w:w="990" w:type="dxa"/>
            <w:hideMark/>
          </w:tcPr>
          <w:p w14:paraId="282B3794" w14:textId="7552390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1CFFF7D1" w14:textId="798EEE3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7927545" w14:textId="77777777" w:rsidTr="009265AC">
        <w:tc>
          <w:tcPr>
            <w:tcW w:w="867" w:type="dxa"/>
            <w:hideMark/>
          </w:tcPr>
          <w:p w14:paraId="0DCC775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w:t>
            </w:r>
          </w:p>
        </w:tc>
        <w:tc>
          <w:tcPr>
            <w:tcW w:w="879" w:type="dxa"/>
            <w:hideMark/>
          </w:tcPr>
          <w:p w14:paraId="780A436D" w14:textId="2A921C8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4</w:t>
            </w:r>
            <w:r w:rsidR="009B0BAB">
              <w:rPr>
                <w:rFonts w:ascii="Roboto" w:hAnsi="Roboto" w:cs="Segoe UI"/>
                <w:bCs w:val="0"/>
                <w:sz w:val="16"/>
                <w:szCs w:val="16"/>
                <w:lang w:eastAsia="en-CH"/>
              </w:rPr>
              <w:t>,</w:t>
            </w:r>
            <w:r w:rsidRPr="002E3D23">
              <w:rPr>
                <w:rFonts w:ascii="Roboto" w:hAnsi="Roboto" w:cs="Segoe UI"/>
                <w:bCs w:val="0"/>
                <w:sz w:val="16"/>
                <w:szCs w:val="16"/>
                <w:lang w:eastAsia="en-CH"/>
              </w:rPr>
              <w:t>284</w:t>
            </w:r>
          </w:p>
        </w:tc>
        <w:tc>
          <w:tcPr>
            <w:tcW w:w="2039" w:type="dxa"/>
            <w:hideMark/>
          </w:tcPr>
          <w:p w14:paraId="3CC9A71B"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09117074</w:t>
            </w:r>
          </w:p>
        </w:tc>
        <w:tc>
          <w:tcPr>
            <w:tcW w:w="1151" w:type="dxa"/>
            <w:hideMark/>
          </w:tcPr>
          <w:p w14:paraId="25CF0303" w14:textId="1F56DC91"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1B35E1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samsung</w:t>
            </w:r>
          </w:p>
        </w:tc>
        <w:tc>
          <w:tcPr>
            <w:tcW w:w="733" w:type="dxa"/>
            <w:hideMark/>
          </w:tcPr>
          <w:p w14:paraId="292D3D39" w14:textId="77777777" w:rsidR="009265AC" w:rsidRPr="002E3D23" w:rsidRDefault="009265AC" w:rsidP="009B0BAB">
            <w:pPr>
              <w:keepNext/>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0.07</w:t>
            </w:r>
          </w:p>
        </w:tc>
      </w:tr>
    </w:tbl>
    <w:p w14:paraId="28F83742" w14:textId="530BCC6E" w:rsidR="008616B6" w:rsidRPr="002E3D23" w:rsidRDefault="002E3D23" w:rsidP="003F22AF">
      <w:pPr>
        <w:pStyle w:val="Caption"/>
        <w:jc w:val="left"/>
      </w:pPr>
      <w:bookmarkStart w:id="46" w:name="_Toc124089056"/>
      <w:r>
        <w:t xml:space="preserve">Figure </w:t>
      </w:r>
      <w:r>
        <w:fldChar w:fldCharType="begin"/>
      </w:r>
      <w:r>
        <w:instrText xml:space="preserve"> SEQ Figure \* ARABIC </w:instrText>
      </w:r>
      <w:r>
        <w:fldChar w:fldCharType="separate"/>
      </w:r>
      <w:r w:rsidR="002D54A3">
        <w:rPr>
          <w:noProof/>
        </w:rPr>
        <w:t>16</w:t>
      </w:r>
      <w:r>
        <w:fldChar w:fldCharType="end"/>
      </w:r>
      <w:r>
        <w:t xml:space="preserve">: </w:t>
      </w:r>
      <w:r w:rsidRPr="002E3D23">
        <w:t xml:space="preserve">Electronics store – </w:t>
      </w:r>
      <w:r>
        <w:t xml:space="preserve">TAR - Top overall </w:t>
      </w:r>
      <w:r w:rsidR="005E3BB6">
        <w:t>ten</w:t>
      </w:r>
      <w:r>
        <w:t xml:space="preserve"> </w:t>
      </w:r>
      <w:r w:rsidR="005E3BB6">
        <w:t>itemsets</w:t>
      </w:r>
      <w:bookmarkEnd w:id="46"/>
    </w:p>
    <w:p w14:paraId="6425C922" w14:textId="06AE6990" w:rsidR="003B3C1C" w:rsidRDefault="008616B6" w:rsidP="003B3C1C">
      <w:r>
        <w:t xml:space="preserve">If we observe </w:t>
      </w:r>
      <w:r w:rsidR="000617D8">
        <w:t>Figure 16</w:t>
      </w:r>
      <w:r>
        <w:t xml:space="preserve">, </w:t>
      </w:r>
      <w:r w:rsidR="000617D8">
        <w:t>its</w:t>
      </w:r>
      <w:r>
        <w:t xml:space="preserve"> data is either incomplete or does</w:t>
      </w:r>
      <w:r w:rsidR="00FD232D">
        <w:t xml:space="preserve"> no</w:t>
      </w:r>
      <w:r>
        <w:t xml:space="preserve">t have a price. </w:t>
      </w:r>
      <w:r w:rsidR="002D54A3">
        <w:t>We</w:t>
      </w:r>
      <w:r>
        <w:t xml:space="preserv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7D364F5C" w:rsidR="009265AC" w:rsidRPr="002E3D23" w:rsidRDefault="00992225" w:rsidP="009B0BAB">
            <w:pPr>
              <w:jc w:val="left"/>
              <w:rPr>
                <w:rFonts w:ascii="Roboto" w:hAnsi="Roboto"/>
                <w:sz w:val="16"/>
                <w:szCs w:val="16"/>
              </w:rPr>
            </w:pPr>
            <w:r>
              <w:rPr>
                <w:rFonts w:ascii="Roboto" w:hAnsi="Roboto"/>
                <w:sz w:val="16"/>
                <w:szCs w:val="16"/>
              </w:rPr>
              <w:t>itemsets</w:t>
            </w:r>
          </w:p>
        </w:tc>
        <w:tc>
          <w:tcPr>
            <w:tcW w:w="879" w:type="dxa"/>
          </w:tcPr>
          <w:p w14:paraId="3155D34B" w14:textId="2CF5DAED" w:rsidR="009265AC" w:rsidRPr="009265AC" w:rsidRDefault="009265AC" w:rsidP="009B0BAB">
            <w:pPr>
              <w:jc w:val="right"/>
              <w:rPr>
                <w:rFonts w:ascii="Roboto" w:hAnsi="Roboto"/>
                <w:sz w:val="16"/>
                <w:szCs w:val="16"/>
              </w:rPr>
            </w:pPr>
            <w:r>
              <w:rPr>
                <w:rFonts w:ascii="Roboto" w:hAnsi="Roboto"/>
                <w:sz w:val="16"/>
                <w:szCs w:val="16"/>
              </w:rPr>
              <w:t>support</w:t>
            </w:r>
          </w:p>
        </w:tc>
        <w:tc>
          <w:tcPr>
            <w:tcW w:w="2039" w:type="dxa"/>
          </w:tcPr>
          <w:p w14:paraId="4497A9DB" w14:textId="32C19323" w:rsidR="009265AC" w:rsidRPr="009265AC" w:rsidRDefault="009265AC" w:rsidP="009B0BAB">
            <w:pPr>
              <w:jc w:val="left"/>
              <w:rPr>
                <w:rFonts w:ascii="Roboto" w:hAnsi="Roboto"/>
                <w:sz w:val="16"/>
                <w:szCs w:val="16"/>
              </w:rPr>
            </w:pPr>
            <w:r>
              <w:rPr>
                <w:rFonts w:ascii="Roboto" w:hAnsi="Roboto"/>
                <w:sz w:val="16"/>
                <w:szCs w:val="16"/>
              </w:rPr>
              <w:t>product_id</w:t>
            </w:r>
          </w:p>
        </w:tc>
        <w:tc>
          <w:tcPr>
            <w:tcW w:w="2221" w:type="dxa"/>
          </w:tcPr>
          <w:p w14:paraId="2A755BAB" w14:textId="25495658" w:rsidR="009265AC" w:rsidRPr="002E3D23" w:rsidRDefault="009265AC" w:rsidP="009B0BAB">
            <w:pPr>
              <w:jc w:val="left"/>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B0BAB">
            <w:pPr>
              <w:jc w:val="left"/>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1C3F8FB6" w14:textId="012812C9"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336</w:t>
            </w:r>
          </w:p>
        </w:tc>
        <w:tc>
          <w:tcPr>
            <w:tcW w:w="2039" w:type="dxa"/>
            <w:hideMark/>
          </w:tcPr>
          <w:p w14:paraId="4D790D4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221" w:type="dxa"/>
            <w:hideMark/>
          </w:tcPr>
          <w:p w14:paraId="3DC6E08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11A132F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0096C018" w14:textId="796551B4"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587</w:t>
            </w:r>
          </w:p>
        </w:tc>
        <w:tc>
          <w:tcPr>
            <w:tcW w:w="2039" w:type="dxa"/>
            <w:hideMark/>
          </w:tcPr>
          <w:p w14:paraId="325403A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71</w:t>
            </w:r>
          </w:p>
        </w:tc>
        <w:tc>
          <w:tcPr>
            <w:tcW w:w="2221" w:type="dxa"/>
            <w:hideMark/>
          </w:tcPr>
          <w:p w14:paraId="5EC5EE1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6A4C0D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053F3B1B" w14:textId="3EFC586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967</w:t>
            </w:r>
          </w:p>
        </w:tc>
        <w:tc>
          <w:tcPr>
            <w:tcW w:w="2039" w:type="dxa"/>
            <w:hideMark/>
          </w:tcPr>
          <w:p w14:paraId="65CB1C7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284</w:t>
            </w:r>
          </w:p>
        </w:tc>
        <w:tc>
          <w:tcPr>
            <w:tcW w:w="2221" w:type="dxa"/>
            <w:hideMark/>
          </w:tcPr>
          <w:p w14:paraId="3388573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10869AC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73D0BCC5" w14:textId="71D96AD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6</w:t>
            </w:r>
            <w:r w:rsidR="009B0BAB">
              <w:rPr>
                <w:rFonts w:ascii="Roboto" w:hAnsi="Roboto" w:cs="Segoe UI"/>
                <w:bCs w:val="0"/>
                <w:sz w:val="16"/>
                <w:szCs w:val="16"/>
                <w:lang w:eastAsia="en-CH"/>
              </w:rPr>
              <w:t>,</w:t>
            </w:r>
            <w:r w:rsidRPr="009265AC">
              <w:rPr>
                <w:rFonts w:ascii="Roboto" w:hAnsi="Roboto" w:cs="Segoe UI"/>
                <w:bCs w:val="0"/>
                <w:sz w:val="16"/>
                <w:szCs w:val="16"/>
                <w:lang w:eastAsia="en-CH"/>
              </w:rPr>
              <w:t>466</w:t>
            </w:r>
          </w:p>
        </w:tc>
        <w:tc>
          <w:tcPr>
            <w:tcW w:w="2039" w:type="dxa"/>
            <w:hideMark/>
          </w:tcPr>
          <w:p w14:paraId="29E6B46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221" w:type="dxa"/>
            <w:hideMark/>
          </w:tcPr>
          <w:p w14:paraId="24196C4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7E5BD6D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p>
        </w:tc>
      </w:tr>
      <w:tr w:rsidR="009265AC" w:rsidRPr="009265AC" w14:paraId="5FD8CFA7" w14:textId="77777777" w:rsidTr="009265AC">
        <w:tc>
          <w:tcPr>
            <w:tcW w:w="867" w:type="dxa"/>
            <w:hideMark/>
          </w:tcPr>
          <w:p w14:paraId="15C69AD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7F2F2403" w14:textId="3CE5D0F7"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242</w:t>
            </w:r>
          </w:p>
        </w:tc>
        <w:tc>
          <w:tcPr>
            <w:tcW w:w="2039" w:type="dxa"/>
            <w:hideMark/>
          </w:tcPr>
          <w:p w14:paraId="4E85753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28</w:t>
            </w:r>
          </w:p>
        </w:tc>
        <w:tc>
          <w:tcPr>
            <w:tcW w:w="2221" w:type="dxa"/>
            <w:hideMark/>
          </w:tcPr>
          <w:p w14:paraId="293F35D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7901CB2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5E5AA3EB" w14:textId="578E798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502</w:t>
            </w:r>
          </w:p>
        </w:tc>
        <w:tc>
          <w:tcPr>
            <w:tcW w:w="2039" w:type="dxa"/>
            <w:hideMark/>
          </w:tcPr>
          <w:p w14:paraId="564F4D6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30879</w:t>
            </w:r>
          </w:p>
        </w:tc>
        <w:tc>
          <w:tcPr>
            <w:tcW w:w="2221" w:type="dxa"/>
            <w:hideMark/>
          </w:tcPr>
          <w:p w14:paraId="49A8A7B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iances.kitchen.washer</w:t>
            </w:r>
          </w:p>
        </w:tc>
        <w:tc>
          <w:tcPr>
            <w:tcW w:w="990" w:type="dxa"/>
            <w:hideMark/>
          </w:tcPr>
          <w:p w14:paraId="663772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1F63F66" w14:textId="0FDA370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w:t>
            </w:r>
            <w:r w:rsidR="009B0BAB">
              <w:rPr>
                <w:rFonts w:ascii="Roboto" w:hAnsi="Roboto" w:cs="Segoe UI"/>
                <w:bCs w:val="0"/>
                <w:sz w:val="16"/>
                <w:szCs w:val="16"/>
                <w:lang w:eastAsia="en-CH"/>
              </w:rPr>
              <w:t>,</w:t>
            </w:r>
            <w:r w:rsidRPr="009265AC">
              <w:rPr>
                <w:rFonts w:ascii="Roboto" w:hAnsi="Roboto" w:cs="Segoe UI"/>
                <w:bCs w:val="0"/>
                <w:sz w:val="16"/>
                <w:szCs w:val="16"/>
                <w:lang w:eastAsia="en-CH"/>
              </w:rPr>
              <w:t>058</w:t>
            </w:r>
          </w:p>
        </w:tc>
        <w:tc>
          <w:tcPr>
            <w:tcW w:w="2039" w:type="dxa"/>
            <w:hideMark/>
          </w:tcPr>
          <w:p w14:paraId="3EEB1854"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06786</w:t>
            </w:r>
          </w:p>
        </w:tc>
        <w:tc>
          <w:tcPr>
            <w:tcW w:w="2221" w:type="dxa"/>
            <w:hideMark/>
          </w:tcPr>
          <w:p w14:paraId="163AFFC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707352F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7</w:t>
            </w:r>
          </w:p>
        </w:tc>
        <w:tc>
          <w:tcPr>
            <w:tcW w:w="879" w:type="dxa"/>
            <w:hideMark/>
          </w:tcPr>
          <w:p w14:paraId="38DFE92A" w14:textId="417D8D03"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w:t>
            </w:r>
            <w:r w:rsidR="009B0BAB">
              <w:rPr>
                <w:rFonts w:ascii="Roboto" w:hAnsi="Roboto" w:cs="Segoe UI"/>
                <w:bCs w:val="0"/>
                <w:sz w:val="16"/>
                <w:szCs w:val="16"/>
                <w:lang w:eastAsia="en-CH"/>
              </w:rPr>
              <w:t>,</w:t>
            </w:r>
            <w:r w:rsidRPr="009265AC">
              <w:rPr>
                <w:rFonts w:ascii="Roboto" w:hAnsi="Roboto" w:cs="Segoe UI"/>
                <w:bCs w:val="0"/>
                <w:sz w:val="16"/>
                <w:szCs w:val="16"/>
                <w:lang w:eastAsia="en-CH"/>
              </w:rPr>
              <w:t>692</w:t>
            </w:r>
          </w:p>
        </w:tc>
        <w:tc>
          <w:tcPr>
            <w:tcW w:w="2039" w:type="dxa"/>
            <w:hideMark/>
          </w:tcPr>
          <w:p w14:paraId="0100D3E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221" w:type="dxa"/>
            <w:hideMark/>
          </w:tcPr>
          <w:p w14:paraId="6856DF2E" w14:textId="7520AA09" w:rsidR="009265AC" w:rsidRPr="009B0BAB" w:rsidRDefault="009B0BAB"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BCCC2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8</w:t>
            </w:r>
          </w:p>
        </w:tc>
        <w:tc>
          <w:tcPr>
            <w:tcW w:w="879" w:type="dxa"/>
            <w:hideMark/>
          </w:tcPr>
          <w:p w14:paraId="5EFB40A0" w14:textId="08978FE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778</w:t>
            </w:r>
          </w:p>
        </w:tc>
        <w:tc>
          <w:tcPr>
            <w:tcW w:w="2039" w:type="dxa"/>
            <w:hideMark/>
          </w:tcPr>
          <w:p w14:paraId="67EB177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438</w:t>
            </w:r>
          </w:p>
        </w:tc>
        <w:tc>
          <w:tcPr>
            <w:tcW w:w="2221" w:type="dxa"/>
            <w:hideMark/>
          </w:tcPr>
          <w:p w14:paraId="725B05A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28F550F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9</w:t>
            </w:r>
          </w:p>
        </w:tc>
        <w:tc>
          <w:tcPr>
            <w:tcW w:w="879" w:type="dxa"/>
            <w:hideMark/>
          </w:tcPr>
          <w:p w14:paraId="410F1942" w14:textId="39781BE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747</w:t>
            </w:r>
          </w:p>
        </w:tc>
        <w:tc>
          <w:tcPr>
            <w:tcW w:w="2039" w:type="dxa"/>
            <w:hideMark/>
          </w:tcPr>
          <w:p w14:paraId="7B48C2A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10</w:t>
            </w:r>
          </w:p>
        </w:tc>
        <w:tc>
          <w:tcPr>
            <w:tcW w:w="2221" w:type="dxa"/>
            <w:hideMark/>
          </w:tcPr>
          <w:p w14:paraId="392C07BD"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6931B5A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532.38</w:t>
            </w:r>
          </w:p>
        </w:tc>
      </w:tr>
    </w:tbl>
    <w:p w14:paraId="0BC845FA" w14:textId="3CC2500D" w:rsidR="00550607" w:rsidRPr="009265AC" w:rsidRDefault="009265AC" w:rsidP="003F22AF">
      <w:pPr>
        <w:pStyle w:val="Caption"/>
        <w:jc w:val="left"/>
      </w:pPr>
      <w:bookmarkStart w:id="47" w:name="_Toc124089057"/>
      <w:r>
        <w:t xml:space="preserve">Figure </w:t>
      </w:r>
      <w:r>
        <w:fldChar w:fldCharType="begin"/>
      </w:r>
      <w:r>
        <w:instrText xml:space="preserve"> SEQ Figure \* ARABIC </w:instrText>
      </w:r>
      <w:r>
        <w:fldChar w:fldCharType="separate"/>
      </w:r>
      <w:r w:rsidR="002D54A3">
        <w:rPr>
          <w:noProof/>
        </w:rPr>
        <w:t>17</w:t>
      </w:r>
      <w:r>
        <w:fldChar w:fldCharType="end"/>
      </w:r>
      <w:r>
        <w:t xml:space="preserve">: </w:t>
      </w:r>
      <w:r w:rsidRPr="002E3D23">
        <w:t xml:space="preserve">Electronics store – </w:t>
      </w:r>
      <w:r>
        <w:t>Profit</w:t>
      </w:r>
      <w:r w:rsidR="000617D8">
        <w:t>-</w:t>
      </w:r>
      <w:r>
        <w:t>based</w:t>
      </w:r>
      <w:r w:rsidR="000617D8">
        <w:t xml:space="preserve"> modified FP-Growth</w:t>
      </w:r>
      <w:r>
        <w:t xml:space="preserve"> - Top overall </w:t>
      </w:r>
      <w:r w:rsidR="005E3BB6">
        <w:t>ten</w:t>
      </w:r>
      <w:r>
        <w:t xml:space="preserve"> </w:t>
      </w:r>
      <w:r w:rsidR="005E3BB6">
        <w:t>itemsets</w:t>
      </w:r>
      <w:bookmarkEnd w:id="47"/>
    </w:p>
    <w:p w14:paraId="62DFEE99" w14:textId="0585D380" w:rsidR="003B3C1C" w:rsidRPr="000617D8" w:rsidRDefault="000617D8" w:rsidP="003B3C1C">
      <w:r>
        <w:lastRenderedPageBreak/>
        <w:t>In Figure 17</w:t>
      </w:r>
      <w:r w:rsidR="005E3BB6">
        <w:t>,</w:t>
      </w:r>
      <w:r>
        <w:t xml:space="preserve"> the</w:t>
      </w:r>
      <w:r w:rsidR="0036361C">
        <w:t xml:space="preserve"> only </w:t>
      </w:r>
      <w:r w:rsidR="00FD232D">
        <w:t>familiar</w:t>
      </w:r>
      <w:r w:rsidR="0036361C">
        <w:t xml:space="preserve"> item </w:t>
      </w:r>
      <w:r w:rsidR="00FD232D">
        <w:t>in line with traditional association rules is the item with rule</w:t>
      </w:r>
      <w:r w:rsidR="0036361C">
        <w:t xml:space="preserve"> 6. It is a Samsung smartphone with a r</w:t>
      </w:r>
      <w:r w:rsidR="00FD232D">
        <w:t>elatively</w:t>
      </w:r>
      <w:r w:rsidR="0036361C">
        <w:t xml:space="preserve"> low price but high frequency, which is </w:t>
      </w:r>
      <w:r w:rsidR="00FD232D">
        <w:t>still relevant in total profi</w:t>
      </w:r>
      <w:r w:rsidR="0036361C">
        <w:t xml:space="preserve">t. Generally, when we observe the list, it looks much more relevant than the previous one. </w:t>
      </w:r>
      <w:r w:rsidR="00FD232D">
        <w:t>According to our expectation, when we would not know anything about consumer electronic goods,</w:t>
      </w:r>
      <w:r w:rsidR="0036361C">
        <w:t xml:space="preserve"> smartphones of different brands will be the top seller</w:t>
      </w:r>
      <w:r w:rsidR="00FD232D">
        <w:t>s</w:t>
      </w:r>
      <w:r w:rsidR="0036361C">
        <w:t>/ top articles for stores. Th</w:t>
      </w:r>
      <w:r w:rsidR="00FD232D">
        <w:t>at</w:t>
      </w:r>
      <w:r w:rsidR="0036361C">
        <w:t xml:space="preserve"> already has some proof that the method with profit considered is </w:t>
      </w:r>
      <w:r w:rsidR="002D54A3">
        <w:t>advantageous.</w:t>
      </w:r>
    </w:p>
    <w:tbl>
      <w:tblPr>
        <w:tblStyle w:val="TableGrid"/>
        <w:tblW w:w="7377" w:type="dxa"/>
        <w:tblLayout w:type="fixed"/>
        <w:tblLook w:val="04A0" w:firstRow="1" w:lastRow="0" w:firstColumn="1" w:lastColumn="0" w:noHBand="0" w:noVBand="1"/>
      </w:tblPr>
      <w:tblGrid>
        <w:gridCol w:w="842"/>
        <w:gridCol w:w="855"/>
        <w:gridCol w:w="1971"/>
        <w:gridCol w:w="1948"/>
        <w:gridCol w:w="961"/>
        <w:gridCol w:w="800"/>
      </w:tblGrid>
      <w:tr w:rsidR="00344E3E" w:rsidRPr="009265AC" w14:paraId="463E43ED" w14:textId="77777777" w:rsidTr="009F7404">
        <w:tc>
          <w:tcPr>
            <w:tcW w:w="842" w:type="dxa"/>
          </w:tcPr>
          <w:p w14:paraId="065388F7" w14:textId="2548FE2D" w:rsidR="00344E3E" w:rsidRPr="009265AC" w:rsidRDefault="00992225" w:rsidP="00320EBE">
            <w:pPr>
              <w:jc w:val="left"/>
              <w:rPr>
                <w:rFonts w:ascii="Roboto" w:hAnsi="Roboto"/>
                <w:sz w:val="16"/>
                <w:szCs w:val="16"/>
              </w:rPr>
            </w:pPr>
            <w:r>
              <w:rPr>
                <w:rFonts w:ascii="Roboto" w:hAnsi="Roboto"/>
                <w:sz w:val="16"/>
                <w:szCs w:val="16"/>
              </w:rPr>
              <w:t>itemsets</w:t>
            </w:r>
          </w:p>
        </w:tc>
        <w:tc>
          <w:tcPr>
            <w:tcW w:w="855" w:type="dxa"/>
          </w:tcPr>
          <w:p w14:paraId="4DBA2F2A" w14:textId="77777777" w:rsidR="00344E3E" w:rsidRPr="009265AC" w:rsidRDefault="00344E3E" w:rsidP="00001F0A">
            <w:pPr>
              <w:jc w:val="right"/>
              <w:rPr>
                <w:rFonts w:ascii="Roboto" w:hAnsi="Roboto"/>
                <w:sz w:val="16"/>
                <w:szCs w:val="16"/>
              </w:rPr>
            </w:pPr>
            <w:r>
              <w:rPr>
                <w:rFonts w:ascii="Roboto" w:hAnsi="Roboto"/>
                <w:sz w:val="16"/>
                <w:szCs w:val="16"/>
              </w:rPr>
              <w:t>support</w:t>
            </w:r>
          </w:p>
        </w:tc>
        <w:tc>
          <w:tcPr>
            <w:tcW w:w="1971" w:type="dxa"/>
          </w:tcPr>
          <w:p w14:paraId="7AB04A60" w14:textId="77777777" w:rsidR="00344E3E" w:rsidRPr="009265AC" w:rsidRDefault="00344E3E" w:rsidP="00320EBE">
            <w:pPr>
              <w:jc w:val="left"/>
              <w:rPr>
                <w:rFonts w:ascii="Roboto" w:hAnsi="Roboto"/>
                <w:sz w:val="16"/>
                <w:szCs w:val="16"/>
              </w:rPr>
            </w:pPr>
            <w:r>
              <w:rPr>
                <w:rFonts w:ascii="Roboto" w:hAnsi="Roboto"/>
                <w:sz w:val="16"/>
                <w:szCs w:val="16"/>
              </w:rPr>
              <w:t>product_id</w:t>
            </w:r>
          </w:p>
        </w:tc>
        <w:tc>
          <w:tcPr>
            <w:tcW w:w="1948" w:type="dxa"/>
          </w:tcPr>
          <w:p w14:paraId="58224932" w14:textId="77777777" w:rsidR="00344E3E" w:rsidRPr="009265AC" w:rsidRDefault="00344E3E" w:rsidP="009F7404">
            <w:pPr>
              <w:jc w:val="left"/>
              <w:rPr>
                <w:rFonts w:ascii="Roboto" w:hAnsi="Roboto"/>
                <w:sz w:val="16"/>
                <w:szCs w:val="16"/>
              </w:rPr>
            </w:pPr>
            <w:r w:rsidRPr="002E3D23">
              <w:rPr>
                <w:rFonts w:ascii="Roboto" w:hAnsi="Roboto"/>
                <w:sz w:val="16"/>
                <w:szCs w:val="16"/>
              </w:rPr>
              <w:t>category</w:t>
            </w:r>
          </w:p>
        </w:tc>
        <w:tc>
          <w:tcPr>
            <w:tcW w:w="961" w:type="dxa"/>
          </w:tcPr>
          <w:p w14:paraId="365EFAFA" w14:textId="77777777" w:rsidR="00344E3E" w:rsidRPr="009265AC" w:rsidRDefault="00344E3E" w:rsidP="009F7404">
            <w:pPr>
              <w:jc w:val="left"/>
              <w:rPr>
                <w:rFonts w:ascii="Roboto" w:hAnsi="Roboto"/>
                <w:sz w:val="16"/>
                <w:szCs w:val="16"/>
              </w:rPr>
            </w:pPr>
            <w:r w:rsidRPr="002E3D23">
              <w:rPr>
                <w:rFonts w:ascii="Roboto" w:hAnsi="Roboto"/>
                <w:sz w:val="16"/>
                <w:szCs w:val="16"/>
              </w:rPr>
              <w:t>brand</w:t>
            </w:r>
          </w:p>
        </w:tc>
        <w:tc>
          <w:tcPr>
            <w:tcW w:w="800" w:type="dxa"/>
          </w:tcPr>
          <w:p w14:paraId="74CF0D4D" w14:textId="77777777" w:rsidR="00344E3E" w:rsidRPr="009265AC" w:rsidRDefault="00344E3E" w:rsidP="009F7404">
            <w:pPr>
              <w:jc w:val="right"/>
              <w:rPr>
                <w:rFonts w:ascii="Roboto" w:hAnsi="Roboto"/>
                <w:sz w:val="16"/>
                <w:szCs w:val="16"/>
              </w:rPr>
            </w:pPr>
            <w:r w:rsidRPr="002E3D23">
              <w:rPr>
                <w:rFonts w:ascii="Roboto" w:hAnsi="Roboto"/>
                <w:sz w:val="16"/>
                <w:szCs w:val="16"/>
              </w:rPr>
              <w:t>price</w:t>
            </w:r>
          </w:p>
        </w:tc>
      </w:tr>
      <w:tr w:rsidR="009F7404" w:rsidRPr="009F7404" w14:paraId="4D1E5B5D" w14:textId="77777777" w:rsidTr="009F7404">
        <w:tc>
          <w:tcPr>
            <w:tcW w:w="842" w:type="dxa"/>
            <w:hideMark/>
          </w:tcPr>
          <w:p w14:paraId="3E52CACA"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093A8738" w14:textId="2EC551F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25622F0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42B32E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1A59EF" w14:textId="51D98D7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60F90AC0" w14:textId="492B22B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B398557" w14:textId="77777777" w:rsidTr="009F7404">
        <w:tc>
          <w:tcPr>
            <w:tcW w:w="842" w:type="dxa"/>
            <w:hideMark/>
          </w:tcPr>
          <w:p w14:paraId="20A3E3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4A49D1D2" w14:textId="62E6C9F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0D03414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0ED02E9"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2F95799D" w14:textId="6F715F2D"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675521" w14:textId="2A44959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ABBCC78" w14:textId="77777777" w:rsidTr="009F7404">
        <w:tc>
          <w:tcPr>
            <w:tcW w:w="842" w:type="dxa"/>
            <w:hideMark/>
          </w:tcPr>
          <w:p w14:paraId="48BD36D8"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1DEDC6F3" w14:textId="4ADE38D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45F620E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0E58585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6E40E993" w14:textId="137D820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B4D978D" w14:textId="31F61A4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35DBC61" w14:textId="77777777" w:rsidTr="009F7404">
        <w:tc>
          <w:tcPr>
            <w:tcW w:w="842" w:type="dxa"/>
            <w:hideMark/>
          </w:tcPr>
          <w:p w14:paraId="11A006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43147D95" w14:textId="4A3811A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04228FB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21</w:t>
            </w:r>
          </w:p>
        </w:tc>
        <w:tc>
          <w:tcPr>
            <w:tcW w:w="1948" w:type="dxa"/>
            <w:hideMark/>
          </w:tcPr>
          <w:p w14:paraId="3CEFA6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50CC0E33" w14:textId="5E51F8E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F498AC7" w14:textId="19072AC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18BB8BCA" w14:textId="77777777" w:rsidTr="009F7404">
        <w:tc>
          <w:tcPr>
            <w:tcW w:w="842" w:type="dxa"/>
            <w:hideMark/>
          </w:tcPr>
          <w:p w14:paraId="3E107EA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19D8777C" w14:textId="6409592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06C92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0031E40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1504D1A8" w14:textId="065542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74EBE4F5" w14:textId="2640C64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DD49EE2" w14:textId="77777777" w:rsidTr="009F7404">
        <w:tc>
          <w:tcPr>
            <w:tcW w:w="842" w:type="dxa"/>
            <w:hideMark/>
          </w:tcPr>
          <w:p w14:paraId="6DEE88F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7308671B" w14:textId="55AE1D2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46863D5"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53CAA0F1"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1F8D3118" w14:textId="5F98D70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6A11CA5" w14:textId="2C2EA91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E5DC45D" w14:textId="77777777" w:rsidTr="009F7404">
        <w:tc>
          <w:tcPr>
            <w:tcW w:w="842" w:type="dxa"/>
            <w:hideMark/>
          </w:tcPr>
          <w:p w14:paraId="10E0461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06EE32FC" w14:textId="13A2831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7B26915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1A36F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4607F583" w14:textId="5F7D6D55"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A627636" w14:textId="136B05A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DE3DA32" w14:textId="77777777" w:rsidTr="009F7404">
        <w:tc>
          <w:tcPr>
            <w:tcW w:w="842" w:type="dxa"/>
            <w:hideMark/>
          </w:tcPr>
          <w:p w14:paraId="1E43205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103B9912" w14:textId="5C8CF714"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596C129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2213116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508EE293" w14:textId="444BC912"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96F28D" w14:textId="565498F5"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DDCF884" w14:textId="77777777" w:rsidTr="009F7404">
        <w:tc>
          <w:tcPr>
            <w:tcW w:w="842" w:type="dxa"/>
            <w:hideMark/>
          </w:tcPr>
          <w:p w14:paraId="29369B3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EEE3C5E" w14:textId="26EFAAA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048EA763"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6FB82E25"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07CF2F97" w14:textId="2237A29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6167EF" w14:textId="099B098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132BE65" w14:textId="77777777" w:rsidTr="009F7404">
        <w:tc>
          <w:tcPr>
            <w:tcW w:w="842" w:type="dxa"/>
            <w:hideMark/>
          </w:tcPr>
          <w:p w14:paraId="0136BEB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C4029E2" w14:textId="5372DA8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3493990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1D632D7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00D36CEF" w14:textId="6EE6B15C"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A06C7FB" w14:textId="1FEC301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21705DD" w14:textId="77777777" w:rsidTr="009F7404">
        <w:tc>
          <w:tcPr>
            <w:tcW w:w="842" w:type="dxa"/>
            <w:hideMark/>
          </w:tcPr>
          <w:p w14:paraId="12BED3A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3DC97E0A" w14:textId="7837462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75F50D9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517A58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0735610B" w14:textId="7FB5D5F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25D89D4B" w14:textId="3620929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D30748F" w14:textId="77777777" w:rsidTr="009F7404">
        <w:tc>
          <w:tcPr>
            <w:tcW w:w="842" w:type="dxa"/>
            <w:hideMark/>
          </w:tcPr>
          <w:p w14:paraId="4848AAE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26D2366B" w14:textId="7B8B852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97E7C10"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346A5FCF"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EA548C" w14:textId="25ABFE2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BBA8296" w14:textId="18FF2A4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54D7792" w14:textId="77777777" w:rsidTr="009F7404">
        <w:tc>
          <w:tcPr>
            <w:tcW w:w="842" w:type="dxa"/>
            <w:hideMark/>
          </w:tcPr>
          <w:p w14:paraId="16F451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35D5C43A" w14:textId="32804FE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4D5A58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8</w:t>
            </w:r>
          </w:p>
        </w:tc>
        <w:tc>
          <w:tcPr>
            <w:tcW w:w="1948" w:type="dxa"/>
            <w:hideMark/>
          </w:tcPr>
          <w:p w14:paraId="733B4E28"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9.63</w:t>
            </w:r>
          </w:p>
        </w:tc>
        <w:tc>
          <w:tcPr>
            <w:tcW w:w="961" w:type="dxa"/>
            <w:hideMark/>
          </w:tcPr>
          <w:p w14:paraId="45323DE1" w14:textId="5BA42C08"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37CC990" w14:textId="28E3F99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262FB5D" w14:textId="77777777" w:rsidTr="009F7404">
        <w:tc>
          <w:tcPr>
            <w:tcW w:w="842" w:type="dxa"/>
            <w:hideMark/>
          </w:tcPr>
          <w:p w14:paraId="17F109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14FB290C" w14:textId="7F8570C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02626F5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555A5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11B39F98" w14:textId="390CA6B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FE572C" w14:textId="42AEEBB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040F4A1" w14:textId="77777777" w:rsidTr="009F7404">
        <w:tc>
          <w:tcPr>
            <w:tcW w:w="842" w:type="dxa"/>
            <w:hideMark/>
          </w:tcPr>
          <w:p w14:paraId="0A520A7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08680505" w14:textId="3D44A723"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1995547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10D6A6FD"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15D0E326" w14:textId="3149F7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9A6D4DE" w14:textId="53FFD36A" w:rsidR="009F7404" w:rsidRPr="009F7404" w:rsidRDefault="009F7404" w:rsidP="00D51DE1">
            <w:pPr>
              <w:keepNext/>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bl>
    <w:p w14:paraId="31F6E6B9" w14:textId="3FECFD2B" w:rsidR="009F7404" w:rsidRDefault="00D51DE1" w:rsidP="00D51DE1">
      <w:pPr>
        <w:pStyle w:val="Caption"/>
        <w:jc w:val="left"/>
      </w:pPr>
      <w:bookmarkStart w:id="48" w:name="_Toc124089058"/>
      <w:r>
        <w:t xml:space="preserve">Figure </w:t>
      </w:r>
      <w:r>
        <w:fldChar w:fldCharType="begin"/>
      </w:r>
      <w:r>
        <w:instrText xml:space="preserve"> SEQ Figure \* ARABIC </w:instrText>
      </w:r>
      <w:r>
        <w:fldChar w:fldCharType="separate"/>
      </w:r>
      <w:r w:rsidR="002D54A3">
        <w:rPr>
          <w:noProof/>
        </w:rPr>
        <w:t>18</w:t>
      </w:r>
      <w:r>
        <w:fldChar w:fldCharType="end"/>
      </w:r>
      <w:r>
        <w:t xml:space="preserve">: </w:t>
      </w:r>
      <w:r w:rsidRPr="002E3D23">
        <w:t xml:space="preserve">Electronics store – </w:t>
      </w:r>
      <w:r>
        <w:t xml:space="preserve">TAR - Top overall </w:t>
      </w:r>
      <w:r w:rsidR="005E3BB6">
        <w:t>seven</w:t>
      </w:r>
      <w:r>
        <w:t xml:space="preserve"> </w:t>
      </w:r>
      <w:r w:rsidR="005E3BB6">
        <w:t>itemsets</w:t>
      </w:r>
      <w:r>
        <w:t xml:space="preserve"> with more than 1 item</w:t>
      </w:r>
      <w:bookmarkEnd w:id="48"/>
    </w:p>
    <w:p w14:paraId="2DBD872C" w14:textId="3FE37CCC" w:rsidR="003B3C1C" w:rsidRPr="000617D8" w:rsidRDefault="000617D8" w:rsidP="003B3C1C">
      <w:r>
        <w:t xml:space="preserve">In Figure 18, </w:t>
      </w:r>
      <w:r w:rsidR="005E3BB6">
        <w:t>u</w:t>
      </w:r>
      <w:r w:rsidR="007B0F34">
        <w:t xml:space="preserve">nfortunately, there </w:t>
      </w:r>
      <w:r w:rsidR="005E3BB6">
        <w:t>are not many insights</w:t>
      </w:r>
      <w:r w:rsidR="007B0F34">
        <w:t xml:space="preserve"> about the products because </w:t>
      </w:r>
      <w:r w:rsidR="005E3BB6">
        <w:t xml:space="preserve">of missing </w:t>
      </w:r>
      <w:r w:rsidR="007B0F34">
        <w:t>brand</w:t>
      </w:r>
      <w:r w:rsidR="005E3BB6">
        <w:t>s and</w:t>
      </w:r>
      <w:r w:rsidR="007B0F34">
        <w:t xml:space="preserve"> price</w:t>
      </w:r>
      <w:r w:rsidR="005E3BB6">
        <w:t>s</w:t>
      </w:r>
      <w:r w:rsidR="007B0F34">
        <w:t>. Maybe it could be transportation costs</w:t>
      </w:r>
      <w:r w:rsidR="00DE1607">
        <w:t xml:space="preserve"> or VAT taxes; the categories are listed as numbers. In the context of some special investigation</w:t>
      </w:r>
      <w:r w:rsidR="005E3BB6">
        <w:t>,</w:t>
      </w:r>
      <w:r w:rsidR="00DE1607">
        <w:t xml:space="preserve"> these items with pre-knowledge could make sense for analysis. However, with our missing insight, a deeper analysis is pure speculation. </w:t>
      </w:r>
      <w:r w:rsidR="005E3BB6">
        <w:t>In conclusion, we generally do</w:t>
      </w:r>
      <w:r w:rsidR="001E630D">
        <w:t xml:space="preserve"> no</w:t>
      </w:r>
      <w:r w:rsidR="005E3BB6">
        <w:t>t want to find these items</w:t>
      </w:r>
      <w:r w:rsidR="00DE1607">
        <w:t xml:space="preserve"> in association rules. They are not interesting </w:t>
      </w:r>
      <w:r w:rsidR="005E3BB6">
        <w:t>to</w:t>
      </w:r>
      <w:r w:rsidR="00DE1607">
        <w:t xml:space="preserve"> us.</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4C382218" w:rsidR="003F22AF" w:rsidRPr="009265AC" w:rsidRDefault="00992225" w:rsidP="00344E3E">
            <w:pPr>
              <w:jc w:val="left"/>
              <w:rPr>
                <w:rFonts w:ascii="Roboto" w:hAnsi="Roboto"/>
                <w:sz w:val="16"/>
                <w:szCs w:val="16"/>
              </w:rPr>
            </w:pPr>
            <w:r>
              <w:rPr>
                <w:rFonts w:ascii="Roboto" w:hAnsi="Roboto"/>
                <w:sz w:val="16"/>
                <w:szCs w:val="16"/>
              </w:rPr>
              <w:t>itemsets</w:t>
            </w:r>
          </w:p>
        </w:tc>
        <w:tc>
          <w:tcPr>
            <w:tcW w:w="879" w:type="dxa"/>
          </w:tcPr>
          <w:p w14:paraId="3FBAA5AC" w14:textId="7E2D5E3E" w:rsidR="003F22AF" w:rsidRPr="009265AC" w:rsidRDefault="003F22AF" w:rsidP="009B0BAB">
            <w:pPr>
              <w:jc w:val="right"/>
              <w:rPr>
                <w:rFonts w:ascii="Roboto" w:hAnsi="Roboto"/>
                <w:sz w:val="16"/>
                <w:szCs w:val="16"/>
              </w:rPr>
            </w:pPr>
            <w:r>
              <w:rPr>
                <w:rFonts w:ascii="Roboto" w:hAnsi="Roboto"/>
                <w:sz w:val="16"/>
                <w:szCs w:val="16"/>
              </w:rPr>
              <w:t>support</w:t>
            </w:r>
          </w:p>
        </w:tc>
        <w:tc>
          <w:tcPr>
            <w:tcW w:w="2039" w:type="dxa"/>
          </w:tcPr>
          <w:p w14:paraId="76729E0F" w14:textId="731D0312" w:rsidR="003F22AF" w:rsidRPr="009265AC" w:rsidRDefault="003F22AF" w:rsidP="00344E3E">
            <w:pPr>
              <w:jc w:val="left"/>
              <w:rPr>
                <w:rFonts w:ascii="Roboto" w:hAnsi="Roboto"/>
                <w:sz w:val="16"/>
                <w:szCs w:val="16"/>
              </w:rPr>
            </w:pPr>
            <w:r>
              <w:rPr>
                <w:rFonts w:ascii="Roboto" w:hAnsi="Roboto"/>
                <w:sz w:val="16"/>
                <w:szCs w:val="16"/>
              </w:rPr>
              <w:t>product_id</w:t>
            </w:r>
          </w:p>
        </w:tc>
        <w:tc>
          <w:tcPr>
            <w:tcW w:w="2015" w:type="dxa"/>
          </w:tcPr>
          <w:p w14:paraId="31C23F75" w14:textId="02374D35" w:rsidR="003F22AF" w:rsidRPr="009265AC" w:rsidRDefault="003F22AF" w:rsidP="009B0BAB">
            <w:pPr>
              <w:jc w:val="left"/>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9B0BAB">
            <w:pPr>
              <w:jc w:val="left"/>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9B0BAB">
            <w:pPr>
              <w:jc w:val="right"/>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3032808B" w14:textId="0DCCB49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1C7A144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E6A7A72" w14:textId="40E2D4F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5E84CB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0BD3F88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721EF36F" w14:textId="77777777" w:rsidTr="003F22AF">
        <w:tc>
          <w:tcPr>
            <w:tcW w:w="867" w:type="dxa"/>
            <w:hideMark/>
          </w:tcPr>
          <w:p w14:paraId="03E038E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4BF37338" w14:textId="01380A21"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559816DD"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37FEEFF9" w14:textId="279C877E"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4A48FD5F"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6D2CFE26"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0E89C605" w14:textId="77777777" w:rsidTr="003F22AF">
        <w:tc>
          <w:tcPr>
            <w:tcW w:w="867" w:type="dxa"/>
            <w:hideMark/>
          </w:tcPr>
          <w:p w14:paraId="286DDE7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19FB44EF" w14:textId="5DE9333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903AE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25B51482" w14:textId="09F3754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EE074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73D6B279"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4585D3B6" w14:textId="77777777" w:rsidTr="003F22AF">
        <w:tc>
          <w:tcPr>
            <w:tcW w:w="867" w:type="dxa"/>
            <w:hideMark/>
          </w:tcPr>
          <w:p w14:paraId="567E5D3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48CC12E7" w14:textId="565F54D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FDF9AA"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7997C02" w14:textId="348FFBA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636FE7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26CDF03B"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1D3E71EF" w14:textId="77777777" w:rsidTr="003F22AF">
        <w:tc>
          <w:tcPr>
            <w:tcW w:w="867" w:type="dxa"/>
            <w:hideMark/>
          </w:tcPr>
          <w:p w14:paraId="3A17C3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3CB43CA0" w14:textId="2245E14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69869D4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3F039CBE" w14:textId="08650A0A"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8A10C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incase</w:t>
            </w:r>
          </w:p>
        </w:tc>
        <w:tc>
          <w:tcPr>
            <w:tcW w:w="822" w:type="dxa"/>
            <w:hideMark/>
          </w:tcPr>
          <w:p w14:paraId="255DDEF0" w14:textId="4FC3055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7F302A5E" w14:textId="77777777" w:rsidTr="003F22AF">
        <w:tc>
          <w:tcPr>
            <w:tcW w:w="867" w:type="dxa"/>
            <w:hideMark/>
          </w:tcPr>
          <w:p w14:paraId="7FA5A20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lastRenderedPageBreak/>
              <w:t>2</w:t>
            </w:r>
          </w:p>
        </w:tc>
        <w:tc>
          <w:tcPr>
            <w:tcW w:w="879" w:type="dxa"/>
            <w:hideMark/>
          </w:tcPr>
          <w:p w14:paraId="10450BCF" w14:textId="6DE0CE6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43E2B90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077EEBD" w14:textId="0CC1FC31"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40E9DB5"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3FC4E273"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627373D9" w14:textId="77777777" w:rsidTr="003F22AF">
        <w:tc>
          <w:tcPr>
            <w:tcW w:w="867" w:type="dxa"/>
            <w:hideMark/>
          </w:tcPr>
          <w:p w14:paraId="75D65B1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3B72A195" w14:textId="645AAB7E"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37ADAB9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1DA430B8" w14:textId="2B5F04D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3EEDD411"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incase</w:t>
            </w:r>
          </w:p>
        </w:tc>
        <w:tc>
          <w:tcPr>
            <w:tcW w:w="822" w:type="dxa"/>
            <w:hideMark/>
          </w:tcPr>
          <w:p w14:paraId="44ED661E" w14:textId="07B003E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6C663630" w14:textId="77777777" w:rsidTr="003F22AF">
        <w:tc>
          <w:tcPr>
            <w:tcW w:w="867" w:type="dxa"/>
            <w:hideMark/>
          </w:tcPr>
          <w:p w14:paraId="02303BB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0F6F2323" w14:textId="0571E09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5A3B8C7"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015" w:type="dxa"/>
            <w:hideMark/>
          </w:tcPr>
          <w:p w14:paraId="147512E8" w14:textId="3C85AC0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6A62F82A"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822" w:type="dxa"/>
            <w:hideMark/>
          </w:tcPr>
          <w:p w14:paraId="71D751B3" w14:textId="0692FBC8"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r>
              <w:rPr>
                <w:rFonts w:ascii="Roboto" w:hAnsi="Roboto" w:cs="Segoe UI"/>
                <w:bCs w:val="0"/>
                <w:sz w:val="16"/>
                <w:szCs w:val="16"/>
                <w:lang w:eastAsia="en-CH"/>
              </w:rPr>
              <w:t>0</w:t>
            </w:r>
          </w:p>
        </w:tc>
      </w:tr>
      <w:tr w:rsidR="003F22AF" w:rsidRPr="009265AC" w14:paraId="5F9215B2" w14:textId="77777777" w:rsidTr="003F22AF">
        <w:tc>
          <w:tcPr>
            <w:tcW w:w="867" w:type="dxa"/>
            <w:hideMark/>
          </w:tcPr>
          <w:p w14:paraId="2839BA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49B4FCCB" w14:textId="7CC2805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F52E35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16B0E1BD" w14:textId="457CDA3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AD0C39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822" w:type="dxa"/>
            <w:hideMark/>
          </w:tcPr>
          <w:p w14:paraId="55EC269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455BE983" w14:textId="77777777" w:rsidTr="003F22AF">
        <w:tc>
          <w:tcPr>
            <w:tcW w:w="867" w:type="dxa"/>
            <w:hideMark/>
          </w:tcPr>
          <w:p w14:paraId="0257448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8EBBF7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371DE1D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015" w:type="dxa"/>
            <w:hideMark/>
          </w:tcPr>
          <w:p w14:paraId="6B98821C"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54C464A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822" w:type="dxa"/>
            <w:hideMark/>
          </w:tcPr>
          <w:p w14:paraId="0D565DDF"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3F22AF" w:rsidRPr="009265AC" w14:paraId="51573626" w14:textId="77777777" w:rsidTr="003F22AF">
        <w:tc>
          <w:tcPr>
            <w:tcW w:w="867" w:type="dxa"/>
            <w:hideMark/>
          </w:tcPr>
          <w:p w14:paraId="721A149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D94C21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7EE5DE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97037087396</w:t>
            </w:r>
          </w:p>
        </w:tc>
        <w:tc>
          <w:tcPr>
            <w:tcW w:w="2015" w:type="dxa"/>
            <w:hideMark/>
          </w:tcPr>
          <w:p w14:paraId="4832FE26" w14:textId="141F6B0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4CC16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oodride</w:t>
            </w:r>
          </w:p>
        </w:tc>
        <w:tc>
          <w:tcPr>
            <w:tcW w:w="822" w:type="dxa"/>
            <w:hideMark/>
          </w:tcPr>
          <w:p w14:paraId="06A3B4AE"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8.82</w:t>
            </w:r>
          </w:p>
        </w:tc>
      </w:tr>
      <w:tr w:rsidR="003F22AF" w:rsidRPr="009265AC" w14:paraId="58967441" w14:textId="77777777" w:rsidTr="003F22AF">
        <w:tc>
          <w:tcPr>
            <w:tcW w:w="867" w:type="dxa"/>
            <w:hideMark/>
          </w:tcPr>
          <w:p w14:paraId="19C53FD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3F2E4A55" w14:textId="4CC33265"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6DE6800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2725B6A1" w14:textId="7D4AEAB6"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CDC0B10"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822" w:type="dxa"/>
            <w:hideMark/>
          </w:tcPr>
          <w:p w14:paraId="50A15714"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76FF0BBC" w14:textId="77777777" w:rsidTr="003F22AF">
        <w:tc>
          <w:tcPr>
            <w:tcW w:w="867" w:type="dxa"/>
            <w:hideMark/>
          </w:tcPr>
          <w:p w14:paraId="1EF6C13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7B5F78DA" w14:textId="777138F6"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18AC388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316473492113</w:t>
            </w:r>
          </w:p>
        </w:tc>
        <w:tc>
          <w:tcPr>
            <w:tcW w:w="2015" w:type="dxa"/>
            <w:hideMark/>
          </w:tcPr>
          <w:p w14:paraId="34158B8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electronics.smartphone</w:t>
            </w:r>
          </w:p>
        </w:tc>
        <w:tc>
          <w:tcPr>
            <w:tcW w:w="990" w:type="dxa"/>
            <w:hideMark/>
          </w:tcPr>
          <w:p w14:paraId="3997A2F9"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samsung</w:t>
            </w:r>
          </w:p>
        </w:tc>
        <w:tc>
          <w:tcPr>
            <w:tcW w:w="822" w:type="dxa"/>
            <w:hideMark/>
          </w:tcPr>
          <w:p w14:paraId="095402E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62.01</w:t>
            </w:r>
          </w:p>
        </w:tc>
      </w:tr>
      <w:tr w:rsidR="003F22AF" w:rsidRPr="009265AC" w14:paraId="3FCEE110" w14:textId="77777777" w:rsidTr="003F22AF">
        <w:tc>
          <w:tcPr>
            <w:tcW w:w="867" w:type="dxa"/>
            <w:hideMark/>
          </w:tcPr>
          <w:p w14:paraId="31722CA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0426BD63" w14:textId="4DA3214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5D3C287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80F9124" w14:textId="37BDC30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583FD4D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grohe</w:t>
            </w:r>
          </w:p>
        </w:tc>
        <w:tc>
          <w:tcPr>
            <w:tcW w:w="822" w:type="dxa"/>
            <w:hideMark/>
          </w:tcPr>
          <w:p w14:paraId="23D50FE1"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5FD15688" w14:textId="77777777" w:rsidTr="003F22AF">
        <w:tc>
          <w:tcPr>
            <w:tcW w:w="867" w:type="dxa"/>
            <w:hideMark/>
          </w:tcPr>
          <w:p w14:paraId="7E9CF0B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5CC58E7" w14:textId="063FF6C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6B7B727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08E66A69" w14:textId="4C435FE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A8D018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incase</w:t>
            </w:r>
          </w:p>
        </w:tc>
        <w:tc>
          <w:tcPr>
            <w:tcW w:w="822" w:type="dxa"/>
            <w:hideMark/>
          </w:tcPr>
          <w:p w14:paraId="5E7F9704" w14:textId="6B1CAD55" w:rsidR="003F22AF" w:rsidRPr="002D54A3" w:rsidRDefault="003F22AF" w:rsidP="009B0BAB">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sidR="002D54A3">
              <w:rPr>
                <w:rFonts w:ascii="Roboto" w:hAnsi="Roboto" w:cs="Segoe UI"/>
                <w:bCs w:val="0"/>
                <w:sz w:val="16"/>
                <w:szCs w:val="16"/>
                <w:lang w:eastAsia="en-CH"/>
              </w:rPr>
              <w:t>0</w:t>
            </w:r>
          </w:p>
        </w:tc>
      </w:tr>
    </w:tbl>
    <w:p w14:paraId="2E0E8FA2" w14:textId="758732BA" w:rsidR="00B261DC" w:rsidRPr="003F22AF" w:rsidRDefault="003F22AF" w:rsidP="003F22AF">
      <w:pPr>
        <w:pStyle w:val="Caption"/>
        <w:jc w:val="left"/>
      </w:pPr>
      <w:bookmarkStart w:id="49" w:name="_Toc124089059"/>
      <w:r>
        <w:t xml:space="preserve">Figure </w:t>
      </w:r>
      <w:r>
        <w:fldChar w:fldCharType="begin"/>
      </w:r>
      <w:r>
        <w:instrText xml:space="preserve"> SEQ Figure \* ARABIC </w:instrText>
      </w:r>
      <w:r>
        <w:fldChar w:fldCharType="separate"/>
      </w:r>
      <w:r w:rsidR="002D54A3">
        <w:rPr>
          <w:noProof/>
        </w:rPr>
        <w:t>19</w:t>
      </w:r>
      <w:r>
        <w:fldChar w:fldCharType="end"/>
      </w:r>
      <w:r>
        <w:t xml:space="preserve">: </w:t>
      </w:r>
      <w:r w:rsidRPr="002E3D23">
        <w:t>Electronics store –</w:t>
      </w:r>
      <w:r w:rsidR="000617D8">
        <w:t xml:space="preserve"> Profit-based modified FP-Growth - </w:t>
      </w:r>
      <w:r>
        <w:t xml:space="preserve">Top overall </w:t>
      </w:r>
      <w:r w:rsidR="005E3BB6">
        <w:t>seven</w:t>
      </w:r>
      <w:r>
        <w:t xml:space="preserve"> </w:t>
      </w:r>
      <w:r w:rsidR="005E3BB6">
        <w:t>itemsets</w:t>
      </w:r>
      <w:r>
        <w:t xml:space="preserve"> with more than 1 item</w:t>
      </w:r>
      <w:bookmarkEnd w:id="49"/>
    </w:p>
    <w:p w14:paraId="222F73B9" w14:textId="4254970F" w:rsidR="00787B96" w:rsidRPr="007B0F34" w:rsidRDefault="000617D8" w:rsidP="003968FC">
      <w:r>
        <w:t xml:space="preserve">In Figure 19, </w:t>
      </w:r>
      <w:r w:rsidR="00992225">
        <w:t>Itemsets</w:t>
      </w:r>
      <w:r w:rsidR="007B0F34">
        <w:t xml:space="preserve"> 0 </w:t>
      </w:r>
      <w:r w:rsidR="00FD232D">
        <w:t xml:space="preserve">from </w:t>
      </w:r>
      <w:r w:rsidR="00787B96">
        <w:t>Grohe</w:t>
      </w:r>
      <w:r w:rsidR="00D5389A">
        <w:t xml:space="preserve"> </w:t>
      </w:r>
      <w:r w:rsidR="005E3BB6">
        <w:t>are</w:t>
      </w:r>
      <w:r w:rsidR="00D5389A">
        <w:t xml:space="preserve"> very popular</w:t>
      </w:r>
      <w:r w:rsidR="00787B96">
        <w:t xml:space="preserve">. </w:t>
      </w:r>
      <w:r w:rsidR="00D5389A">
        <w:t>Gr</w:t>
      </w:r>
      <w:r w:rsidR="00787B96">
        <w:t xml:space="preserve">ohe belongs to </w:t>
      </w:r>
      <w:r w:rsidR="00787B96" w:rsidRPr="00787B96">
        <w:t>plumbing</w:t>
      </w:r>
      <w:r w:rsidR="00787B96">
        <w:t xml:space="preserve">, </w:t>
      </w:r>
      <w:r w:rsidR="005E3BB6">
        <w:t>a</w:t>
      </w:r>
      <w:r w:rsidR="00787B96">
        <w:t xml:space="preserve"> necessary, but rather a B2B good instead of B2C. The installation is rarely done by end customers but by plumbers.</w:t>
      </w:r>
      <w:r w:rsidR="007B0F34">
        <w:t xml:space="preserve"> </w:t>
      </w:r>
      <w:r w:rsidR="005E3BB6">
        <w:t>The combination of the incase item and 3 of the items is interesting</w:t>
      </w:r>
      <w:r w:rsidR="00850BAE">
        <w:t xml:space="preserve">. It seems like </w:t>
      </w:r>
      <w:r w:rsidR="005E3BB6">
        <w:t>a plumber service company</w:t>
      </w:r>
      <w:r w:rsidR="00850BAE">
        <w:t xml:space="preserve"> charges for the installation costs. That is a</w:t>
      </w:r>
      <w:r w:rsidR="00787B96">
        <w:t xml:space="preserve"> strong pattern.</w:t>
      </w:r>
      <w:r w:rsidR="00FD232D">
        <w:t xml:space="preserve"> </w:t>
      </w:r>
      <w:r w:rsidR="005E3BB6">
        <w:t>Itemsets</w:t>
      </w:r>
      <w:r w:rsidR="00FD232D">
        <w:t xml:space="preserve"> 4, 5, and 6 are </w:t>
      </w:r>
      <w:r w:rsidR="005E3BB6">
        <w:t>s</w:t>
      </w:r>
      <w:r w:rsidR="00FD232D">
        <w:t>martphones with a high price (primary product) and a complimentary product like a smartphone cover</w:t>
      </w:r>
      <w:r w:rsidR="007B0F34">
        <w:t xml:space="preserve"> or car appliance for smartphones</w:t>
      </w:r>
      <w:r w:rsidR="00FD232D">
        <w:t xml:space="preserve">. It makes absolute sense to buy these items together. However, it makes sense that Smartphones are mostly bought alone (single items) and that </w:t>
      </w:r>
      <w:r w:rsidR="00D5389A">
        <w:t>two</w:t>
      </w:r>
      <w:r w:rsidR="00FD232D">
        <w:t xml:space="preserve"> smartphones (basic) products are not bought together as a single transaction.</w:t>
      </w:r>
    </w:p>
    <w:p w14:paraId="5D17A222" w14:textId="48A49F9D" w:rsidR="00C7113C" w:rsidRDefault="00C7113C" w:rsidP="003968FC">
      <w:pPr>
        <w:pStyle w:val="Heading2"/>
      </w:pPr>
      <w:bookmarkStart w:id="50" w:name="_Toc125299694"/>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0617D8">
        <w:t>jewellery</w:t>
      </w:r>
      <w:r>
        <w:t xml:space="preserve"> </w:t>
      </w:r>
      <w:r w:rsidRPr="00C7113C">
        <w:t>store</w:t>
      </w:r>
      <w:bookmarkEnd w:id="50"/>
    </w:p>
    <w:p w14:paraId="659F0FD3" w14:textId="154833B7" w:rsidR="00C7113C" w:rsidRPr="002A2666" w:rsidRDefault="00C7113C" w:rsidP="003968FC">
      <w:pPr>
        <w:pStyle w:val="Heading3"/>
      </w:pPr>
      <w:bookmarkStart w:id="51" w:name="_Toc125299695"/>
      <w:r>
        <w:t>5.2.1 Dataset</w:t>
      </w:r>
      <w:bookmarkEnd w:id="51"/>
    </w:p>
    <w:p w14:paraId="1B851F8A" w14:textId="0ECDD6A2"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73572D">
        <w:t>:</w:t>
      </w:r>
      <w:r>
        <w:t xml:space="preserve"> </w:t>
      </w:r>
      <w:r w:rsidR="009A2F50">
        <w:t>"</w:t>
      </w:r>
      <w:r w:rsidRPr="00C7113C">
        <w:t xml:space="preserve">This </w:t>
      </w:r>
      <w:r w:rsidR="0073572D">
        <w:t>dataset</w:t>
      </w:r>
      <w:r w:rsidRPr="00C7113C">
        <w:t xml:space="preserve"> contains purchase data from December 2018 to December 2021 (3 years) from a medium</w:t>
      </w:r>
      <w:r w:rsidR="00D5389A">
        <w:t>-</w:t>
      </w:r>
      <w:r w:rsidRPr="00C7113C">
        <w:t xml:space="preserve">sized </w:t>
      </w:r>
      <w:r w:rsidR="000617D8">
        <w:t>jewellery</w:t>
      </w:r>
      <w:r w:rsidRPr="00C7113C">
        <w:t xml:space="preserve"> online store.</w:t>
      </w:r>
      <w:r w:rsidR="009A2F50">
        <w:t>"</w:t>
      </w:r>
    </w:p>
    <w:p w14:paraId="63207442" w14:textId="55ED2CBE" w:rsidR="001159EA" w:rsidRDefault="001159EA" w:rsidP="003968FC">
      <w:r>
        <w:t>The dataset has 95</w:t>
      </w:r>
      <w:r w:rsidR="00C76363">
        <w:t>,</w:t>
      </w:r>
      <w:r>
        <w:t xml:space="preserve">911 rows. </w:t>
      </w:r>
      <w:r w:rsidR="00FA7B4B">
        <w:t xml:space="preserve">It has </w:t>
      </w:r>
      <w:r w:rsidR="00FA7B4B" w:rsidRPr="00FA7B4B">
        <w:t>74</w:t>
      </w:r>
      <w:r w:rsidR="00C76363">
        <w:t>,</w:t>
      </w:r>
      <w:r w:rsidR="00FA7B4B" w:rsidRPr="00FA7B4B">
        <w:t>760</w:t>
      </w:r>
      <w:r w:rsidR="00FA7B4B">
        <w:t xml:space="preserve"> transactions. </w:t>
      </w:r>
      <w:r>
        <w:t>Thereof are 9</w:t>
      </w:r>
      <w:r w:rsidR="00C76363">
        <w:t>,</w:t>
      </w:r>
      <w:r>
        <w:t>613 unique items. 2</w:t>
      </w:r>
      <w:r w:rsidR="000617D8">
        <w:t>,</w:t>
      </w:r>
      <w:r>
        <w:t xml:space="preserve">298 transactions contain multiple items. </w:t>
      </w:r>
      <w:r w:rsidR="004E653A">
        <w:t>The distribution of multiple items per transaction is shown below:</w:t>
      </w:r>
    </w:p>
    <w:p w14:paraId="43DEAEB4" w14:textId="77777777" w:rsidR="0013033C" w:rsidRDefault="004E653A" w:rsidP="0013033C">
      <w:pPr>
        <w:keepNext/>
      </w:pPr>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6"/>
                    <a:stretch>
                      <a:fillRect/>
                    </a:stretch>
                  </pic:blipFill>
                  <pic:spPr>
                    <a:xfrm>
                      <a:off x="0" y="0"/>
                      <a:ext cx="2162342" cy="2149355"/>
                    </a:xfrm>
                    <a:prstGeom prst="rect">
                      <a:avLst/>
                    </a:prstGeom>
                  </pic:spPr>
                </pic:pic>
              </a:graphicData>
            </a:graphic>
          </wp:inline>
        </w:drawing>
      </w:r>
    </w:p>
    <w:p w14:paraId="3648911A" w14:textId="33B29209" w:rsidR="004E653A" w:rsidRPr="00892842" w:rsidRDefault="0013033C" w:rsidP="0013033C">
      <w:pPr>
        <w:pStyle w:val="Caption"/>
        <w:jc w:val="both"/>
        <w:rPr>
          <w:noProof/>
        </w:rPr>
      </w:pPr>
      <w:bookmarkStart w:id="52" w:name="_Toc124089060"/>
      <w:r>
        <w:t xml:space="preserve">Figure </w:t>
      </w:r>
      <w:r>
        <w:fldChar w:fldCharType="begin"/>
      </w:r>
      <w:r>
        <w:instrText xml:space="preserve"> SEQ Figure \* ARABIC </w:instrText>
      </w:r>
      <w:r>
        <w:fldChar w:fldCharType="separate"/>
      </w:r>
      <w:r w:rsidR="002D54A3">
        <w:rPr>
          <w:noProof/>
        </w:rPr>
        <w:t>20</w:t>
      </w:r>
      <w:r>
        <w:fldChar w:fldCharType="end"/>
      </w:r>
      <w:r>
        <w:t xml:space="preserve">: </w:t>
      </w:r>
      <w:r w:rsidR="000617D8">
        <w:t>Jewellery</w:t>
      </w:r>
      <w:r>
        <w:t xml:space="preserve"> store – </w:t>
      </w:r>
      <w:r w:rsidR="00B02D26">
        <w:t>Distribution of multiple</w:t>
      </w:r>
      <w:r w:rsidR="00892842">
        <w:t xml:space="preserve"> items per transaction</w:t>
      </w:r>
      <w:bookmarkEnd w:id="52"/>
    </w:p>
    <w:p w14:paraId="58D7602F" w14:textId="4A5F15A0" w:rsidR="001159EA" w:rsidRDefault="007E1E2B" w:rsidP="003968FC">
      <w:r>
        <w:t>The length of transactions is distributed like that:</w:t>
      </w:r>
    </w:p>
    <w:p w14:paraId="28840D48" w14:textId="77777777" w:rsidR="00B02D26" w:rsidRDefault="00B02D26" w:rsidP="00B02D26">
      <w:pPr>
        <w:keepNext/>
      </w:pPr>
      <w:r w:rsidRPr="00B02D26">
        <w:rPr>
          <w:noProof/>
        </w:rPr>
        <w:drawing>
          <wp:inline distT="0" distB="0" distL="0" distR="0" wp14:anchorId="31771F22" wp14:editId="29197CEB">
            <wp:extent cx="2249461" cy="2339439"/>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7"/>
                    <a:stretch>
                      <a:fillRect/>
                    </a:stretch>
                  </pic:blipFill>
                  <pic:spPr>
                    <a:xfrm>
                      <a:off x="0" y="0"/>
                      <a:ext cx="2253291" cy="2343423"/>
                    </a:xfrm>
                    <a:prstGeom prst="rect">
                      <a:avLst/>
                    </a:prstGeom>
                  </pic:spPr>
                </pic:pic>
              </a:graphicData>
            </a:graphic>
          </wp:inline>
        </w:drawing>
      </w:r>
    </w:p>
    <w:p w14:paraId="3CCD842D" w14:textId="2AB99D97" w:rsidR="007E1E2B" w:rsidRPr="00B02D26" w:rsidRDefault="00B02D26" w:rsidP="00B02D26">
      <w:pPr>
        <w:pStyle w:val="Caption"/>
        <w:jc w:val="both"/>
      </w:pPr>
      <w:bookmarkStart w:id="53" w:name="_Toc124089061"/>
      <w:r>
        <w:t xml:space="preserve">Figure </w:t>
      </w:r>
      <w:r>
        <w:fldChar w:fldCharType="begin"/>
      </w:r>
      <w:r>
        <w:instrText xml:space="preserve"> SEQ Figure \* ARABIC </w:instrText>
      </w:r>
      <w:r>
        <w:fldChar w:fldCharType="separate"/>
      </w:r>
      <w:r w:rsidR="002D54A3">
        <w:rPr>
          <w:noProof/>
        </w:rPr>
        <w:t>21</w:t>
      </w:r>
      <w:r>
        <w:fldChar w:fldCharType="end"/>
      </w:r>
      <w:r>
        <w:t xml:space="preserve">: </w:t>
      </w:r>
      <w:r w:rsidR="000617D8">
        <w:t>Jewellery</w:t>
      </w:r>
      <w:r>
        <w:t xml:space="preserve"> store – Distribution of </w:t>
      </w:r>
      <w:r w:rsidR="005E3BB6">
        <w:t xml:space="preserve">the </w:t>
      </w:r>
      <w:r>
        <w:t>number of items per transaction</w:t>
      </w:r>
      <w:bookmarkEnd w:id="53"/>
    </w:p>
    <w:p w14:paraId="68EE78AD" w14:textId="765F39AE"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 xml:space="preserve">ataset are 2-item transactions, and around 3% are 3-item transactions; the residual 2% is split in small numbers until 27 items of transactions are </w:t>
      </w:r>
      <w:r>
        <w:lastRenderedPageBreak/>
        <w:t>outliers.</w:t>
      </w:r>
      <w:r w:rsidR="001677BC">
        <w:t xml:space="preserve"> Reasonably</w:t>
      </w:r>
      <w:r w:rsidR="00D5389A">
        <w:t xml:space="preserve">, this pattern is expected because </w:t>
      </w:r>
      <w:r w:rsidR="000617D8">
        <w:t>jewellery</w:t>
      </w:r>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54" w:name="_Toc125299696"/>
      <w:r>
        <w:t>5.2.2 Analysis</w:t>
      </w:r>
      <w:bookmarkEnd w:id="54"/>
    </w:p>
    <w:p w14:paraId="692BDDA5" w14:textId="06C900FD" w:rsidR="003B3C1C" w:rsidRDefault="00A60897" w:rsidP="003B3C1C">
      <w:r>
        <w:t xml:space="preserve">The second </w:t>
      </w:r>
      <w:r w:rsidR="009A2F50">
        <w:t>d</w:t>
      </w:r>
      <w:r>
        <w:t xml:space="preserve">ataset is even worse than the first for finding association rules. The reason this time is quite clear. </w:t>
      </w:r>
      <w:r w:rsidR="000617D8">
        <w:t>Jewellery</w:t>
      </w:r>
      <w:r>
        <w:t xml:space="preserve"> is a luxur</w:t>
      </w:r>
      <w:r w:rsidR="00D5389A">
        <w:t>y</w:t>
      </w:r>
      <w:r>
        <w:t xml:space="preserve"> not that often bought in a single transaction.</w:t>
      </w:r>
    </w:p>
    <w:tbl>
      <w:tblPr>
        <w:tblStyle w:val="TableGrid"/>
        <w:tblW w:w="8178" w:type="dxa"/>
        <w:tblLayout w:type="fixed"/>
        <w:tblLook w:val="04A0" w:firstRow="1" w:lastRow="0" w:firstColumn="1" w:lastColumn="0" w:noHBand="0" w:noVBand="1"/>
      </w:tblPr>
      <w:tblGrid>
        <w:gridCol w:w="867"/>
        <w:gridCol w:w="2039"/>
        <w:gridCol w:w="879"/>
        <w:gridCol w:w="1455"/>
        <w:gridCol w:w="736"/>
        <w:gridCol w:w="734"/>
        <w:gridCol w:w="646"/>
        <w:gridCol w:w="822"/>
      </w:tblGrid>
      <w:tr w:rsidR="002B365E" w:rsidRPr="009265AC" w14:paraId="6488E0CC" w14:textId="631A9D70" w:rsidTr="005E3BB6">
        <w:tc>
          <w:tcPr>
            <w:tcW w:w="867" w:type="dxa"/>
          </w:tcPr>
          <w:p w14:paraId="165155CC" w14:textId="36FC3F08" w:rsidR="002B365E" w:rsidRPr="009265AC" w:rsidRDefault="00992225" w:rsidP="0060432E">
            <w:pPr>
              <w:jc w:val="left"/>
              <w:rPr>
                <w:rFonts w:ascii="Roboto" w:hAnsi="Roboto"/>
                <w:sz w:val="16"/>
                <w:szCs w:val="16"/>
              </w:rPr>
            </w:pPr>
            <w:r>
              <w:rPr>
                <w:rFonts w:ascii="Roboto" w:hAnsi="Roboto"/>
                <w:sz w:val="16"/>
                <w:szCs w:val="16"/>
              </w:rPr>
              <w:t>itemsets</w:t>
            </w:r>
          </w:p>
        </w:tc>
        <w:tc>
          <w:tcPr>
            <w:tcW w:w="2039" w:type="dxa"/>
          </w:tcPr>
          <w:p w14:paraId="49553AAA" w14:textId="6FDD7FAE" w:rsidR="002B365E" w:rsidRPr="009265AC" w:rsidRDefault="002B365E" w:rsidP="0060432E">
            <w:pPr>
              <w:jc w:val="left"/>
              <w:rPr>
                <w:rFonts w:ascii="Roboto" w:hAnsi="Roboto"/>
                <w:sz w:val="16"/>
                <w:szCs w:val="16"/>
              </w:rPr>
            </w:pPr>
            <w:r>
              <w:rPr>
                <w:rFonts w:ascii="Roboto" w:hAnsi="Roboto"/>
                <w:sz w:val="16"/>
                <w:szCs w:val="16"/>
              </w:rPr>
              <w:t>product_id</w:t>
            </w:r>
          </w:p>
        </w:tc>
        <w:tc>
          <w:tcPr>
            <w:tcW w:w="879" w:type="dxa"/>
          </w:tcPr>
          <w:p w14:paraId="65B87781" w14:textId="1E25D422" w:rsidR="002B365E" w:rsidRPr="002B365E" w:rsidRDefault="002B365E" w:rsidP="0060432E">
            <w:pPr>
              <w:jc w:val="right"/>
              <w:rPr>
                <w:rFonts w:ascii="Roboto" w:hAnsi="Roboto"/>
                <w:sz w:val="16"/>
                <w:szCs w:val="16"/>
              </w:rPr>
            </w:pPr>
            <w:r>
              <w:rPr>
                <w:rFonts w:ascii="Roboto" w:hAnsi="Roboto"/>
                <w:sz w:val="16"/>
                <w:szCs w:val="16"/>
              </w:rPr>
              <w:t>support</w:t>
            </w:r>
          </w:p>
        </w:tc>
        <w:tc>
          <w:tcPr>
            <w:tcW w:w="1455" w:type="dxa"/>
          </w:tcPr>
          <w:p w14:paraId="70CD7158" w14:textId="77777777" w:rsidR="002B365E" w:rsidRPr="009265AC" w:rsidRDefault="002B365E" w:rsidP="0060432E">
            <w:pPr>
              <w:jc w:val="left"/>
              <w:rPr>
                <w:rFonts w:ascii="Roboto" w:hAnsi="Roboto"/>
                <w:sz w:val="16"/>
                <w:szCs w:val="16"/>
              </w:rPr>
            </w:pPr>
            <w:r w:rsidRPr="002E3D23">
              <w:rPr>
                <w:rFonts w:ascii="Roboto" w:hAnsi="Roboto"/>
                <w:sz w:val="16"/>
                <w:szCs w:val="16"/>
              </w:rPr>
              <w:t>category</w:t>
            </w:r>
          </w:p>
        </w:tc>
        <w:tc>
          <w:tcPr>
            <w:tcW w:w="736" w:type="dxa"/>
          </w:tcPr>
          <w:p w14:paraId="148222E0" w14:textId="36F30078" w:rsidR="002B365E" w:rsidRPr="002B365E" w:rsidRDefault="002B365E" w:rsidP="0060432E">
            <w:pPr>
              <w:jc w:val="left"/>
              <w:rPr>
                <w:rFonts w:ascii="Roboto" w:hAnsi="Roboto"/>
                <w:sz w:val="16"/>
                <w:szCs w:val="16"/>
              </w:rPr>
            </w:pPr>
            <w:r>
              <w:rPr>
                <w:rFonts w:ascii="Roboto" w:hAnsi="Roboto"/>
                <w:sz w:val="16"/>
                <w:szCs w:val="16"/>
              </w:rPr>
              <w:t>gender</w:t>
            </w:r>
          </w:p>
        </w:tc>
        <w:tc>
          <w:tcPr>
            <w:tcW w:w="734" w:type="dxa"/>
          </w:tcPr>
          <w:p w14:paraId="5F80A00C" w14:textId="4C52B12B" w:rsidR="002B365E" w:rsidRPr="002B365E" w:rsidRDefault="002B365E" w:rsidP="0060432E">
            <w:pPr>
              <w:jc w:val="left"/>
              <w:rPr>
                <w:rFonts w:ascii="Roboto" w:hAnsi="Roboto"/>
                <w:sz w:val="16"/>
                <w:szCs w:val="16"/>
              </w:rPr>
            </w:pPr>
            <w:r>
              <w:rPr>
                <w:rFonts w:ascii="Roboto" w:hAnsi="Roboto"/>
                <w:sz w:val="16"/>
                <w:szCs w:val="16"/>
              </w:rPr>
              <w:t>metal</w:t>
            </w:r>
          </w:p>
        </w:tc>
        <w:tc>
          <w:tcPr>
            <w:tcW w:w="646" w:type="dxa"/>
          </w:tcPr>
          <w:p w14:paraId="0F16BA37" w14:textId="4721DDB0" w:rsidR="002B365E" w:rsidRPr="002B365E" w:rsidRDefault="002B365E" w:rsidP="0060432E">
            <w:pPr>
              <w:jc w:val="left"/>
              <w:rPr>
                <w:rFonts w:ascii="Roboto" w:hAnsi="Roboto"/>
                <w:sz w:val="16"/>
                <w:szCs w:val="16"/>
              </w:rPr>
            </w:pPr>
            <w:r>
              <w:rPr>
                <w:rFonts w:ascii="Roboto" w:hAnsi="Roboto"/>
                <w:sz w:val="16"/>
                <w:szCs w:val="16"/>
              </w:rPr>
              <w:t>gem</w:t>
            </w:r>
          </w:p>
        </w:tc>
        <w:tc>
          <w:tcPr>
            <w:tcW w:w="822" w:type="dxa"/>
          </w:tcPr>
          <w:p w14:paraId="7BE94352" w14:textId="7670BD96" w:rsidR="002B365E" w:rsidRPr="002E3D23" w:rsidRDefault="002B365E" w:rsidP="002B365E">
            <w:pPr>
              <w:rPr>
                <w:rFonts w:ascii="Roboto" w:hAnsi="Roboto"/>
                <w:sz w:val="16"/>
                <w:szCs w:val="16"/>
              </w:rPr>
            </w:pPr>
            <w:r w:rsidRPr="002E3D23">
              <w:rPr>
                <w:rFonts w:ascii="Roboto" w:hAnsi="Roboto"/>
                <w:sz w:val="16"/>
                <w:szCs w:val="16"/>
              </w:rPr>
              <w:t>price</w:t>
            </w:r>
          </w:p>
        </w:tc>
      </w:tr>
      <w:tr w:rsidR="002B365E" w:rsidRPr="002B365E" w14:paraId="61989697" w14:textId="77777777" w:rsidTr="005E3BB6">
        <w:tc>
          <w:tcPr>
            <w:tcW w:w="867" w:type="dxa"/>
            <w:hideMark/>
          </w:tcPr>
          <w:p w14:paraId="37BBA2F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0</w:t>
            </w:r>
          </w:p>
        </w:tc>
        <w:tc>
          <w:tcPr>
            <w:tcW w:w="2039" w:type="dxa"/>
            <w:hideMark/>
          </w:tcPr>
          <w:p w14:paraId="34669EBD"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515966223577083202</w:t>
            </w:r>
          </w:p>
        </w:tc>
        <w:tc>
          <w:tcPr>
            <w:tcW w:w="879" w:type="dxa"/>
            <w:hideMark/>
          </w:tcPr>
          <w:p w14:paraId="5FE492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68</w:t>
            </w:r>
          </w:p>
        </w:tc>
        <w:tc>
          <w:tcPr>
            <w:tcW w:w="1455" w:type="dxa"/>
            <w:hideMark/>
          </w:tcPr>
          <w:p w14:paraId="5ED22A4D" w14:textId="36C365FA"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brooch</w:t>
            </w:r>
          </w:p>
        </w:tc>
        <w:tc>
          <w:tcPr>
            <w:tcW w:w="736" w:type="dxa"/>
            <w:hideMark/>
          </w:tcPr>
          <w:p w14:paraId="3FADA97C" w14:textId="7DE6E56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44BC7E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silver</w:t>
            </w:r>
          </w:p>
        </w:tc>
        <w:tc>
          <w:tcPr>
            <w:tcW w:w="646" w:type="dxa"/>
            <w:hideMark/>
          </w:tcPr>
          <w:p w14:paraId="6A4091D4" w14:textId="60CC7FF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A27529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0.27</w:t>
            </w:r>
          </w:p>
        </w:tc>
      </w:tr>
      <w:tr w:rsidR="002B365E" w:rsidRPr="002B365E" w14:paraId="3B3DD61F" w14:textId="77777777" w:rsidTr="005E3BB6">
        <w:tc>
          <w:tcPr>
            <w:tcW w:w="867" w:type="dxa"/>
            <w:hideMark/>
          </w:tcPr>
          <w:p w14:paraId="35D604F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w:t>
            </w:r>
          </w:p>
        </w:tc>
        <w:tc>
          <w:tcPr>
            <w:tcW w:w="2039" w:type="dxa"/>
            <w:hideMark/>
          </w:tcPr>
          <w:p w14:paraId="6E8A012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725040099</w:t>
            </w:r>
          </w:p>
        </w:tc>
        <w:tc>
          <w:tcPr>
            <w:tcW w:w="879" w:type="dxa"/>
            <w:hideMark/>
          </w:tcPr>
          <w:p w14:paraId="3F5A10B3"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62</w:t>
            </w:r>
          </w:p>
        </w:tc>
        <w:tc>
          <w:tcPr>
            <w:tcW w:w="1455" w:type="dxa"/>
            <w:hideMark/>
          </w:tcPr>
          <w:p w14:paraId="7D3F8867" w14:textId="0EA1F51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0960CE68" w14:textId="5B253CC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1DB305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0DA5B2A" w14:textId="20A9CA6E"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3E820C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00.45</w:t>
            </w:r>
          </w:p>
        </w:tc>
      </w:tr>
      <w:tr w:rsidR="002B365E" w:rsidRPr="002B365E" w14:paraId="6C6F9060" w14:textId="77777777" w:rsidTr="005E3BB6">
        <w:tc>
          <w:tcPr>
            <w:tcW w:w="867" w:type="dxa"/>
            <w:hideMark/>
          </w:tcPr>
          <w:p w14:paraId="4E4C31B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2</w:t>
            </w:r>
          </w:p>
        </w:tc>
        <w:tc>
          <w:tcPr>
            <w:tcW w:w="2039" w:type="dxa"/>
            <w:hideMark/>
          </w:tcPr>
          <w:p w14:paraId="5C1BF3C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242401751</w:t>
            </w:r>
          </w:p>
        </w:tc>
        <w:tc>
          <w:tcPr>
            <w:tcW w:w="879" w:type="dxa"/>
            <w:hideMark/>
          </w:tcPr>
          <w:p w14:paraId="3763D8E8"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01</w:t>
            </w:r>
          </w:p>
        </w:tc>
        <w:tc>
          <w:tcPr>
            <w:tcW w:w="1455" w:type="dxa"/>
            <w:hideMark/>
          </w:tcPr>
          <w:p w14:paraId="0C851E4A" w14:textId="22CE4999"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69E7C6D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f</w:t>
            </w:r>
          </w:p>
        </w:tc>
        <w:tc>
          <w:tcPr>
            <w:tcW w:w="734" w:type="dxa"/>
            <w:hideMark/>
          </w:tcPr>
          <w:p w14:paraId="7BC3E4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1A084F" w14:textId="2A42085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2BD8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97</w:t>
            </w:r>
          </w:p>
        </w:tc>
      </w:tr>
      <w:tr w:rsidR="002B365E" w:rsidRPr="002B365E" w14:paraId="6682D460" w14:textId="77777777" w:rsidTr="005E3BB6">
        <w:tc>
          <w:tcPr>
            <w:tcW w:w="867" w:type="dxa"/>
            <w:hideMark/>
          </w:tcPr>
          <w:p w14:paraId="0F029C0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3</w:t>
            </w:r>
          </w:p>
        </w:tc>
        <w:tc>
          <w:tcPr>
            <w:tcW w:w="2039" w:type="dxa"/>
            <w:hideMark/>
          </w:tcPr>
          <w:p w14:paraId="72277FD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309510725</w:t>
            </w:r>
          </w:p>
        </w:tc>
        <w:tc>
          <w:tcPr>
            <w:tcW w:w="879" w:type="dxa"/>
            <w:hideMark/>
          </w:tcPr>
          <w:p w14:paraId="7060651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74</w:t>
            </w:r>
          </w:p>
        </w:tc>
        <w:tc>
          <w:tcPr>
            <w:tcW w:w="1455" w:type="dxa"/>
            <w:hideMark/>
          </w:tcPr>
          <w:p w14:paraId="3D144694" w14:textId="5AB3FD3D"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4DE48065" w14:textId="480FB96D"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21E7A5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7648E2D3" w14:textId="4AB58A7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2BCD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33.55</w:t>
            </w:r>
          </w:p>
        </w:tc>
      </w:tr>
      <w:tr w:rsidR="002B365E" w:rsidRPr="002B365E" w14:paraId="70926AFC" w14:textId="77777777" w:rsidTr="005E3BB6">
        <w:tc>
          <w:tcPr>
            <w:tcW w:w="867" w:type="dxa"/>
            <w:hideMark/>
          </w:tcPr>
          <w:p w14:paraId="441A4C0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4</w:t>
            </w:r>
          </w:p>
        </w:tc>
        <w:tc>
          <w:tcPr>
            <w:tcW w:w="2039" w:type="dxa"/>
            <w:hideMark/>
          </w:tcPr>
          <w:p w14:paraId="3FE38AA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0872326617</w:t>
            </w:r>
          </w:p>
        </w:tc>
        <w:tc>
          <w:tcPr>
            <w:tcW w:w="879" w:type="dxa"/>
            <w:hideMark/>
          </w:tcPr>
          <w:p w14:paraId="1749ED0D"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0A17C5C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4D0BCDD1" w14:textId="45633C9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8E3B9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3486171" w14:textId="7F913BC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ACEF4C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40.62</w:t>
            </w:r>
          </w:p>
        </w:tc>
      </w:tr>
      <w:tr w:rsidR="002B365E" w:rsidRPr="002B365E" w14:paraId="4B926B77" w14:textId="77777777" w:rsidTr="005E3BB6">
        <w:tc>
          <w:tcPr>
            <w:tcW w:w="867" w:type="dxa"/>
            <w:hideMark/>
          </w:tcPr>
          <w:p w14:paraId="3C1F31F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5</w:t>
            </w:r>
          </w:p>
        </w:tc>
        <w:tc>
          <w:tcPr>
            <w:tcW w:w="2039" w:type="dxa"/>
            <w:hideMark/>
          </w:tcPr>
          <w:p w14:paraId="13CCCAA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666319760</w:t>
            </w:r>
          </w:p>
        </w:tc>
        <w:tc>
          <w:tcPr>
            <w:tcW w:w="879" w:type="dxa"/>
            <w:hideMark/>
          </w:tcPr>
          <w:p w14:paraId="3286BD5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761B4CB5" w14:textId="10F2C70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105AB73D" w14:textId="4B18C1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3345FD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0B4CF221" w14:textId="0F1F467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21F1929E" w14:textId="136FBBEA" w:rsidR="002B365E" w:rsidRPr="003F3A3B"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88.7</w:t>
            </w:r>
            <w:r w:rsidR="003F3A3B">
              <w:rPr>
                <w:rFonts w:ascii="Roboto" w:hAnsi="Roboto" w:cs="Segoe UI"/>
                <w:bCs w:val="0"/>
                <w:sz w:val="16"/>
                <w:szCs w:val="16"/>
                <w:lang w:eastAsia="en-CH"/>
              </w:rPr>
              <w:t>0</w:t>
            </w:r>
          </w:p>
        </w:tc>
      </w:tr>
      <w:tr w:rsidR="002B365E" w:rsidRPr="002B365E" w14:paraId="56A7E17B" w14:textId="77777777" w:rsidTr="005E3BB6">
        <w:tc>
          <w:tcPr>
            <w:tcW w:w="867" w:type="dxa"/>
            <w:hideMark/>
          </w:tcPr>
          <w:p w14:paraId="4B31880A"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6</w:t>
            </w:r>
          </w:p>
        </w:tc>
        <w:tc>
          <w:tcPr>
            <w:tcW w:w="2039" w:type="dxa"/>
            <w:hideMark/>
          </w:tcPr>
          <w:p w14:paraId="463CB4A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352907200745439279</w:t>
            </w:r>
          </w:p>
        </w:tc>
        <w:tc>
          <w:tcPr>
            <w:tcW w:w="879" w:type="dxa"/>
            <w:hideMark/>
          </w:tcPr>
          <w:p w14:paraId="21EB86B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5</w:t>
            </w:r>
          </w:p>
        </w:tc>
        <w:tc>
          <w:tcPr>
            <w:tcW w:w="1455" w:type="dxa"/>
            <w:hideMark/>
          </w:tcPr>
          <w:p w14:paraId="639D0E93" w14:textId="75EEAE60"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1B44F84B" w14:textId="127147C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FF6156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5E9F3D05" w14:textId="6378392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DF4E2A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15.14</w:t>
            </w:r>
          </w:p>
        </w:tc>
      </w:tr>
      <w:tr w:rsidR="002B365E" w:rsidRPr="002B365E" w14:paraId="16B64F09" w14:textId="77777777" w:rsidTr="005E3BB6">
        <w:tc>
          <w:tcPr>
            <w:tcW w:w="867" w:type="dxa"/>
            <w:hideMark/>
          </w:tcPr>
          <w:p w14:paraId="01820A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7</w:t>
            </w:r>
          </w:p>
        </w:tc>
        <w:tc>
          <w:tcPr>
            <w:tcW w:w="2039" w:type="dxa"/>
            <w:hideMark/>
          </w:tcPr>
          <w:p w14:paraId="74CA0F7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6207481430</w:t>
            </w:r>
          </w:p>
        </w:tc>
        <w:tc>
          <w:tcPr>
            <w:tcW w:w="879" w:type="dxa"/>
            <w:hideMark/>
          </w:tcPr>
          <w:p w14:paraId="06C00C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w:t>
            </w:r>
          </w:p>
        </w:tc>
        <w:tc>
          <w:tcPr>
            <w:tcW w:w="1455" w:type="dxa"/>
            <w:hideMark/>
          </w:tcPr>
          <w:p w14:paraId="10A92F21" w14:textId="256EE791"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4581B8B0" w14:textId="4874348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1C971E8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C7A7AFA" w14:textId="54A994C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1CCBE8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19.77</w:t>
            </w:r>
          </w:p>
        </w:tc>
      </w:tr>
      <w:tr w:rsidR="002B365E" w:rsidRPr="002B365E" w14:paraId="042AA046" w14:textId="77777777" w:rsidTr="005E3BB6">
        <w:tc>
          <w:tcPr>
            <w:tcW w:w="867" w:type="dxa"/>
            <w:hideMark/>
          </w:tcPr>
          <w:p w14:paraId="6B02C7C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8</w:t>
            </w:r>
          </w:p>
        </w:tc>
        <w:tc>
          <w:tcPr>
            <w:tcW w:w="2039" w:type="dxa"/>
            <w:hideMark/>
          </w:tcPr>
          <w:p w14:paraId="64B6663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5787271453</w:t>
            </w:r>
          </w:p>
        </w:tc>
        <w:tc>
          <w:tcPr>
            <w:tcW w:w="879" w:type="dxa"/>
            <w:hideMark/>
          </w:tcPr>
          <w:p w14:paraId="447C5F37"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8</w:t>
            </w:r>
          </w:p>
        </w:tc>
        <w:tc>
          <w:tcPr>
            <w:tcW w:w="1455" w:type="dxa"/>
            <w:hideMark/>
          </w:tcPr>
          <w:p w14:paraId="725D97E5"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0B992102" w14:textId="1BFE5E51"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C9404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6DF9AB" w14:textId="5DA9D7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070FCCA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45.95</w:t>
            </w:r>
          </w:p>
        </w:tc>
      </w:tr>
      <w:tr w:rsidR="002B365E" w:rsidRPr="002B365E" w14:paraId="65441941" w14:textId="77777777" w:rsidTr="005E3BB6">
        <w:tc>
          <w:tcPr>
            <w:tcW w:w="867" w:type="dxa"/>
            <w:hideMark/>
          </w:tcPr>
          <w:p w14:paraId="725358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9</w:t>
            </w:r>
          </w:p>
        </w:tc>
        <w:tc>
          <w:tcPr>
            <w:tcW w:w="2039" w:type="dxa"/>
            <w:hideMark/>
          </w:tcPr>
          <w:p w14:paraId="0267998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1283368958</w:t>
            </w:r>
          </w:p>
        </w:tc>
        <w:tc>
          <w:tcPr>
            <w:tcW w:w="879" w:type="dxa"/>
            <w:hideMark/>
          </w:tcPr>
          <w:p w14:paraId="5B7A10A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3</w:t>
            </w:r>
          </w:p>
        </w:tc>
        <w:tc>
          <w:tcPr>
            <w:tcW w:w="1455" w:type="dxa"/>
            <w:hideMark/>
          </w:tcPr>
          <w:p w14:paraId="74DEE356" w14:textId="332A8073"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
        </w:tc>
        <w:tc>
          <w:tcPr>
            <w:tcW w:w="736" w:type="dxa"/>
            <w:hideMark/>
          </w:tcPr>
          <w:p w14:paraId="25C46250" w14:textId="59305E78"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9FC6B8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3B528E6" w14:textId="34A94F9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7EEF545" w14:textId="3619B634" w:rsidR="002B365E" w:rsidRPr="003F3A3B" w:rsidRDefault="002B365E" w:rsidP="002B365E">
            <w:pPr>
              <w:keepNext/>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42.9</w:t>
            </w:r>
            <w:r w:rsidR="003F3A3B">
              <w:rPr>
                <w:rFonts w:ascii="Roboto" w:hAnsi="Roboto" w:cs="Segoe UI"/>
                <w:bCs w:val="0"/>
                <w:sz w:val="16"/>
                <w:szCs w:val="16"/>
                <w:lang w:eastAsia="en-CH"/>
              </w:rPr>
              <w:t>0</w:t>
            </w:r>
          </w:p>
        </w:tc>
      </w:tr>
    </w:tbl>
    <w:p w14:paraId="0B8B61D3" w14:textId="3FB97B73" w:rsidR="002B365E" w:rsidRPr="002B365E" w:rsidRDefault="002B365E" w:rsidP="00CD7022">
      <w:pPr>
        <w:pStyle w:val="Caption"/>
        <w:jc w:val="left"/>
      </w:pPr>
      <w:bookmarkStart w:id="55" w:name="_Toc124089062"/>
      <w:r>
        <w:t xml:space="preserve">Figure </w:t>
      </w:r>
      <w:r>
        <w:fldChar w:fldCharType="begin"/>
      </w:r>
      <w:r>
        <w:instrText xml:space="preserve"> SEQ Figure \* ARABIC </w:instrText>
      </w:r>
      <w:r>
        <w:fldChar w:fldCharType="separate"/>
      </w:r>
      <w:r w:rsidR="002D54A3">
        <w:rPr>
          <w:noProof/>
        </w:rPr>
        <w:t>22</w:t>
      </w:r>
      <w:r>
        <w:fldChar w:fldCharType="end"/>
      </w:r>
      <w:r>
        <w:t>: Jew</w:t>
      </w:r>
      <w:r w:rsidR="005E3BB6">
        <w:t>el</w:t>
      </w:r>
      <w:r>
        <w:t>lery</w:t>
      </w:r>
      <w:r w:rsidRPr="002E3D23">
        <w:t xml:space="preserve"> store – </w:t>
      </w:r>
      <w:r>
        <w:t xml:space="preserve">TAR - Top overall </w:t>
      </w:r>
      <w:r w:rsidR="005E3BB6">
        <w:t>ten</w:t>
      </w:r>
      <w:r>
        <w:t xml:space="preserve"> </w:t>
      </w:r>
      <w:r w:rsidR="005E3BB6">
        <w:t>itemsets</w:t>
      </w:r>
      <w:bookmarkEnd w:id="55"/>
    </w:p>
    <w:p w14:paraId="58BA5CAE" w14:textId="1CCB7AD7" w:rsidR="003B3C1C" w:rsidRDefault="000617D8" w:rsidP="003B3C1C">
      <w:r>
        <w:t xml:space="preserve">In Figure 22, all </w:t>
      </w:r>
      <w:r w:rsidR="000F33E2">
        <w:t>the</w:t>
      </w:r>
      <w:r>
        <w:t xml:space="preserve"> </w:t>
      </w:r>
      <w:r w:rsidR="00992225">
        <w:t>itemsets</w:t>
      </w:r>
      <w:r w:rsidR="000F33E2">
        <w:t xml:space="preserve"> are single </w:t>
      </w:r>
      <w:r>
        <w:t>items</w:t>
      </w:r>
      <w:r w:rsidR="000F33E2">
        <w:t>. We can observe that the most common items are r</w:t>
      </w:r>
      <w:r w:rsidR="00D5389A">
        <w:t>elatively</w:t>
      </w:r>
      <w:r w:rsidR="000F33E2">
        <w:t xml:space="preserve"> low priced compared to an average item price of </w:t>
      </w:r>
      <w:r w:rsidR="000F33E2" w:rsidRPr="000F33E2">
        <w:t>405.49</w:t>
      </w:r>
      <w:r w:rsidR="000F33E2">
        <w:t xml:space="preserve"> and in the lower half compared to the median of </w:t>
      </w:r>
      <w:r w:rsidR="000F33E2" w:rsidRPr="000F33E2">
        <w:t>261.6</w:t>
      </w:r>
      <w:r w:rsidR="000F33E2">
        <w:t>0.</w:t>
      </w:r>
      <w:r w:rsidR="002B365E">
        <w:t xml:space="preserve"> Moreover, none of the rings ha</w:t>
      </w:r>
      <w:r w:rsidR="005E3BB6">
        <w:t>s</w:t>
      </w:r>
      <w:r w:rsidR="002B365E">
        <w:t xml:space="preserve"> a </w:t>
      </w:r>
      <w:r w:rsidR="005E3BB6">
        <w:t>"</w:t>
      </w:r>
      <w:r w:rsidR="002B365E">
        <w:t>gem</w:t>
      </w:r>
    </w:p>
    <w:tbl>
      <w:tblPr>
        <w:tblStyle w:val="TableGrid"/>
        <w:tblW w:w="8608" w:type="dxa"/>
        <w:tblLayout w:type="fixed"/>
        <w:tblLook w:val="04A0" w:firstRow="1" w:lastRow="0" w:firstColumn="1" w:lastColumn="0" w:noHBand="0" w:noVBand="1"/>
      </w:tblPr>
      <w:tblGrid>
        <w:gridCol w:w="846"/>
        <w:gridCol w:w="2060"/>
        <w:gridCol w:w="775"/>
        <w:gridCol w:w="1559"/>
        <w:gridCol w:w="735"/>
        <w:gridCol w:w="734"/>
        <w:gridCol w:w="957"/>
        <w:gridCol w:w="942"/>
      </w:tblGrid>
      <w:tr w:rsidR="003F3A3B" w:rsidRPr="00021B3C" w14:paraId="5F352EEC" w14:textId="77777777" w:rsidTr="005E3BB6">
        <w:tc>
          <w:tcPr>
            <w:tcW w:w="846" w:type="dxa"/>
          </w:tcPr>
          <w:p w14:paraId="0678BA9D" w14:textId="03B71648" w:rsidR="003F3A3B" w:rsidRPr="00021B3C" w:rsidRDefault="00992225" w:rsidP="005E3BB6">
            <w:pPr>
              <w:jc w:val="left"/>
              <w:rPr>
                <w:rFonts w:ascii="Roboto" w:hAnsi="Roboto"/>
                <w:sz w:val="16"/>
                <w:szCs w:val="16"/>
              </w:rPr>
            </w:pPr>
            <w:r>
              <w:rPr>
                <w:rFonts w:ascii="Roboto" w:hAnsi="Roboto"/>
                <w:sz w:val="16"/>
                <w:szCs w:val="16"/>
              </w:rPr>
              <w:t>itemsets</w:t>
            </w:r>
          </w:p>
        </w:tc>
        <w:tc>
          <w:tcPr>
            <w:tcW w:w="2060" w:type="dxa"/>
          </w:tcPr>
          <w:p w14:paraId="609BD008" w14:textId="77777777" w:rsidR="003F3A3B" w:rsidRPr="00021B3C" w:rsidRDefault="003F3A3B" w:rsidP="00F26C70">
            <w:pPr>
              <w:jc w:val="left"/>
              <w:rPr>
                <w:rFonts w:ascii="Roboto" w:hAnsi="Roboto"/>
                <w:sz w:val="16"/>
                <w:szCs w:val="16"/>
              </w:rPr>
            </w:pPr>
            <w:r w:rsidRPr="00021B3C">
              <w:rPr>
                <w:rFonts w:ascii="Roboto" w:hAnsi="Roboto"/>
                <w:sz w:val="16"/>
                <w:szCs w:val="16"/>
              </w:rPr>
              <w:t>product_id</w:t>
            </w:r>
          </w:p>
        </w:tc>
        <w:tc>
          <w:tcPr>
            <w:tcW w:w="775" w:type="dxa"/>
          </w:tcPr>
          <w:p w14:paraId="5488A92F" w14:textId="77777777" w:rsidR="003F3A3B" w:rsidRPr="00021B3C" w:rsidRDefault="003F3A3B" w:rsidP="00F26C70">
            <w:pPr>
              <w:jc w:val="right"/>
              <w:rPr>
                <w:rFonts w:ascii="Roboto" w:hAnsi="Roboto"/>
                <w:sz w:val="16"/>
                <w:szCs w:val="16"/>
              </w:rPr>
            </w:pPr>
            <w:r w:rsidRPr="00021B3C">
              <w:rPr>
                <w:rFonts w:ascii="Roboto" w:hAnsi="Roboto"/>
                <w:sz w:val="16"/>
                <w:szCs w:val="16"/>
              </w:rPr>
              <w:t>support</w:t>
            </w:r>
          </w:p>
        </w:tc>
        <w:tc>
          <w:tcPr>
            <w:tcW w:w="1559" w:type="dxa"/>
          </w:tcPr>
          <w:p w14:paraId="19CF4798" w14:textId="77777777" w:rsidR="003F3A3B" w:rsidRPr="00021B3C" w:rsidRDefault="003F3A3B" w:rsidP="00F26C70">
            <w:pPr>
              <w:jc w:val="left"/>
              <w:rPr>
                <w:rFonts w:ascii="Roboto" w:hAnsi="Roboto"/>
                <w:sz w:val="16"/>
                <w:szCs w:val="16"/>
              </w:rPr>
            </w:pPr>
            <w:r w:rsidRPr="00021B3C">
              <w:rPr>
                <w:rFonts w:ascii="Roboto" w:hAnsi="Roboto"/>
                <w:sz w:val="16"/>
                <w:szCs w:val="16"/>
              </w:rPr>
              <w:t>category</w:t>
            </w:r>
          </w:p>
        </w:tc>
        <w:tc>
          <w:tcPr>
            <w:tcW w:w="735" w:type="dxa"/>
          </w:tcPr>
          <w:p w14:paraId="3FFA4BB0" w14:textId="77777777" w:rsidR="003F3A3B" w:rsidRPr="00021B3C" w:rsidRDefault="003F3A3B" w:rsidP="00F26C70">
            <w:pPr>
              <w:jc w:val="left"/>
              <w:rPr>
                <w:rFonts w:ascii="Roboto" w:hAnsi="Roboto"/>
                <w:sz w:val="16"/>
                <w:szCs w:val="16"/>
              </w:rPr>
            </w:pPr>
            <w:r w:rsidRPr="00021B3C">
              <w:rPr>
                <w:rFonts w:ascii="Roboto" w:hAnsi="Roboto"/>
                <w:sz w:val="16"/>
                <w:szCs w:val="16"/>
              </w:rPr>
              <w:t>gender</w:t>
            </w:r>
          </w:p>
        </w:tc>
        <w:tc>
          <w:tcPr>
            <w:tcW w:w="734" w:type="dxa"/>
          </w:tcPr>
          <w:p w14:paraId="003684FE" w14:textId="77777777" w:rsidR="003F3A3B" w:rsidRPr="00021B3C" w:rsidRDefault="003F3A3B" w:rsidP="00F26C70">
            <w:pPr>
              <w:jc w:val="left"/>
              <w:rPr>
                <w:rFonts w:ascii="Roboto" w:hAnsi="Roboto"/>
                <w:sz w:val="16"/>
                <w:szCs w:val="16"/>
              </w:rPr>
            </w:pPr>
            <w:r w:rsidRPr="00021B3C">
              <w:rPr>
                <w:rFonts w:ascii="Roboto" w:hAnsi="Roboto"/>
                <w:sz w:val="16"/>
                <w:szCs w:val="16"/>
              </w:rPr>
              <w:t>metal</w:t>
            </w:r>
          </w:p>
        </w:tc>
        <w:tc>
          <w:tcPr>
            <w:tcW w:w="957" w:type="dxa"/>
          </w:tcPr>
          <w:p w14:paraId="4698C6E2" w14:textId="77777777" w:rsidR="003F3A3B" w:rsidRPr="00021B3C" w:rsidRDefault="003F3A3B" w:rsidP="00F26C70">
            <w:pPr>
              <w:jc w:val="left"/>
              <w:rPr>
                <w:rFonts w:ascii="Roboto" w:hAnsi="Roboto"/>
                <w:sz w:val="16"/>
                <w:szCs w:val="16"/>
              </w:rPr>
            </w:pPr>
            <w:r w:rsidRPr="00021B3C">
              <w:rPr>
                <w:rFonts w:ascii="Roboto" w:hAnsi="Roboto"/>
                <w:sz w:val="16"/>
                <w:szCs w:val="16"/>
              </w:rPr>
              <w:t>gem</w:t>
            </w:r>
          </w:p>
        </w:tc>
        <w:tc>
          <w:tcPr>
            <w:tcW w:w="942" w:type="dxa"/>
          </w:tcPr>
          <w:p w14:paraId="6E12B84C" w14:textId="77777777" w:rsidR="003F3A3B" w:rsidRPr="00021B3C" w:rsidRDefault="003F3A3B" w:rsidP="00F26C70">
            <w:pPr>
              <w:jc w:val="right"/>
              <w:rPr>
                <w:rFonts w:ascii="Roboto" w:hAnsi="Roboto"/>
                <w:sz w:val="16"/>
                <w:szCs w:val="16"/>
              </w:rPr>
            </w:pPr>
            <w:r w:rsidRPr="00021B3C">
              <w:rPr>
                <w:rFonts w:ascii="Roboto" w:hAnsi="Roboto"/>
                <w:sz w:val="16"/>
                <w:szCs w:val="16"/>
              </w:rPr>
              <w:t>price</w:t>
            </w:r>
          </w:p>
        </w:tc>
      </w:tr>
      <w:tr w:rsidR="003F3A3B" w:rsidRPr="00021B3C" w14:paraId="3BEC3A10" w14:textId="77777777" w:rsidTr="005E3BB6">
        <w:tc>
          <w:tcPr>
            <w:tcW w:w="846" w:type="dxa"/>
            <w:hideMark/>
          </w:tcPr>
          <w:p w14:paraId="1656028E"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60" w:type="dxa"/>
            <w:hideMark/>
          </w:tcPr>
          <w:p w14:paraId="7CACCDDC"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775" w:type="dxa"/>
            <w:hideMark/>
          </w:tcPr>
          <w:p w14:paraId="0C626DAE"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8</w:t>
            </w:r>
          </w:p>
        </w:tc>
        <w:tc>
          <w:tcPr>
            <w:tcW w:w="1559" w:type="dxa"/>
            <w:hideMark/>
          </w:tcPr>
          <w:p w14:paraId="3716705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2DFD7E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06A71C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E9C272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2795E12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3F3A3B" w:rsidRPr="00021B3C" w14:paraId="34B1F178" w14:textId="77777777" w:rsidTr="005E3BB6">
        <w:tc>
          <w:tcPr>
            <w:tcW w:w="846" w:type="dxa"/>
            <w:hideMark/>
          </w:tcPr>
          <w:p w14:paraId="707C52EC"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60" w:type="dxa"/>
            <w:hideMark/>
          </w:tcPr>
          <w:p w14:paraId="6C86232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775" w:type="dxa"/>
            <w:hideMark/>
          </w:tcPr>
          <w:p w14:paraId="70FEFC3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5</w:t>
            </w:r>
          </w:p>
        </w:tc>
        <w:tc>
          <w:tcPr>
            <w:tcW w:w="1559" w:type="dxa"/>
            <w:hideMark/>
          </w:tcPr>
          <w:p w14:paraId="011E7F4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A04C02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734C3BF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4EA6112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53EC8B8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3F3A3B" w:rsidRPr="00021B3C" w14:paraId="623857D0" w14:textId="77777777" w:rsidTr="005E3BB6">
        <w:tc>
          <w:tcPr>
            <w:tcW w:w="846" w:type="dxa"/>
            <w:hideMark/>
          </w:tcPr>
          <w:p w14:paraId="2989553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60" w:type="dxa"/>
            <w:hideMark/>
          </w:tcPr>
          <w:p w14:paraId="149824C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1</w:t>
            </w:r>
          </w:p>
        </w:tc>
        <w:tc>
          <w:tcPr>
            <w:tcW w:w="775" w:type="dxa"/>
            <w:hideMark/>
          </w:tcPr>
          <w:p w14:paraId="2BC6FC4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59</w:t>
            </w:r>
          </w:p>
        </w:tc>
        <w:tc>
          <w:tcPr>
            <w:tcW w:w="1559" w:type="dxa"/>
            <w:hideMark/>
          </w:tcPr>
          <w:p w14:paraId="0BC8BC1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2EE4436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05F99A3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39EB9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B4E9F0C"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258.51</w:t>
            </w:r>
          </w:p>
        </w:tc>
      </w:tr>
      <w:tr w:rsidR="003F3A3B" w:rsidRPr="00021B3C" w14:paraId="700083A6" w14:textId="77777777" w:rsidTr="005E3BB6">
        <w:tc>
          <w:tcPr>
            <w:tcW w:w="846" w:type="dxa"/>
            <w:hideMark/>
          </w:tcPr>
          <w:p w14:paraId="268DB93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60" w:type="dxa"/>
            <w:hideMark/>
          </w:tcPr>
          <w:p w14:paraId="2606D64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7708262860</w:t>
            </w:r>
          </w:p>
        </w:tc>
        <w:tc>
          <w:tcPr>
            <w:tcW w:w="775" w:type="dxa"/>
            <w:hideMark/>
          </w:tcPr>
          <w:p w14:paraId="6F57728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07</w:t>
            </w:r>
          </w:p>
        </w:tc>
        <w:tc>
          <w:tcPr>
            <w:tcW w:w="1559" w:type="dxa"/>
            <w:hideMark/>
          </w:tcPr>
          <w:p w14:paraId="08D288B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FD42B0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59827A4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D993F5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7B1F049A"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727.03</w:t>
            </w:r>
          </w:p>
        </w:tc>
      </w:tr>
      <w:tr w:rsidR="003F3A3B" w:rsidRPr="00021B3C" w14:paraId="1742056E" w14:textId="77777777" w:rsidTr="005E3BB6">
        <w:tc>
          <w:tcPr>
            <w:tcW w:w="846" w:type="dxa"/>
            <w:hideMark/>
          </w:tcPr>
          <w:p w14:paraId="5EC7734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60" w:type="dxa"/>
            <w:hideMark/>
          </w:tcPr>
          <w:p w14:paraId="249F8F3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775" w:type="dxa"/>
            <w:hideMark/>
          </w:tcPr>
          <w:p w14:paraId="184611F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0</w:t>
            </w:r>
          </w:p>
        </w:tc>
        <w:tc>
          <w:tcPr>
            <w:tcW w:w="1559" w:type="dxa"/>
            <w:hideMark/>
          </w:tcPr>
          <w:p w14:paraId="532AFFAD" w14:textId="77961102"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earring</w:t>
            </w:r>
          </w:p>
        </w:tc>
        <w:tc>
          <w:tcPr>
            <w:tcW w:w="735" w:type="dxa"/>
            <w:hideMark/>
          </w:tcPr>
          <w:p w14:paraId="339F615F"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46744F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08CD8E3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50D5058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3F3A3B" w:rsidRPr="00021B3C" w14:paraId="1B06BBD4" w14:textId="77777777" w:rsidTr="005E3BB6">
        <w:tc>
          <w:tcPr>
            <w:tcW w:w="846" w:type="dxa"/>
            <w:hideMark/>
          </w:tcPr>
          <w:p w14:paraId="5AD70A53"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60" w:type="dxa"/>
            <w:hideMark/>
          </w:tcPr>
          <w:p w14:paraId="06B4094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425974504</w:t>
            </w:r>
          </w:p>
        </w:tc>
        <w:tc>
          <w:tcPr>
            <w:tcW w:w="775" w:type="dxa"/>
            <w:hideMark/>
          </w:tcPr>
          <w:p w14:paraId="43D52E6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11</w:t>
            </w:r>
          </w:p>
        </w:tc>
        <w:tc>
          <w:tcPr>
            <w:tcW w:w="1559" w:type="dxa"/>
            <w:hideMark/>
          </w:tcPr>
          <w:p w14:paraId="6461188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BF7C6D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B941C5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C1027B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2D0B043"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357.79</w:t>
            </w:r>
          </w:p>
        </w:tc>
      </w:tr>
      <w:tr w:rsidR="003F3A3B" w:rsidRPr="00021B3C" w14:paraId="65C2A80B" w14:textId="77777777" w:rsidTr="005E3BB6">
        <w:tc>
          <w:tcPr>
            <w:tcW w:w="846" w:type="dxa"/>
            <w:hideMark/>
          </w:tcPr>
          <w:p w14:paraId="6C60846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60" w:type="dxa"/>
            <w:hideMark/>
          </w:tcPr>
          <w:p w14:paraId="4DC4C38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375642763</w:t>
            </w:r>
          </w:p>
        </w:tc>
        <w:tc>
          <w:tcPr>
            <w:tcW w:w="775" w:type="dxa"/>
            <w:hideMark/>
          </w:tcPr>
          <w:p w14:paraId="108DF6F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29</w:t>
            </w:r>
          </w:p>
        </w:tc>
        <w:tc>
          <w:tcPr>
            <w:tcW w:w="1559" w:type="dxa"/>
            <w:hideMark/>
          </w:tcPr>
          <w:p w14:paraId="31487BA2" w14:textId="470698AA"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
        </w:tc>
        <w:tc>
          <w:tcPr>
            <w:tcW w:w="735" w:type="dxa"/>
            <w:hideMark/>
          </w:tcPr>
          <w:p w14:paraId="44BBD32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749FC50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05652D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7AB3FB7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020.41</w:t>
            </w:r>
          </w:p>
        </w:tc>
      </w:tr>
      <w:tr w:rsidR="003F3A3B" w:rsidRPr="00021B3C" w14:paraId="588A2CCD" w14:textId="77777777" w:rsidTr="005E3BB6">
        <w:tc>
          <w:tcPr>
            <w:tcW w:w="846" w:type="dxa"/>
            <w:hideMark/>
          </w:tcPr>
          <w:p w14:paraId="77B5A79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2060" w:type="dxa"/>
            <w:hideMark/>
          </w:tcPr>
          <w:p w14:paraId="0EEBB79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515966223500113689</w:t>
            </w:r>
          </w:p>
        </w:tc>
        <w:tc>
          <w:tcPr>
            <w:tcW w:w="775" w:type="dxa"/>
            <w:hideMark/>
          </w:tcPr>
          <w:p w14:paraId="03EE93B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1559" w:type="dxa"/>
            <w:hideMark/>
          </w:tcPr>
          <w:p w14:paraId="72A4A87E" w14:textId="30A7F6B3"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
        </w:tc>
        <w:tc>
          <w:tcPr>
            <w:tcW w:w="735" w:type="dxa"/>
            <w:hideMark/>
          </w:tcPr>
          <w:p w14:paraId="31E0D6A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9974E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CBBFC3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32C8B310"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r>
              <w:rPr>
                <w:rFonts w:ascii="Roboto" w:hAnsi="Roboto" w:cs="Segoe UI"/>
                <w:bCs w:val="0"/>
                <w:sz w:val="16"/>
                <w:szCs w:val="16"/>
                <w:lang w:eastAsia="en-CH"/>
              </w:rPr>
              <w:t>,</w:t>
            </w:r>
            <w:r w:rsidRPr="00021B3C">
              <w:rPr>
                <w:rFonts w:ascii="Roboto" w:hAnsi="Roboto" w:cs="Segoe UI"/>
                <w:bCs w:val="0"/>
                <w:sz w:val="16"/>
                <w:szCs w:val="16"/>
                <w:lang w:eastAsia="en-CH"/>
              </w:rPr>
              <w:t>424.52</w:t>
            </w:r>
          </w:p>
        </w:tc>
      </w:tr>
      <w:tr w:rsidR="003F3A3B" w:rsidRPr="00021B3C" w14:paraId="6918BC67" w14:textId="77777777" w:rsidTr="005E3BB6">
        <w:tc>
          <w:tcPr>
            <w:tcW w:w="846" w:type="dxa"/>
            <w:hideMark/>
          </w:tcPr>
          <w:p w14:paraId="47E592F5"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8</w:t>
            </w:r>
          </w:p>
        </w:tc>
        <w:tc>
          <w:tcPr>
            <w:tcW w:w="2060" w:type="dxa"/>
            <w:hideMark/>
          </w:tcPr>
          <w:p w14:paraId="4D439CB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775" w:type="dxa"/>
            <w:hideMark/>
          </w:tcPr>
          <w:p w14:paraId="35DFFEE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21</w:t>
            </w:r>
          </w:p>
        </w:tc>
        <w:tc>
          <w:tcPr>
            <w:tcW w:w="1559" w:type="dxa"/>
            <w:hideMark/>
          </w:tcPr>
          <w:p w14:paraId="6D42EFBB" w14:textId="168A4745"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
        </w:tc>
        <w:tc>
          <w:tcPr>
            <w:tcW w:w="735" w:type="dxa"/>
            <w:hideMark/>
          </w:tcPr>
          <w:p w14:paraId="3BF3D6E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487A95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378578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2AC1D51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3F3A3B" w:rsidRPr="00021B3C" w14:paraId="0DF1BA9A" w14:textId="77777777" w:rsidTr="005E3BB6">
        <w:tc>
          <w:tcPr>
            <w:tcW w:w="846" w:type="dxa"/>
            <w:hideMark/>
          </w:tcPr>
          <w:p w14:paraId="7500AE9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9</w:t>
            </w:r>
          </w:p>
        </w:tc>
        <w:tc>
          <w:tcPr>
            <w:tcW w:w="2060" w:type="dxa"/>
            <w:hideMark/>
          </w:tcPr>
          <w:p w14:paraId="36366A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6449972073</w:t>
            </w:r>
          </w:p>
        </w:tc>
        <w:tc>
          <w:tcPr>
            <w:tcW w:w="775" w:type="dxa"/>
            <w:hideMark/>
          </w:tcPr>
          <w:p w14:paraId="60B146B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46</w:t>
            </w:r>
          </w:p>
        </w:tc>
        <w:tc>
          <w:tcPr>
            <w:tcW w:w="1559" w:type="dxa"/>
            <w:hideMark/>
          </w:tcPr>
          <w:p w14:paraId="0BF39A6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1B78124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862F17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6D6EF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6EBE19D4" w14:textId="77777777" w:rsidR="003F3A3B" w:rsidRPr="00021B3C" w:rsidRDefault="003F3A3B" w:rsidP="00F26C70">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29.16</w:t>
            </w:r>
          </w:p>
        </w:tc>
      </w:tr>
    </w:tbl>
    <w:p w14:paraId="0D905EAB" w14:textId="01C93C2F" w:rsidR="003F3A3B" w:rsidRPr="00021B3C" w:rsidRDefault="003F3A3B" w:rsidP="003F3A3B">
      <w:pPr>
        <w:pStyle w:val="Caption"/>
        <w:jc w:val="left"/>
      </w:pPr>
      <w:r>
        <w:t>Figure</w:t>
      </w:r>
      <w:r w:rsidR="000617D8">
        <w:t xml:space="preserve"> 23</w:t>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ten</w:t>
      </w:r>
      <w:r>
        <w:t xml:space="preserve"> </w:t>
      </w:r>
      <w:r w:rsidR="005E3BB6">
        <w:t>itemsets</w:t>
      </w:r>
    </w:p>
    <w:p w14:paraId="6A17A7B4" w14:textId="5F4C1FC0" w:rsidR="003B3C1C" w:rsidRDefault="000617D8" w:rsidP="003B3C1C">
      <w:r>
        <w:t>In Figure 23, t</w:t>
      </w:r>
      <w:r w:rsidR="003F3A3B">
        <w:t xml:space="preserve">he top 10 profitable </w:t>
      </w:r>
      <w:r w:rsidR="00992225">
        <w:t>itemsets</w:t>
      </w:r>
      <w:r w:rsidR="003F3A3B">
        <w:t xml:space="preserve"> are single-item transactions, the same as in TAR. However, the price is either on the upper side of the median or the opposite of TAR. </w:t>
      </w:r>
      <w:r w:rsidR="003F3A3B">
        <w:lastRenderedPageBreak/>
        <w:t xml:space="preserve">The support on the other side </w:t>
      </w:r>
      <w:r w:rsidR="005E3BB6">
        <w:t>varies</w:t>
      </w:r>
      <w:r w:rsidR="003F3A3B">
        <w:t xml:space="preserve">, ranging from 5 to </w:t>
      </w:r>
      <w:r>
        <w:t>221</w:t>
      </w:r>
      <w:r w:rsidR="003F3A3B">
        <w:t>. The item with only five support is still relevant because of its high price of 26</w:t>
      </w:r>
      <w:r>
        <w:t>,</w:t>
      </w:r>
      <w:r w:rsidR="003F3A3B">
        <w:t xml:space="preserve">425. The item with 221 support has the lowest price of 534. We see similarly that rings and earrings are popular, each in support and profitability. That is different from the electronic goods store in the first analysis, where we found utterly different kinds of items. However, one must admit that the </w:t>
      </w:r>
      <w:r>
        <w:t>jewellery</w:t>
      </w:r>
      <w:r w:rsidR="003F3A3B">
        <w:t xml:space="preserve"> category range is small. That could bring a reasonable explanation.</w:t>
      </w:r>
    </w:p>
    <w:tbl>
      <w:tblPr>
        <w:tblStyle w:val="TableGrid"/>
        <w:tblW w:w="8608" w:type="dxa"/>
        <w:tblLayout w:type="fixed"/>
        <w:tblLook w:val="04A0" w:firstRow="1" w:lastRow="0" w:firstColumn="1" w:lastColumn="0" w:noHBand="0" w:noVBand="1"/>
      </w:tblPr>
      <w:tblGrid>
        <w:gridCol w:w="867"/>
        <w:gridCol w:w="2039"/>
        <w:gridCol w:w="879"/>
        <w:gridCol w:w="1597"/>
        <w:gridCol w:w="677"/>
        <w:gridCol w:w="734"/>
        <w:gridCol w:w="993"/>
        <w:gridCol w:w="822"/>
      </w:tblGrid>
      <w:tr w:rsidR="009F7404" w:rsidRPr="009265AC" w14:paraId="40C6290C" w14:textId="77777777" w:rsidTr="00C45B2A">
        <w:tc>
          <w:tcPr>
            <w:tcW w:w="867" w:type="dxa"/>
          </w:tcPr>
          <w:p w14:paraId="4535BE6E" w14:textId="0F88BA8E" w:rsidR="00800864" w:rsidRPr="009265AC" w:rsidRDefault="00992225" w:rsidP="0060432E">
            <w:pPr>
              <w:jc w:val="left"/>
              <w:rPr>
                <w:rFonts w:ascii="Roboto" w:hAnsi="Roboto"/>
                <w:sz w:val="16"/>
                <w:szCs w:val="16"/>
              </w:rPr>
            </w:pPr>
            <w:r>
              <w:rPr>
                <w:rFonts w:ascii="Roboto" w:hAnsi="Roboto"/>
                <w:sz w:val="16"/>
                <w:szCs w:val="16"/>
              </w:rPr>
              <w:t>itemsets</w:t>
            </w:r>
          </w:p>
        </w:tc>
        <w:tc>
          <w:tcPr>
            <w:tcW w:w="2039" w:type="dxa"/>
          </w:tcPr>
          <w:p w14:paraId="39D76BC3" w14:textId="77777777" w:rsidR="00800864" w:rsidRPr="009265AC" w:rsidRDefault="00800864" w:rsidP="0060432E">
            <w:pPr>
              <w:jc w:val="left"/>
              <w:rPr>
                <w:rFonts w:ascii="Roboto" w:hAnsi="Roboto"/>
                <w:sz w:val="16"/>
                <w:szCs w:val="16"/>
              </w:rPr>
            </w:pPr>
            <w:r>
              <w:rPr>
                <w:rFonts w:ascii="Roboto" w:hAnsi="Roboto"/>
                <w:sz w:val="16"/>
                <w:szCs w:val="16"/>
              </w:rPr>
              <w:t>product_id</w:t>
            </w:r>
          </w:p>
        </w:tc>
        <w:tc>
          <w:tcPr>
            <w:tcW w:w="879" w:type="dxa"/>
          </w:tcPr>
          <w:p w14:paraId="184DDD9A" w14:textId="77777777" w:rsidR="00800864" w:rsidRPr="002B365E" w:rsidRDefault="00800864" w:rsidP="0060432E">
            <w:pPr>
              <w:jc w:val="right"/>
              <w:rPr>
                <w:rFonts w:ascii="Roboto" w:hAnsi="Roboto"/>
                <w:sz w:val="16"/>
                <w:szCs w:val="16"/>
              </w:rPr>
            </w:pPr>
            <w:r>
              <w:rPr>
                <w:rFonts w:ascii="Roboto" w:hAnsi="Roboto"/>
                <w:sz w:val="16"/>
                <w:szCs w:val="16"/>
              </w:rPr>
              <w:t>support</w:t>
            </w:r>
          </w:p>
        </w:tc>
        <w:tc>
          <w:tcPr>
            <w:tcW w:w="1597" w:type="dxa"/>
          </w:tcPr>
          <w:p w14:paraId="7E3B148A" w14:textId="77777777" w:rsidR="00800864" w:rsidRPr="009265AC" w:rsidRDefault="00800864" w:rsidP="0060432E">
            <w:pPr>
              <w:jc w:val="left"/>
              <w:rPr>
                <w:rFonts w:ascii="Roboto" w:hAnsi="Roboto"/>
                <w:sz w:val="16"/>
                <w:szCs w:val="16"/>
              </w:rPr>
            </w:pPr>
            <w:r w:rsidRPr="002E3D23">
              <w:rPr>
                <w:rFonts w:ascii="Roboto" w:hAnsi="Roboto"/>
                <w:sz w:val="16"/>
                <w:szCs w:val="16"/>
              </w:rPr>
              <w:t>category</w:t>
            </w:r>
          </w:p>
        </w:tc>
        <w:tc>
          <w:tcPr>
            <w:tcW w:w="677" w:type="dxa"/>
          </w:tcPr>
          <w:p w14:paraId="3B8FE9CB" w14:textId="77777777" w:rsidR="00800864" w:rsidRPr="002B365E" w:rsidRDefault="00800864" w:rsidP="0060432E">
            <w:pPr>
              <w:jc w:val="left"/>
              <w:rPr>
                <w:rFonts w:ascii="Roboto" w:hAnsi="Roboto"/>
                <w:sz w:val="16"/>
                <w:szCs w:val="16"/>
              </w:rPr>
            </w:pPr>
            <w:r>
              <w:rPr>
                <w:rFonts w:ascii="Roboto" w:hAnsi="Roboto"/>
                <w:sz w:val="16"/>
                <w:szCs w:val="16"/>
              </w:rPr>
              <w:t>gender</w:t>
            </w:r>
          </w:p>
        </w:tc>
        <w:tc>
          <w:tcPr>
            <w:tcW w:w="734" w:type="dxa"/>
          </w:tcPr>
          <w:p w14:paraId="1B08EDBC" w14:textId="77777777" w:rsidR="00800864" w:rsidRPr="002B365E" w:rsidRDefault="00800864" w:rsidP="0060432E">
            <w:pPr>
              <w:jc w:val="left"/>
              <w:rPr>
                <w:rFonts w:ascii="Roboto" w:hAnsi="Roboto"/>
                <w:sz w:val="16"/>
                <w:szCs w:val="16"/>
              </w:rPr>
            </w:pPr>
            <w:r>
              <w:rPr>
                <w:rFonts w:ascii="Roboto" w:hAnsi="Roboto"/>
                <w:sz w:val="16"/>
                <w:szCs w:val="16"/>
              </w:rPr>
              <w:t>metal</w:t>
            </w:r>
          </w:p>
        </w:tc>
        <w:tc>
          <w:tcPr>
            <w:tcW w:w="993" w:type="dxa"/>
          </w:tcPr>
          <w:p w14:paraId="409508BC" w14:textId="77777777" w:rsidR="00800864" w:rsidRPr="002B365E" w:rsidRDefault="00800864" w:rsidP="0060432E">
            <w:pPr>
              <w:jc w:val="left"/>
              <w:rPr>
                <w:rFonts w:ascii="Roboto" w:hAnsi="Roboto"/>
                <w:sz w:val="16"/>
                <w:szCs w:val="16"/>
              </w:rPr>
            </w:pPr>
            <w:r>
              <w:rPr>
                <w:rFonts w:ascii="Roboto" w:hAnsi="Roboto"/>
                <w:sz w:val="16"/>
                <w:szCs w:val="16"/>
              </w:rPr>
              <w:t>gem</w:t>
            </w:r>
          </w:p>
        </w:tc>
        <w:tc>
          <w:tcPr>
            <w:tcW w:w="822" w:type="dxa"/>
          </w:tcPr>
          <w:p w14:paraId="307CDA0E" w14:textId="77777777" w:rsidR="00800864" w:rsidRPr="002E3D23" w:rsidRDefault="00800864" w:rsidP="0060432E">
            <w:pPr>
              <w:jc w:val="right"/>
              <w:rPr>
                <w:rFonts w:ascii="Roboto" w:hAnsi="Roboto"/>
                <w:sz w:val="16"/>
                <w:szCs w:val="16"/>
              </w:rPr>
            </w:pPr>
            <w:r w:rsidRPr="002E3D23">
              <w:rPr>
                <w:rFonts w:ascii="Roboto" w:hAnsi="Roboto"/>
                <w:sz w:val="16"/>
                <w:szCs w:val="16"/>
              </w:rPr>
              <w:t>price</w:t>
            </w:r>
          </w:p>
        </w:tc>
      </w:tr>
      <w:tr w:rsidR="00CD7022" w:rsidRPr="00800864" w14:paraId="0A65E834" w14:textId="77777777" w:rsidTr="00C45B2A">
        <w:tc>
          <w:tcPr>
            <w:tcW w:w="867" w:type="dxa"/>
            <w:hideMark/>
          </w:tcPr>
          <w:p w14:paraId="1819987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28FA8451"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2DB2D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597" w:type="dxa"/>
            <w:hideMark/>
          </w:tcPr>
          <w:p w14:paraId="4155181D" w14:textId="378160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
        </w:tc>
        <w:tc>
          <w:tcPr>
            <w:tcW w:w="677" w:type="dxa"/>
            <w:hideMark/>
          </w:tcPr>
          <w:p w14:paraId="788AE3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034E621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114A20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3F99CD4D"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0B708DB0" w14:textId="77777777" w:rsidTr="00C45B2A">
        <w:tc>
          <w:tcPr>
            <w:tcW w:w="867" w:type="dxa"/>
            <w:hideMark/>
          </w:tcPr>
          <w:p w14:paraId="0289D59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7CD35B9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945390285488528</w:t>
            </w:r>
          </w:p>
        </w:tc>
        <w:tc>
          <w:tcPr>
            <w:tcW w:w="879" w:type="dxa"/>
            <w:hideMark/>
          </w:tcPr>
          <w:p w14:paraId="536CAA7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597" w:type="dxa"/>
            <w:hideMark/>
          </w:tcPr>
          <w:p w14:paraId="0AD53BAE" w14:textId="1BE68281"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315F338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C48165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48EA53B"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F65B22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34.11</w:t>
            </w:r>
          </w:p>
        </w:tc>
      </w:tr>
      <w:tr w:rsidR="00CD7022" w:rsidRPr="00800864" w14:paraId="407100DA" w14:textId="77777777" w:rsidTr="00C45B2A">
        <w:tc>
          <w:tcPr>
            <w:tcW w:w="867" w:type="dxa"/>
            <w:hideMark/>
          </w:tcPr>
          <w:p w14:paraId="77F854A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0CD481F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422271028298685</w:t>
            </w:r>
          </w:p>
        </w:tc>
        <w:tc>
          <w:tcPr>
            <w:tcW w:w="879" w:type="dxa"/>
            <w:hideMark/>
          </w:tcPr>
          <w:p w14:paraId="4F8A4E1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597" w:type="dxa"/>
            <w:hideMark/>
          </w:tcPr>
          <w:p w14:paraId="07E1FFFA" w14:textId="4B3ED123"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0425E1D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C554AD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F252F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09F75A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93.01</w:t>
            </w:r>
          </w:p>
        </w:tc>
      </w:tr>
      <w:tr w:rsidR="00CD7022" w:rsidRPr="00800864" w14:paraId="09E1C3F4" w14:textId="77777777" w:rsidTr="00C45B2A">
        <w:tc>
          <w:tcPr>
            <w:tcW w:w="867" w:type="dxa"/>
            <w:hideMark/>
          </w:tcPr>
          <w:p w14:paraId="4A3A70B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3F037EF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37902773722939556</w:t>
            </w:r>
          </w:p>
        </w:tc>
        <w:tc>
          <w:tcPr>
            <w:tcW w:w="879" w:type="dxa"/>
            <w:hideMark/>
          </w:tcPr>
          <w:p w14:paraId="042B8D9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597" w:type="dxa"/>
            <w:hideMark/>
          </w:tcPr>
          <w:p w14:paraId="15E2F5D4" w14:textId="071445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
        </w:tc>
        <w:tc>
          <w:tcPr>
            <w:tcW w:w="677" w:type="dxa"/>
            <w:hideMark/>
          </w:tcPr>
          <w:p w14:paraId="3EFD8D0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018E6B2"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656EC4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7FB2CFFB"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856.03</w:t>
            </w:r>
          </w:p>
        </w:tc>
      </w:tr>
      <w:tr w:rsidR="00CD7022" w:rsidRPr="00800864" w14:paraId="36732BE5" w14:textId="77777777" w:rsidTr="00C45B2A">
        <w:tc>
          <w:tcPr>
            <w:tcW w:w="867" w:type="dxa"/>
            <w:hideMark/>
          </w:tcPr>
          <w:p w14:paraId="35270D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363177A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1</w:t>
            </w:r>
          </w:p>
        </w:tc>
        <w:tc>
          <w:tcPr>
            <w:tcW w:w="879" w:type="dxa"/>
            <w:hideMark/>
          </w:tcPr>
          <w:p w14:paraId="22C70DC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597" w:type="dxa"/>
            <w:hideMark/>
          </w:tcPr>
          <w:p w14:paraId="4967ED79" w14:textId="62C940F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330E098F" w14:textId="5A2FFF81"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C917B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342F7173" w14:textId="49A564CA"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B20052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45.62</w:t>
            </w:r>
          </w:p>
        </w:tc>
      </w:tr>
      <w:tr w:rsidR="00CD7022" w:rsidRPr="00800864" w14:paraId="5800431E" w14:textId="77777777" w:rsidTr="00C45B2A">
        <w:tc>
          <w:tcPr>
            <w:tcW w:w="867" w:type="dxa"/>
            <w:hideMark/>
          </w:tcPr>
          <w:p w14:paraId="7B67D1E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58EC38FF"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795383B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597" w:type="dxa"/>
            <w:hideMark/>
          </w:tcPr>
          <w:p w14:paraId="13F232EC" w14:textId="3F0D9AE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4D983703" w14:textId="6F27C94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3835F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1F4BE65" w14:textId="1D930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9084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0836D280" w14:textId="77777777" w:rsidTr="00C45B2A">
        <w:tc>
          <w:tcPr>
            <w:tcW w:w="867" w:type="dxa"/>
            <w:hideMark/>
          </w:tcPr>
          <w:p w14:paraId="1D1BCB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E50A7D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0744DF2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597" w:type="dxa"/>
            <w:hideMark/>
          </w:tcPr>
          <w:p w14:paraId="78314CB4" w14:textId="6E3D4A3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
        </w:tc>
        <w:tc>
          <w:tcPr>
            <w:tcW w:w="677" w:type="dxa"/>
            <w:hideMark/>
          </w:tcPr>
          <w:p w14:paraId="165893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5F1C5DC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E46FA21" w14:textId="1AC09BC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63F6A57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5841C95C" w14:textId="77777777" w:rsidTr="00C45B2A">
        <w:tc>
          <w:tcPr>
            <w:tcW w:w="867" w:type="dxa"/>
            <w:hideMark/>
          </w:tcPr>
          <w:p w14:paraId="3A362D2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B6FE5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43446704099164925</w:t>
            </w:r>
          </w:p>
        </w:tc>
        <w:tc>
          <w:tcPr>
            <w:tcW w:w="879" w:type="dxa"/>
            <w:hideMark/>
          </w:tcPr>
          <w:p w14:paraId="1EC1446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597" w:type="dxa"/>
            <w:hideMark/>
          </w:tcPr>
          <w:p w14:paraId="776A6AB9" w14:textId="1820321B"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pendant</w:t>
            </w:r>
          </w:p>
        </w:tc>
        <w:tc>
          <w:tcPr>
            <w:tcW w:w="677" w:type="dxa"/>
            <w:hideMark/>
          </w:tcPr>
          <w:p w14:paraId="488D41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6E1E720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1095601" w14:textId="0F9C0F35"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7E3527B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10.82</w:t>
            </w:r>
          </w:p>
        </w:tc>
      </w:tr>
      <w:tr w:rsidR="00CD7022" w:rsidRPr="00800864" w14:paraId="0CAA273F" w14:textId="77777777" w:rsidTr="00C45B2A">
        <w:tc>
          <w:tcPr>
            <w:tcW w:w="867" w:type="dxa"/>
            <w:hideMark/>
          </w:tcPr>
          <w:p w14:paraId="6ED6B0A6"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3D43D58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6E63746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597" w:type="dxa"/>
            <w:hideMark/>
          </w:tcPr>
          <w:p w14:paraId="7874B35B" w14:textId="732DEAD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3011AFA8" w14:textId="452BB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18C94C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9345A79" w14:textId="29D2549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87FDF6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6DD5CE12" w14:textId="77777777" w:rsidTr="00C45B2A">
        <w:tc>
          <w:tcPr>
            <w:tcW w:w="867" w:type="dxa"/>
            <w:hideMark/>
          </w:tcPr>
          <w:p w14:paraId="76B051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6534D0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309510725</w:t>
            </w:r>
          </w:p>
        </w:tc>
        <w:tc>
          <w:tcPr>
            <w:tcW w:w="879" w:type="dxa"/>
            <w:hideMark/>
          </w:tcPr>
          <w:p w14:paraId="363784C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597" w:type="dxa"/>
            <w:hideMark/>
          </w:tcPr>
          <w:p w14:paraId="0AEE662C" w14:textId="40CC6E6F"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76D25436" w14:textId="209197D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DF59E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2D1F42D" w14:textId="342620B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B913CC9"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33.55</w:t>
            </w:r>
          </w:p>
        </w:tc>
      </w:tr>
      <w:tr w:rsidR="00CD7022" w:rsidRPr="00800864" w14:paraId="46C76963" w14:textId="77777777" w:rsidTr="00C45B2A">
        <w:tc>
          <w:tcPr>
            <w:tcW w:w="867" w:type="dxa"/>
            <w:hideMark/>
          </w:tcPr>
          <w:p w14:paraId="3E4F8DB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0CFB6A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0</w:t>
            </w:r>
          </w:p>
        </w:tc>
        <w:tc>
          <w:tcPr>
            <w:tcW w:w="879" w:type="dxa"/>
            <w:hideMark/>
          </w:tcPr>
          <w:p w14:paraId="24275CB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597" w:type="dxa"/>
            <w:hideMark/>
          </w:tcPr>
          <w:p w14:paraId="151C6E96" w14:textId="3234C619"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
        </w:tc>
        <w:tc>
          <w:tcPr>
            <w:tcW w:w="677" w:type="dxa"/>
            <w:hideMark/>
          </w:tcPr>
          <w:p w14:paraId="7ECB3A5E" w14:textId="536BE9C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58B2C1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7278FF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23CB3BF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87.53</w:t>
            </w:r>
          </w:p>
        </w:tc>
      </w:tr>
      <w:tr w:rsidR="00CD7022" w:rsidRPr="00800864" w14:paraId="2CFF66AD" w14:textId="77777777" w:rsidTr="00C45B2A">
        <w:tc>
          <w:tcPr>
            <w:tcW w:w="867" w:type="dxa"/>
            <w:hideMark/>
          </w:tcPr>
          <w:p w14:paraId="6B22D6D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3298510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1</w:t>
            </w:r>
          </w:p>
        </w:tc>
        <w:tc>
          <w:tcPr>
            <w:tcW w:w="879" w:type="dxa"/>
            <w:hideMark/>
          </w:tcPr>
          <w:p w14:paraId="1868E3B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597" w:type="dxa"/>
            <w:hideMark/>
          </w:tcPr>
          <w:p w14:paraId="0AF5A8F9" w14:textId="01B2A56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0D600DBC" w14:textId="7606024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8FB9E6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7F84BE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7B84B42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98.49</w:t>
            </w:r>
          </w:p>
        </w:tc>
      </w:tr>
      <w:tr w:rsidR="00CD7022" w:rsidRPr="00800864" w14:paraId="6D1420FD" w14:textId="77777777" w:rsidTr="00C45B2A">
        <w:tc>
          <w:tcPr>
            <w:tcW w:w="867" w:type="dxa"/>
            <w:hideMark/>
          </w:tcPr>
          <w:p w14:paraId="5D12CB1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3506462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6349308653</w:t>
            </w:r>
          </w:p>
        </w:tc>
        <w:tc>
          <w:tcPr>
            <w:tcW w:w="879" w:type="dxa"/>
            <w:hideMark/>
          </w:tcPr>
          <w:p w14:paraId="4CBE890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597" w:type="dxa"/>
            <w:hideMark/>
          </w:tcPr>
          <w:p w14:paraId="449CC915" w14:textId="1BC0D1A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4DDB1327" w14:textId="03737542"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87AA7E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488B9A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C4779B0"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28.63</w:t>
            </w:r>
          </w:p>
        </w:tc>
      </w:tr>
      <w:tr w:rsidR="00CD7022" w:rsidRPr="00800864" w14:paraId="11F7201C" w14:textId="77777777" w:rsidTr="00C45B2A">
        <w:tc>
          <w:tcPr>
            <w:tcW w:w="867" w:type="dxa"/>
            <w:hideMark/>
          </w:tcPr>
          <w:p w14:paraId="384271C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6813166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242401751</w:t>
            </w:r>
          </w:p>
        </w:tc>
        <w:tc>
          <w:tcPr>
            <w:tcW w:w="879" w:type="dxa"/>
            <w:hideMark/>
          </w:tcPr>
          <w:p w14:paraId="3F4EB7E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597" w:type="dxa"/>
            <w:hideMark/>
          </w:tcPr>
          <w:p w14:paraId="49F2980C" w14:textId="1924719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
        </w:tc>
        <w:tc>
          <w:tcPr>
            <w:tcW w:w="677" w:type="dxa"/>
            <w:hideMark/>
          </w:tcPr>
          <w:p w14:paraId="7ABFF0D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087DC0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70FA8C4" w14:textId="07B4EB1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ECA4CF4" w14:textId="77777777" w:rsidR="00800864" w:rsidRPr="00800864" w:rsidRDefault="00800864" w:rsidP="0060432E">
            <w:pPr>
              <w:keepNext/>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9.97</w:t>
            </w:r>
          </w:p>
        </w:tc>
      </w:tr>
    </w:tbl>
    <w:p w14:paraId="0D878AA8" w14:textId="190AF4B7" w:rsidR="000F33E2" w:rsidRPr="00CD7022" w:rsidRDefault="00CD7022" w:rsidP="00CD7022">
      <w:pPr>
        <w:pStyle w:val="Caption"/>
        <w:jc w:val="left"/>
      </w:pPr>
      <w:r>
        <w:t xml:space="preserve">Figure </w:t>
      </w:r>
      <w:r w:rsidR="000617D8">
        <w:t>24</w:t>
      </w:r>
      <w:r>
        <w:t xml:space="preserve">: </w:t>
      </w:r>
      <w:r w:rsidR="000617D8">
        <w:t>Jewellery</w:t>
      </w:r>
      <w:r>
        <w:t xml:space="preserve"> </w:t>
      </w:r>
      <w:r w:rsidRPr="002E3D23">
        <w:t xml:space="preserve">store – </w:t>
      </w:r>
      <w:r>
        <w:t xml:space="preserve">TAR - Top overall </w:t>
      </w:r>
      <w:r w:rsidR="005E3BB6">
        <w:t>seven</w:t>
      </w:r>
      <w:r>
        <w:t xml:space="preserve"> </w:t>
      </w:r>
      <w:r w:rsidR="005E3BB6">
        <w:t>itemsets</w:t>
      </w:r>
      <w:r>
        <w:t xml:space="preserve"> with more than 1 item</w:t>
      </w:r>
    </w:p>
    <w:p w14:paraId="6811D652" w14:textId="21B86BF7" w:rsidR="003B3C1C" w:rsidRDefault="00497A30" w:rsidP="003B3C1C">
      <w:r>
        <w:t>In Figure 24, i</w:t>
      </w:r>
      <w:r w:rsidR="00336D38">
        <w:t>nterestingly</w:t>
      </w:r>
      <w:r w:rsidR="005E3BB6">
        <w:t>,</w:t>
      </w:r>
      <w:r w:rsidR="00336D38">
        <w:t xml:space="preserve"> the price of the </w:t>
      </w:r>
      <w:r w:rsidR="00992225">
        <w:t>itemsets</w:t>
      </w:r>
      <w:r w:rsidR="00336D38">
        <w:t xml:space="preserve"> pair ha</w:t>
      </w:r>
      <w:r w:rsidR="00D5389A">
        <w:t>s</w:t>
      </w:r>
      <w:r w:rsidR="00336D38">
        <w:t xml:space="preserve"> some positive correlation</w:t>
      </w:r>
      <w:r w:rsidR="00D5389A">
        <w:t>,</w:t>
      </w:r>
      <w:r w:rsidR="00336D38">
        <w:t xml:space="preserve"> and the price range of these item</w:t>
      </w:r>
      <w:r w:rsidR="00D5389A">
        <w:t xml:space="preserve"> </w:t>
      </w:r>
      <w:r w:rsidR="00336D38">
        <w:t xml:space="preserve">pairs is </w:t>
      </w:r>
      <w:r w:rsidR="00D5389A">
        <w:t>relatively</w:t>
      </w:r>
      <w:r w:rsidR="00336D38">
        <w:t xml:space="preserve"> homogenous. Unfortu</w:t>
      </w:r>
      <w:r w:rsidR="00D5389A">
        <w:t>nat</w:t>
      </w:r>
      <w:r w:rsidR="00336D38">
        <w:t>ely</w:t>
      </w:r>
      <w:r w:rsidR="00D5389A">
        <w:t>,</w:t>
      </w:r>
      <w:r w:rsidR="00336D38">
        <w:t xml:space="preserve"> we do not have more specific data about the product, but it seems like either the </w:t>
      </w:r>
      <w:r w:rsidR="000617D8">
        <w:t>jewellery</w:t>
      </w:r>
      <w:r w:rsidR="00336D38">
        <w:t xml:space="preserve"> </w:t>
      </w:r>
      <w:r w:rsidR="00992225">
        <w:t>itemsets</w:t>
      </w:r>
      <w:r w:rsidR="00336D38">
        <w:t xml:space="preserve"> are in a collection of a </w:t>
      </w:r>
      <w:r w:rsidR="00CD7022">
        <w:t xml:space="preserve">set </w:t>
      </w:r>
      <w:r w:rsidR="00336D38">
        <w:t xml:space="preserve">or maybe something very classical </w:t>
      </w:r>
      <w:r w:rsidR="00CD7022">
        <w:t xml:space="preserve">like </w:t>
      </w:r>
      <w:r w:rsidR="00336D38">
        <w:t xml:space="preserve">wedding </w:t>
      </w:r>
      <w:r w:rsidR="00CD7022">
        <w:t>rings,</w:t>
      </w:r>
      <w:r w:rsidR="00336D38">
        <w:t xml:space="preserve"> </w:t>
      </w:r>
      <w:r w:rsidR="00CD7022">
        <w:t>a smaller woman</w:t>
      </w:r>
      <w:r w:rsidR="005E3BB6">
        <w:t>'</w:t>
      </w:r>
      <w:r w:rsidR="00CD7022">
        <w:t>s ring, and a bigger man</w:t>
      </w:r>
      <w:r w:rsidR="005E3BB6">
        <w:t>'</w:t>
      </w:r>
      <w:r w:rsidR="00CD7022">
        <w:t xml:space="preserve">s ring. </w:t>
      </w:r>
      <w:r w:rsidR="00336D38">
        <w:t>W</w:t>
      </w:r>
      <w:r w:rsidR="005E3BB6">
        <w:t>e are missing the high-priced combinations in the traditional association rule</w:t>
      </w:r>
      <w:r w:rsidR="00336D38">
        <w:t xml:space="preserve">s, which are expected to be much lower in </w:t>
      </w:r>
      <w:r w:rsidR="00D5389A">
        <w:t>joint</w:t>
      </w:r>
      <w:r w:rsidR="00336D38">
        <w:t xml:space="preserve"> </w:t>
      </w:r>
      <w:r w:rsidR="00CD7022">
        <w:t>support but</w:t>
      </w:r>
      <w:r w:rsidR="00336D38">
        <w:t xml:space="preserve"> will be relevant because of the overall price. Moreover</w:t>
      </w:r>
      <w:r w:rsidR="00D5389A">
        <w:t>,</w:t>
      </w:r>
      <w:r w:rsidR="00336D38">
        <w:t xml:space="preserve"> we do not consider items bought in </w:t>
      </w:r>
      <w:r w:rsidR="00D5389A">
        <w:t xml:space="preserve">a </w:t>
      </w:r>
      <w:r w:rsidR="00336D38">
        <w:t xml:space="preserve">quantity </w:t>
      </w:r>
      <w:r w:rsidR="00D5389A">
        <w:t xml:space="preserve">of </w:t>
      </w:r>
      <w:r w:rsidR="00336D38">
        <w:t>more than 1.</w:t>
      </w:r>
      <w:r w:rsidR="00B94973">
        <w:t xml:space="preserve"> All found items are rings or earrings. It seems to be the most popular overall item.</w:t>
      </w:r>
    </w:p>
    <w:tbl>
      <w:tblPr>
        <w:tblStyle w:val="TableGrid"/>
        <w:tblW w:w="8608" w:type="dxa"/>
        <w:tblLayout w:type="fixed"/>
        <w:tblLook w:val="04A0" w:firstRow="1" w:lastRow="0" w:firstColumn="1" w:lastColumn="0" w:noHBand="0" w:noVBand="1"/>
      </w:tblPr>
      <w:tblGrid>
        <w:gridCol w:w="867"/>
        <w:gridCol w:w="2039"/>
        <w:gridCol w:w="879"/>
        <w:gridCol w:w="1597"/>
        <w:gridCol w:w="623"/>
        <w:gridCol w:w="734"/>
        <w:gridCol w:w="957"/>
        <w:gridCol w:w="912"/>
      </w:tblGrid>
      <w:tr w:rsidR="00021B3C" w:rsidRPr="00021B3C" w14:paraId="3A26F5E3" w14:textId="77777777" w:rsidTr="00C45B2A">
        <w:tc>
          <w:tcPr>
            <w:tcW w:w="867" w:type="dxa"/>
          </w:tcPr>
          <w:p w14:paraId="35E5491F" w14:textId="6A7EDCAD" w:rsidR="00021B3C" w:rsidRPr="00021B3C" w:rsidRDefault="00992225" w:rsidP="00001F0A">
            <w:pPr>
              <w:rPr>
                <w:rFonts w:ascii="Roboto" w:hAnsi="Roboto"/>
                <w:sz w:val="16"/>
                <w:szCs w:val="16"/>
              </w:rPr>
            </w:pPr>
            <w:r>
              <w:rPr>
                <w:rFonts w:ascii="Roboto" w:hAnsi="Roboto"/>
                <w:sz w:val="16"/>
                <w:szCs w:val="16"/>
              </w:rPr>
              <w:lastRenderedPageBreak/>
              <w:t>itemsets</w:t>
            </w:r>
          </w:p>
        </w:tc>
        <w:tc>
          <w:tcPr>
            <w:tcW w:w="2039" w:type="dxa"/>
          </w:tcPr>
          <w:p w14:paraId="3832F604" w14:textId="77777777" w:rsidR="00021B3C" w:rsidRPr="00021B3C" w:rsidRDefault="00021B3C" w:rsidP="00001F0A">
            <w:pPr>
              <w:rPr>
                <w:rFonts w:ascii="Roboto" w:hAnsi="Roboto"/>
                <w:sz w:val="16"/>
                <w:szCs w:val="16"/>
              </w:rPr>
            </w:pPr>
            <w:r w:rsidRPr="00021B3C">
              <w:rPr>
                <w:rFonts w:ascii="Roboto" w:hAnsi="Roboto"/>
                <w:sz w:val="16"/>
                <w:szCs w:val="16"/>
              </w:rPr>
              <w:t>product_id</w:t>
            </w:r>
          </w:p>
        </w:tc>
        <w:tc>
          <w:tcPr>
            <w:tcW w:w="879" w:type="dxa"/>
          </w:tcPr>
          <w:p w14:paraId="1614C36F" w14:textId="77777777" w:rsidR="00021B3C" w:rsidRPr="00021B3C" w:rsidRDefault="00021B3C" w:rsidP="0060432E">
            <w:pPr>
              <w:jc w:val="right"/>
              <w:rPr>
                <w:rFonts w:ascii="Roboto" w:hAnsi="Roboto"/>
                <w:sz w:val="16"/>
                <w:szCs w:val="16"/>
              </w:rPr>
            </w:pPr>
            <w:r w:rsidRPr="00021B3C">
              <w:rPr>
                <w:rFonts w:ascii="Roboto" w:hAnsi="Roboto"/>
                <w:sz w:val="16"/>
                <w:szCs w:val="16"/>
              </w:rPr>
              <w:t>support</w:t>
            </w:r>
          </w:p>
        </w:tc>
        <w:tc>
          <w:tcPr>
            <w:tcW w:w="1597" w:type="dxa"/>
          </w:tcPr>
          <w:p w14:paraId="359A33D8" w14:textId="77777777" w:rsidR="00021B3C" w:rsidRPr="00021B3C" w:rsidRDefault="00021B3C" w:rsidP="0060432E">
            <w:pPr>
              <w:jc w:val="left"/>
              <w:rPr>
                <w:rFonts w:ascii="Roboto" w:hAnsi="Roboto"/>
                <w:sz w:val="16"/>
                <w:szCs w:val="16"/>
              </w:rPr>
            </w:pPr>
            <w:r w:rsidRPr="00021B3C">
              <w:rPr>
                <w:rFonts w:ascii="Roboto" w:hAnsi="Roboto"/>
                <w:sz w:val="16"/>
                <w:szCs w:val="16"/>
              </w:rPr>
              <w:t>category</w:t>
            </w:r>
          </w:p>
        </w:tc>
        <w:tc>
          <w:tcPr>
            <w:tcW w:w="623" w:type="dxa"/>
          </w:tcPr>
          <w:p w14:paraId="77C3B9FC" w14:textId="77777777" w:rsidR="00021B3C" w:rsidRPr="00021B3C" w:rsidRDefault="00021B3C" w:rsidP="0060432E">
            <w:pPr>
              <w:jc w:val="left"/>
              <w:rPr>
                <w:rFonts w:ascii="Roboto" w:hAnsi="Roboto"/>
                <w:sz w:val="16"/>
                <w:szCs w:val="16"/>
              </w:rPr>
            </w:pPr>
            <w:r w:rsidRPr="00021B3C">
              <w:rPr>
                <w:rFonts w:ascii="Roboto" w:hAnsi="Roboto"/>
                <w:sz w:val="16"/>
                <w:szCs w:val="16"/>
              </w:rPr>
              <w:t>gender</w:t>
            </w:r>
          </w:p>
        </w:tc>
        <w:tc>
          <w:tcPr>
            <w:tcW w:w="734" w:type="dxa"/>
          </w:tcPr>
          <w:p w14:paraId="2AC2F48E" w14:textId="77777777" w:rsidR="00021B3C" w:rsidRPr="00021B3C" w:rsidRDefault="00021B3C" w:rsidP="0060432E">
            <w:pPr>
              <w:jc w:val="left"/>
              <w:rPr>
                <w:rFonts w:ascii="Roboto" w:hAnsi="Roboto"/>
                <w:sz w:val="16"/>
                <w:szCs w:val="16"/>
              </w:rPr>
            </w:pPr>
            <w:r w:rsidRPr="00021B3C">
              <w:rPr>
                <w:rFonts w:ascii="Roboto" w:hAnsi="Roboto"/>
                <w:sz w:val="16"/>
                <w:szCs w:val="16"/>
              </w:rPr>
              <w:t>metal</w:t>
            </w:r>
          </w:p>
        </w:tc>
        <w:tc>
          <w:tcPr>
            <w:tcW w:w="957" w:type="dxa"/>
          </w:tcPr>
          <w:p w14:paraId="142CB6BE" w14:textId="77777777" w:rsidR="00021B3C" w:rsidRPr="00021B3C" w:rsidRDefault="00021B3C" w:rsidP="0060432E">
            <w:pPr>
              <w:jc w:val="left"/>
              <w:rPr>
                <w:rFonts w:ascii="Roboto" w:hAnsi="Roboto"/>
                <w:sz w:val="16"/>
                <w:szCs w:val="16"/>
              </w:rPr>
            </w:pPr>
            <w:r w:rsidRPr="00021B3C">
              <w:rPr>
                <w:rFonts w:ascii="Roboto" w:hAnsi="Roboto"/>
                <w:sz w:val="16"/>
                <w:szCs w:val="16"/>
              </w:rPr>
              <w:t>gem</w:t>
            </w:r>
          </w:p>
        </w:tc>
        <w:tc>
          <w:tcPr>
            <w:tcW w:w="912" w:type="dxa"/>
          </w:tcPr>
          <w:p w14:paraId="126B519F" w14:textId="77777777" w:rsidR="00021B3C" w:rsidRPr="00021B3C" w:rsidRDefault="00021B3C" w:rsidP="00001F0A">
            <w:pPr>
              <w:rPr>
                <w:rFonts w:ascii="Roboto" w:hAnsi="Roboto"/>
                <w:sz w:val="16"/>
                <w:szCs w:val="16"/>
              </w:rPr>
            </w:pPr>
            <w:r w:rsidRPr="00021B3C">
              <w:rPr>
                <w:rFonts w:ascii="Roboto" w:hAnsi="Roboto"/>
                <w:sz w:val="16"/>
                <w:szCs w:val="16"/>
              </w:rPr>
              <w:t>price</w:t>
            </w:r>
          </w:p>
        </w:tc>
      </w:tr>
      <w:tr w:rsidR="00021B3C" w:rsidRPr="00021B3C" w14:paraId="0AF97676" w14:textId="77777777" w:rsidTr="00C45B2A">
        <w:tc>
          <w:tcPr>
            <w:tcW w:w="867" w:type="dxa"/>
            <w:hideMark/>
          </w:tcPr>
          <w:p w14:paraId="2A73DF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3A52D32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167C215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597" w:type="dxa"/>
            <w:hideMark/>
          </w:tcPr>
          <w:p w14:paraId="3318D995" w14:textId="0168D2FB"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5B5FF9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BE346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921600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06DAF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4D15646A" w14:textId="77777777" w:rsidTr="00C45B2A">
        <w:tc>
          <w:tcPr>
            <w:tcW w:w="867" w:type="dxa"/>
            <w:hideMark/>
          </w:tcPr>
          <w:p w14:paraId="1F4254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4EC1C9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879" w:type="dxa"/>
            <w:hideMark/>
          </w:tcPr>
          <w:p w14:paraId="7B5F06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597" w:type="dxa"/>
            <w:hideMark/>
          </w:tcPr>
          <w:p w14:paraId="0777E343" w14:textId="20DAB49D"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1D564035"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0E9F3F1"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40315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BB22A8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021B3C" w:rsidRPr="00021B3C" w14:paraId="066E3E9A" w14:textId="77777777" w:rsidTr="00C45B2A">
        <w:tc>
          <w:tcPr>
            <w:tcW w:w="867" w:type="dxa"/>
            <w:hideMark/>
          </w:tcPr>
          <w:p w14:paraId="48BA104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250F18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422271028298685</w:t>
            </w:r>
          </w:p>
        </w:tc>
        <w:tc>
          <w:tcPr>
            <w:tcW w:w="879" w:type="dxa"/>
            <w:hideMark/>
          </w:tcPr>
          <w:p w14:paraId="4F1DAD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597" w:type="dxa"/>
            <w:hideMark/>
          </w:tcPr>
          <w:p w14:paraId="40A3C523" w14:textId="67EC78E6"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65CE9EF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2B6307E"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626F30C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5EAF4E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93.01</w:t>
            </w:r>
          </w:p>
        </w:tc>
      </w:tr>
      <w:tr w:rsidR="00021B3C" w:rsidRPr="00021B3C" w14:paraId="385765EA" w14:textId="77777777" w:rsidTr="00C45B2A">
        <w:tc>
          <w:tcPr>
            <w:tcW w:w="867" w:type="dxa"/>
            <w:hideMark/>
          </w:tcPr>
          <w:p w14:paraId="4E645B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7B1D2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37902773722939556</w:t>
            </w:r>
          </w:p>
        </w:tc>
        <w:tc>
          <w:tcPr>
            <w:tcW w:w="879" w:type="dxa"/>
            <w:hideMark/>
          </w:tcPr>
          <w:p w14:paraId="2794A9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597" w:type="dxa"/>
            <w:hideMark/>
          </w:tcPr>
          <w:p w14:paraId="0D46A550" w14:textId="3BC05950"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6A40AFD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EA7041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855455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A520A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56.03</w:t>
            </w:r>
          </w:p>
        </w:tc>
      </w:tr>
      <w:tr w:rsidR="00021B3C" w:rsidRPr="00021B3C" w14:paraId="4AF597A3" w14:textId="77777777" w:rsidTr="00C45B2A">
        <w:tc>
          <w:tcPr>
            <w:tcW w:w="867" w:type="dxa"/>
            <w:hideMark/>
          </w:tcPr>
          <w:p w14:paraId="0BEDA4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36D995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6340920038</w:t>
            </w:r>
          </w:p>
        </w:tc>
        <w:tc>
          <w:tcPr>
            <w:tcW w:w="879" w:type="dxa"/>
            <w:hideMark/>
          </w:tcPr>
          <w:p w14:paraId="545BC22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597" w:type="dxa"/>
            <w:hideMark/>
          </w:tcPr>
          <w:p w14:paraId="5F33672B" w14:textId="724A35E7"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5209CE23" w14:textId="0AAEC393"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D35F5A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1EA2F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45EFBFC" w14:textId="2FDEF3EB"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082.05</w:t>
            </w:r>
          </w:p>
        </w:tc>
      </w:tr>
      <w:tr w:rsidR="00021B3C" w:rsidRPr="00021B3C" w14:paraId="3A8C9A67" w14:textId="77777777" w:rsidTr="00C45B2A">
        <w:tc>
          <w:tcPr>
            <w:tcW w:w="867" w:type="dxa"/>
            <w:hideMark/>
          </w:tcPr>
          <w:p w14:paraId="4AC71E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53F0EA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602721816</w:t>
            </w:r>
          </w:p>
        </w:tc>
        <w:tc>
          <w:tcPr>
            <w:tcW w:w="879" w:type="dxa"/>
            <w:hideMark/>
          </w:tcPr>
          <w:p w14:paraId="5C6402C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597" w:type="dxa"/>
            <w:hideMark/>
          </w:tcPr>
          <w:p w14:paraId="03CBBCC1" w14:textId="1B2B518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3A14E286" w14:textId="01FE9EC0"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E43012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B90F4A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06E505" w14:textId="174058E3"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198.49</w:t>
            </w:r>
          </w:p>
        </w:tc>
      </w:tr>
      <w:tr w:rsidR="00021B3C" w:rsidRPr="00021B3C" w14:paraId="474705EF" w14:textId="77777777" w:rsidTr="00C45B2A">
        <w:tc>
          <w:tcPr>
            <w:tcW w:w="867" w:type="dxa"/>
            <w:hideMark/>
          </w:tcPr>
          <w:p w14:paraId="3F0C33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233683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60421116053422140</w:t>
            </w:r>
          </w:p>
        </w:tc>
        <w:tc>
          <w:tcPr>
            <w:tcW w:w="879" w:type="dxa"/>
            <w:hideMark/>
          </w:tcPr>
          <w:p w14:paraId="1931269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597" w:type="dxa"/>
            <w:hideMark/>
          </w:tcPr>
          <w:p w14:paraId="0DA28CA8" w14:textId="391E3432"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2FFAD10A" w14:textId="1798A456"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432357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539DEF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282C51B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71.1</w:t>
            </w:r>
          </w:p>
        </w:tc>
      </w:tr>
      <w:tr w:rsidR="00021B3C" w:rsidRPr="00021B3C" w14:paraId="61D94F9D" w14:textId="77777777" w:rsidTr="00C45B2A">
        <w:tc>
          <w:tcPr>
            <w:tcW w:w="867" w:type="dxa"/>
            <w:hideMark/>
          </w:tcPr>
          <w:p w14:paraId="0ABB8D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838BB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45870160691331313</w:t>
            </w:r>
          </w:p>
        </w:tc>
        <w:tc>
          <w:tcPr>
            <w:tcW w:w="879" w:type="dxa"/>
            <w:hideMark/>
          </w:tcPr>
          <w:p w14:paraId="1374D70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597" w:type="dxa"/>
            <w:hideMark/>
          </w:tcPr>
          <w:p w14:paraId="0468F6CB" w14:textId="63DE8F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49D06A6A" w14:textId="606AE725"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B8F45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27721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4F3C92D2" w14:textId="1A9EC021"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80.68</w:t>
            </w:r>
          </w:p>
        </w:tc>
      </w:tr>
      <w:tr w:rsidR="00021B3C" w:rsidRPr="00021B3C" w14:paraId="06BC8566" w14:textId="77777777" w:rsidTr="00C45B2A">
        <w:tc>
          <w:tcPr>
            <w:tcW w:w="867" w:type="dxa"/>
            <w:hideMark/>
          </w:tcPr>
          <w:p w14:paraId="68D0254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14322C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879" w:type="dxa"/>
            <w:hideMark/>
          </w:tcPr>
          <w:p w14:paraId="63D07E6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597" w:type="dxa"/>
            <w:hideMark/>
          </w:tcPr>
          <w:p w14:paraId="508D4E04" w14:textId="352E3EE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623" w:type="dxa"/>
            <w:hideMark/>
          </w:tcPr>
          <w:p w14:paraId="57F6D62E" w14:textId="580AAF5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3837DA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6791CF4"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12" w:type="dxa"/>
            <w:hideMark/>
          </w:tcPr>
          <w:p w14:paraId="7F58A4F0" w14:textId="573D664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021B3C" w:rsidRPr="00021B3C" w14:paraId="1E3CD437" w14:textId="77777777" w:rsidTr="00C45B2A">
        <w:tc>
          <w:tcPr>
            <w:tcW w:w="867" w:type="dxa"/>
            <w:hideMark/>
          </w:tcPr>
          <w:p w14:paraId="0956576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50649B0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879" w:type="dxa"/>
            <w:hideMark/>
          </w:tcPr>
          <w:p w14:paraId="3E9B6E3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597" w:type="dxa"/>
            <w:hideMark/>
          </w:tcPr>
          <w:p w14:paraId="6BE05A05" w14:textId="3DBFE5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623" w:type="dxa"/>
            <w:hideMark/>
          </w:tcPr>
          <w:p w14:paraId="18EA5F70" w14:textId="77A7861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25C1BA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29D0EC9" w14:textId="36417371"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12" w:type="dxa"/>
            <w:hideMark/>
          </w:tcPr>
          <w:p w14:paraId="6E4D1573" w14:textId="6989F67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021B3C" w:rsidRPr="00021B3C" w14:paraId="71EC5573" w14:textId="77777777" w:rsidTr="00C45B2A">
        <w:tc>
          <w:tcPr>
            <w:tcW w:w="867" w:type="dxa"/>
            <w:hideMark/>
          </w:tcPr>
          <w:p w14:paraId="1EA60A2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62DFB77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3B8ED09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597" w:type="dxa"/>
            <w:hideMark/>
          </w:tcPr>
          <w:p w14:paraId="70E3E6D9" w14:textId="5576DC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721BF80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3608409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5A21B3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66FC23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1002E4CE" w14:textId="77777777" w:rsidTr="00C45B2A">
        <w:tc>
          <w:tcPr>
            <w:tcW w:w="867" w:type="dxa"/>
            <w:hideMark/>
          </w:tcPr>
          <w:p w14:paraId="1297015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461AEAB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43446704099164925</w:t>
            </w:r>
          </w:p>
        </w:tc>
        <w:tc>
          <w:tcPr>
            <w:tcW w:w="879" w:type="dxa"/>
            <w:hideMark/>
          </w:tcPr>
          <w:p w14:paraId="11ABBB0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597" w:type="dxa"/>
            <w:hideMark/>
          </w:tcPr>
          <w:p w14:paraId="04331D78" w14:textId="66B115F4"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pendant</w:t>
            </w:r>
          </w:p>
        </w:tc>
        <w:tc>
          <w:tcPr>
            <w:tcW w:w="623" w:type="dxa"/>
            <w:hideMark/>
          </w:tcPr>
          <w:p w14:paraId="37FE25D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2BFF5BA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E6B599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75842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10.82</w:t>
            </w:r>
          </w:p>
        </w:tc>
      </w:tr>
      <w:tr w:rsidR="00021B3C" w:rsidRPr="00021B3C" w14:paraId="2E26FBCF" w14:textId="77777777" w:rsidTr="00C45B2A">
        <w:tc>
          <w:tcPr>
            <w:tcW w:w="867" w:type="dxa"/>
            <w:hideMark/>
          </w:tcPr>
          <w:p w14:paraId="5A1073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42606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736939738</w:t>
            </w:r>
          </w:p>
        </w:tc>
        <w:tc>
          <w:tcPr>
            <w:tcW w:w="879" w:type="dxa"/>
            <w:hideMark/>
          </w:tcPr>
          <w:p w14:paraId="01C9EAA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597" w:type="dxa"/>
            <w:hideMark/>
          </w:tcPr>
          <w:p w14:paraId="3A3C3E72" w14:textId="5F0AC94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
        </w:tc>
        <w:tc>
          <w:tcPr>
            <w:tcW w:w="623" w:type="dxa"/>
            <w:hideMark/>
          </w:tcPr>
          <w:p w14:paraId="34346838" w14:textId="769AD7B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98EFDC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DAB193B"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7F3C7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75.21</w:t>
            </w:r>
          </w:p>
        </w:tc>
      </w:tr>
      <w:tr w:rsidR="00021B3C" w:rsidRPr="00021B3C" w14:paraId="5065A0B0" w14:textId="77777777" w:rsidTr="00C45B2A">
        <w:tc>
          <w:tcPr>
            <w:tcW w:w="867" w:type="dxa"/>
            <w:hideMark/>
          </w:tcPr>
          <w:p w14:paraId="28970A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583ECF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392031040</w:t>
            </w:r>
          </w:p>
        </w:tc>
        <w:tc>
          <w:tcPr>
            <w:tcW w:w="879" w:type="dxa"/>
            <w:hideMark/>
          </w:tcPr>
          <w:p w14:paraId="7127C18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597" w:type="dxa"/>
            <w:hideMark/>
          </w:tcPr>
          <w:p w14:paraId="1D3888E0" w14:textId="195581C3"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
        </w:tc>
        <w:tc>
          <w:tcPr>
            <w:tcW w:w="623" w:type="dxa"/>
            <w:hideMark/>
          </w:tcPr>
          <w:p w14:paraId="1CE7C6A1" w14:textId="297E12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2BBCC6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99C806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F7B19E" w14:textId="6CC19F1A" w:rsidR="00021B3C" w:rsidRPr="00021B3C" w:rsidRDefault="00021B3C" w:rsidP="009C309A">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94.38</w:t>
            </w:r>
          </w:p>
        </w:tc>
      </w:tr>
    </w:tbl>
    <w:p w14:paraId="558A4E28" w14:textId="147C2E7A" w:rsidR="00021B3C" w:rsidRPr="009C309A" w:rsidRDefault="009C309A" w:rsidP="009C309A">
      <w:pPr>
        <w:pStyle w:val="Caption"/>
        <w:jc w:val="left"/>
        <w:rPr>
          <w:b/>
          <w:bCs w:val="0"/>
        </w:rPr>
      </w:pPr>
      <w:bookmarkStart w:id="56" w:name="_Toc124089063"/>
      <w:r>
        <w:t xml:space="preserve">Figure </w:t>
      </w:r>
      <w:r>
        <w:fldChar w:fldCharType="begin"/>
      </w:r>
      <w:r>
        <w:instrText xml:space="preserve"> SEQ Figure \* ARABIC </w:instrText>
      </w:r>
      <w:r>
        <w:fldChar w:fldCharType="separate"/>
      </w:r>
      <w:r w:rsidR="002D54A3">
        <w:rPr>
          <w:noProof/>
        </w:rPr>
        <w:t>25</w:t>
      </w:r>
      <w:r>
        <w:fldChar w:fldCharType="end"/>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seven</w:t>
      </w:r>
      <w:r>
        <w:t xml:space="preserve"> </w:t>
      </w:r>
      <w:r w:rsidR="005E3BB6">
        <w:t>itemsets</w:t>
      </w:r>
      <w:r>
        <w:t xml:space="preserve"> with more than 1 item</w:t>
      </w:r>
      <w:bookmarkEnd w:id="56"/>
    </w:p>
    <w:p w14:paraId="274B4AD4" w14:textId="4E82631F" w:rsidR="008C2776" w:rsidRDefault="00497A30" w:rsidP="003968FC">
      <w:r>
        <w:t>In Figure 25, t</w:t>
      </w:r>
      <w:r w:rsidR="008C2776">
        <w:t>he result is surprising. The results of TAR correlate quite a bit with prof</w:t>
      </w:r>
      <w:r w:rsidR="00D5389A">
        <w:t>i</w:t>
      </w:r>
      <w:r w:rsidR="008C2776">
        <w:t>t</w:t>
      </w:r>
      <w:r w:rsidR="00D5389A">
        <w:t>-</w:t>
      </w:r>
      <w:r w:rsidR="008C2776">
        <w:t xml:space="preserve">based AR. The top 2 </w:t>
      </w:r>
      <w:r w:rsidR="00992225">
        <w:t>itemsets</w:t>
      </w:r>
      <w:r w:rsidR="008C2776">
        <w:t xml:space="preserve"> are identical. Out of </w:t>
      </w:r>
      <w:r w:rsidR="00021B3C">
        <w:t>7</w:t>
      </w:r>
      <w:r w:rsidR="008C2776">
        <w:t xml:space="preserve"> </w:t>
      </w:r>
      <w:r w:rsidR="00992225">
        <w:t>itemsets</w:t>
      </w:r>
      <w:r w:rsidR="008C2776">
        <w:t xml:space="preserve">, </w:t>
      </w:r>
      <w:r w:rsidR="00D5389A">
        <w:t>three</w:t>
      </w:r>
      <w:r w:rsidR="008C2776">
        <w:t xml:space="preserve"> are identical to AR.</w:t>
      </w:r>
      <w:r>
        <w:t xml:space="preserve"> </w:t>
      </w:r>
      <w:r w:rsidR="008C2776">
        <w:t xml:space="preserve">What pitches the eye are the </w:t>
      </w:r>
      <w:r w:rsidR="00992225">
        <w:t>itemsets</w:t>
      </w:r>
      <w:r w:rsidR="008C2776">
        <w:t xml:space="preserve"> with only </w:t>
      </w:r>
      <w:r w:rsidR="00D5389A">
        <w:t>seven</w:t>
      </w:r>
      <w:r w:rsidR="008C2776">
        <w:t xml:space="preserve"> support but </w:t>
      </w:r>
      <w:r w:rsidR="00D5389A">
        <w:t xml:space="preserve">are </w:t>
      </w:r>
      <w:r w:rsidR="008C2776">
        <w:t>highly</w:t>
      </w:r>
      <w:r w:rsidR="00C45B2A">
        <w:t>-</w:t>
      </w:r>
      <w:r w:rsidR="008C2776">
        <w:t xml:space="preserve">priced. These items are </w:t>
      </w:r>
      <w:r w:rsidR="009C309A">
        <w:t>relevant</w:t>
      </w:r>
      <w:r w:rsidR="008C2776">
        <w:t xml:space="preserve"> even </w:t>
      </w:r>
      <w:r w:rsidR="00D5389A">
        <w:t xml:space="preserve">if </w:t>
      </w:r>
      <w:r w:rsidR="008C2776">
        <w:t>the support is low. Surely ther</w:t>
      </w:r>
      <w:r w:rsidR="00D5389A">
        <w:t>e</w:t>
      </w:r>
      <w:r w:rsidR="008C2776">
        <w:t xml:space="preserve"> should be a hard lower threshold of irrelevance. Below support of 5</w:t>
      </w:r>
      <w:r w:rsidR="00D5389A">
        <w:t>,</w:t>
      </w:r>
      <w:r w:rsidR="008C2776">
        <w:t xml:space="preserve"> maybe, even </w:t>
      </w:r>
      <w:r w:rsidR="00D5389A">
        <w:t xml:space="preserve">if </w:t>
      </w:r>
      <w:r w:rsidR="008C2776">
        <w:t>the price is high, the relevance is diminished because of randomness.</w:t>
      </w:r>
      <w:r w:rsidR="00D5389A">
        <w:t xml:space="preserve"> </w:t>
      </w:r>
      <w:r w:rsidR="008C2776">
        <w:t>A rule would not be str</w:t>
      </w:r>
      <w:r w:rsidR="00D5389A">
        <w:t>ict</w:t>
      </w:r>
      <w:r w:rsidR="008C2776">
        <w:t xml:space="preserve"> enough and be eviden</w:t>
      </w:r>
      <w:r w:rsidR="00D5389A">
        <w:t>t</w:t>
      </w:r>
      <w:r w:rsidR="008C2776">
        <w:t xml:space="preserve"> to predict this relation for future transactions.</w:t>
      </w:r>
    </w:p>
    <w:p w14:paraId="3489E064" w14:textId="78589EBD" w:rsidR="008C2776" w:rsidRDefault="008C2776" w:rsidP="003968FC">
      <w:r>
        <w:t xml:space="preserve">In this </w:t>
      </w:r>
      <w:r w:rsidR="000617D8">
        <w:t>jewellery</w:t>
      </w:r>
      <w:r>
        <w:t xml:space="preserve"> dataset, the advantages </w:t>
      </w:r>
      <w:r w:rsidR="002F5D6B">
        <w:t xml:space="preserve">of a profit AR are lower than in the consumer electronic stores. The author concludes this because of the much higher homogeneity of </w:t>
      </w:r>
      <w:r w:rsidR="000617D8">
        <w:t>jewellery</w:t>
      </w:r>
      <w:r w:rsidR="002F5D6B">
        <w:t xml:space="preserve"> products.</w:t>
      </w:r>
    </w:p>
    <w:p w14:paraId="4391DD4C" w14:textId="3AE29A23" w:rsidR="00F14322" w:rsidRPr="009175CA" w:rsidRDefault="00F14322" w:rsidP="003968FC">
      <w:pPr>
        <w:pStyle w:val="Heading2"/>
      </w:pPr>
      <w:bookmarkStart w:id="57" w:name="_Toc125299697"/>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57"/>
    </w:p>
    <w:p w14:paraId="4DE38E64" w14:textId="1DD2A6F1" w:rsidR="00F14322" w:rsidRPr="002A2666" w:rsidRDefault="00F14322" w:rsidP="003968FC">
      <w:pPr>
        <w:pStyle w:val="Heading3"/>
      </w:pPr>
      <w:bookmarkStart w:id="58" w:name="_Toc125299698"/>
      <w:r>
        <w:t>5.3.1 Dataset</w:t>
      </w:r>
      <w:bookmarkEnd w:id="58"/>
    </w:p>
    <w:p w14:paraId="5D22828A" w14:textId="22CBC04D"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w:t>
      </w:r>
      <w:r w:rsidR="0073572D">
        <w:t>dataset</w:t>
      </w:r>
      <w:r w:rsidRPr="002667D0">
        <w:t xml:space="preserve"> contains behavio</w:t>
      </w:r>
      <w:r w:rsidR="005E3BB6">
        <w:t>u</w:t>
      </w:r>
      <w:r w:rsidRPr="002667D0">
        <w:t xml:space="preserve">r data for </w:t>
      </w:r>
      <w:r w:rsidR="00D5389A">
        <w:t>five</w:t>
      </w:r>
      <w:r w:rsidRPr="002667D0">
        <w:t xml:space="preserve"> months (Oct 2019 – Feb 2020) from a medium cosmetics online store.</w:t>
      </w:r>
      <w:r w:rsidR="004805B7">
        <w:t xml:space="preserve"> </w:t>
      </w:r>
      <w:r w:rsidRPr="002667D0">
        <w:t xml:space="preserve">Each row in </w:t>
      </w:r>
      <w:r w:rsidRPr="002667D0">
        <w:lastRenderedPageBreak/>
        <w:t>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w:t>
      </w:r>
      <w:r w:rsidR="005E3BB6">
        <w:t>,</w:t>
      </w:r>
      <w:r w:rsidR="004805B7">
        <w:t xml:space="preserve"> the dataset contained the events</w:t>
      </w:r>
      <w:r w:rsidR="00497A30">
        <w:t xml:space="preserve"> "</w:t>
      </w:r>
      <w:r w:rsidR="004805B7">
        <w:t>view</w:t>
      </w:r>
      <w:r w:rsidR="00497A30">
        <w:t>"</w:t>
      </w:r>
      <w:r w:rsidR="004805B7">
        <w:t xml:space="preserve">, </w:t>
      </w:r>
      <w:r w:rsidR="00497A30">
        <w:t>"</w:t>
      </w:r>
      <w:r w:rsidR="004805B7">
        <w:t>cart</w:t>
      </w:r>
      <w:r w:rsidR="00497A30">
        <w:t>"</w:t>
      </w:r>
      <w:r w:rsidR="004805B7">
        <w:t xml:space="preserve">, </w:t>
      </w:r>
      <w:r w:rsidR="00497A30">
        <w:t>"</w:t>
      </w:r>
      <w:r w:rsidR="004805B7">
        <w:t>remove_from_cart</w:t>
      </w:r>
      <w:r w:rsidR="00497A30">
        <w:t>"</w:t>
      </w:r>
      <w:r w:rsidR="00D5389A">
        <w:t>,</w:t>
      </w:r>
      <w:r w:rsidR="004805B7">
        <w:t xml:space="preserve"> and </w:t>
      </w:r>
      <w:r w:rsidR="00497A30">
        <w:t>"</w:t>
      </w:r>
      <w:r w:rsidR="004805B7">
        <w:t>purchase</w:t>
      </w:r>
      <w:r w:rsidR="00497A30">
        <w:t>"</w:t>
      </w:r>
      <w:r w:rsidR="004805B7">
        <w:t>.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643636DA" w14:textId="77777777" w:rsidR="00BE76FB" w:rsidRDefault="00BE76FB" w:rsidP="00BE76FB">
      <w:pPr>
        <w:keepNext/>
      </w:pPr>
      <w:r w:rsidRPr="00BE76FB">
        <w:rPr>
          <w:noProof/>
        </w:rPr>
        <w:drawing>
          <wp:inline distT="0" distB="0" distL="0" distR="0" wp14:anchorId="47C53492" wp14:editId="5FB10C99">
            <wp:extent cx="1698171" cy="1792224"/>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8"/>
                    <a:stretch>
                      <a:fillRect/>
                    </a:stretch>
                  </pic:blipFill>
                  <pic:spPr>
                    <a:xfrm>
                      <a:off x="0" y="0"/>
                      <a:ext cx="1702029" cy="1796296"/>
                    </a:xfrm>
                    <a:prstGeom prst="rect">
                      <a:avLst/>
                    </a:prstGeom>
                  </pic:spPr>
                </pic:pic>
              </a:graphicData>
            </a:graphic>
          </wp:inline>
        </w:drawing>
      </w:r>
    </w:p>
    <w:p w14:paraId="58707792" w14:textId="0BF9D465" w:rsidR="002667D0" w:rsidRPr="00BE76FB" w:rsidRDefault="00BE76FB" w:rsidP="00BE76FB">
      <w:pPr>
        <w:pStyle w:val="Caption"/>
        <w:jc w:val="both"/>
      </w:pPr>
      <w:bookmarkStart w:id="59" w:name="_Toc124089064"/>
      <w:r>
        <w:t xml:space="preserve">Figure </w:t>
      </w:r>
      <w:r>
        <w:fldChar w:fldCharType="begin"/>
      </w:r>
      <w:r>
        <w:instrText xml:space="preserve"> SEQ Figure \* ARABIC </w:instrText>
      </w:r>
      <w:r>
        <w:fldChar w:fldCharType="separate"/>
      </w:r>
      <w:r w:rsidR="002D54A3">
        <w:rPr>
          <w:noProof/>
        </w:rPr>
        <w:t>26</w:t>
      </w:r>
      <w:r>
        <w:fldChar w:fldCharType="end"/>
      </w:r>
      <w:r>
        <w:t>: Cosmetics store – Distribution of multiple items per transaction</w:t>
      </w:r>
      <w:bookmarkEnd w:id="59"/>
    </w:p>
    <w:p w14:paraId="6ADBD12F" w14:textId="77777777" w:rsidR="00BE76FB" w:rsidRDefault="00BE76FB" w:rsidP="00BE76FB">
      <w:pPr>
        <w:keepNext/>
      </w:pPr>
      <w:r w:rsidRPr="00BE76FB">
        <w:rPr>
          <w:noProof/>
        </w:rPr>
        <w:drawing>
          <wp:inline distT="0" distB="0" distL="0" distR="0" wp14:anchorId="20194046" wp14:editId="537B744C">
            <wp:extent cx="5400675" cy="1590040"/>
            <wp:effectExtent l="0" t="0" r="952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29"/>
                    <a:stretch>
                      <a:fillRect/>
                    </a:stretch>
                  </pic:blipFill>
                  <pic:spPr>
                    <a:xfrm>
                      <a:off x="0" y="0"/>
                      <a:ext cx="5400675" cy="1590040"/>
                    </a:xfrm>
                    <a:prstGeom prst="rect">
                      <a:avLst/>
                    </a:prstGeom>
                  </pic:spPr>
                </pic:pic>
              </a:graphicData>
            </a:graphic>
          </wp:inline>
        </w:drawing>
      </w:r>
    </w:p>
    <w:p w14:paraId="0605F29D" w14:textId="7D9D1F50" w:rsidR="002667D0" w:rsidRPr="00BE76FB" w:rsidRDefault="00BE76FB" w:rsidP="00BE76FB">
      <w:pPr>
        <w:pStyle w:val="Caption"/>
        <w:jc w:val="both"/>
      </w:pPr>
      <w:bookmarkStart w:id="60" w:name="_Toc124089065"/>
      <w:r>
        <w:t xml:space="preserve">Figure </w:t>
      </w:r>
      <w:r>
        <w:fldChar w:fldCharType="begin"/>
      </w:r>
      <w:r>
        <w:instrText xml:space="preserve"> SEQ Figure \* ARABIC </w:instrText>
      </w:r>
      <w:r>
        <w:fldChar w:fldCharType="separate"/>
      </w:r>
      <w:r w:rsidR="002D54A3">
        <w:rPr>
          <w:noProof/>
        </w:rPr>
        <w:t>27</w:t>
      </w:r>
      <w:r>
        <w:fldChar w:fldCharType="end"/>
      </w:r>
      <w:r>
        <w:t xml:space="preserve">: Cosmetics store – Distribution of </w:t>
      </w:r>
      <w:r w:rsidR="005E3BB6">
        <w:t xml:space="preserve">the </w:t>
      </w:r>
      <w:r>
        <w:t>number of items per transaction</w:t>
      </w:r>
      <w:bookmarkEnd w:id="60"/>
    </w:p>
    <w:p w14:paraId="46C10C44" w14:textId="25A9790F" w:rsidR="002667D0" w:rsidRDefault="002667D0" w:rsidP="003968FC">
      <w:r>
        <w:lastRenderedPageBreak/>
        <w:t>The cosmetics dataset is quite different from the previous ones. It has a relatively low number of single</w:t>
      </w:r>
      <w:r w:rsidR="00D5389A">
        <w:t>-</w:t>
      </w:r>
      <w:r>
        <w:t xml:space="preserve">item transactions. Cosmetics are most frequently bought together as a transaction set of </w:t>
      </w:r>
      <w:r w:rsidR="00497A30">
        <w:t>3</w:t>
      </w:r>
      <w:r>
        <w:t xml:space="preserve"> item</w:t>
      </w:r>
      <w:r w:rsidR="00D5389A">
        <w:t>s</w:t>
      </w:r>
      <w:r>
        <w:t xml:space="preserve"> with a frequency of around 1</w:t>
      </w:r>
      <w:r w:rsidR="00497A30">
        <w:t>1</w:t>
      </w:r>
      <w:r>
        <w:t>%. The curve is r</w:t>
      </w:r>
      <w:r w:rsidR="00D5389A">
        <w:t>elatively</w:t>
      </w:r>
      <w:r>
        <w:t xml:space="preserve"> flat, 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r w:rsidR="000617D8">
        <w:t>jewellery</w:t>
      </w:r>
      <w:r>
        <w:t>. Moreover, in cosmetics</w:t>
      </w:r>
      <w:r w:rsidR="00D5389A">
        <w:t>,</w:t>
      </w:r>
      <w:r>
        <w:t xml:space="preserve"> we will have </w:t>
      </w:r>
      <w:r w:rsidR="00D5389A">
        <w:t>many</w:t>
      </w:r>
      <w:r>
        <w:t xml:space="preserve"> complementary products bought together.</w:t>
      </w:r>
    </w:p>
    <w:p w14:paraId="1B65763B" w14:textId="7FD6E0A3" w:rsidR="003B3C1C" w:rsidRDefault="009E646D" w:rsidP="000617D8">
      <w:pPr>
        <w:pStyle w:val="Heading3"/>
      </w:pPr>
      <w:bookmarkStart w:id="61" w:name="_Toc125299699"/>
      <w:r>
        <w:t>5.2.2 Analysis</w:t>
      </w:r>
      <w:bookmarkEnd w:id="61"/>
    </w:p>
    <w:tbl>
      <w:tblPr>
        <w:tblStyle w:val="TableGrid"/>
        <w:tblW w:w="6408" w:type="dxa"/>
        <w:tblLayout w:type="fixed"/>
        <w:tblLook w:val="04A0" w:firstRow="1" w:lastRow="0" w:firstColumn="1" w:lastColumn="0" w:noHBand="0" w:noVBand="1"/>
      </w:tblPr>
      <w:tblGrid>
        <w:gridCol w:w="867"/>
        <w:gridCol w:w="1093"/>
        <w:gridCol w:w="879"/>
        <w:gridCol w:w="2039"/>
        <w:gridCol w:w="797"/>
        <w:gridCol w:w="733"/>
      </w:tblGrid>
      <w:tr w:rsidR="00161A13" w:rsidRPr="003968FC" w14:paraId="57BEF390" w14:textId="77777777" w:rsidTr="00F73764">
        <w:tc>
          <w:tcPr>
            <w:tcW w:w="867" w:type="dxa"/>
          </w:tcPr>
          <w:p w14:paraId="2B2BE3D0" w14:textId="75F1762B" w:rsidR="00161A13" w:rsidRPr="00F73764" w:rsidRDefault="00992225" w:rsidP="00714EAD">
            <w:pPr>
              <w:jc w:val="left"/>
              <w:rPr>
                <w:rFonts w:ascii="Roboto" w:hAnsi="Roboto"/>
                <w:sz w:val="16"/>
                <w:szCs w:val="16"/>
              </w:rPr>
            </w:pPr>
            <w:r>
              <w:rPr>
                <w:rFonts w:ascii="Roboto" w:hAnsi="Roboto"/>
                <w:sz w:val="16"/>
                <w:szCs w:val="16"/>
              </w:rPr>
              <w:t>itemsets</w:t>
            </w:r>
          </w:p>
        </w:tc>
        <w:tc>
          <w:tcPr>
            <w:tcW w:w="1093" w:type="dxa"/>
          </w:tcPr>
          <w:p w14:paraId="4DCF69D2" w14:textId="01A0D122" w:rsidR="00161A13" w:rsidRPr="00F73764" w:rsidRDefault="00714EAD" w:rsidP="00714EAD">
            <w:pPr>
              <w:jc w:val="left"/>
              <w:rPr>
                <w:rFonts w:ascii="Roboto" w:hAnsi="Roboto"/>
                <w:sz w:val="16"/>
                <w:szCs w:val="16"/>
              </w:rPr>
            </w:pPr>
            <w:r>
              <w:rPr>
                <w:rFonts w:ascii="Roboto" w:hAnsi="Roboto"/>
                <w:sz w:val="16"/>
                <w:szCs w:val="16"/>
              </w:rPr>
              <w:t>p</w:t>
            </w:r>
            <w:r w:rsidR="00F73764">
              <w:rPr>
                <w:rFonts w:ascii="Roboto" w:hAnsi="Roboto"/>
                <w:sz w:val="16"/>
                <w:szCs w:val="16"/>
              </w:rPr>
              <w:t>roduct_id</w:t>
            </w:r>
          </w:p>
        </w:tc>
        <w:tc>
          <w:tcPr>
            <w:tcW w:w="879" w:type="dxa"/>
          </w:tcPr>
          <w:p w14:paraId="291B6D2A" w14:textId="77777777" w:rsidR="00161A13" w:rsidRPr="00186503" w:rsidRDefault="00161A13" w:rsidP="00714EAD">
            <w:pPr>
              <w:jc w:val="right"/>
              <w:rPr>
                <w:rFonts w:ascii="Roboto" w:hAnsi="Roboto"/>
                <w:sz w:val="16"/>
                <w:szCs w:val="16"/>
              </w:rPr>
            </w:pPr>
            <w:r w:rsidRPr="00186503">
              <w:rPr>
                <w:rFonts w:ascii="Roboto" w:hAnsi="Roboto"/>
                <w:sz w:val="16"/>
                <w:szCs w:val="16"/>
              </w:rPr>
              <w:t>support</w:t>
            </w:r>
          </w:p>
        </w:tc>
        <w:tc>
          <w:tcPr>
            <w:tcW w:w="2039" w:type="dxa"/>
          </w:tcPr>
          <w:p w14:paraId="1C37AFDD" w14:textId="77777777" w:rsidR="00161A13" w:rsidRPr="00186503" w:rsidRDefault="00161A13" w:rsidP="00714EAD">
            <w:pPr>
              <w:jc w:val="left"/>
              <w:rPr>
                <w:rFonts w:ascii="Roboto" w:hAnsi="Roboto"/>
                <w:sz w:val="16"/>
                <w:szCs w:val="16"/>
              </w:rPr>
            </w:pPr>
            <w:r w:rsidRPr="00186503">
              <w:rPr>
                <w:rFonts w:ascii="Roboto" w:hAnsi="Roboto"/>
                <w:sz w:val="16"/>
                <w:szCs w:val="16"/>
              </w:rPr>
              <w:t>category_id</w:t>
            </w:r>
          </w:p>
        </w:tc>
        <w:tc>
          <w:tcPr>
            <w:tcW w:w="797" w:type="dxa"/>
          </w:tcPr>
          <w:p w14:paraId="1F626F54" w14:textId="77777777" w:rsidR="00161A13" w:rsidRPr="00186503" w:rsidRDefault="00161A13" w:rsidP="00714EAD">
            <w:pPr>
              <w:jc w:val="left"/>
              <w:rPr>
                <w:rFonts w:ascii="Roboto" w:hAnsi="Roboto"/>
                <w:sz w:val="16"/>
                <w:szCs w:val="16"/>
              </w:rPr>
            </w:pPr>
            <w:r>
              <w:rPr>
                <w:rFonts w:ascii="Roboto" w:hAnsi="Roboto"/>
                <w:sz w:val="16"/>
                <w:szCs w:val="16"/>
              </w:rPr>
              <w:t>brand</w:t>
            </w:r>
          </w:p>
        </w:tc>
        <w:tc>
          <w:tcPr>
            <w:tcW w:w="733" w:type="dxa"/>
          </w:tcPr>
          <w:p w14:paraId="1E55AC47" w14:textId="77777777" w:rsidR="00161A13" w:rsidRPr="00186503" w:rsidRDefault="00161A13" w:rsidP="00714EAD">
            <w:pPr>
              <w:jc w:val="right"/>
              <w:rPr>
                <w:rFonts w:ascii="Roboto" w:hAnsi="Roboto"/>
                <w:sz w:val="16"/>
                <w:szCs w:val="16"/>
              </w:rPr>
            </w:pPr>
            <w:r w:rsidRPr="00186503">
              <w:rPr>
                <w:rFonts w:ascii="Roboto" w:hAnsi="Roboto"/>
                <w:sz w:val="16"/>
                <w:szCs w:val="16"/>
              </w:rPr>
              <w:t>price</w:t>
            </w:r>
          </w:p>
        </w:tc>
      </w:tr>
      <w:tr w:rsidR="00161A13" w:rsidRPr="00161A13" w14:paraId="4C70187B" w14:textId="77777777" w:rsidTr="00F73764">
        <w:tc>
          <w:tcPr>
            <w:tcW w:w="867" w:type="dxa"/>
            <w:hideMark/>
          </w:tcPr>
          <w:p w14:paraId="7F5F7D2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93" w:type="dxa"/>
            <w:hideMark/>
          </w:tcPr>
          <w:p w14:paraId="0D50988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67F96EB4" w14:textId="1183B94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w:t>
            </w:r>
            <w:r w:rsidR="00714EAD">
              <w:rPr>
                <w:rFonts w:ascii="Roboto" w:hAnsi="Roboto" w:cs="Segoe UI"/>
                <w:bCs w:val="0"/>
                <w:sz w:val="16"/>
                <w:szCs w:val="16"/>
                <w:lang w:eastAsia="en-CH"/>
              </w:rPr>
              <w:t>,</w:t>
            </w:r>
            <w:r w:rsidRPr="00161A13">
              <w:rPr>
                <w:rFonts w:ascii="Roboto" w:hAnsi="Roboto" w:cs="Segoe UI"/>
                <w:bCs w:val="0"/>
                <w:sz w:val="16"/>
                <w:szCs w:val="16"/>
                <w:lang w:eastAsia="en-CH"/>
              </w:rPr>
              <w:t>458</w:t>
            </w:r>
          </w:p>
        </w:tc>
        <w:tc>
          <w:tcPr>
            <w:tcW w:w="2039" w:type="dxa"/>
            <w:hideMark/>
          </w:tcPr>
          <w:p w14:paraId="6718D78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F11B56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25691C51"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4283D49" w14:textId="77777777" w:rsidTr="00F73764">
        <w:tc>
          <w:tcPr>
            <w:tcW w:w="867" w:type="dxa"/>
            <w:hideMark/>
          </w:tcPr>
          <w:p w14:paraId="0368045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93" w:type="dxa"/>
            <w:hideMark/>
          </w:tcPr>
          <w:p w14:paraId="487B7FC1"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54897</w:t>
            </w:r>
          </w:p>
        </w:tc>
        <w:tc>
          <w:tcPr>
            <w:tcW w:w="879" w:type="dxa"/>
            <w:hideMark/>
          </w:tcPr>
          <w:p w14:paraId="44E0FC82" w14:textId="0567ADE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w:t>
            </w:r>
            <w:r w:rsidR="00714EAD">
              <w:rPr>
                <w:rFonts w:ascii="Roboto" w:hAnsi="Roboto" w:cs="Segoe UI"/>
                <w:bCs w:val="0"/>
                <w:sz w:val="16"/>
                <w:szCs w:val="16"/>
                <w:lang w:eastAsia="en-CH"/>
              </w:rPr>
              <w:t>,</w:t>
            </w:r>
            <w:r w:rsidRPr="00161A13">
              <w:rPr>
                <w:rFonts w:ascii="Roboto" w:hAnsi="Roboto" w:cs="Segoe UI"/>
                <w:bCs w:val="0"/>
                <w:sz w:val="16"/>
                <w:szCs w:val="16"/>
                <w:lang w:eastAsia="en-CH"/>
              </w:rPr>
              <w:t>593</w:t>
            </w:r>
          </w:p>
        </w:tc>
        <w:tc>
          <w:tcPr>
            <w:tcW w:w="2039" w:type="dxa"/>
            <w:hideMark/>
          </w:tcPr>
          <w:p w14:paraId="0643E890"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45982239</w:t>
            </w:r>
          </w:p>
        </w:tc>
        <w:tc>
          <w:tcPr>
            <w:tcW w:w="797" w:type="dxa"/>
            <w:hideMark/>
          </w:tcPr>
          <w:p w14:paraId="763D8DE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irisk</w:t>
            </w:r>
          </w:p>
        </w:tc>
        <w:tc>
          <w:tcPr>
            <w:tcW w:w="733" w:type="dxa"/>
            <w:hideMark/>
          </w:tcPr>
          <w:p w14:paraId="327A2D4A"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430BFB8F" w14:textId="77777777" w:rsidTr="00F73764">
        <w:tc>
          <w:tcPr>
            <w:tcW w:w="867" w:type="dxa"/>
            <w:hideMark/>
          </w:tcPr>
          <w:p w14:paraId="66C3E55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93" w:type="dxa"/>
            <w:hideMark/>
          </w:tcPr>
          <w:p w14:paraId="04425A4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00037</w:t>
            </w:r>
          </w:p>
        </w:tc>
        <w:tc>
          <w:tcPr>
            <w:tcW w:w="879" w:type="dxa"/>
            <w:hideMark/>
          </w:tcPr>
          <w:p w14:paraId="008E328F" w14:textId="7587B62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623</w:t>
            </w:r>
          </w:p>
        </w:tc>
        <w:tc>
          <w:tcPr>
            <w:tcW w:w="2039" w:type="dxa"/>
            <w:hideMark/>
          </w:tcPr>
          <w:p w14:paraId="6A36467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F3AAEC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runail</w:t>
            </w:r>
          </w:p>
        </w:tc>
        <w:tc>
          <w:tcPr>
            <w:tcW w:w="733" w:type="dxa"/>
            <w:hideMark/>
          </w:tcPr>
          <w:p w14:paraId="4950FD23" w14:textId="33BEEF72" w:rsidR="00161A13" w:rsidRPr="00497A30"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4</w:t>
            </w:r>
            <w:r w:rsidR="00497A30">
              <w:rPr>
                <w:rFonts w:ascii="Roboto" w:hAnsi="Roboto" w:cs="Segoe UI"/>
                <w:bCs w:val="0"/>
                <w:sz w:val="16"/>
                <w:szCs w:val="16"/>
                <w:lang w:eastAsia="en-CH"/>
              </w:rPr>
              <w:t>0</w:t>
            </w:r>
          </w:p>
        </w:tc>
      </w:tr>
      <w:tr w:rsidR="00161A13" w:rsidRPr="00161A13" w14:paraId="0CC7801A" w14:textId="77777777" w:rsidTr="00F73764">
        <w:tc>
          <w:tcPr>
            <w:tcW w:w="867" w:type="dxa"/>
            <w:hideMark/>
          </w:tcPr>
          <w:p w14:paraId="3DBE809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93" w:type="dxa"/>
            <w:hideMark/>
          </w:tcPr>
          <w:p w14:paraId="5058841D"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2432</w:t>
            </w:r>
          </w:p>
        </w:tc>
        <w:tc>
          <w:tcPr>
            <w:tcW w:w="879" w:type="dxa"/>
            <w:hideMark/>
          </w:tcPr>
          <w:p w14:paraId="6ED12326" w14:textId="7264951A"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86</w:t>
            </w:r>
          </w:p>
        </w:tc>
        <w:tc>
          <w:tcPr>
            <w:tcW w:w="2039" w:type="dxa"/>
            <w:hideMark/>
          </w:tcPr>
          <w:p w14:paraId="683E681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D2CC50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798F62A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6BA48315" w14:textId="77777777" w:rsidTr="00F73764">
        <w:tc>
          <w:tcPr>
            <w:tcW w:w="867" w:type="dxa"/>
            <w:hideMark/>
          </w:tcPr>
          <w:p w14:paraId="5C8A0F2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93" w:type="dxa"/>
            <w:hideMark/>
          </w:tcPr>
          <w:p w14:paraId="3775383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26FA9463" w14:textId="17B90A3F"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57</w:t>
            </w:r>
          </w:p>
        </w:tc>
        <w:tc>
          <w:tcPr>
            <w:tcW w:w="2039" w:type="dxa"/>
            <w:hideMark/>
          </w:tcPr>
          <w:p w14:paraId="761B5D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12EC3D6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0BFC5DBB"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2670820" w14:textId="77777777" w:rsidTr="00F73764">
        <w:tc>
          <w:tcPr>
            <w:tcW w:w="867" w:type="dxa"/>
            <w:hideMark/>
          </w:tcPr>
          <w:p w14:paraId="2145A6A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93" w:type="dxa"/>
            <w:hideMark/>
          </w:tcPr>
          <w:p w14:paraId="08172F6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7C828158" w14:textId="30CAD9D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72</w:t>
            </w:r>
          </w:p>
        </w:tc>
        <w:tc>
          <w:tcPr>
            <w:tcW w:w="2039" w:type="dxa"/>
            <w:hideMark/>
          </w:tcPr>
          <w:p w14:paraId="35A901A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FB076A6"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1FC48D22"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2B92B76A" w14:textId="77777777" w:rsidTr="00F73764">
        <w:tc>
          <w:tcPr>
            <w:tcW w:w="867" w:type="dxa"/>
            <w:hideMark/>
          </w:tcPr>
          <w:p w14:paraId="55AF84F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93" w:type="dxa"/>
            <w:hideMark/>
          </w:tcPr>
          <w:p w14:paraId="498E0E8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5662</w:t>
            </w:r>
          </w:p>
        </w:tc>
        <w:tc>
          <w:tcPr>
            <w:tcW w:w="879" w:type="dxa"/>
            <w:hideMark/>
          </w:tcPr>
          <w:p w14:paraId="69CFBCA9" w14:textId="71140DD4"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06</w:t>
            </w:r>
          </w:p>
        </w:tc>
        <w:tc>
          <w:tcPr>
            <w:tcW w:w="2039" w:type="dxa"/>
            <w:hideMark/>
          </w:tcPr>
          <w:p w14:paraId="6185900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6317032337</w:t>
            </w:r>
          </w:p>
        </w:tc>
        <w:tc>
          <w:tcPr>
            <w:tcW w:w="797" w:type="dxa"/>
            <w:hideMark/>
          </w:tcPr>
          <w:p w14:paraId="5BF29D2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0583C7C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92</w:t>
            </w:r>
          </w:p>
        </w:tc>
      </w:tr>
      <w:tr w:rsidR="00161A13" w:rsidRPr="00161A13" w14:paraId="7B0FAA4F" w14:textId="77777777" w:rsidTr="00F73764">
        <w:tc>
          <w:tcPr>
            <w:tcW w:w="867" w:type="dxa"/>
            <w:hideMark/>
          </w:tcPr>
          <w:p w14:paraId="36932CD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7</w:t>
            </w:r>
          </w:p>
        </w:tc>
        <w:tc>
          <w:tcPr>
            <w:tcW w:w="1093" w:type="dxa"/>
            <w:hideMark/>
          </w:tcPr>
          <w:p w14:paraId="472CB51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304</w:t>
            </w:r>
          </w:p>
        </w:tc>
        <w:tc>
          <w:tcPr>
            <w:tcW w:w="879" w:type="dxa"/>
            <w:hideMark/>
          </w:tcPr>
          <w:p w14:paraId="192CCE10" w14:textId="2963807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102</w:t>
            </w:r>
          </w:p>
        </w:tc>
        <w:tc>
          <w:tcPr>
            <w:tcW w:w="2039" w:type="dxa"/>
            <w:hideMark/>
          </w:tcPr>
          <w:p w14:paraId="66E9FBF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71148064</w:t>
            </w:r>
          </w:p>
        </w:tc>
        <w:tc>
          <w:tcPr>
            <w:tcW w:w="797" w:type="dxa"/>
            <w:hideMark/>
          </w:tcPr>
          <w:p w14:paraId="397385B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runail</w:t>
            </w:r>
          </w:p>
        </w:tc>
        <w:tc>
          <w:tcPr>
            <w:tcW w:w="733" w:type="dxa"/>
            <w:hideMark/>
          </w:tcPr>
          <w:p w14:paraId="1FDCF78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7B8F7039" w14:textId="77777777" w:rsidTr="00F73764">
        <w:tc>
          <w:tcPr>
            <w:tcW w:w="867" w:type="dxa"/>
            <w:hideMark/>
          </w:tcPr>
          <w:p w14:paraId="23059D7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8</w:t>
            </w:r>
          </w:p>
        </w:tc>
        <w:tc>
          <w:tcPr>
            <w:tcW w:w="1093" w:type="dxa"/>
            <w:hideMark/>
          </w:tcPr>
          <w:p w14:paraId="2976FFB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553C6093" w14:textId="69443835"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912</w:t>
            </w:r>
          </w:p>
        </w:tc>
        <w:tc>
          <w:tcPr>
            <w:tcW w:w="2039" w:type="dxa"/>
            <w:hideMark/>
          </w:tcPr>
          <w:p w14:paraId="0851CC7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451E65C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A341827"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2FE5D118" w14:textId="77777777" w:rsidTr="00F73764">
        <w:tc>
          <w:tcPr>
            <w:tcW w:w="867" w:type="dxa"/>
            <w:hideMark/>
          </w:tcPr>
          <w:p w14:paraId="48D135A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9</w:t>
            </w:r>
          </w:p>
        </w:tc>
        <w:tc>
          <w:tcPr>
            <w:tcW w:w="1093" w:type="dxa"/>
            <w:hideMark/>
          </w:tcPr>
          <w:p w14:paraId="1D04977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5432BE57" w14:textId="792D476E"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753</w:t>
            </w:r>
          </w:p>
        </w:tc>
        <w:tc>
          <w:tcPr>
            <w:tcW w:w="2039" w:type="dxa"/>
            <w:hideMark/>
          </w:tcPr>
          <w:p w14:paraId="39BCE5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1ECA924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5C5B26A1" w14:textId="77777777" w:rsidR="00161A13" w:rsidRPr="00161A13" w:rsidRDefault="00161A13" w:rsidP="00714EAD">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bl>
    <w:p w14:paraId="7EAC2AFA" w14:textId="35A7BE90" w:rsidR="00161A13" w:rsidRPr="00163D91" w:rsidRDefault="00163D91" w:rsidP="00163D91">
      <w:pPr>
        <w:pStyle w:val="Caption"/>
        <w:jc w:val="left"/>
      </w:pPr>
      <w:bookmarkStart w:id="62" w:name="_Toc124089066"/>
      <w:r>
        <w:t xml:space="preserve">Figure </w:t>
      </w:r>
      <w:r>
        <w:fldChar w:fldCharType="begin"/>
      </w:r>
      <w:r>
        <w:instrText xml:space="preserve"> SEQ Figure \* ARABIC </w:instrText>
      </w:r>
      <w:r>
        <w:fldChar w:fldCharType="separate"/>
      </w:r>
      <w:r w:rsidR="002D54A3">
        <w:rPr>
          <w:noProof/>
        </w:rPr>
        <w:t>28</w:t>
      </w:r>
      <w:r>
        <w:fldChar w:fldCharType="end"/>
      </w:r>
      <w:r>
        <w:t>: Cosmetics</w:t>
      </w:r>
      <w:r w:rsidRPr="00163D91">
        <w:t xml:space="preserve"> store – TAR - Top overall </w:t>
      </w:r>
      <w:r w:rsidR="005E3BB6">
        <w:t>ten</w:t>
      </w:r>
      <w:r w:rsidRPr="00163D91">
        <w:t xml:space="preserve"> </w:t>
      </w:r>
      <w:r w:rsidR="005E3BB6">
        <w:t>itemsets</w:t>
      </w:r>
      <w:bookmarkEnd w:id="62"/>
    </w:p>
    <w:p w14:paraId="4E85A973" w14:textId="22B35541" w:rsidR="003B3C1C" w:rsidRDefault="00497A30" w:rsidP="003B3C1C">
      <w:r>
        <w:t>In figure 28, n</w:t>
      </w:r>
      <w:r w:rsidR="00946941" w:rsidRPr="003968FC">
        <w:t xml:space="preserve">one of </w:t>
      </w:r>
      <w:r w:rsidR="00D5389A">
        <w:t xml:space="preserve">the </w:t>
      </w:r>
      <w:r w:rsidR="00946941" w:rsidRPr="003968FC">
        <w:t xml:space="preserve">associated </w:t>
      </w:r>
      <w:r w:rsidR="005E3BB6">
        <w:t>itemsets</w:t>
      </w:r>
      <w:r w:rsidR="00946941" w:rsidRPr="003968FC">
        <w:t xml:space="preserve"> (2-</w:t>
      </w:r>
      <w:r w:rsidR="005E3BB6">
        <w:t>itemsets</w:t>
      </w:r>
      <w:r w:rsidR="00946941" w:rsidRPr="003968FC">
        <w:t>) got into the top 1</w:t>
      </w:r>
      <w:r w:rsidR="003968FC">
        <w:t>0</w:t>
      </w:r>
      <w:r w:rsidR="00946941" w:rsidRPr="003968FC">
        <w:t xml:space="preserve">. The image </w:t>
      </w:r>
      <w:r w:rsidR="005E3BB6">
        <w:t>varies</w:t>
      </w:r>
      <w:r w:rsidR="00946941" w:rsidRPr="003968FC">
        <w:t>, ranging from prices from 0.</w:t>
      </w:r>
      <w:r w:rsidR="003968FC">
        <w:t>32</w:t>
      </w:r>
      <w:r w:rsidR="00946941" w:rsidRPr="003968FC">
        <w:t xml:space="preserve"> to 10.32, support from </w:t>
      </w:r>
      <w:r w:rsidR="003968FC" w:rsidRPr="003968FC">
        <w:t>2</w:t>
      </w:r>
      <w:r w:rsidR="009A2F50">
        <w:t>'</w:t>
      </w:r>
      <w:r w:rsidR="003968FC" w:rsidRPr="003968FC">
        <w:t>753</w:t>
      </w:r>
      <w:r w:rsidR="00946941" w:rsidRPr="003968FC">
        <w:t xml:space="preserve"> (1.</w:t>
      </w:r>
      <w:r w:rsidR="003968FC">
        <w:t>77</w:t>
      </w:r>
      <w:r w:rsidR="00946941" w:rsidRPr="003968FC">
        <w:t>%) to 7</w:t>
      </w:r>
      <w:r w:rsidR="009A2F50">
        <w:t>'</w:t>
      </w:r>
      <w:r w:rsidR="00946941" w:rsidRPr="003968FC">
        <w:t>458 (4.79%). For such a</w:t>
      </w:r>
      <w:r w:rsidR="00D5389A">
        <w:t>n extensive</w:t>
      </w:r>
      <w:r w:rsidR="00946941" w:rsidRPr="003968FC">
        <w:t xml:space="preserve"> dataset</w:t>
      </w:r>
      <w:r w:rsidR="00D5389A">
        <w:t>,</w:t>
      </w:r>
      <w:r w:rsidR="00946941" w:rsidRPr="003968FC">
        <w:t xml:space="preserve"> these are r</w:t>
      </w:r>
      <w:r w:rsidR="00D5389A">
        <w:t>elatively</w:t>
      </w:r>
      <w:r w:rsidR="00946941" w:rsidRPr="003968FC">
        <w:t xml:space="preserve"> high numbers. The most popular item category from brand names seem</w:t>
      </w:r>
      <w:r w:rsidR="00D5389A">
        <w:t>s</w:t>
      </w:r>
      <w:r w:rsidR="00946941"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hile the mean is 7.05</w:t>
      </w:r>
    </w:p>
    <w:tbl>
      <w:tblPr>
        <w:tblStyle w:val="TableGrid"/>
        <w:tblW w:w="6708" w:type="dxa"/>
        <w:tblLayout w:type="fixed"/>
        <w:tblLook w:val="04A0" w:firstRow="1" w:lastRow="0" w:firstColumn="1" w:lastColumn="0" w:noHBand="0" w:noVBand="1"/>
      </w:tblPr>
      <w:tblGrid>
        <w:gridCol w:w="867"/>
        <w:gridCol w:w="1082"/>
        <w:gridCol w:w="879"/>
        <w:gridCol w:w="2039"/>
        <w:gridCol w:w="1019"/>
        <w:gridCol w:w="822"/>
      </w:tblGrid>
      <w:tr w:rsidR="00186503" w:rsidRPr="003968FC" w14:paraId="0916DC3E" w14:textId="77777777" w:rsidTr="0060432E">
        <w:tc>
          <w:tcPr>
            <w:tcW w:w="867" w:type="dxa"/>
          </w:tcPr>
          <w:p w14:paraId="24E6B559" w14:textId="0C54EBCB" w:rsidR="00186503" w:rsidRPr="00186503" w:rsidRDefault="00992225" w:rsidP="0060432E">
            <w:pPr>
              <w:jc w:val="left"/>
              <w:rPr>
                <w:rFonts w:ascii="Roboto" w:hAnsi="Roboto"/>
                <w:sz w:val="16"/>
                <w:szCs w:val="16"/>
              </w:rPr>
            </w:pPr>
            <w:r>
              <w:rPr>
                <w:rFonts w:ascii="Roboto" w:hAnsi="Roboto"/>
                <w:sz w:val="16"/>
                <w:szCs w:val="16"/>
              </w:rPr>
              <w:t>itemsets</w:t>
            </w:r>
          </w:p>
        </w:tc>
        <w:tc>
          <w:tcPr>
            <w:tcW w:w="1082" w:type="dxa"/>
          </w:tcPr>
          <w:p w14:paraId="41C7D55F" w14:textId="064CCAA1" w:rsidR="00186503" w:rsidRPr="0060432E" w:rsidRDefault="0060432E" w:rsidP="0060432E">
            <w:pPr>
              <w:jc w:val="left"/>
              <w:rPr>
                <w:rFonts w:ascii="Roboto" w:hAnsi="Roboto"/>
                <w:sz w:val="16"/>
                <w:szCs w:val="16"/>
              </w:rPr>
            </w:pPr>
            <w:r>
              <w:rPr>
                <w:rFonts w:ascii="Roboto" w:hAnsi="Roboto"/>
                <w:sz w:val="16"/>
                <w:szCs w:val="16"/>
              </w:rPr>
              <w:t>product_id</w:t>
            </w:r>
          </w:p>
        </w:tc>
        <w:tc>
          <w:tcPr>
            <w:tcW w:w="879" w:type="dxa"/>
          </w:tcPr>
          <w:p w14:paraId="2A5186A3" w14:textId="77777777" w:rsidR="00186503" w:rsidRPr="00186503" w:rsidRDefault="00186503" w:rsidP="0060432E">
            <w:pPr>
              <w:jc w:val="right"/>
              <w:rPr>
                <w:rFonts w:ascii="Roboto" w:hAnsi="Roboto"/>
                <w:sz w:val="16"/>
                <w:szCs w:val="16"/>
              </w:rPr>
            </w:pPr>
            <w:r w:rsidRPr="00186503">
              <w:rPr>
                <w:rFonts w:ascii="Roboto" w:hAnsi="Roboto"/>
                <w:sz w:val="16"/>
                <w:szCs w:val="16"/>
              </w:rPr>
              <w:t>support</w:t>
            </w:r>
          </w:p>
        </w:tc>
        <w:tc>
          <w:tcPr>
            <w:tcW w:w="2039" w:type="dxa"/>
          </w:tcPr>
          <w:p w14:paraId="632B163B" w14:textId="77777777" w:rsidR="00186503" w:rsidRPr="00186503" w:rsidRDefault="00186503" w:rsidP="0060432E">
            <w:pPr>
              <w:jc w:val="left"/>
              <w:rPr>
                <w:rFonts w:ascii="Roboto" w:hAnsi="Roboto"/>
                <w:sz w:val="16"/>
                <w:szCs w:val="16"/>
              </w:rPr>
            </w:pPr>
            <w:r w:rsidRPr="00186503">
              <w:rPr>
                <w:rFonts w:ascii="Roboto" w:hAnsi="Roboto"/>
                <w:sz w:val="16"/>
                <w:szCs w:val="16"/>
              </w:rPr>
              <w:t>category_id</w:t>
            </w:r>
          </w:p>
        </w:tc>
        <w:tc>
          <w:tcPr>
            <w:tcW w:w="1019" w:type="dxa"/>
          </w:tcPr>
          <w:p w14:paraId="00EFDFA5" w14:textId="11AFF47A" w:rsidR="00186503" w:rsidRPr="00186503" w:rsidRDefault="00186503" w:rsidP="0060432E">
            <w:pPr>
              <w:jc w:val="left"/>
              <w:rPr>
                <w:rFonts w:ascii="Roboto" w:hAnsi="Roboto"/>
                <w:sz w:val="16"/>
                <w:szCs w:val="16"/>
              </w:rPr>
            </w:pPr>
            <w:r>
              <w:rPr>
                <w:rFonts w:ascii="Roboto" w:hAnsi="Roboto"/>
                <w:sz w:val="16"/>
                <w:szCs w:val="16"/>
              </w:rPr>
              <w:t>brand</w:t>
            </w:r>
          </w:p>
        </w:tc>
        <w:tc>
          <w:tcPr>
            <w:tcW w:w="822" w:type="dxa"/>
          </w:tcPr>
          <w:p w14:paraId="44479473" w14:textId="3B31CF70" w:rsidR="00186503" w:rsidRPr="00186503" w:rsidRDefault="00186503" w:rsidP="0060432E">
            <w:pPr>
              <w:jc w:val="right"/>
              <w:rPr>
                <w:rFonts w:ascii="Roboto" w:hAnsi="Roboto"/>
                <w:sz w:val="16"/>
                <w:szCs w:val="16"/>
              </w:rPr>
            </w:pPr>
            <w:r w:rsidRPr="00186503">
              <w:rPr>
                <w:rFonts w:ascii="Roboto" w:hAnsi="Roboto"/>
                <w:sz w:val="16"/>
                <w:szCs w:val="16"/>
              </w:rPr>
              <w:t>price</w:t>
            </w:r>
          </w:p>
        </w:tc>
      </w:tr>
      <w:tr w:rsidR="00214D6C" w:rsidRPr="00214D6C" w14:paraId="586B922C" w14:textId="77777777" w:rsidTr="0060432E">
        <w:tc>
          <w:tcPr>
            <w:tcW w:w="867" w:type="dxa"/>
            <w:hideMark/>
          </w:tcPr>
          <w:p w14:paraId="4C9C15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0</w:t>
            </w:r>
          </w:p>
        </w:tc>
        <w:tc>
          <w:tcPr>
            <w:tcW w:w="1082" w:type="dxa"/>
            <w:hideMark/>
          </w:tcPr>
          <w:p w14:paraId="1AF16BF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4</w:t>
            </w:r>
          </w:p>
        </w:tc>
        <w:tc>
          <w:tcPr>
            <w:tcW w:w="879" w:type="dxa"/>
            <w:hideMark/>
          </w:tcPr>
          <w:p w14:paraId="3AC80A32"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65</w:t>
            </w:r>
          </w:p>
        </w:tc>
        <w:tc>
          <w:tcPr>
            <w:tcW w:w="2039" w:type="dxa"/>
            <w:hideMark/>
          </w:tcPr>
          <w:p w14:paraId="273BF8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42C1EC3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24908C8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94.44</w:t>
            </w:r>
          </w:p>
        </w:tc>
      </w:tr>
      <w:tr w:rsidR="00214D6C" w:rsidRPr="00214D6C" w14:paraId="6FBADF24" w14:textId="77777777" w:rsidTr="0060432E">
        <w:tc>
          <w:tcPr>
            <w:tcW w:w="867" w:type="dxa"/>
            <w:hideMark/>
          </w:tcPr>
          <w:p w14:paraId="31D3833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w:t>
            </w:r>
          </w:p>
        </w:tc>
        <w:tc>
          <w:tcPr>
            <w:tcW w:w="1082" w:type="dxa"/>
            <w:hideMark/>
          </w:tcPr>
          <w:p w14:paraId="1A5EB28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09910</w:t>
            </w:r>
          </w:p>
        </w:tc>
        <w:tc>
          <w:tcPr>
            <w:tcW w:w="879" w:type="dxa"/>
            <w:hideMark/>
          </w:tcPr>
          <w:p w14:paraId="3DF37FB8" w14:textId="7760BCFF"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w:t>
            </w:r>
            <w:r w:rsidR="0060432E">
              <w:rPr>
                <w:rFonts w:ascii="Roboto" w:hAnsi="Roboto" w:cs="Segoe UI"/>
                <w:bCs w:val="0"/>
                <w:sz w:val="16"/>
                <w:szCs w:val="16"/>
                <w:lang w:eastAsia="en-CH"/>
              </w:rPr>
              <w:t>,</w:t>
            </w:r>
            <w:r w:rsidRPr="00214D6C">
              <w:rPr>
                <w:rFonts w:ascii="Roboto" w:hAnsi="Roboto" w:cs="Segoe UI"/>
                <w:bCs w:val="0"/>
                <w:sz w:val="16"/>
                <w:szCs w:val="16"/>
                <w:lang w:eastAsia="en-CH"/>
              </w:rPr>
              <w:t>458</w:t>
            </w:r>
          </w:p>
        </w:tc>
        <w:tc>
          <w:tcPr>
            <w:tcW w:w="2039" w:type="dxa"/>
            <w:hideMark/>
          </w:tcPr>
          <w:p w14:paraId="417782C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602943681873052386</w:t>
            </w:r>
          </w:p>
        </w:tc>
        <w:tc>
          <w:tcPr>
            <w:tcW w:w="1019" w:type="dxa"/>
            <w:hideMark/>
          </w:tcPr>
          <w:p w14:paraId="20E194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grattol</w:t>
            </w:r>
          </w:p>
        </w:tc>
        <w:tc>
          <w:tcPr>
            <w:tcW w:w="822" w:type="dxa"/>
            <w:hideMark/>
          </w:tcPr>
          <w:p w14:paraId="090A6B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5.24</w:t>
            </w:r>
          </w:p>
        </w:tc>
      </w:tr>
      <w:tr w:rsidR="00214D6C" w:rsidRPr="00214D6C" w14:paraId="158283B5" w14:textId="77777777" w:rsidTr="0060432E">
        <w:tc>
          <w:tcPr>
            <w:tcW w:w="867" w:type="dxa"/>
            <w:hideMark/>
          </w:tcPr>
          <w:p w14:paraId="6F0F521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w:t>
            </w:r>
          </w:p>
        </w:tc>
        <w:tc>
          <w:tcPr>
            <w:tcW w:w="1082" w:type="dxa"/>
            <w:hideMark/>
          </w:tcPr>
          <w:p w14:paraId="39CD8A2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422</w:t>
            </w:r>
          </w:p>
        </w:tc>
        <w:tc>
          <w:tcPr>
            <w:tcW w:w="879" w:type="dxa"/>
            <w:hideMark/>
          </w:tcPr>
          <w:p w14:paraId="1D3B05B8" w14:textId="553F8A0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w:t>
            </w:r>
            <w:r w:rsidR="0060432E">
              <w:rPr>
                <w:rFonts w:ascii="Roboto" w:hAnsi="Roboto" w:cs="Segoe UI"/>
                <w:bCs w:val="0"/>
                <w:sz w:val="16"/>
                <w:szCs w:val="16"/>
                <w:lang w:eastAsia="en-CH"/>
              </w:rPr>
              <w:t>,</w:t>
            </w:r>
            <w:r w:rsidRPr="00214D6C">
              <w:rPr>
                <w:rFonts w:ascii="Roboto" w:hAnsi="Roboto" w:cs="Segoe UI"/>
                <w:bCs w:val="0"/>
                <w:sz w:val="16"/>
                <w:szCs w:val="16"/>
                <w:lang w:eastAsia="en-CH"/>
              </w:rPr>
              <w:t>457</w:t>
            </w:r>
          </w:p>
        </w:tc>
        <w:tc>
          <w:tcPr>
            <w:tcW w:w="2039" w:type="dxa"/>
            <w:hideMark/>
          </w:tcPr>
          <w:p w14:paraId="7C5712B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33771E5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7BD42AF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95</w:t>
            </w:r>
          </w:p>
        </w:tc>
      </w:tr>
      <w:tr w:rsidR="00214D6C" w:rsidRPr="00214D6C" w14:paraId="3F4F61E5" w14:textId="77777777" w:rsidTr="0060432E">
        <w:tc>
          <w:tcPr>
            <w:tcW w:w="867" w:type="dxa"/>
            <w:hideMark/>
          </w:tcPr>
          <w:p w14:paraId="4B036F0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3</w:t>
            </w:r>
          </w:p>
        </w:tc>
        <w:tc>
          <w:tcPr>
            <w:tcW w:w="1082" w:type="dxa"/>
            <w:hideMark/>
          </w:tcPr>
          <w:p w14:paraId="5DC722D4"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383</w:t>
            </w:r>
          </w:p>
        </w:tc>
        <w:tc>
          <w:tcPr>
            <w:tcW w:w="879" w:type="dxa"/>
            <w:hideMark/>
          </w:tcPr>
          <w:p w14:paraId="3B8FFD33" w14:textId="019F3771"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912</w:t>
            </w:r>
          </w:p>
        </w:tc>
        <w:tc>
          <w:tcPr>
            <w:tcW w:w="2039" w:type="dxa"/>
            <w:hideMark/>
          </w:tcPr>
          <w:p w14:paraId="1DF173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52F19D7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1A335BA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1FAD487B" w14:textId="77777777" w:rsidTr="0060432E">
        <w:tc>
          <w:tcPr>
            <w:tcW w:w="867" w:type="dxa"/>
            <w:hideMark/>
          </w:tcPr>
          <w:p w14:paraId="636B5453"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4</w:t>
            </w:r>
          </w:p>
        </w:tc>
        <w:tc>
          <w:tcPr>
            <w:tcW w:w="1082" w:type="dxa"/>
            <w:hideMark/>
          </w:tcPr>
          <w:p w14:paraId="278ECE9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50281</w:t>
            </w:r>
          </w:p>
        </w:tc>
        <w:tc>
          <w:tcPr>
            <w:tcW w:w="879" w:type="dxa"/>
            <w:hideMark/>
          </w:tcPr>
          <w:p w14:paraId="2C9859EA"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9</w:t>
            </w:r>
          </w:p>
        </w:tc>
        <w:tc>
          <w:tcPr>
            <w:tcW w:w="2039" w:type="dxa"/>
            <w:hideMark/>
          </w:tcPr>
          <w:p w14:paraId="6BBE1E6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77A2332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marathon</w:t>
            </w:r>
          </w:p>
        </w:tc>
        <w:tc>
          <w:tcPr>
            <w:tcW w:w="822" w:type="dxa"/>
            <w:hideMark/>
          </w:tcPr>
          <w:p w14:paraId="2492680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37.78</w:t>
            </w:r>
          </w:p>
        </w:tc>
      </w:tr>
      <w:tr w:rsidR="00214D6C" w:rsidRPr="00214D6C" w14:paraId="19FF7BEB" w14:textId="77777777" w:rsidTr="0060432E">
        <w:tc>
          <w:tcPr>
            <w:tcW w:w="867" w:type="dxa"/>
            <w:hideMark/>
          </w:tcPr>
          <w:p w14:paraId="55C2672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w:t>
            </w:r>
          </w:p>
        </w:tc>
        <w:tc>
          <w:tcPr>
            <w:tcW w:w="1082" w:type="dxa"/>
            <w:hideMark/>
          </w:tcPr>
          <w:p w14:paraId="1DFC468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49033</w:t>
            </w:r>
          </w:p>
        </w:tc>
        <w:tc>
          <w:tcPr>
            <w:tcW w:w="879" w:type="dxa"/>
            <w:hideMark/>
          </w:tcPr>
          <w:p w14:paraId="722A1FC0" w14:textId="541E980E"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753</w:t>
            </w:r>
          </w:p>
        </w:tc>
        <w:tc>
          <w:tcPr>
            <w:tcW w:w="2039" w:type="dxa"/>
            <w:hideMark/>
          </w:tcPr>
          <w:p w14:paraId="5510F4D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068EED0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3428BDA0"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49BB091D" w14:textId="77777777" w:rsidTr="0060432E">
        <w:tc>
          <w:tcPr>
            <w:tcW w:w="867" w:type="dxa"/>
            <w:hideMark/>
          </w:tcPr>
          <w:p w14:paraId="7941A33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lastRenderedPageBreak/>
              <w:t>6</w:t>
            </w:r>
          </w:p>
        </w:tc>
        <w:tc>
          <w:tcPr>
            <w:tcW w:w="1082" w:type="dxa"/>
            <w:hideMark/>
          </w:tcPr>
          <w:p w14:paraId="661F3B5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92800</w:t>
            </w:r>
          </w:p>
        </w:tc>
        <w:tc>
          <w:tcPr>
            <w:tcW w:w="879" w:type="dxa"/>
            <w:hideMark/>
          </w:tcPr>
          <w:p w14:paraId="573441A9" w14:textId="34BC3F2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683</w:t>
            </w:r>
          </w:p>
        </w:tc>
        <w:tc>
          <w:tcPr>
            <w:tcW w:w="2039" w:type="dxa"/>
            <w:hideMark/>
          </w:tcPr>
          <w:p w14:paraId="0AC7CE0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2E38CAE0"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53CBBA68"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22AD56A7" w14:textId="77777777" w:rsidTr="0060432E">
        <w:tc>
          <w:tcPr>
            <w:tcW w:w="867" w:type="dxa"/>
            <w:hideMark/>
          </w:tcPr>
          <w:p w14:paraId="27597581"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7</w:t>
            </w:r>
          </w:p>
        </w:tc>
        <w:tc>
          <w:tcPr>
            <w:tcW w:w="1082" w:type="dxa"/>
            <w:hideMark/>
          </w:tcPr>
          <w:p w14:paraId="2DFD92C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77454</w:t>
            </w:r>
          </w:p>
        </w:tc>
        <w:tc>
          <w:tcPr>
            <w:tcW w:w="879" w:type="dxa"/>
            <w:hideMark/>
          </w:tcPr>
          <w:p w14:paraId="73F4CFFB"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603</w:t>
            </w:r>
          </w:p>
        </w:tc>
        <w:tc>
          <w:tcPr>
            <w:tcW w:w="2039" w:type="dxa"/>
            <w:hideMark/>
          </w:tcPr>
          <w:p w14:paraId="11DBBB6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5B15BE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jessnail</w:t>
            </w:r>
          </w:p>
        </w:tc>
        <w:tc>
          <w:tcPr>
            <w:tcW w:w="822" w:type="dxa"/>
            <w:hideMark/>
          </w:tcPr>
          <w:p w14:paraId="702050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44.29</w:t>
            </w:r>
          </w:p>
        </w:tc>
      </w:tr>
      <w:tr w:rsidR="00214D6C" w:rsidRPr="00214D6C" w14:paraId="18753F8F" w14:textId="77777777" w:rsidTr="0060432E">
        <w:tc>
          <w:tcPr>
            <w:tcW w:w="867" w:type="dxa"/>
            <w:hideMark/>
          </w:tcPr>
          <w:p w14:paraId="6EE2057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w:t>
            </w:r>
          </w:p>
        </w:tc>
        <w:tc>
          <w:tcPr>
            <w:tcW w:w="1082" w:type="dxa"/>
            <w:hideMark/>
          </w:tcPr>
          <w:p w14:paraId="6FF91E17"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6</w:t>
            </w:r>
          </w:p>
        </w:tc>
        <w:tc>
          <w:tcPr>
            <w:tcW w:w="879" w:type="dxa"/>
            <w:hideMark/>
          </w:tcPr>
          <w:p w14:paraId="4304537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17</w:t>
            </w:r>
          </w:p>
        </w:tc>
        <w:tc>
          <w:tcPr>
            <w:tcW w:w="2039" w:type="dxa"/>
            <w:hideMark/>
          </w:tcPr>
          <w:p w14:paraId="1802C0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C9F677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4A50CA7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7.94</w:t>
            </w:r>
          </w:p>
        </w:tc>
      </w:tr>
      <w:tr w:rsidR="00214D6C" w:rsidRPr="00214D6C" w14:paraId="45EC0C73" w14:textId="77777777" w:rsidTr="0060432E">
        <w:tc>
          <w:tcPr>
            <w:tcW w:w="867" w:type="dxa"/>
            <w:hideMark/>
          </w:tcPr>
          <w:p w14:paraId="6514071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9</w:t>
            </w:r>
          </w:p>
        </w:tc>
        <w:tc>
          <w:tcPr>
            <w:tcW w:w="1082" w:type="dxa"/>
            <w:hideMark/>
          </w:tcPr>
          <w:p w14:paraId="4C62169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9343</w:t>
            </w:r>
          </w:p>
        </w:tc>
        <w:tc>
          <w:tcPr>
            <w:tcW w:w="879" w:type="dxa"/>
            <w:hideMark/>
          </w:tcPr>
          <w:p w14:paraId="6A0A638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9</w:t>
            </w:r>
          </w:p>
        </w:tc>
        <w:tc>
          <w:tcPr>
            <w:tcW w:w="2039" w:type="dxa"/>
            <w:hideMark/>
          </w:tcPr>
          <w:p w14:paraId="2B98C10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193074740619379535</w:t>
            </w:r>
          </w:p>
        </w:tc>
        <w:tc>
          <w:tcPr>
            <w:tcW w:w="1019" w:type="dxa"/>
            <w:hideMark/>
          </w:tcPr>
          <w:p w14:paraId="1E320FF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019B828D" w14:textId="77777777" w:rsidR="00214D6C" w:rsidRPr="00214D6C" w:rsidRDefault="00214D6C" w:rsidP="0060432E">
            <w:pPr>
              <w:keepNext/>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99.81</w:t>
            </w:r>
          </w:p>
        </w:tc>
      </w:tr>
    </w:tbl>
    <w:p w14:paraId="2CEB8E60" w14:textId="4905FA54" w:rsidR="00214D6C" w:rsidRPr="00163D91" w:rsidRDefault="00163D91" w:rsidP="00163D91">
      <w:pPr>
        <w:pStyle w:val="Caption"/>
        <w:jc w:val="left"/>
      </w:pPr>
      <w:bookmarkStart w:id="63" w:name="_Toc124089067"/>
      <w:r>
        <w:t xml:space="preserve">Figure </w:t>
      </w:r>
      <w:r>
        <w:fldChar w:fldCharType="begin"/>
      </w:r>
      <w:r>
        <w:instrText xml:space="preserve"> SEQ Figure \* ARABIC </w:instrText>
      </w:r>
      <w:r>
        <w:fldChar w:fldCharType="separate"/>
      </w:r>
      <w:r w:rsidR="002D54A3">
        <w:rPr>
          <w:noProof/>
        </w:rPr>
        <w:t>29</w:t>
      </w:r>
      <w:r>
        <w:fldChar w:fldCharType="end"/>
      </w:r>
      <w:r>
        <w:t xml:space="preserve">: Cosmetics </w:t>
      </w:r>
      <w:r w:rsidRPr="00163D91">
        <w:t xml:space="preserve">store – </w:t>
      </w:r>
      <w:r w:rsidR="000617D8">
        <w:t>Profit-based modified FP-Growth</w:t>
      </w:r>
      <w:r w:rsidR="000617D8" w:rsidRPr="00163D91">
        <w:t xml:space="preserve"> </w:t>
      </w:r>
      <w:r w:rsidRPr="00163D91">
        <w:t xml:space="preserve">- Top overall </w:t>
      </w:r>
      <w:r w:rsidR="005E3BB6">
        <w:t>ten</w:t>
      </w:r>
      <w:r w:rsidRPr="00163D91">
        <w:t xml:space="preserve"> </w:t>
      </w:r>
      <w:r w:rsidR="005E3BB6">
        <w:t>itemsets</w:t>
      </w:r>
      <w:bookmarkEnd w:id="63"/>
    </w:p>
    <w:p w14:paraId="4A74CDCC" w14:textId="74F62E2C" w:rsidR="003B3C1C" w:rsidRDefault="00497A30" w:rsidP="003B3C1C">
      <w:r>
        <w:t>In figure 29, t</w:t>
      </w:r>
      <w:r w:rsidR="009E646D" w:rsidRPr="00E85E4F">
        <w:t xml:space="preserve">he price </w:t>
      </w:r>
      <w:r w:rsidR="00D5389A">
        <w:t>ranges</w:t>
      </w:r>
      <w:r w:rsidR="009E646D" w:rsidRPr="00E85E4F">
        <w:t xml:space="preserve"> from </w:t>
      </w:r>
      <w:r>
        <w:t>5.24</w:t>
      </w:r>
      <w:r w:rsidR="00E85E4F" w:rsidRPr="00E85E4F">
        <w:t xml:space="preserve"> to 299.81. Compared to TAR</w:t>
      </w:r>
      <w:r w:rsidR="00D5389A">
        <w:t>,</w:t>
      </w:r>
      <w:r w:rsidR="00E85E4F" w:rsidRPr="00E85E4F">
        <w:t xml:space="preserve"> </w:t>
      </w:r>
      <w:r>
        <w:t>the price and frequency variance is very big</w:t>
      </w:r>
      <w:r w:rsidR="00E85E4F" w:rsidRPr="00E85E4F">
        <w:t xml:space="preserve">. </w:t>
      </w:r>
      <w:r>
        <w:t>Nevertheless, these mixed items</w:t>
      </w:r>
      <w:r w:rsidR="00E85E4F">
        <w:t xml:space="preserve"> have an equilibrium on profitability. The </w:t>
      </w:r>
      <w:r w:rsidR="00D5389A">
        <w:t xml:space="preserve">cheap product, with a price of 5.24, makes a similar </w:t>
      </w:r>
      <w:r>
        <w:t>revenue</w:t>
      </w:r>
      <w:r w:rsidR="00D5389A">
        <w:t xml:space="preserve"> as the expensive product, with a price of</w:t>
      </w:r>
      <w:r w:rsidR="00E85E4F">
        <w:t xml:space="preserve"> 299.81.</w:t>
      </w:r>
    </w:p>
    <w:tbl>
      <w:tblPr>
        <w:tblStyle w:val="TableGrid"/>
        <w:tblW w:w="6397" w:type="dxa"/>
        <w:tblLook w:val="04A0" w:firstRow="1" w:lastRow="0" w:firstColumn="1" w:lastColumn="0" w:noHBand="0" w:noVBand="1"/>
      </w:tblPr>
      <w:tblGrid>
        <w:gridCol w:w="867"/>
        <w:gridCol w:w="1082"/>
        <w:gridCol w:w="879"/>
        <w:gridCol w:w="2039"/>
        <w:gridCol w:w="797"/>
        <w:gridCol w:w="733"/>
      </w:tblGrid>
      <w:tr w:rsidR="0060432E" w:rsidRPr="00186503" w14:paraId="26F428AF" w14:textId="77777777" w:rsidTr="0060432E">
        <w:tc>
          <w:tcPr>
            <w:tcW w:w="867" w:type="dxa"/>
          </w:tcPr>
          <w:p w14:paraId="7B73C3DD" w14:textId="40E69CCC" w:rsidR="0060432E" w:rsidRPr="00186503" w:rsidRDefault="00992225" w:rsidP="0060432E">
            <w:pPr>
              <w:jc w:val="left"/>
              <w:rPr>
                <w:rFonts w:ascii="Roboto" w:hAnsi="Roboto"/>
                <w:sz w:val="16"/>
                <w:szCs w:val="16"/>
              </w:rPr>
            </w:pPr>
            <w:r>
              <w:rPr>
                <w:rFonts w:ascii="Roboto" w:hAnsi="Roboto"/>
                <w:sz w:val="16"/>
                <w:szCs w:val="16"/>
              </w:rPr>
              <w:t>itemsets</w:t>
            </w:r>
          </w:p>
        </w:tc>
        <w:tc>
          <w:tcPr>
            <w:tcW w:w="1082" w:type="dxa"/>
          </w:tcPr>
          <w:p w14:paraId="232DECCC" w14:textId="7DF32AE6" w:rsidR="0060432E" w:rsidRPr="00186503" w:rsidRDefault="0060432E" w:rsidP="0060432E">
            <w:pPr>
              <w:jc w:val="left"/>
              <w:rPr>
                <w:rFonts w:ascii="Roboto" w:hAnsi="Roboto"/>
                <w:sz w:val="16"/>
                <w:szCs w:val="16"/>
              </w:rPr>
            </w:pPr>
            <w:r>
              <w:rPr>
                <w:rFonts w:ascii="Roboto" w:hAnsi="Roboto"/>
                <w:sz w:val="16"/>
                <w:szCs w:val="16"/>
              </w:rPr>
              <w:t>product_id</w:t>
            </w:r>
          </w:p>
        </w:tc>
        <w:tc>
          <w:tcPr>
            <w:tcW w:w="879" w:type="dxa"/>
          </w:tcPr>
          <w:p w14:paraId="33E21D29" w14:textId="77777777" w:rsidR="0060432E" w:rsidRPr="00186503" w:rsidRDefault="0060432E" w:rsidP="0060432E">
            <w:pPr>
              <w:jc w:val="right"/>
              <w:rPr>
                <w:rFonts w:ascii="Roboto" w:hAnsi="Roboto"/>
                <w:sz w:val="16"/>
                <w:szCs w:val="16"/>
              </w:rPr>
            </w:pPr>
            <w:r w:rsidRPr="00186503">
              <w:rPr>
                <w:rFonts w:ascii="Roboto" w:hAnsi="Roboto"/>
                <w:sz w:val="16"/>
                <w:szCs w:val="16"/>
              </w:rPr>
              <w:t>support</w:t>
            </w:r>
          </w:p>
        </w:tc>
        <w:tc>
          <w:tcPr>
            <w:tcW w:w="2039" w:type="dxa"/>
          </w:tcPr>
          <w:p w14:paraId="04857993" w14:textId="27A6F5F1" w:rsidR="0060432E" w:rsidRPr="00186503" w:rsidRDefault="0060432E" w:rsidP="0060432E">
            <w:pPr>
              <w:jc w:val="left"/>
              <w:rPr>
                <w:rFonts w:ascii="Roboto" w:hAnsi="Roboto"/>
                <w:sz w:val="16"/>
                <w:szCs w:val="16"/>
              </w:rPr>
            </w:pPr>
            <w:r w:rsidRPr="00186503">
              <w:rPr>
                <w:rFonts w:ascii="Roboto" w:hAnsi="Roboto"/>
                <w:sz w:val="16"/>
                <w:szCs w:val="16"/>
              </w:rPr>
              <w:t>category_id</w:t>
            </w:r>
          </w:p>
        </w:tc>
        <w:tc>
          <w:tcPr>
            <w:tcW w:w="797" w:type="dxa"/>
          </w:tcPr>
          <w:p w14:paraId="132495A1" w14:textId="49844928" w:rsidR="0060432E" w:rsidRPr="00186503" w:rsidRDefault="0060432E" w:rsidP="0060432E">
            <w:pPr>
              <w:jc w:val="left"/>
              <w:rPr>
                <w:rFonts w:ascii="Roboto" w:hAnsi="Roboto"/>
                <w:sz w:val="16"/>
                <w:szCs w:val="16"/>
              </w:rPr>
            </w:pPr>
            <w:r w:rsidRPr="00186503">
              <w:rPr>
                <w:rFonts w:ascii="Roboto" w:hAnsi="Roboto"/>
                <w:sz w:val="16"/>
                <w:szCs w:val="16"/>
              </w:rPr>
              <w:t>brand</w:t>
            </w:r>
          </w:p>
        </w:tc>
        <w:tc>
          <w:tcPr>
            <w:tcW w:w="733" w:type="dxa"/>
          </w:tcPr>
          <w:p w14:paraId="0F95C16A" w14:textId="534B8470" w:rsidR="0060432E" w:rsidRPr="00186503" w:rsidRDefault="0060432E" w:rsidP="0060432E">
            <w:pPr>
              <w:jc w:val="right"/>
              <w:rPr>
                <w:rFonts w:ascii="Roboto" w:hAnsi="Roboto"/>
                <w:sz w:val="16"/>
                <w:szCs w:val="16"/>
              </w:rPr>
            </w:pPr>
            <w:r w:rsidRPr="00186503">
              <w:rPr>
                <w:rFonts w:ascii="Roboto" w:hAnsi="Roboto"/>
                <w:sz w:val="16"/>
                <w:szCs w:val="16"/>
              </w:rPr>
              <w:t>price</w:t>
            </w:r>
          </w:p>
        </w:tc>
      </w:tr>
      <w:tr w:rsidR="00161A13" w:rsidRPr="00161A13" w14:paraId="5B4F7609" w14:textId="77777777" w:rsidTr="0060432E">
        <w:tc>
          <w:tcPr>
            <w:tcW w:w="867" w:type="dxa"/>
            <w:hideMark/>
          </w:tcPr>
          <w:p w14:paraId="57DCBE4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4A7C429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1C13AE2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3A0D5F2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E07D8C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7E13DE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DB8F9F0" w14:textId="77777777" w:rsidTr="0060432E">
        <w:tc>
          <w:tcPr>
            <w:tcW w:w="867" w:type="dxa"/>
            <w:hideMark/>
          </w:tcPr>
          <w:p w14:paraId="12702B3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743583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440F99C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258C77C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8DC2ED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51FDB94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495BC33F" w14:textId="77777777" w:rsidTr="0060432E">
        <w:tc>
          <w:tcPr>
            <w:tcW w:w="867" w:type="dxa"/>
            <w:hideMark/>
          </w:tcPr>
          <w:p w14:paraId="0C59215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525FCB9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01204F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0E548E6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5CE7109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774DD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213EA0B9" w14:textId="77777777" w:rsidTr="0060432E">
        <w:tc>
          <w:tcPr>
            <w:tcW w:w="867" w:type="dxa"/>
            <w:hideMark/>
          </w:tcPr>
          <w:p w14:paraId="605E18A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14E4DDE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2B214D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37994BB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0EF9E1E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35C26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454CC395" w14:textId="77777777" w:rsidTr="0060432E">
        <w:tc>
          <w:tcPr>
            <w:tcW w:w="867" w:type="dxa"/>
            <w:hideMark/>
          </w:tcPr>
          <w:p w14:paraId="7AA89B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31744CDD"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55B5971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2735C2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A205A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78BEA8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F6910D2" w14:textId="77777777" w:rsidTr="0060432E">
        <w:tc>
          <w:tcPr>
            <w:tcW w:w="867" w:type="dxa"/>
            <w:hideMark/>
          </w:tcPr>
          <w:p w14:paraId="2CF80A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42C965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4344A2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B2824A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1372B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1B23971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57FF8BF" w14:textId="77777777" w:rsidTr="0060432E">
        <w:tc>
          <w:tcPr>
            <w:tcW w:w="867" w:type="dxa"/>
            <w:hideMark/>
          </w:tcPr>
          <w:p w14:paraId="3CB7279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5976F438"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4383E7C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36608D0C"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10FDC9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488DDDB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414F425" w14:textId="77777777" w:rsidTr="0060432E">
        <w:tc>
          <w:tcPr>
            <w:tcW w:w="867" w:type="dxa"/>
            <w:hideMark/>
          </w:tcPr>
          <w:p w14:paraId="1976788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70F99A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32A5E57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2161FEE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77C752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0CA72A7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68F33BC" w14:textId="77777777" w:rsidTr="0060432E">
        <w:tc>
          <w:tcPr>
            <w:tcW w:w="867" w:type="dxa"/>
            <w:hideMark/>
          </w:tcPr>
          <w:p w14:paraId="32E6EBE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5FF5138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57FAD94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4D6DDA8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A6511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6269F95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EFCA070" w14:textId="77777777" w:rsidTr="0060432E">
        <w:tc>
          <w:tcPr>
            <w:tcW w:w="867" w:type="dxa"/>
            <w:hideMark/>
          </w:tcPr>
          <w:p w14:paraId="0EC05E7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04F479F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31F782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7F5526F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0C47E6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0D317F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D348174" w14:textId="77777777" w:rsidTr="0060432E">
        <w:tc>
          <w:tcPr>
            <w:tcW w:w="867" w:type="dxa"/>
            <w:hideMark/>
          </w:tcPr>
          <w:p w14:paraId="7CA3C6A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320A0F9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70458B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0CCD187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332F48F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8101CF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B21C96C" w14:textId="77777777" w:rsidTr="0060432E">
        <w:tc>
          <w:tcPr>
            <w:tcW w:w="867" w:type="dxa"/>
            <w:hideMark/>
          </w:tcPr>
          <w:p w14:paraId="425728C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24C4AB92"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27F6BFE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402BEB4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6FEE337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0398EA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39E3A7B4" w14:textId="77777777" w:rsidTr="0060432E">
        <w:tc>
          <w:tcPr>
            <w:tcW w:w="867" w:type="dxa"/>
            <w:hideMark/>
          </w:tcPr>
          <w:p w14:paraId="3A3915A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3B00138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0CF967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570DFE7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EE7697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1EC656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4E8F4FA" w14:textId="77777777" w:rsidTr="0060432E">
        <w:tc>
          <w:tcPr>
            <w:tcW w:w="867" w:type="dxa"/>
            <w:hideMark/>
          </w:tcPr>
          <w:p w14:paraId="6DA56B3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7E0E4FF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061E27F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4DF0375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3874A0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grattol</w:t>
            </w:r>
          </w:p>
        </w:tc>
        <w:tc>
          <w:tcPr>
            <w:tcW w:w="733" w:type="dxa"/>
            <w:hideMark/>
          </w:tcPr>
          <w:p w14:paraId="482F2D48" w14:textId="77777777" w:rsidR="00161A13" w:rsidRPr="00161A13" w:rsidRDefault="00161A13" w:rsidP="005A1FAB">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bl>
    <w:p w14:paraId="5BA84183" w14:textId="7EEAF259" w:rsidR="00186503" w:rsidRPr="006E44EA" w:rsidRDefault="005A1FAB" w:rsidP="006E44EA">
      <w:pPr>
        <w:pStyle w:val="Caption"/>
        <w:jc w:val="left"/>
      </w:pPr>
      <w:bookmarkStart w:id="64" w:name="_Toc124089068"/>
      <w:r>
        <w:t xml:space="preserve">Figure </w:t>
      </w:r>
      <w:r>
        <w:fldChar w:fldCharType="begin"/>
      </w:r>
      <w:r>
        <w:instrText xml:space="preserve"> SEQ Figure \* ARABIC </w:instrText>
      </w:r>
      <w:r>
        <w:fldChar w:fldCharType="separate"/>
      </w:r>
      <w:r w:rsidR="002D54A3">
        <w:rPr>
          <w:noProof/>
        </w:rPr>
        <w:t>30</w:t>
      </w:r>
      <w:r>
        <w:fldChar w:fldCharType="end"/>
      </w:r>
      <w:r w:rsidR="006E44EA">
        <w:t>: Cosmetics</w:t>
      </w:r>
      <w:r w:rsidR="006E44EA" w:rsidRPr="006E44EA">
        <w:t xml:space="preserve"> store – </w:t>
      </w:r>
      <w:r w:rsidR="006E44EA">
        <w:t>T</w:t>
      </w:r>
      <w:r w:rsidR="006E44EA" w:rsidRPr="006E44EA">
        <w:t xml:space="preserve">AR - Top overall </w:t>
      </w:r>
      <w:r w:rsidR="005E3BB6">
        <w:t>seven</w:t>
      </w:r>
      <w:r w:rsidR="006E44EA" w:rsidRPr="006E44EA">
        <w:t xml:space="preserve"> </w:t>
      </w:r>
      <w:r w:rsidR="005E3BB6">
        <w:t>itemsets</w:t>
      </w:r>
      <w:r w:rsidR="006E44EA" w:rsidRPr="006E44EA">
        <w:t xml:space="preserve"> with more than 1 item</w:t>
      </w:r>
      <w:bookmarkEnd w:id="64"/>
    </w:p>
    <w:p w14:paraId="0CDD51A1" w14:textId="16604063" w:rsidR="003B3C1C" w:rsidRDefault="00497A30" w:rsidP="003B3C1C">
      <w:r>
        <w:t>In figure 30, the</w:t>
      </w:r>
      <w:r w:rsidR="00875ED5">
        <w:t xml:space="preserve"> </w:t>
      </w:r>
      <w:r w:rsidR="005E3BB6">
        <w:t>itemsets</w:t>
      </w:r>
      <w:r w:rsidR="00875ED5">
        <w:t xml:space="preserve"> are very interesting. They are different products but have the same brand</w:t>
      </w:r>
      <w:r>
        <w:t>s</w:t>
      </w:r>
      <w:r w:rsidR="00875ED5">
        <w:t xml:space="preserve"> and prices. It can be assumed that these items are like a variant </w:t>
      </w:r>
      <w:r w:rsidR="00D5389A">
        <w:t>of</w:t>
      </w:r>
      <w:r w:rsidR="00875ED5">
        <w:t xml:space="preserve"> each other, like </w:t>
      </w:r>
      <w:r w:rsidR="00D5389A">
        <w:t xml:space="preserve">a </w:t>
      </w:r>
      <w:r w:rsidR="00875ED5">
        <w:t xml:space="preserve">change of </w:t>
      </w:r>
      <w:r w:rsidR="00D5389A">
        <w:t>nail polish or lipstick colo</w:t>
      </w:r>
      <w:r w:rsidR="005E3BB6">
        <w:t>u</w:t>
      </w:r>
      <w:r w:rsidR="00D5389A">
        <w:t>r</w:t>
      </w:r>
      <w:r w:rsidR="00875ED5">
        <w:t xml:space="preserve">. The prices are </w:t>
      </w:r>
      <w:r w:rsidR="00D5389A">
        <w:t>standard</w:t>
      </w:r>
      <w:r w:rsidR="00875ED5">
        <w:t xml:space="preserve"> compared to </w:t>
      </w:r>
      <w:r w:rsidR="00D5389A">
        <w:t xml:space="preserve">the </w:t>
      </w:r>
      <w:r w:rsidR="00875ED5">
        <w:t>median and average</w:t>
      </w:r>
      <w:r w:rsidR="00D5389A">
        <w:t>; f</w:t>
      </w:r>
      <w:r w:rsidR="00875ED5">
        <w:t>or shelf management, these products should be presented directly to each other or</w:t>
      </w:r>
      <w:r w:rsidR="00D5389A">
        <w:t>,</w:t>
      </w:r>
      <w:r w:rsidR="00875ED5">
        <w:t xml:space="preserve"> in e-commerce</w:t>
      </w:r>
      <w:r w:rsidR="00D5389A">
        <w:t>,</w:t>
      </w:r>
      <w:r w:rsidR="00875ED5">
        <w:t xml:space="preserve"> should be recommended </w:t>
      </w:r>
      <w:r w:rsidR="009E646D">
        <w:t>in an online store.</w:t>
      </w:r>
      <w:r w:rsidR="00875ED5">
        <w:t xml:space="preserve"> </w:t>
      </w:r>
    </w:p>
    <w:tbl>
      <w:tblPr>
        <w:tblStyle w:val="TableGrid"/>
        <w:tblW w:w="5947" w:type="dxa"/>
        <w:tblLook w:val="04A0" w:firstRow="1" w:lastRow="0" w:firstColumn="1" w:lastColumn="0" w:noHBand="0" w:noVBand="1"/>
      </w:tblPr>
      <w:tblGrid>
        <w:gridCol w:w="835"/>
        <w:gridCol w:w="968"/>
        <w:gridCol w:w="803"/>
        <w:gridCol w:w="1963"/>
        <w:gridCol w:w="721"/>
        <w:gridCol w:w="657"/>
      </w:tblGrid>
      <w:tr w:rsidR="0060432E" w:rsidRPr="009755EC" w14:paraId="5F67AFF4" w14:textId="77777777" w:rsidTr="00F72013">
        <w:tc>
          <w:tcPr>
            <w:tcW w:w="539" w:type="dxa"/>
          </w:tcPr>
          <w:p w14:paraId="07BBDEA9" w14:textId="4AE3F7CE" w:rsidR="0060432E" w:rsidRPr="009755EC" w:rsidRDefault="00992225" w:rsidP="0060432E">
            <w:pPr>
              <w:jc w:val="left"/>
              <w:rPr>
                <w:rFonts w:ascii="Roboto" w:hAnsi="Roboto"/>
                <w:sz w:val="16"/>
                <w:szCs w:val="16"/>
              </w:rPr>
            </w:pPr>
            <w:r>
              <w:rPr>
                <w:rFonts w:ascii="Roboto" w:hAnsi="Roboto"/>
                <w:sz w:val="16"/>
                <w:szCs w:val="16"/>
              </w:rPr>
              <w:t>itemsets</w:t>
            </w:r>
          </w:p>
        </w:tc>
        <w:tc>
          <w:tcPr>
            <w:tcW w:w="960" w:type="dxa"/>
          </w:tcPr>
          <w:p w14:paraId="4D59B782" w14:textId="2FE02E3D" w:rsidR="0060432E" w:rsidRPr="009755EC" w:rsidRDefault="0060432E" w:rsidP="0060432E">
            <w:pPr>
              <w:jc w:val="left"/>
              <w:rPr>
                <w:rFonts w:ascii="Roboto" w:hAnsi="Roboto"/>
                <w:sz w:val="16"/>
                <w:szCs w:val="16"/>
              </w:rPr>
            </w:pPr>
            <w:r>
              <w:rPr>
                <w:rFonts w:ascii="Roboto" w:hAnsi="Roboto"/>
                <w:sz w:val="16"/>
                <w:szCs w:val="16"/>
              </w:rPr>
              <w:t>product_id</w:t>
            </w:r>
          </w:p>
        </w:tc>
        <w:tc>
          <w:tcPr>
            <w:tcW w:w="879" w:type="dxa"/>
          </w:tcPr>
          <w:p w14:paraId="05E1E653" w14:textId="77777777" w:rsidR="0060432E" w:rsidRPr="009755EC" w:rsidRDefault="0060432E" w:rsidP="0060432E">
            <w:pPr>
              <w:rPr>
                <w:rFonts w:ascii="Roboto" w:hAnsi="Roboto"/>
                <w:sz w:val="16"/>
                <w:szCs w:val="16"/>
              </w:rPr>
            </w:pPr>
            <w:r w:rsidRPr="009755EC">
              <w:rPr>
                <w:rFonts w:ascii="Roboto" w:hAnsi="Roboto"/>
                <w:sz w:val="16"/>
                <w:szCs w:val="16"/>
              </w:rPr>
              <w:t>support</w:t>
            </w:r>
          </w:p>
        </w:tc>
        <w:tc>
          <w:tcPr>
            <w:tcW w:w="2039" w:type="dxa"/>
          </w:tcPr>
          <w:p w14:paraId="464DA770" w14:textId="5ED65B9F" w:rsidR="0060432E" w:rsidRPr="009755EC" w:rsidRDefault="0060432E" w:rsidP="0060432E">
            <w:pPr>
              <w:jc w:val="left"/>
              <w:rPr>
                <w:rFonts w:ascii="Roboto" w:hAnsi="Roboto"/>
                <w:sz w:val="16"/>
                <w:szCs w:val="16"/>
              </w:rPr>
            </w:pPr>
            <w:r w:rsidRPr="009755EC">
              <w:rPr>
                <w:rFonts w:ascii="Roboto" w:hAnsi="Roboto"/>
                <w:sz w:val="16"/>
                <w:szCs w:val="16"/>
              </w:rPr>
              <w:t>category_id</w:t>
            </w:r>
          </w:p>
        </w:tc>
        <w:tc>
          <w:tcPr>
            <w:tcW w:w="797" w:type="dxa"/>
          </w:tcPr>
          <w:p w14:paraId="2C1D50C0" w14:textId="07AF39F4" w:rsidR="0060432E" w:rsidRPr="009755EC" w:rsidRDefault="0060432E" w:rsidP="0060432E">
            <w:pPr>
              <w:jc w:val="left"/>
              <w:rPr>
                <w:rFonts w:ascii="Roboto" w:hAnsi="Roboto"/>
                <w:sz w:val="16"/>
                <w:szCs w:val="16"/>
              </w:rPr>
            </w:pPr>
            <w:r w:rsidRPr="009755EC">
              <w:rPr>
                <w:rFonts w:ascii="Roboto" w:hAnsi="Roboto"/>
                <w:sz w:val="16"/>
                <w:szCs w:val="16"/>
              </w:rPr>
              <w:t>brand</w:t>
            </w:r>
          </w:p>
        </w:tc>
        <w:tc>
          <w:tcPr>
            <w:tcW w:w="733" w:type="dxa"/>
          </w:tcPr>
          <w:p w14:paraId="7BAFA027" w14:textId="3A9D8FB7" w:rsidR="0060432E" w:rsidRPr="009755EC" w:rsidRDefault="0060432E" w:rsidP="0060432E">
            <w:pPr>
              <w:rPr>
                <w:rFonts w:ascii="Roboto" w:hAnsi="Roboto"/>
                <w:sz w:val="16"/>
                <w:szCs w:val="16"/>
              </w:rPr>
            </w:pPr>
            <w:r w:rsidRPr="009755EC">
              <w:rPr>
                <w:rFonts w:ascii="Roboto" w:hAnsi="Roboto"/>
                <w:sz w:val="16"/>
                <w:szCs w:val="16"/>
              </w:rPr>
              <w:t>price</w:t>
            </w:r>
          </w:p>
        </w:tc>
      </w:tr>
      <w:tr w:rsidR="009755EC" w:rsidRPr="009755EC" w14:paraId="16895EA6" w14:textId="77777777" w:rsidTr="00F72013">
        <w:tc>
          <w:tcPr>
            <w:tcW w:w="539" w:type="dxa"/>
            <w:hideMark/>
          </w:tcPr>
          <w:p w14:paraId="02EE2A9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05E58B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383</w:t>
            </w:r>
          </w:p>
        </w:tc>
        <w:tc>
          <w:tcPr>
            <w:tcW w:w="879" w:type="dxa"/>
            <w:hideMark/>
          </w:tcPr>
          <w:p w14:paraId="5214262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6A095C8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042EE5C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1FB7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7FC51E6D" w14:textId="77777777" w:rsidTr="00F72013">
        <w:tc>
          <w:tcPr>
            <w:tcW w:w="539" w:type="dxa"/>
            <w:hideMark/>
          </w:tcPr>
          <w:p w14:paraId="2F00CC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4CA9FF6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30B73D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00CE7E9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0CDB3F2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521161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36DD420B" w14:textId="77777777" w:rsidTr="00F72013">
        <w:tc>
          <w:tcPr>
            <w:tcW w:w="539" w:type="dxa"/>
            <w:hideMark/>
          </w:tcPr>
          <w:p w14:paraId="482D36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09A121B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0596B6AF" w14:textId="465AA251"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01EB053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0338D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44C78F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E676B15" w14:textId="77777777" w:rsidTr="00F72013">
        <w:tc>
          <w:tcPr>
            <w:tcW w:w="539" w:type="dxa"/>
            <w:hideMark/>
          </w:tcPr>
          <w:p w14:paraId="613B68D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3F3155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2B44EB7" w14:textId="1E11D432"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3A3CAEC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4508E7A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01AB945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96CEC6D" w14:textId="77777777" w:rsidTr="00F72013">
        <w:tc>
          <w:tcPr>
            <w:tcW w:w="539" w:type="dxa"/>
            <w:hideMark/>
          </w:tcPr>
          <w:p w14:paraId="5083E06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6E4546E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49033</w:t>
            </w:r>
          </w:p>
        </w:tc>
        <w:tc>
          <w:tcPr>
            <w:tcW w:w="879" w:type="dxa"/>
            <w:hideMark/>
          </w:tcPr>
          <w:p w14:paraId="72BE0A8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7FA775C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565F045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5CFA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03176975" w14:textId="77777777" w:rsidTr="00F72013">
        <w:tc>
          <w:tcPr>
            <w:tcW w:w="539" w:type="dxa"/>
            <w:hideMark/>
          </w:tcPr>
          <w:p w14:paraId="52B6DD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4C5C516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0CAC28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438D0F1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15881A8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216D8F1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6893746D" w14:textId="77777777" w:rsidTr="00F72013">
        <w:tc>
          <w:tcPr>
            <w:tcW w:w="539" w:type="dxa"/>
            <w:hideMark/>
          </w:tcPr>
          <w:p w14:paraId="343569E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lastRenderedPageBreak/>
              <w:t>3</w:t>
            </w:r>
          </w:p>
        </w:tc>
        <w:tc>
          <w:tcPr>
            <w:tcW w:w="960" w:type="dxa"/>
            <w:hideMark/>
          </w:tcPr>
          <w:p w14:paraId="002C5F7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15750F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4DC8F8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202A05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29CE40A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33F5751" w14:textId="77777777" w:rsidTr="00F72013">
        <w:tc>
          <w:tcPr>
            <w:tcW w:w="539" w:type="dxa"/>
            <w:hideMark/>
          </w:tcPr>
          <w:p w14:paraId="7BE65C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4F6652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2377515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337743F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0177A67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6639D22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6C49A38" w14:textId="77777777" w:rsidTr="00F72013">
        <w:tc>
          <w:tcPr>
            <w:tcW w:w="539" w:type="dxa"/>
            <w:hideMark/>
          </w:tcPr>
          <w:p w14:paraId="4005921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30C384F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762</w:t>
            </w:r>
          </w:p>
        </w:tc>
        <w:tc>
          <w:tcPr>
            <w:tcW w:w="879" w:type="dxa"/>
            <w:hideMark/>
          </w:tcPr>
          <w:p w14:paraId="57D163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16D8A4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1023FDF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cnd</w:t>
            </w:r>
          </w:p>
        </w:tc>
        <w:tc>
          <w:tcPr>
            <w:tcW w:w="733" w:type="dxa"/>
            <w:hideMark/>
          </w:tcPr>
          <w:p w14:paraId="4FD26DA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39295439" w14:textId="77777777" w:rsidTr="00F72013">
        <w:tc>
          <w:tcPr>
            <w:tcW w:w="539" w:type="dxa"/>
            <w:hideMark/>
          </w:tcPr>
          <w:p w14:paraId="4F5D43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47EB4B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185</w:t>
            </w:r>
          </w:p>
        </w:tc>
        <w:tc>
          <w:tcPr>
            <w:tcW w:w="879" w:type="dxa"/>
            <w:hideMark/>
          </w:tcPr>
          <w:p w14:paraId="28C68E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6464C83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096215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cnd</w:t>
            </w:r>
          </w:p>
        </w:tc>
        <w:tc>
          <w:tcPr>
            <w:tcW w:w="733" w:type="dxa"/>
            <w:hideMark/>
          </w:tcPr>
          <w:p w14:paraId="12D2B9A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6F7486CB" w14:textId="77777777" w:rsidTr="00F72013">
        <w:tc>
          <w:tcPr>
            <w:tcW w:w="539" w:type="dxa"/>
            <w:hideMark/>
          </w:tcPr>
          <w:p w14:paraId="0190E1A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2E2DA06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4</w:t>
            </w:r>
          </w:p>
        </w:tc>
        <w:tc>
          <w:tcPr>
            <w:tcW w:w="879" w:type="dxa"/>
            <w:hideMark/>
          </w:tcPr>
          <w:p w14:paraId="277070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1FA65F2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4C9E533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70EA817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1448B556" w14:textId="77777777" w:rsidTr="00F72013">
        <w:tc>
          <w:tcPr>
            <w:tcW w:w="539" w:type="dxa"/>
            <w:hideMark/>
          </w:tcPr>
          <w:p w14:paraId="646403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6BDA785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5</w:t>
            </w:r>
          </w:p>
        </w:tc>
        <w:tc>
          <w:tcPr>
            <w:tcW w:w="879" w:type="dxa"/>
            <w:hideMark/>
          </w:tcPr>
          <w:p w14:paraId="374774C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4B57C1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00B092D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10FEA69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6385F9A0" w14:textId="77777777" w:rsidTr="00F72013">
        <w:tc>
          <w:tcPr>
            <w:tcW w:w="539" w:type="dxa"/>
            <w:hideMark/>
          </w:tcPr>
          <w:p w14:paraId="44616D1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68A3AA9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9D45C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2DDB42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E54EED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7B5AC00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C700752" w14:textId="77777777" w:rsidTr="00F72013">
        <w:tc>
          <w:tcPr>
            <w:tcW w:w="539" w:type="dxa"/>
            <w:hideMark/>
          </w:tcPr>
          <w:p w14:paraId="25C65F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4653D61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1948F09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E41DE1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FF1018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3BD459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74EBD712" w14:textId="77777777" w:rsidTr="00F72013">
        <w:tc>
          <w:tcPr>
            <w:tcW w:w="539" w:type="dxa"/>
            <w:hideMark/>
          </w:tcPr>
          <w:p w14:paraId="50D5BB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327EF2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B226DC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02DB5F0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4D8D4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grattol</w:t>
            </w:r>
          </w:p>
        </w:tc>
        <w:tc>
          <w:tcPr>
            <w:tcW w:w="733" w:type="dxa"/>
            <w:hideMark/>
          </w:tcPr>
          <w:p w14:paraId="7D5D073E" w14:textId="77777777" w:rsidR="009755EC" w:rsidRPr="009755EC" w:rsidRDefault="009755EC" w:rsidP="006E44EA">
            <w:pPr>
              <w:keepNext/>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bl>
    <w:p w14:paraId="72AD2220" w14:textId="6DB96987" w:rsidR="006E44EA" w:rsidRPr="006E44EA" w:rsidRDefault="006E44EA" w:rsidP="006E44EA">
      <w:pPr>
        <w:pStyle w:val="Caption"/>
        <w:jc w:val="left"/>
      </w:pPr>
      <w:bookmarkStart w:id="65" w:name="_Toc124089069"/>
      <w:r>
        <w:t xml:space="preserve">Figure </w:t>
      </w:r>
      <w:r>
        <w:fldChar w:fldCharType="begin"/>
      </w:r>
      <w:r>
        <w:instrText xml:space="preserve"> SEQ Figure \* ARABIC </w:instrText>
      </w:r>
      <w:r>
        <w:fldChar w:fldCharType="separate"/>
      </w:r>
      <w:r w:rsidR="002D54A3">
        <w:rPr>
          <w:noProof/>
        </w:rPr>
        <w:t>31</w:t>
      </w:r>
      <w:r>
        <w:fldChar w:fldCharType="end"/>
      </w:r>
      <w:r>
        <w:t>: Cosmetics</w:t>
      </w:r>
      <w:r w:rsidRPr="006E44EA">
        <w:t xml:space="preserve"> store – </w:t>
      </w:r>
      <w:r w:rsidR="000617D8">
        <w:t>Profit-based modified FP-Growth</w:t>
      </w:r>
      <w:r w:rsidR="000617D8" w:rsidRPr="006E44EA">
        <w:t xml:space="preserve"> </w:t>
      </w:r>
      <w:r w:rsidRPr="006E44EA">
        <w:t xml:space="preserve">- Top overall </w:t>
      </w:r>
      <w:r w:rsidR="005E3BB6">
        <w:t>seven</w:t>
      </w:r>
      <w:r w:rsidRPr="006E44EA">
        <w:t xml:space="preserve"> </w:t>
      </w:r>
      <w:r w:rsidR="005E3BB6">
        <w:t>itemsets</w:t>
      </w:r>
      <w:r w:rsidRPr="006E44EA">
        <w:t xml:space="preserve"> with more than 1 item</w:t>
      </w:r>
      <w:bookmarkEnd w:id="65"/>
    </w:p>
    <w:p w14:paraId="17EBAB27" w14:textId="6FC7E00B" w:rsidR="00E85E4F" w:rsidRPr="00497A30" w:rsidRDefault="00497A30" w:rsidP="00875ED5">
      <w:r>
        <w:t xml:space="preserve">In figure 31, </w:t>
      </w:r>
      <w:r w:rsidR="00DB4B98">
        <w:t>Interestingly, profit</w:t>
      </w:r>
      <w:r w:rsidR="00D5389A">
        <w:t>-</w:t>
      </w:r>
      <w:r w:rsidR="00DB4B98">
        <w:t xml:space="preserve">based AR delivers nearly </w:t>
      </w:r>
      <w:r w:rsidR="00D5389A">
        <w:t>precise</w:t>
      </w:r>
      <w:r w:rsidR="00DB4B98">
        <w:t xml:space="preserve">ly the same </w:t>
      </w:r>
      <w:r w:rsidR="005E3BB6">
        <w:t>itemsets</w:t>
      </w:r>
      <w:r w:rsidR="00DB4B98">
        <w:t xml:space="preserve">. Only the </w:t>
      </w:r>
      <w:r w:rsidR="00992225">
        <w:t>itemsets</w:t>
      </w:r>
      <w:r w:rsidR="00DB4B98">
        <w:t xml:space="preserve"> with 88 support and a higher price </w:t>
      </w:r>
      <w:r w:rsidR="005E3BB6">
        <w:t>are</w:t>
      </w:r>
      <w:r w:rsidR="00DB4B98">
        <w:t xml:space="preserve"> different. One can assume that high</w:t>
      </w:r>
      <w:r w:rsidR="00D5389A">
        <w:t>-</w:t>
      </w:r>
      <w:r w:rsidR="00DB4B98">
        <w:t>priced cosmetics are not bought in frequent combinations with other product</w:t>
      </w:r>
      <w:r w:rsidR="00D5389A">
        <w:t>s, and regular products have a quite homogenous price, resulting in</w:t>
      </w:r>
      <w:r w:rsidR="00DB4B98">
        <w:t xml:space="preserve"> nearly the same outcome. </w:t>
      </w:r>
      <w:r>
        <w:t xml:space="preserve">In </w:t>
      </w:r>
      <w:r w:rsidR="005E3BB6">
        <w:t xml:space="preserve">the </w:t>
      </w:r>
      <w:r>
        <w:t xml:space="preserve">case of </w:t>
      </w:r>
      <w:r w:rsidR="001B1998">
        <w:t>cosmetics</w:t>
      </w:r>
      <w:r>
        <w:t xml:space="preserve">, </w:t>
      </w:r>
      <w:r w:rsidR="001B1998">
        <w:t>we get</w:t>
      </w:r>
      <w:r w:rsidR="005E3BB6">
        <w:t>,</w:t>
      </w:r>
      <w:r w:rsidR="001B1998">
        <w:t xml:space="preserve"> therefore</w:t>
      </w:r>
      <w:r w:rsidR="005E3BB6">
        <w:t>,</w:t>
      </w:r>
      <w:r w:rsidR="001B1998">
        <w:t xml:space="preserve"> a similar result for both profit-based and TAR for </w:t>
      </w:r>
      <w:r w:rsidR="00992225">
        <w:t>itemsets</w:t>
      </w:r>
      <w:r w:rsidR="001B1998">
        <w:t xml:space="preserve"> with more than 1 item.</w:t>
      </w:r>
    </w:p>
    <w:p w14:paraId="0417740A" w14:textId="291ADB73" w:rsidR="009F6E7A" w:rsidRDefault="0007780A" w:rsidP="003968FC">
      <w:pPr>
        <w:pStyle w:val="Heading1NEW"/>
      </w:pPr>
      <w:bookmarkStart w:id="66" w:name="_Toc125299700"/>
      <w:r>
        <w:t>6</w:t>
      </w:r>
      <w:r w:rsidR="009F6E7A">
        <w:t xml:space="preserve"> Conclusion</w:t>
      </w:r>
      <w:bookmarkEnd w:id="66"/>
    </w:p>
    <w:p w14:paraId="0661945C" w14:textId="3032A48A" w:rsidR="007C3335" w:rsidRDefault="00F23BEE" w:rsidP="007C3335">
      <w:r>
        <w:t>W</w:t>
      </w:r>
      <w:r w:rsidR="007C3335">
        <w:t xml:space="preserve">e saw </w:t>
      </w:r>
      <w:r w:rsidR="00D5389A">
        <w:t>much</w:t>
      </w:r>
      <w:r w:rsidR="007C3335">
        <w:t xml:space="preserve"> research done </w:t>
      </w:r>
      <w:r w:rsidR="00D5389A">
        <w:t>on</w:t>
      </w:r>
      <w:r w:rsidR="007C3335">
        <w:t xml:space="preserve"> association rules. However, the </w:t>
      </w:r>
      <w:r w:rsidR="00D5389A">
        <w:t>critical</w:t>
      </w:r>
      <w:r w:rsidR="007C3335">
        <w:t xml:space="preserve"> problem of successful implementation for businesses remains. The author addressed </w:t>
      </w:r>
      <w:r w:rsidR="00D5389A">
        <w:t>four</w:t>
      </w:r>
      <w:r w:rsidR="007C3335">
        <w:t xml:space="preserve"> </w:t>
      </w:r>
      <w:r w:rsidR="00D5389A">
        <w:t>fundamental</w:t>
      </w:r>
      <w:r w:rsidR="007C3335">
        <w:t xml:space="preserve"> problems </w:t>
      </w:r>
      <w:r w:rsidR="00D5389A">
        <w:t xml:space="preserve">to </w:t>
      </w:r>
      <w:r w:rsidR="007C3335">
        <w:t>wh</w:t>
      </w:r>
      <w:r w:rsidR="00D5389A">
        <w:t>ich</w:t>
      </w:r>
      <w:r w:rsidR="007C3335">
        <w:t xml:space="preserve"> he wants to suggest solutions.</w:t>
      </w:r>
    </w:p>
    <w:p w14:paraId="588639C5" w14:textId="5AD5976C"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38A6D54C" w:rsidR="007C3335" w:rsidRDefault="007C3335" w:rsidP="007C3335">
      <w:pPr>
        <w:pStyle w:val="ListParagraph"/>
        <w:numPr>
          <w:ilvl w:val="0"/>
          <w:numId w:val="27"/>
        </w:numPr>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61EAFB7B" w:rsidR="007C3335" w:rsidRDefault="007C3335" w:rsidP="007C3335">
      <w:pPr>
        <w:pStyle w:val="ListParagraph"/>
        <w:numPr>
          <w:ilvl w:val="0"/>
          <w:numId w:val="27"/>
        </w:numPr>
        <w:rPr>
          <w:sz w:val="24"/>
          <w:szCs w:val="24"/>
        </w:rPr>
      </w:pPr>
      <w:r>
        <w:rPr>
          <w:sz w:val="24"/>
          <w:szCs w:val="24"/>
        </w:rPr>
        <w:t xml:space="preserve">Increase clarity of AR by reducing </w:t>
      </w:r>
      <w:r w:rsidR="00992225">
        <w:rPr>
          <w:sz w:val="24"/>
          <w:szCs w:val="24"/>
        </w:rPr>
        <w:t>itemsets</w:t>
      </w:r>
      <w:r w:rsidR="009A2F50">
        <w:rPr>
          <w:sz w:val="24"/>
          <w:szCs w:val="24"/>
        </w:rPr>
        <w:t>'</w:t>
      </w:r>
      <w:r>
        <w:rPr>
          <w:sz w:val="24"/>
          <w:szCs w:val="24"/>
        </w:rPr>
        <w:t xml:space="preserve"> AR to the most frequent path</w:t>
      </w:r>
    </w:p>
    <w:p w14:paraId="37E7D6F7" w14:textId="569FD851" w:rsidR="007665EA" w:rsidRPr="00F23BEE" w:rsidRDefault="00F23BEE" w:rsidP="00FF4CE8">
      <w:r>
        <w:t xml:space="preserve">The author showed in the experiments that </w:t>
      </w:r>
      <w:r w:rsidR="00C45B2A">
        <w:t>stronger and more relevant rules could be found with the modified FP-growth algorithm</w:t>
      </w:r>
      <w:r>
        <w:t xml:space="preserve">. In the cosmetics store dataset, </w:t>
      </w:r>
      <w:r w:rsidR="00421B0A">
        <w:t xml:space="preserve">we found </w:t>
      </w:r>
      <w:r w:rsidR="00D5389A">
        <w:t xml:space="preserve">very similar top </w:t>
      </w:r>
      <w:r w:rsidR="00992225">
        <w:t>itemsets</w:t>
      </w:r>
      <w:r w:rsidR="00D5389A">
        <w:t xml:space="preserve"> with TAR and modified </w:t>
      </w:r>
      <w:r w:rsidR="00F10FCB">
        <w:t>FP-growth</w:t>
      </w:r>
      <w:r w:rsidR="00421B0A">
        <w:t>, while in the electronic good</w:t>
      </w:r>
      <w:r w:rsidR="003A6294">
        <w:t xml:space="preserve"> </w:t>
      </w:r>
      <w:r w:rsidR="003A6294">
        <w:lastRenderedPageBreak/>
        <w:t xml:space="preserve">and </w:t>
      </w:r>
      <w:r w:rsidR="000617D8">
        <w:t>jewellery</w:t>
      </w:r>
      <w:r w:rsidR="00D5389A">
        <w:t>,</w:t>
      </w:r>
      <w:r w:rsidR="00421B0A">
        <w:t xml:space="preserve"> we found some over</w:t>
      </w:r>
      <w:r w:rsidR="003A6294">
        <w:t>lapping but include</w:t>
      </w:r>
      <w:r w:rsidR="00D5389A">
        <w:t>d</w:t>
      </w:r>
      <w:r w:rsidR="003A6294">
        <w:t xml:space="preserve"> the higher</w:t>
      </w:r>
      <w:r w:rsidR="00C45B2A">
        <w:t>-</w:t>
      </w:r>
      <w:r w:rsidR="003A6294">
        <w:t>priced, average frequent items and skip</w:t>
      </w:r>
      <w:r w:rsidR="00D5389A">
        <w:t>ped</w:t>
      </w:r>
      <w:r w:rsidR="003A6294">
        <w:t xml:space="preserve"> the highly frequent but very </w:t>
      </w:r>
      <w:r w:rsidR="001B1998">
        <w:t>low-priced</w:t>
      </w:r>
      <w:r w:rsidR="003A6294">
        <w:t xml:space="preserve"> items.</w:t>
      </w:r>
    </w:p>
    <w:p w14:paraId="37C8A266" w14:textId="39486F93" w:rsidR="003A6294" w:rsidRDefault="003A6294" w:rsidP="00FF4CE8">
      <w:r>
        <w:t>In the author</w:t>
      </w:r>
      <w:r w:rsidR="009A2F50">
        <w:t>'</w:t>
      </w:r>
      <w:r>
        <w:t>s opinion</w:t>
      </w:r>
      <w:r w:rsidR="00D5389A">
        <w:t>, the experiments successfully showed</w:t>
      </w:r>
      <w:r>
        <w:t xml:space="preserve"> an improvement in finding relevant and strong </w:t>
      </w:r>
      <w:r w:rsidR="00992225">
        <w:t>itemsets</w:t>
      </w:r>
      <w:r>
        <w:t xml:space="preserve"> and association rules.</w:t>
      </w:r>
    </w:p>
    <w:p w14:paraId="607AA691" w14:textId="582CF24E" w:rsidR="00644121" w:rsidRDefault="003A6294" w:rsidP="00644121">
      <w:pPr>
        <w:rPr>
          <w:lang w:val="en-CH"/>
        </w:rPr>
      </w:pPr>
      <w:r>
        <w:t>Future research</w:t>
      </w:r>
      <w:r w:rsidR="00C45B2A">
        <w:t>,</w:t>
      </w:r>
      <w:r>
        <w:t xml:space="preserve"> </w:t>
      </w:r>
      <w:r w:rsidR="00C45B2A">
        <w:rPr>
          <w:lang w:val="en-CH"/>
        </w:rPr>
        <w:t>when</w:t>
      </w:r>
      <w:r>
        <w:t xml:space="preserve"> implementing </w:t>
      </w:r>
      <w:r w:rsidR="00C45B2A">
        <w:rPr>
          <w:lang w:val="en-CH"/>
        </w:rPr>
        <w:t xml:space="preserve">a </w:t>
      </w:r>
      <w:r>
        <w:t>profit</w:t>
      </w:r>
      <w:r w:rsidR="00C45B2A">
        <w:t xml:space="preserve"> </w:t>
      </w:r>
      <w:r>
        <w:t>metric as filter criteria and solving the multi-item transaction</w:t>
      </w:r>
      <w:r w:rsidR="00C45B2A">
        <w:t>,</w:t>
      </w:r>
      <w:r>
        <w:t xml:space="preserve"> can further focus o</w:t>
      </w:r>
      <w:r w:rsidR="00D5389A">
        <w:t>n materializing and measuring the benefit of such an approach and further modify the function</w:t>
      </w:r>
      <w:r>
        <w:t xml:space="preserve"> to standardize a proven approach for businesses in the real world. Moreover</w:t>
      </w:r>
      <w:r w:rsidR="00D5389A">
        <w:t>,</w:t>
      </w:r>
      <w:r>
        <w:t xml:space="preserve"> </w:t>
      </w:r>
      <w:r w:rsidR="00C45B2A">
        <w:t>implementing</w:t>
      </w:r>
      <w:r>
        <w:t xml:space="preserve"> </w:t>
      </w:r>
      <w:r w:rsidR="00F23BEE">
        <w:t>a more efficient</w:t>
      </w:r>
      <w:r>
        <w:t xml:space="preserve"> modified </w:t>
      </w:r>
      <w:r w:rsidR="00F10FCB">
        <w:t>FP-growth</w:t>
      </w:r>
      <w:r>
        <w:t xml:space="preserve"> </w:t>
      </w:r>
      <w:r w:rsidR="00F23BEE">
        <w:t xml:space="preserve">algorithm </w:t>
      </w:r>
      <w:r>
        <w:t>can be f</w:t>
      </w:r>
      <w:r w:rsidR="00D5389A">
        <w:t>u</w:t>
      </w:r>
      <w:r>
        <w:t>rther optimized</w:t>
      </w:r>
      <w:r w:rsidR="00644121">
        <w:rPr>
          <w:lang w:val="en-CH"/>
        </w:rPr>
        <w:t>.</w:t>
      </w:r>
    </w:p>
    <w:p w14:paraId="1A17A548" w14:textId="77777777" w:rsidR="00644121" w:rsidRDefault="00644121">
      <w:pPr>
        <w:spacing w:line="240" w:lineRule="auto"/>
        <w:jc w:val="left"/>
        <w:rPr>
          <w:lang w:val="en-CH"/>
        </w:rPr>
      </w:pPr>
      <w:r>
        <w:rPr>
          <w:lang w:val="en-CH"/>
        </w:rPr>
        <w:br w:type="page"/>
      </w:r>
    </w:p>
    <w:p w14:paraId="7CBE9E0E" w14:textId="1C9B6283" w:rsidR="009F6E7A" w:rsidRDefault="00945E1C" w:rsidP="003968FC">
      <w:pPr>
        <w:pStyle w:val="Heading1NEW"/>
      </w:pPr>
      <w:bookmarkStart w:id="67" w:name="_Toc125299701"/>
      <w:r>
        <w:lastRenderedPageBreak/>
        <w:t>7</w:t>
      </w:r>
      <w:r w:rsidR="009F6E7A">
        <w:t xml:space="preserve"> References</w:t>
      </w:r>
      <w:bookmarkEnd w:id="67"/>
    </w:p>
    <w:p w14:paraId="5617A21F" w14:textId="35653DC8" w:rsidR="009F6E7A" w:rsidRDefault="009F6E7A" w:rsidP="003968FC">
      <w:pPr>
        <w:pStyle w:val="NormalWeb"/>
        <w:numPr>
          <w:ilvl w:val="0"/>
          <w:numId w:val="6"/>
        </w:numPr>
      </w:pPr>
      <w:r w:rsidRPr="007A1749">
        <w:t>Agrawal, R</w:t>
      </w:r>
      <w:r w:rsidR="00E4030D">
        <w:rPr>
          <w:lang w:val="en-CH"/>
        </w:rPr>
        <w:t>.,</w:t>
      </w:r>
      <w:r w:rsidRPr="007A1749">
        <w:t xml:space="preserve"> Imieliński, T.</w:t>
      </w:r>
      <w:r w:rsidR="00E4030D">
        <w:rPr>
          <w:lang w:val="en-CH"/>
        </w:rPr>
        <w:t>,</w:t>
      </w:r>
      <w:r w:rsidRPr="007A1749">
        <w:t xml:space="preserve">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5556C143"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000617D8">
        <w:rPr>
          <w:lang w:val="en-CH"/>
        </w:rPr>
        <w:t>jewellery</w:t>
      </w:r>
      <w:r>
        <w:t xml:space="preserve"> </w:t>
      </w:r>
      <w:r w:rsidRPr="002A2666">
        <w:t>store</w:t>
      </w:r>
      <w:r>
        <w:t xml:space="preserve"> (Retrieved: 11.12.2022 from </w:t>
      </w:r>
      <w:r w:rsidRPr="0070756D">
        <w:t>https://www.kaggle.com/datasets/mkechinov/ecommerce-purchase-history-from-</w:t>
      </w:r>
      <w:r w:rsidR="000617D8">
        <w:t>jewellery</w:t>
      </w:r>
      <w:r w:rsidRPr="0070756D">
        <w:t>-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D2A361D" w:rsidR="0070756D" w:rsidRDefault="00C46FE7" w:rsidP="003968FC">
      <w:pPr>
        <w:pStyle w:val="NormalWeb"/>
        <w:numPr>
          <w:ilvl w:val="0"/>
          <w:numId w:val="6"/>
        </w:numPr>
      </w:pPr>
      <w:r w:rsidRPr="00C46FE7">
        <w:rPr>
          <w:lang w:val="en-CH"/>
        </w:rPr>
        <w:t>Kotsiantis,</w:t>
      </w:r>
      <w:r>
        <w:rPr>
          <w:lang w:val="en-CH"/>
        </w:rPr>
        <w:t xml:space="preserve"> S.</w:t>
      </w:r>
      <w:r w:rsidR="00E4030D">
        <w:rPr>
          <w:lang w:val="en-CH"/>
        </w:rPr>
        <w:t>,</w:t>
      </w:r>
      <w:r w:rsidRPr="00C46FE7">
        <w:rPr>
          <w:lang w:val="en-CH"/>
        </w:rPr>
        <w:t xml:space="preserve"> Kanellopoulos</w:t>
      </w:r>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5CB2F406" w:rsidR="005C45B4" w:rsidRPr="007A7669" w:rsidRDefault="005C45B4" w:rsidP="003968FC">
      <w:pPr>
        <w:pStyle w:val="NormalWeb"/>
        <w:numPr>
          <w:ilvl w:val="0"/>
          <w:numId w:val="6"/>
        </w:numPr>
        <w:rPr>
          <w:lang w:val="en-US"/>
        </w:rPr>
      </w:pPr>
      <w:r>
        <w:t>Han, J.</w:t>
      </w:r>
      <w:r w:rsidR="00E4030D">
        <w:rPr>
          <w:lang w:val="en-CH"/>
        </w:rPr>
        <w:t xml:space="preserve">, </w:t>
      </w:r>
      <w:r>
        <w:t>Pei, J. 2000. Mining frequent patterns by pattern-growth: methodology and implications. ACM SIGKDD Explorations Newsletter 2, 2, 14-20.</w:t>
      </w:r>
    </w:p>
    <w:p w14:paraId="4C3580C4" w14:textId="62A32BCC"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10B87E98" w:rsidR="00241EBC" w:rsidRDefault="00241EBC" w:rsidP="003968FC">
      <w:pPr>
        <w:pStyle w:val="NormalWeb"/>
        <w:numPr>
          <w:ilvl w:val="0"/>
          <w:numId w:val="6"/>
        </w:numPr>
      </w:pPr>
      <w:r w:rsidRPr="00241EBC">
        <w:t>Das, A., Ng, W.-K.,</w:t>
      </w:r>
      <w:r w:rsidR="00E4030D">
        <w:rPr>
          <w:lang w:val="en-CH"/>
        </w:rPr>
        <w:t xml:space="preserve"> </w:t>
      </w:r>
      <w:r w:rsidRPr="00241EBC">
        <w:t xml:space="preserve">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2B4B6A6" w:rsidR="00764089" w:rsidRDefault="00764089" w:rsidP="003968FC">
      <w:pPr>
        <w:pStyle w:val="NormalWeb"/>
        <w:numPr>
          <w:ilvl w:val="0"/>
          <w:numId w:val="6"/>
        </w:numPr>
      </w:pPr>
      <w:r w:rsidRPr="00764089">
        <w:t xml:space="preserve">Slimani, </w:t>
      </w:r>
      <w:r>
        <w:rPr>
          <w:lang w:val="en-CH"/>
        </w:rPr>
        <w:t>T.</w:t>
      </w:r>
      <w:r w:rsidR="00E4030D">
        <w:rPr>
          <w:lang w:val="en-CH"/>
        </w:rPr>
        <w:t xml:space="preserve">,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C349CDA" w:rsidR="00F14D13" w:rsidRPr="00B9048B" w:rsidRDefault="00294121" w:rsidP="003968FC">
      <w:pPr>
        <w:pStyle w:val="NormalWeb"/>
        <w:numPr>
          <w:ilvl w:val="0"/>
          <w:numId w:val="6"/>
        </w:numPr>
      </w:pPr>
      <w:r w:rsidRPr="00294121">
        <w:lastRenderedPageBreak/>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E4030D">
        <w:rPr>
          <w:lang w:val="en-CH"/>
        </w:rPr>
        <w:t xml:space="preserve">2022.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r>
        <w:rPr>
          <w:lang w:val="en-CH"/>
        </w:rPr>
        <w:t xml:space="preserve">hehabi,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02C3569F" w:rsidR="00031EBB" w:rsidRPr="008C22F0" w:rsidRDefault="00031EBB" w:rsidP="00B9048B">
      <w:pPr>
        <w:pStyle w:val="NormalWeb"/>
        <w:numPr>
          <w:ilvl w:val="0"/>
          <w:numId w:val="6"/>
        </w:numPr>
      </w:pPr>
      <w:r w:rsidRPr="00031EBB">
        <w:t>Bao</w:t>
      </w:r>
      <w:r w:rsidR="00EE0E9B">
        <w:rPr>
          <w:lang w:val="en-CH"/>
        </w:rPr>
        <w:t>, F.</w:t>
      </w:r>
      <w:r w:rsidRPr="00031EBB">
        <w:t>,</w:t>
      </w:r>
      <w:r w:rsidR="00E4030D">
        <w:rPr>
          <w:lang w:val="en-CH"/>
        </w:rPr>
        <w:t xml:space="preserve"> </w:t>
      </w:r>
      <w:r w:rsidRPr="00031EBB">
        <w:t>Mao</w:t>
      </w:r>
      <w:r w:rsidR="00EE0E9B">
        <w:rPr>
          <w:lang w:val="en-CH"/>
        </w:rPr>
        <w:t>, L.</w:t>
      </w:r>
      <w:r w:rsidRPr="00031EBB">
        <w:t>,</w:t>
      </w:r>
      <w:r w:rsidR="00E4030D">
        <w:rPr>
          <w:lang w:val="en-CH"/>
        </w:rPr>
        <w:t xml:space="preserve"> </w:t>
      </w:r>
      <w:r w:rsidRPr="00031EBB">
        <w:t>Zhu</w:t>
      </w:r>
      <w:r w:rsidR="00EE0E9B">
        <w:rPr>
          <w:lang w:val="en-CH"/>
        </w:rPr>
        <w:t>,</w:t>
      </w:r>
      <w:r w:rsidR="00E4030D">
        <w:rPr>
          <w:lang w:val="en-CH"/>
        </w:rPr>
        <w:t xml:space="preserve"> </w:t>
      </w:r>
      <w:r w:rsidR="00EE0E9B">
        <w:rPr>
          <w:lang w:val="en-CH"/>
        </w:rPr>
        <w:t>Y.</w:t>
      </w:r>
      <w:r w:rsidRPr="00031EBB">
        <w:t>,</w:t>
      </w:r>
      <w:r w:rsidR="00E4030D">
        <w:rPr>
          <w:lang w:val="en-CH"/>
        </w:rPr>
        <w:t xml:space="preserve"> </w:t>
      </w:r>
      <w:r w:rsidRPr="00031EBB">
        <w:t>Xiao</w:t>
      </w:r>
      <w:r w:rsidR="00EE0E9B">
        <w:rPr>
          <w:lang w:val="en-CH"/>
        </w:rPr>
        <w:t>, C.</w:t>
      </w:r>
      <w:r w:rsidRPr="00031EBB">
        <w:t>,</w:t>
      </w:r>
      <w:r w:rsidR="00E4030D">
        <w:rPr>
          <w:lang w:val="en-CH"/>
        </w:rPr>
        <w:t xml:space="preserve"> </w:t>
      </w:r>
      <w:r w:rsidRPr="00031EBB">
        <w:t>Xu</w:t>
      </w:r>
      <w:r w:rsidR="00EE0E9B">
        <w:rPr>
          <w:lang w:val="en-CH"/>
        </w:rPr>
        <w:t>,</w:t>
      </w:r>
      <w:r w:rsidR="00E4030D">
        <w:rPr>
          <w:lang w:val="en-CH"/>
        </w:rPr>
        <w:t xml:space="preserve"> </w:t>
      </w:r>
      <w:r w:rsidR="00EE0E9B">
        <w:rPr>
          <w:lang w:val="en-CH"/>
        </w:rPr>
        <w:t>C.</w:t>
      </w:r>
      <w:r w:rsidR="00E4030D">
        <w:rPr>
          <w:lang w:val="en-CH"/>
        </w:rPr>
        <w:t xml:space="preserve"> </w:t>
      </w:r>
      <w:r>
        <w:rPr>
          <w:lang w:val="en-CH"/>
        </w:rPr>
        <w:t>20</w:t>
      </w:r>
      <w:r w:rsidR="000A34EA">
        <w:rPr>
          <w:lang w:val="en-CH"/>
        </w:rPr>
        <w:t>21</w:t>
      </w:r>
      <w:r>
        <w:rPr>
          <w:lang w:val="en-CH"/>
        </w:rPr>
        <w:t>.</w:t>
      </w:r>
      <w:r w:rsidR="00E4030D">
        <w:rPr>
          <w:lang w:val="en-CH"/>
        </w:rPr>
        <w:t xml:space="preserve"> </w:t>
      </w:r>
      <w:r>
        <w:t>An Improved Evaluation Methodology</w:t>
      </w:r>
      <w:r w:rsidR="00E4030D">
        <w:rPr>
          <w:lang w:val="en-CH"/>
        </w:rPr>
        <w:t xml:space="preserve"> </w:t>
      </w:r>
      <w:r>
        <w:t>for</w:t>
      </w:r>
      <w:r w:rsidR="00E4030D">
        <w:rPr>
          <w:lang w:val="en-CH"/>
        </w:rPr>
        <w:t xml:space="preserve"> </w:t>
      </w:r>
      <w:r>
        <w:t>Mining</w:t>
      </w:r>
      <w:r w:rsidR="00E4030D">
        <w:rPr>
          <w:lang w:val="en-CH"/>
        </w:rPr>
        <w:t xml:space="preserve"> </w:t>
      </w:r>
      <w:r>
        <w:t>Association</w:t>
      </w:r>
      <w:r w:rsidR="00E4030D">
        <w:rPr>
          <w:lang w:val="en-CH"/>
        </w:rPr>
        <w:t xml:space="preserve"> </w:t>
      </w:r>
      <w:r>
        <w:t>Rules</w:t>
      </w:r>
      <w:r>
        <w:rPr>
          <w:lang w:val="en-CH"/>
        </w:rPr>
        <w:t>.</w:t>
      </w:r>
      <w:r w:rsidR="00E4030D">
        <w:rPr>
          <w:lang w:val="en-CH"/>
        </w:rPr>
        <w:t xml:space="preserve"> </w:t>
      </w:r>
      <w:r w:rsidR="000A34EA">
        <w:rPr>
          <w:lang w:val="en-CH"/>
        </w:rPr>
        <w:t>Axioms,</w:t>
      </w:r>
      <w:r w:rsidR="00E4030D">
        <w:rPr>
          <w:lang w:val="en-CH"/>
        </w:rPr>
        <w:t xml:space="preserve"> </w:t>
      </w:r>
      <w:r w:rsidR="000A34EA" w:rsidRPr="000A34EA">
        <w:rPr>
          <w:lang w:val="en-CH"/>
        </w:rPr>
        <w:t>Pub</w:t>
      </w:r>
      <w:r w:rsidR="000A34EA">
        <w:rPr>
          <w:lang w:val="en-CH"/>
        </w:rPr>
        <w:t>lished</w:t>
      </w:r>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Algorithm For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w:t>
      </w:r>
      <w:r w:rsidR="00F10FCB">
        <w:t>FP-growth</w:t>
      </w:r>
      <w:r w:rsidR="003A4B0E" w:rsidRPr="003A4B0E">
        <w:t>-algorithm</w:t>
      </w:r>
    </w:p>
    <w:p w14:paraId="0B0386BA" w14:textId="4B66FF43" w:rsidR="003A4B0E" w:rsidRDefault="00566898" w:rsidP="008C22F0">
      <w:pPr>
        <w:pStyle w:val="NormalWeb"/>
        <w:numPr>
          <w:ilvl w:val="0"/>
          <w:numId w:val="6"/>
        </w:numPr>
      </w:pPr>
      <w:r>
        <w:rPr>
          <w:lang w:val="en-CH"/>
        </w:rPr>
        <w:t>Chou, T. 2020</w:t>
      </w:r>
      <w:r w:rsidR="00E4030D">
        <w:rPr>
          <w:lang w:val="en-CH"/>
        </w:rPr>
        <w:t>.</w:t>
      </w:r>
      <w:r>
        <w:rPr>
          <w:lang w:val="en-CH"/>
        </w:rPr>
        <w:t xml:space="preserve">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0060679A" w:rsidRPr="0060679A">
        <w:t>https://towardsdatascience.com/FP-growth-frequent-pattern-generation-in-data-mining-with-python-implementation-244e561ab1c3</w:t>
      </w:r>
    </w:p>
    <w:p w14:paraId="74678A03" w14:textId="5701C585" w:rsidR="0060679A" w:rsidRDefault="0060679A" w:rsidP="0060679A">
      <w:pPr>
        <w:pStyle w:val="NormalWeb"/>
        <w:numPr>
          <w:ilvl w:val="0"/>
          <w:numId w:val="6"/>
        </w:numPr>
        <w:jc w:val="left"/>
      </w:pPr>
      <w:r w:rsidRPr="0060679A">
        <w:t>Raschka</w:t>
      </w:r>
      <w:r>
        <w:rPr>
          <w:lang w:val="en-CH"/>
        </w:rPr>
        <w:t>, S. 2022,</w:t>
      </w:r>
      <w:r w:rsidR="00E4030D">
        <w:rPr>
          <w:lang w:val="en-CH"/>
        </w:rPr>
        <w:t>.</w:t>
      </w:r>
      <w:r>
        <w:rPr>
          <w:lang w:val="en-CH"/>
        </w:rPr>
        <w:t xml:space="preserve"> </w:t>
      </w:r>
      <w:r w:rsidRPr="0060679A">
        <w:rPr>
          <w:lang w:val="en-CH"/>
        </w:rPr>
        <w:t xml:space="preserve">fpgrowth: Frequent </w:t>
      </w:r>
      <w:r w:rsidR="005E3BB6">
        <w:rPr>
          <w:lang w:val="en-CH"/>
        </w:rPr>
        <w:t>itemsets</w:t>
      </w:r>
      <w:r w:rsidRPr="0060679A">
        <w:rPr>
          <w:lang w:val="en-CH"/>
        </w:rPr>
        <w:t xml:space="preserve"> via the FP-growth algorithm</w:t>
      </w:r>
      <w:r>
        <w:rPr>
          <w:lang w:val="en-CH"/>
        </w:rPr>
        <w:t xml:space="preserve">, Retrieved 2022-12-29 from </w:t>
      </w:r>
      <w:r w:rsidR="00DA29E0" w:rsidRPr="00DA29E0">
        <w:t>http://rasbt.github.io/mlxtend/user_guide/frequent_patterns/fpgrowth/</w:t>
      </w:r>
    </w:p>
    <w:p w14:paraId="1502020B" w14:textId="6FF2C902" w:rsidR="00DA29E0" w:rsidRDefault="00DA29E0" w:rsidP="0060679A">
      <w:pPr>
        <w:pStyle w:val="NormalWeb"/>
        <w:numPr>
          <w:ilvl w:val="0"/>
          <w:numId w:val="6"/>
        </w:numPr>
        <w:jc w:val="left"/>
      </w:pPr>
      <w:r>
        <w:rPr>
          <w:lang w:val="en-CH"/>
        </w:rPr>
        <w:t>Desmos</w:t>
      </w:r>
      <w:r w:rsidR="00E4030D">
        <w:rPr>
          <w:lang w:val="en-CH"/>
        </w:rPr>
        <w:t>.</w:t>
      </w:r>
      <w:r>
        <w:rPr>
          <w:lang w:val="en-CH"/>
        </w:rPr>
        <w:t xml:space="preserve"> Retrieved 2022-12-29 from </w:t>
      </w:r>
      <w:r w:rsidR="00512CE8" w:rsidRPr="00512CE8">
        <w:t>https://www.desmos.com/</w:t>
      </w:r>
    </w:p>
    <w:p w14:paraId="0D3FDC2F" w14:textId="7B0207AA" w:rsidR="00512CE8" w:rsidRDefault="00512CE8" w:rsidP="0060679A">
      <w:pPr>
        <w:pStyle w:val="NormalWeb"/>
        <w:numPr>
          <w:ilvl w:val="0"/>
          <w:numId w:val="6"/>
        </w:numPr>
        <w:jc w:val="left"/>
      </w:pPr>
      <w:r w:rsidRPr="00512CE8">
        <w:t>Agrawal, R. Srikant, R.</w:t>
      </w:r>
      <w:r>
        <w:rPr>
          <w:lang w:val="en-CH"/>
        </w:rPr>
        <w:t xml:space="preserve"> </w:t>
      </w:r>
      <w:r w:rsidRPr="00512CE8">
        <w:t>1994</w:t>
      </w:r>
      <w:r w:rsidR="00E4030D">
        <w:rPr>
          <w:lang w:val="en-CH"/>
        </w:rPr>
        <w:t>.</w:t>
      </w:r>
      <w:r w:rsidRPr="00512CE8">
        <w:t xml:space="preserve"> Fast Algorithms for Mining Association Rules in Large Databases. Proceedings of the 20th International Conference on Very Large Data Bases, Santiago de Chile, 12-15 September 1994, </w:t>
      </w:r>
      <w:r>
        <w:rPr>
          <w:lang w:val="en-CH"/>
        </w:rPr>
        <w:t xml:space="preserve">pp. </w:t>
      </w:r>
      <w:r w:rsidRPr="00512CE8">
        <w:t>487-499.</w:t>
      </w:r>
    </w:p>
    <w:p w14:paraId="58AF3674" w14:textId="21BC4D32" w:rsidR="006A1904" w:rsidRDefault="00E4030D" w:rsidP="006A1904">
      <w:pPr>
        <w:pStyle w:val="NormalWeb"/>
        <w:numPr>
          <w:ilvl w:val="0"/>
          <w:numId w:val="6"/>
        </w:numPr>
        <w:jc w:val="left"/>
      </w:pPr>
      <w:r>
        <w:rPr>
          <w:lang w:val="en-CH"/>
        </w:rPr>
        <w:t>Koh, S. Y., Rountree, N. 2005.</w:t>
      </w:r>
      <w:r w:rsidR="006A1904">
        <w:t xml:space="preserve"> Finding sporadic rules usingapriori-inverse</w:t>
      </w:r>
      <w:r w:rsidR="006A1904">
        <w:rPr>
          <w:lang w:val="en-CH"/>
        </w:rPr>
        <w:t xml:space="preserve"> </w:t>
      </w:r>
      <w:r w:rsidR="006A1904">
        <w:t>InProceedings of the 9th Pacific-Asia</w:t>
      </w:r>
      <w:r w:rsidR="006A1904">
        <w:rPr>
          <w:lang w:val="en-CH"/>
        </w:rPr>
        <w:t xml:space="preserve"> </w:t>
      </w:r>
      <w:r w:rsidR="006A1904">
        <w:t xml:space="preserve">conference on Advances in Knowledge </w:t>
      </w:r>
      <w:r w:rsidR="006A1904">
        <w:lastRenderedPageBreak/>
        <w:t>Discovery and Data</w:t>
      </w:r>
      <w:r w:rsidR="006A1904">
        <w:rPr>
          <w:lang w:val="en-CH"/>
        </w:rPr>
        <w:t xml:space="preserve"> </w:t>
      </w:r>
      <w:r w:rsidR="006A1904">
        <w:t>Mining (PAKDD'05), Tu Bao Ho, David Cheung, and Huan</w:t>
      </w:r>
      <w:r w:rsidR="006A1904">
        <w:rPr>
          <w:lang w:val="en-CH"/>
        </w:rPr>
        <w:t xml:space="preserve"> </w:t>
      </w:r>
      <w:r w:rsidR="006A1904">
        <w:t>Liu (Eds.). Springer-Verlag, Berlin, Heidelberg, 2005: 97-106.</w:t>
      </w:r>
    </w:p>
    <w:p w14:paraId="4FEA2ADD" w14:textId="7866006E" w:rsidR="00554EF0" w:rsidRPr="00241EBC" w:rsidRDefault="00554EF0" w:rsidP="006A1904">
      <w:pPr>
        <w:pStyle w:val="NormalWeb"/>
        <w:numPr>
          <w:ilvl w:val="0"/>
          <w:numId w:val="6"/>
        </w:numPr>
        <w:jc w:val="left"/>
      </w:pPr>
      <w:r>
        <w:t>Zaki</w:t>
      </w:r>
      <w:r>
        <w:rPr>
          <w:lang w:val="en-CH"/>
        </w:rPr>
        <w:t>,</w:t>
      </w:r>
      <w:r>
        <w:t xml:space="preserve"> M</w:t>
      </w:r>
      <w:r>
        <w:rPr>
          <w:lang w:val="en-CH"/>
        </w:rPr>
        <w:t xml:space="preserve">. </w:t>
      </w:r>
      <w:r>
        <w:t xml:space="preserve">J. </w:t>
      </w:r>
      <w:r>
        <w:rPr>
          <w:lang w:val="en-CH"/>
        </w:rPr>
        <w:t xml:space="preserve">2000. </w:t>
      </w:r>
      <w:r>
        <w:t>Scalable algorithms for association mining. IEEE Trans Knowl Data Eng 12, 2000:372–390</w:t>
      </w:r>
    </w:p>
    <w:p w14:paraId="2E40679C" w14:textId="224BCBCA" w:rsidR="009F6E7A" w:rsidRDefault="009F6E7A" w:rsidP="00E04412">
      <w:pPr>
        <w:pStyle w:val="Heading1NEW"/>
        <w:numPr>
          <w:ilvl w:val="0"/>
          <w:numId w:val="30"/>
        </w:numPr>
      </w:pPr>
      <w:bookmarkStart w:id="68" w:name="_Toc125299702"/>
      <w:r>
        <w:t>Applications</w:t>
      </w:r>
      <w:bookmarkEnd w:id="68"/>
    </w:p>
    <w:p w14:paraId="705943A7" w14:textId="577EBDDA" w:rsidR="00731319" w:rsidRPr="00E04412" w:rsidRDefault="00892B1A" w:rsidP="00E04412">
      <w:pPr>
        <w:pStyle w:val="NormalWeb"/>
        <w:numPr>
          <w:ilvl w:val="0"/>
          <w:numId w:val="31"/>
        </w:numPr>
        <w:ind w:left="426"/>
        <w:jc w:val="left"/>
      </w:pPr>
      <w:r>
        <w:t>Datasets, Algorithm</w:t>
      </w:r>
      <w:r w:rsidR="00593F24">
        <w:t>s</w:t>
      </w:r>
      <w:r>
        <w:t>, Analyses</w:t>
      </w:r>
      <w:r w:rsidR="00593F24">
        <w:t>,</w:t>
      </w:r>
      <w:r>
        <w:t xml:space="preserve"> and Master Thesis </w:t>
      </w:r>
      <w:r w:rsidR="00593F24">
        <w:t xml:space="preserve">ar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30"/>
      <w:footerReference w:type="even" r:id="rId31"/>
      <w:footerReference w:type="default" r:id="rId3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2BCCB" w14:textId="77777777" w:rsidR="008C2889" w:rsidRDefault="008C2889" w:rsidP="003968FC">
      <w:r>
        <w:separator/>
      </w:r>
    </w:p>
  </w:endnote>
  <w:endnote w:type="continuationSeparator" w:id="0">
    <w:p w14:paraId="497BA734" w14:textId="77777777" w:rsidR="008C2889" w:rsidRDefault="008C2889"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Inter">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98D51" w14:textId="77777777" w:rsidR="008C2889" w:rsidRDefault="008C2889" w:rsidP="003968FC">
      <w:r>
        <w:separator/>
      </w:r>
    </w:p>
  </w:footnote>
  <w:footnote w:type="continuationSeparator" w:id="0">
    <w:p w14:paraId="31C1AAC7" w14:textId="77777777" w:rsidR="008C2889" w:rsidRDefault="008C2889"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816"/>
    <w:multiLevelType w:val="hybridMultilevel"/>
    <w:tmpl w:val="AC608D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7"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1"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DC65A15"/>
    <w:multiLevelType w:val="hybridMultilevel"/>
    <w:tmpl w:val="6E040AA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6"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7" w15:restartNumberingAfterBreak="0">
    <w:nsid w:val="781F1F0F"/>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671BB8"/>
    <w:multiLevelType w:val="hybridMultilevel"/>
    <w:tmpl w:val="1E0624EE"/>
    <w:lvl w:ilvl="0" w:tplc="51DAAB52">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29849461">
    <w:abstractNumId w:val="7"/>
  </w:num>
  <w:num w:numId="2" w16cid:durableId="185756114">
    <w:abstractNumId w:val="24"/>
  </w:num>
  <w:num w:numId="3" w16cid:durableId="1435244801">
    <w:abstractNumId w:val="25"/>
  </w:num>
  <w:num w:numId="4" w16cid:durableId="1893231295">
    <w:abstractNumId w:val="5"/>
  </w:num>
  <w:num w:numId="5" w16cid:durableId="400059776">
    <w:abstractNumId w:val="4"/>
  </w:num>
  <w:num w:numId="6" w16cid:durableId="1017586274">
    <w:abstractNumId w:val="2"/>
  </w:num>
  <w:num w:numId="7" w16cid:durableId="162477958">
    <w:abstractNumId w:val="8"/>
  </w:num>
  <w:num w:numId="8" w16cid:durableId="1489638039">
    <w:abstractNumId w:val="15"/>
  </w:num>
  <w:num w:numId="9" w16cid:durableId="1005791303">
    <w:abstractNumId w:val="18"/>
  </w:num>
  <w:num w:numId="10" w16cid:durableId="1618831854">
    <w:abstractNumId w:val="20"/>
  </w:num>
  <w:num w:numId="11" w16cid:durableId="1382703914">
    <w:abstractNumId w:val="16"/>
  </w:num>
  <w:num w:numId="12" w16cid:durableId="1232426248">
    <w:abstractNumId w:val="9"/>
  </w:num>
  <w:num w:numId="13" w16cid:durableId="1053576921">
    <w:abstractNumId w:val="6"/>
  </w:num>
  <w:num w:numId="14" w16cid:durableId="1403259890">
    <w:abstractNumId w:val="28"/>
  </w:num>
  <w:num w:numId="15" w16cid:durableId="2133016252">
    <w:abstractNumId w:val="10"/>
  </w:num>
  <w:num w:numId="16" w16cid:durableId="2054383083">
    <w:abstractNumId w:val="10"/>
    <w:lvlOverride w:ilvl="0">
      <w:startOverride w:val="1"/>
    </w:lvlOverride>
  </w:num>
  <w:num w:numId="17" w16cid:durableId="1671835104">
    <w:abstractNumId w:val="1"/>
  </w:num>
  <w:num w:numId="18" w16cid:durableId="611477385">
    <w:abstractNumId w:val="19"/>
  </w:num>
  <w:num w:numId="19" w16cid:durableId="1769689787">
    <w:abstractNumId w:val="26"/>
  </w:num>
  <w:num w:numId="20" w16cid:durableId="1576012199">
    <w:abstractNumId w:val="1"/>
  </w:num>
  <w:num w:numId="21" w16cid:durableId="2027167008">
    <w:abstractNumId w:val="21"/>
  </w:num>
  <w:num w:numId="22" w16cid:durableId="1255287554">
    <w:abstractNumId w:val="3"/>
  </w:num>
  <w:num w:numId="23" w16cid:durableId="638265683">
    <w:abstractNumId w:val="22"/>
  </w:num>
  <w:num w:numId="24" w16cid:durableId="998577964">
    <w:abstractNumId w:val="11"/>
  </w:num>
  <w:num w:numId="25" w16cid:durableId="343676768">
    <w:abstractNumId w:val="13"/>
  </w:num>
  <w:num w:numId="26" w16cid:durableId="1631668931">
    <w:abstractNumId w:val="17"/>
  </w:num>
  <w:num w:numId="27" w16cid:durableId="1207989641">
    <w:abstractNumId w:val="23"/>
  </w:num>
  <w:num w:numId="28" w16cid:durableId="374696874">
    <w:abstractNumId w:val="12"/>
  </w:num>
  <w:num w:numId="29" w16cid:durableId="1771851285">
    <w:abstractNumId w:val="14"/>
  </w:num>
  <w:num w:numId="30" w16cid:durableId="767626207">
    <w:abstractNumId w:val="29"/>
  </w:num>
  <w:num w:numId="31" w16cid:durableId="121071431">
    <w:abstractNumId w:val="0"/>
  </w:num>
  <w:num w:numId="32" w16cid:durableId="1001809979">
    <w:abstractNumId w:val="2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NqwFAILFCuYtAAAA"/>
  </w:docVars>
  <w:rsids>
    <w:rsidRoot w:val="0089567A"/>
    <w:rsid w:val="000016A0"/>
    <w:rsid w:val="000032B6"/>
    <w:rsid w:val="000053BB"/>
    <w:rsid w:val="00012BF2"/>
    <w:rsid w:val="00015A69"/>
    <w:rsid w:val="00016FD6"/>
    <w:rsid w:val="00020987"/>
    <w:rsid w:val="00021B3C"/>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451E5"/>
    <w:rsid w:val="00052802"/>
    <w:rsid w:val="00056DC5"/>
    <w:rsid w:val="00057CC4"/>
    <w:rsid w:val="000617D8"/>
    <w:rsid w:val="0006225F"/>
    <w:rsid w:val="00065D16"/>
    <w:rsid w:val="0007780A"/>
    <w:rsid w:val="00082EFF"/>
    <w:rsid w:val="00083164"/>
    <w:rsid w:val="0008367A"/>
    <w:rsid w:val="000838D9"/>
    <w:rsid w:val="000875CD"/>
    <w:rsid w:val="000935B3"/>
    <w:rsid w:val="000938B9"/>
    <w:rsid w:val="000945EF"/>
    <w:rsid w:val="00094BEE"/>
    <w:rsid w:val="00096548"/>
    <w:rsid w:val="00096CA5"/>
    <w:rsid w:val="000A27E1"/>
    <w:rsid w:val="000A2F3C"/>
    <w:rsid w:val="000A34EA"/>
    <w:rsid w:val="000A38C8"/>
    <w:rsid w:val="000A419F"/>
    <w:rsid w:val="000A7F19"/>
    <w:rsid w:val="000B7DA7"/>
    <w:rsid w:val="000B7FBC"/>
    <w:rsid w:val="000C0403"/>
    <w:rsid w:val="000C3E2D"/>
    <w:rsid w:val="000C5302"/>
    <w:rsid w:val="000E3ADB"/>
    <w:rsid w:val="000F33E2"/>
    <w:rsid w:val="000F61B2"/>
    <w:rsid w:val="00100034"/>
    <w:rsid w:val="0010137B"/>
    <w:rsid w:val="001027D1"/>
    <w:rsid w:val="00103853"/>
    <w:rsid w:val="00105E74"/>
    <w:rsid w:val="00106B4B"/>
    <w:rsid w:val="00112588"/>
    <w:rsid w:val="00112744"/>
    <w:rsid w:val="001159EA"/>
    <w:rsid w:val="0012184E"/>
    <w:rsid w:val="00124EC0"/>
    <w:rsid w:val="00125405"/>
    <w:rsid w:val="00125997"/>
    <w:rsid w:val="0013033C"/>
    <w:rsid w:val="00132900"/>
    <w:rsid w:val="001333E6"/>
    <w:rsid w:val="00134AA1"/>
    <w:rsid w:val="00140F53"/>
    <w:rsid w:val="0014679C"/>
    <w:rsid w:val="00153216"/>
    <w:rsid w:val="00153F0D"/>
    <w:rsid w:val="00154C6D"/>
    <w:rsid w:val="0015621F"/>
    <w:rsid w:val="00161A13"/>
    <w:rsid w:val="00163D91"/>
    <w:rsid w:val="0016741A"/>
    <w:rsid w:val="001677BC"/>
    <w:rsid w:val="0017061E"/>
    <w:rsid w:val="0017063F"/>
    <w:rsid w:val="0017172B"/>
    <w:rsid w:val="00172D52"/>
    <w:rsid w:val="00174B21"/>
    <w:rsid w:val="00174FFF"/>
    <w:rsid w:val="001766A1"/>
    <w:rsid w:val="001858DC"/>
    <w:rsid w:val="00186503"/>
    <w:rsid w:val="00196EFC"/>
    <w:rsid w:val="001971B5"/>
    <w:rsid w:val="001A0AF9"/>
    <w:rsid w:val="001A6C4A"/>
    <w:rsid w:val="001A7A54"/>
    <w:rsid w:val="001A7AAF"/>
    <w:rsid w:val="001B00E4"/>
    <w:rsid w:val="001B0296"/>
    <w:rsid w:val="001B1998"/>
    <w:rsid w:val="001B2679"/>
    <w:rsid w:val="001B282B"/>
    <w:rsid w:val="001B41DB"/>
    <w:rsid w:val="001B4C5C"/>
    <w:rsid w:val="001B5434"/>
    <w:rsid w:val="001C65DD"/>
    <w:rsid w:val="001D04C0"/>
    <w:rsid w:val="001D16CA"/>
    <w:rsid w:val="001E1A52"/>
    <w:rsid w:val="001E4270"/>
    <w:rsid w:val="001E630D"/>
    <w:rsid w:val="001F53F7"/>
    <w:rsid w:val="001F6749"/>
    <w:rsid w:val="002040D7"/>
    <w:rsid w:val="002045F0"/>
    <w:rsid w:val="0021321C"/>
    <w:rsid w:val="00214D6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99E"/>
    <w:rsid w:val="00273A3B"/>
    <w:rsid w:val="00273AA5"/>
    <w:rsid w:val="0027665B"/>
    <w:rsid w:val="002856E3"/>
    <w:rsid w:val="00290488"/>
    <w:rsid w:val="00290C26"/>
    <w:rsid w:val="00291207"/>
    <w:rsid w:val="00294121"/>
    <w:rsid w:val="002A22A4"/>
    <w:rsid w:val="002A2666"/>
    <w:rsid w:val="002A2F65"/>
    <w:rsid w:val="002A3190"/>
    <w:rsid w:val="002B365E"/>
    <w:rsid w:val="002C04D8"/>
    <w:rsid w:val="002C2264"/>
    <w:rsid w:val="002C4033"/>
    <w:rsid w:val="002C56D5"/>
    <w:rsid w:val="002D54A3"/>
    <w:rsid w:val="002E3D23"/>
    <w:rsid w:val="002E6B43"/>
    <w:rsid w:val="002F2282"/>
    <w:rsid w:val="002F5D6B"/>
    <w:rsid w:val="003023AD"/>
    <w:rsid w:val="00306953"/>
    <w:rsid w:val="00307BA3"/>
    <w:rsid w:val="00313817"/>
    <w:rsid w:val="00313A82"/>
    <w:rsid w:val="00316757"/>
    <w:rsid w:val="00320EBE"/>
    <w:rsid w:val="00324C66"/>
    <w:rsid w:val="00331651"/>
    <w:rsid w:val="00336D38"/>
    <w:rsid w:val="00344E3E"/>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3DEC"/>
    <w:rsid w:val="003968FC"/>
    <w:rsid w:val="00397741"/>
    <w:rsid w:val="003A0C75"/>
    <w:rsid w:val="003A317E"/>
    <w:rsid w:val="003A460A"/>
    <w:rsid w:val="003A4B0E"/>
    <w:rsid w:val="003A6294"/>
    <w:rsid w:val="003A726F"/>
    <w:rsid w:val="003A7FB2"/>
    <w:rsid w:val="003B1948"/>
    <w:rsid w:val="003B3459"/>
    <w:rsid w:val="003B3C1C"/>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3A3B"/>
    <w:rsid w:val="003F59D0"/>
    <w:rsid w:val="003F6635"/>
    <w:rsid w:val="0040413E"/>
    <w:rsid w:val="004055F6"/>
    <w:rsid w:val="00405AAC"/>
    <w:rsid w:val="004104D0"/>
    <w:rsid w:val="00412CD2"/>
    <w:rsid w:val="004149DC"/>
    <w:rsid w:val="00417F7B"/>
    <w:rsid w:val="00421B0A"/>
    <w:rsid w:val="00425322"/>
    <w:rsid w:val="00425625"/>
    <w:rsid w:val="00442938"/>
    <w:rsid w:val="00446E63"/>
    <w:rsid w:val="00447A38"/>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97A30"/>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2CE8"/>
    <w:rsid w:val="00515C03"/>
    <w:rsid w:val="00516018"/>
    <w:rsid w:val="005229C0"/>
    <w:rsid w:val="00523FEC"/>
    <w:rsid w:val="00524262"/>
    <w:rsid w:val="0052602B"/>
    <w:rsid w:val="00526CE5"/>
    <w:rsid w:val="00527B74"/>
    <w:rsid w:val="0053521A"/>
    <w:rsid w:val="00535B43"/>
    <w:rsid w:val="00537087"/>
    <w:rsid w:val="00543067"/>
    <w:rsid w:val="00546226"/>
    <w:rsid w:val="005470AB"/>
    <w:rsid w:val="00550607"/>
    <w:rsid w:val="00551062"/>
    <w:rsid w:val="00552170"/>
    <w:rsid w:val="00554EF0"/>
    <w:rsid w:val="00555693"/>
    <w:rsid w:val="00562015"/>
    <w:rsid w:val="00562B75"/>
    <w:rsid w:val="00563B55"/>
    <w:rsid w:val="00566433"/>
    <w:rsid w:val="00566898"/>
    <w:rsid w:val="00575D80"/>
    <w:rsid w:val="00577127"/>
    <w:rsid w:val="00581F2E"/>
    <w:rsid w:val="0058232D"/>
    <w:rsid w:val="00584D66"/>
    <w:rsid w:val="00593F24"/>
    <w:rsid w:val="005941DF"/>
    <w:rsid w:val="00594480"/>
    <w:rsid w:val="00596A2C"/>
    <w:rsid w:val="005A0B62"/>
    <w:rsid w:val="005A1D74"/>
    <w:rsid w:val="005A1FAB"/>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D09A6"/>
    <w:rsid w:val="005D1CFA"/>
    <w:rsid w:val="005D1D4F"/>
    <w:rsid w:val="005D2D18"/>
    <w:rsid w:val="005D4DA2"/>
    <w:rsid w:val="005E0BE7"/>
    <w:rsid w:val="005E1FAD"/>
    <w:rsid w:val="005E3BB6"/>
    <w:rsid w:val="005E73D0"/>
    <w:rsid w:val="005E7500"/>
    <w:rsid w:val="005F11C8"/>
    <w:rsid w:val="005F1C61"/>
    <w:rsid w:val="005F3CDC"/>
    <w:rsid w:val="005F5CC5"/>
    <w:rsid w:val="00602AC7"/>
    <w:rsid w:val="0060432E"/>
    <w:rsid w:val="0060679A"/>
    <w:rsid w:val="006103DA"/>
    <w:rsid w:val="00615D0D"/>
    <w:rsid w:val="006260F0"/>
    <w:rsid w:val="00627537"/>
    <w:rsid w:val="00630221"/>
    <w:rsid w:val="00632CC7"/>
    <w:rsid w:val="0063725D"/>
    <w:rsid w:val="00637429"/>
    <w:rsid w:val="006400BA"/>
    <w:rsid w:val="00644121"/>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904"/>
    <w:rsid w:val="006A1F3F"/>
    <w:rsid w:val="006A3619"/>
    <w:rsid w:val="006A480C"/>
    <w:rsid w:val="006A5074"/>
    <w:rsid w:val="006B3786"/>
    <w:rsid w:val="006B6791"/>
    <w:rsid w:val="006C26BD"/>
    <w:rsid w:val="006C336E"/>
    <w:rsid w:val="006C623E"/>
    <w:rsid w:val="006C79D0"/>
    <w:rsid w:val="006D13E9"/>
    <w:rsid w:val="006D1E12"/>
    <w:rsid w:val="006D28BC"/>
    <w:rsid w:val="006D633D"/>
    <w:rsid w:val="006E1849"/>
    <w:rsid w:val="006E4147"/>
    <w:rsid w:val="006E44EA"/>
    <w:rsid w:val="006F15DC"/>
    <w:rsid w:val="006F2A18"/>
    <w:rsid w:val="006F3825"/>
    <w:rsid w:val="006F4DFC"/>
    <w:rsid w:val="00700290"/>
    <w:rsid w:val="00700A1D"/>
    <w:rsid w:val="007014C7"/>
    <w:rsid w:val="00701685"/>
    <w:rsid w:val="00702AB3"/>
    <w:rsid w:val="00702FD0"/>
    <w:rsid w:val="00706E76"/>
    <w:rsid w:val="0070756D"/>
    <w:rsid w:val="007117F6"/>
    <w:rsid w:val="0071276E"/>
    <w:rsid w:val="00714001"/>
    <w:rsid w:val="00714EAD"/>
    <w:rsid w:val="00731319"/>
    <w:rsid w:val="007342CC"/>
    <w:rsid w:val="0073572D"/>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0F34"/>
    <w:rsid w:val="007B2C31"/>
    <w:rsid w:val="007B33E1"/>
    <w:rsid w:val="007B359E"/>
    <w:rsid w:val="007B3E56"/>
    <w:rsid w:val="007B699C"/>
    <w:rsid w:val="007C032F"/>
    <w:rsid w:val="007C13B8"/>
    <w:rsid w:val="007C14B5"/>
    <w:rsid w:val="007C3099"/>
    <w:rsid w:val="007C3335"/>
    <w:rsid w:val="007C56AC"/>
    <w:rsid w:val="007C693B"/>
    <w:rsid w:val="007C7BA3"/>
    <w:rsid w:val="007D0CAC"/>
    <w:rsid w:val="007D10D3"/>
    <w:rsid w:val="007D423D"/>
    <w:rsid w:val="007D43CB"/>
    <w:rsid w:val="007E0077"/>
    <w:rsid w:val="007E1108"/>
    <w:rsid w:val="007E1E2B"/>
    <w:rsid w:val="007E3D1A"/>
    <w:rsid w:val="007E408B"/>
    <w:rsid w:val="007E49A7"/>
    <w:rsid w:val="007E5DB4"/>
    <w:rsid w:val="007E5EEE"/>
    <w:rsid w:val="007E6ABC"/>
    <w:rsid w:val="007E6F59"/>
    <w:rsid w:val="007E7F12"/>
    <w:rsid w:val="007F29EB"/>
    <w:rsid w:val="007F3C32"/>
    <w:rsid w:val="007F43B5"/>
    <w:rsid w:val="007F6B81"/>
    <w:rsid w:val="00800864"/>
    <w:rsid w:val="008010EC"/>
    <w:rsid w:val="008012FD"/>
    <w:rsid w:val="00805797"/>
    <w:rsid w:val="00813852"/>
    <w:rsid w:val="0082082D"/>
    <w:rsid w:val="008252AE"/>
    <w:rsid w:val="00827EF0"/>
    <w:rsid w:val="00832431"/>
    <w:rsid w:val="00833682"/>
    <w:rsid w:val="00841D09"/>
    <w:rsid w:val="00844555"/>
    <w:rsid w:val="00846E96"/>
    <w:rsid w:val="00850335"/>
    <w:rsid w:val="00850BAE"/>
    <w:rsid w:val="008539CF"/>
    <w:rsid w:val="008552FE"/>
    <w:rsid w:val="00856A29"/>
    <w:rsid w:val="008610F5"/>
    <w:rsid w:val="008616B6"/>
    <w:rsid w:val="008674A4"/>
    <w:rsid w:val="00875ED5"/>
    <w:rsid w:val="00876DD6"/>
    <w:rsid w:val="00877259"/>
    <w:rsid w:val="00877E10"/>
    <w:rsid w:val="00883972"/>
    <w:rsid w:val="00883E22"/>
    <w:rsid w:val="008912C7"/>
    <w:rsid w:val="00892842"/>
    <w:rsid w:val="00892B1A"/>
    <w:rsid w:val="0089567A"/>
    <w:rsid w:val="00896E8C"/>
    <w:rsid w:val="008A1559"/>
    <w:rsid w:val="008A46B6"/>
    <w:rsid w:val="008A5DA2"/>
    <w:rsid w:val="008A79E7"/>
    <w:rsid w:val="008B1294"/>
    <w:rsid w:val="008B2F69"/>
    <w:rsid w:val="008B6747"/>
    <w:rsid w:val="008C22F0"/>
    <w:rsid w:val="008C2776"/>
    <w:rsid w:val="008C2889"/>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89A"/>
    <w:rsid w:val="008F741F"/>
    <w:rsid w:val="00900AFC"/>
    <w:rsid w:val="00904D54"/>
    <w:rsid w:val="00910420"/>
    <w:rsid w:val="009175CA"/>
    <w:rsid w:val="00917F34"/>
    <w:rsid w:val="00923135"/>
    <w:rsid w:val="009265AC"/>
    <w:rsid w:val="00926F7D"/>
    <w:rsid w:val="009400E8"/>
    <w:rsid w:val="009412E4"/>
    <w:rsid w:val="00943E33"/>
    <w:rsid w:val="0094434E"/>
    <w:rsid w:val="00945942"/>
    <w:rsid w:val="00945E1C"/>
    <w:rsid w:val="00946941"/>
    <w:rsid w:val="00946AEF"/>
    <w:rsid w:val="009478A1"/>
    <w:rsid w:val="00951746"/>
    <w:rsid w:val="00955AD0"/>
    <w:rsid w:val="009615BF"/>
    <w:rsid w:val="00964A85"/>
    <w:rsid w:val="00966735"/>
    <w:rsid w:val="00966B88"/>
    <w:rsid w:val="00967AA6"/>
    <w:rsid w:val="00974CA2"/>
    <w:rsid w:val="009755EC"/>
    <w:rsid w:val="009879DC"/>
    <w:rsid w:val="00992225"/>
    <w:rsid w:val="00992371"/>
    <w:rsid w:val="0099259A"/>
    <w:rsid w:val="009953E5"/>
    <w:rsid w:val="009969AE"/>
    <w:rsid w:val="009975F4"/>
    <w:rsid w:val="009A054D"/>
    <w:rsid w:val="009A1CBB"/>
    <w:rsid w:val="009A2961"/>
    <w:rsid w:val="009A2F50"/>
    <w:rsid w:val="009A46D8"/>
    <w:rsid w:val="009A508C"/>
    <w:rsid w:val="009B0BAB"/>
    <w:rsid w:val="009B23FF"/>
    <w:rsid w:val="009B6E35"/>
    <w:rsid w:val="009B7DAE"/>
    <w:rsid w:val="009C0005"/>
    <w:rsid w:val="009C1DB9"/>
    <w:rsid w:val="009C309A"/>
    <w:rsid w:val="009C4860"/>
    <w:rsid w:val="009C67C7"/>
    <w:rsid w:val="009C76CE"/>
    <w:rsid w:val="009D0BA4"/>
    <w:rsid w:val="009D422E"/>
    <w:rsid w:val="009D704E"/>
    <w:rsid w:val="009E05F6"/>
    <w:rsid w:val="009E646D"/>
    <w:rsid w:val="009E7286"/>
    <w:rsid w:val="009F3135"/>
    <w:rsid w:val="009F490E"/>
    <w:rsid w:val="009F5C0D"/>
    <w:rsid w:val="009F6E7A"/>
    <w:rsid w:val="009F7404"/>
    <w:rsid w:val="00A02939"/>
    <w:rsid w:val="00A0560C"/>
    <w:rsid w:val="00A05BCA"/>
    <w:rsid w:val="00A06BD5"/>
    <w:rsid w:val="00A14277"/>
    <w:rsid w:val="00A1751E"/>
    <w:rsid w:val="00A208F7"/>
    <w:rsid w:val="00A2108D"/>
    <w:rsid w:val="00A249A0"/>
    <w:rsid w:val="00A24DFD"/>
    <w:rsid w:val="00A25019"/>
    <w:rsid w:val="00A259A6"/>
    <w:rsid w:val="00A3002C"/>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86C1A"/>
    <w:rsid w:val="00A9287C"/>
    <w:rsid w:val="00A9577D"/>
    <w:rsid w:val="00A96F6E"/>
    <w:rsid w:val="00A97241"/>
    <w:rsid w:val="00A97E0A"/>
    <w:rsid w:val="00AA18E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E76F2"/>
    <w:rsid w:val="00AF0B03"/>
    <w:rsid w:val="00AF13DB"/>
    <w:rsid w:val="00AF3EDC"/>
    <w:rsid w:val="00AF4DE4"/>
    <w:rsid w:val="00AF741E"/>
    <w:rsid w:val="00B02D26"/>
    <w:rsid w:val="00B06AD1"/>
    <w:rsid w:val="00B06FFB"/>
    <w:rsid w:val="00B10434"/>
    <w:rsid w:val="00B120F0"/>
    <w:rsid w:val="00B12EFA"/>
    <w:rsid w:val="00B14922"/>
    <w:rsid w:val="00B16D37"/>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C62"/>
    <w:rsid w:val="00B46CE4"/>
    <w:rsid w:val="00B50C45"/>
    <w:rsid w:val="00B5334F"/>
    <w:rsid w:val="00B578AB"/>
    <w:rsid w:val="00B63A5E"/>
    <w:rsid w:val="00B66B4E"/>
    <w:rsid w:val="00B671A6"/>
    <w:rsid w:val="00B67774"/>
    <w:rsid w:val="00B70BAC"/>
    <w:rsid w:val="00B72201"/>
    <w:rsid w:val="00B76FF2"/>
    <w:rsid w:val="00B7720A"/>
    <w:rsid w:val="00B772A1"/>
    <w:rsid w:val="00B82421"/>
    <w:rsid w:val="00B86D19"/>
    <w:rsid w:val="00B86ECA"/>
    <w:rsid w:val="00B875AE"/>
    <w:rsid w:val="00B9048B"/>
    <w:rsid w:val="00B91EA1"/>
    <w:rsid w:val="00B92701"/>
    <w:rsid w:val="00B9379F"/>
    <w:rsid w:val="00B940C0"/>
    <w:rsid w:val="00B94973"/>
    <w:rsid w:val="00B9502F"/>
    <w:rsid w:val="00BA2B5B"/>
    <w:rsid w:val="00BC056E"/>
    <w:rsid w:val="00BC1164"/>
    <w:rsid w:val="00BC561A"/>
    <w:rsid w:val="00BC5D07"/>
    <w:rsid w:val="00BC6935"/>
    <w:rsid w:val="00BD5FCA"/>
    <w:rsid w:val="00BE1B16"/>
    <w:rsid w:val="00BE4A10"/>
    <w:rsid w:val="00BE69AE"/>
    <w:rsid w:val="00BE76FB"/>
    <w:rsid w:val="00BF1B81"/>
    <w:rsid w:val="00C00F1A"/>
    <w:rsid w:val="00C026F1"/>
    <w:rsid w:val="00C03CBA"/>
    <w:rsid w:val="00C03FAB"/>
    <w:rsid w:val="00C040E8"/>
    <w:rsid w:val="00C040F1"/>
    <w:rsid w:val="00C05C9D"/>
    <w:rsid w:val="00C11AE6"/>
    <w:rsid w:val="00C13DB1"/>
    <w:rsid w:val="00C15536"/>
    <w:rsid w:val="00C16632"/>
    <w:rsid w:val="00C17340"/>
    <w:rsid w:val="00C17D2C"/>
    <w:rsid w:val="00C24596"/>
    <w:rsid w:val="00C307FF"/>
    <w:rsid w:val="00C31873"/>
    <w:rsid w:val="00C34387"/>
    <w:rsid w:val="00C34A32"/>
    <w:rsid w:val="00C4121F"/>
    <w:rsid w:val="00C41896"/>
    <w:rsid w:val="00C43EF9"/>
    <w:rsid w:val="00C45A4B"/>
    <w:rsid w:val="00C45B2A"/>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76363"/>
    <w:rsid w:val="00C8000D"/>
    <w:rsid w:val="00C8377C"/>
    <w:rsid w:val="00C84AF4"/>
    <w:rsid w:val="00C921DD"/>
    <w:rsid w:val="00C9254E"/>
    <w:rsid w:val="00CA1092"/>
    <w:rsid w:val="00CA45D7"/>
    <w:rsid w:val="00CA5D78"/>
    <w:rsid w:val="00CC0D35"/>
    <w:rsid w:val="00CC1EFE"/>
    <w:rsid w:val="00CC454A"/>
    <w:rsid w:val="00CC5513"/>
    <w:rsid w:val="00CC57F4"/>
    <w:rsid w:val="00CC7642"/>
    <w:rsid w:val="00CC7DA6"/>
    <w:rsid w:val="00CD49F0"/>
    <w:rsid w:val="00CD572C"/>
    <w:rsid w:val="00CD6BC1"/>
    <w:rsid w:val="00CD7022"/>
    <w:rsid w:val="00CD79CE"/>
    <w:rsid w:val="00CE11F2"/>
    <w:rsid w:val="00CE2A6B"/>
    <w:rsid w:val="00CE6561"/>
    <w:rsid w:val="00CE7366"/>
    <w:rsid w:val="00CF0658"/>
    <w:rsid w:val="00CF22C6"/>
    <w:rsid w:val="00CF28CC"/>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1DE1"/>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D751A"/>
    <w:rsid w:val="00DE1607"/>
    <w:rsid w:val="00DE218B"/>
    <w:rsid w:val="00DE2590"/>
    <w:rsid w:val="00DE26B5"/>
    <w:rsid w:val="00DE47DD"/>
    <w:rsid w:val="00DF31CD"/>
    <w:rsid w:val="00DF4BA7"/>
    <w:rsid w:val="00DF516C"/>
    <w:rsid w:val="00DF74B4"/>
    <w:rsid w:val="00E011B6"/>
    <w:rsid w:val="00E04412"/>
    <w:rsid w:val="00E12363"/>
    <w:rsid w:val="00E1570E"/>
    <w:rsid w:val="00E17061"/>
    <w:rsid w:val="00E217F3"/>
    <w:rsid w:val="00E21D69"/>
    <w:rsid w:val="00E21D73"/>
    <w:rsid w:val="00E241E1"/>
    <w:rsid w:val="00E24FE9"/>
    <w:rsid w:val="00E26D8E"/>
    <w:rsid w:val="00E4030D"/>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E4F"/>
    <w:rsid w:val="00E8624B"/>
    <w:rsid w:val="00E879B8"/>
    <w:rsid w:val="00E9087B"/>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3BEE"/>
    <w:rsid w:val="00F25141"/>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013"/>
    <w:rsid w:val="00F72872"/>
    <w:rsid w:val="00F73764"/>
    <w:rsid w:val="00F803A2"/>
    <w:rsid w:val="00F82F3B"/>
    <w:rsid w:val="00F84767"/>
    <w:rsid w:val="00F85691"/>
    <w:rsid w:val="00FA7B4B"/>
    <w:rsid w:val="00FB1350"/>
    <w:rsid w:val="00FB3543"/>
    <w:rsid w:val="00FB517A"/>
    <w:rsid w:val="00FB5878"/>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3C1C"/>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 w:type="paragraph" w:styleId="TableofFigures">
    <w:name w:val="table of figures"/>
    <w:basedOn w:val="Normal"/>
    <w:next w:val="Normal"/>
    <w:uiPriority w:val="99"/>
    <w:unhideWhenUsed/>
    <w:rsid w:val="00C34A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22618732">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61507433">
      <w:bodyDiv w:val="1"/>
      <w:marLeft w:val="0"/>
      <w:marRight w:val="0"/>
      <w:marTop w:val="0"/>
      <w:marBottom w:val="0"/>
      <w:divBdr>
        <w:top w:val="none" w:sz="0" w:space="0" w:color="auto"/>
        <w:left w:val="none" w:sz="0" w:space="0" w:color="auto"/>
        <w:bottom w:val="none" w:sz="0" w:space="0" w:color="auto"/>
        <w:right w:val="none" w:sz="0" w:space="0" w:color="auto"/>
      </w:divBdr>
    </w:div>
    <w:div w:id="183716742">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00698396">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46461380">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28503086">
      <w:bodyDiv w:val="1"/>
      <w:marLeft w:val="0"/>
      <w:marRight w:val="0"/>
      <w:marTop w:val="0"/>
      <w:marBottom w:val="0"/>
      <w:divBdr>
        <w:top w:val="none" w:sz="0" w:space="0" w:color="auto"/>
        <w:left w:val="none" w:sz="0" w:space="0" w:color="auto"/>
        <w:bottom w:val="none" w:sz="0" w:space="0" w:color="auto"/>
        <w:right w:val="none" w:sz="0" w:space="0" w:color="auto"/>
      </w:divBdr>
    </w:div>
    <w:div w:id="73532336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48782853">
      <w:bodyDiv w:val="1"/>
      <w:marLeft w:val="0"/>
      <w:marRight w:val="0"/>
      <w:marTop w:val="0"/>
      <w:marBottom w:val="0"/>
      <w:divBdr>
        <w:top w:val="none" w:sz="0" w:space="0" w:color="auto"/>
        <w:left w:val="none" w:sz="0" w:space="0" w:color="auto"/>
        <w:bottom w:val="none" w:sz="0" w:space="0" w:color="auto"/>
        <w:right w:val="none" w:sz="0" w:space="0" w:color="auto"/>
      </w:divBdr>
    </w:div>
    <w:div w:id="967979799">
      <w:bodyDiv w:val="1"/>
      <w:marLeft w:val="0"/>
      <w:marRight w:val="0"/>
      <w:marTop w:val="0"/>
      <w:marBottom w:val="0"/>
      <w:divBdr>
        <w:top w:val="none" w:sz="0" w:space="0" w:color="auto"/>
        <w:left w:val="none" w:sz="0" w:space="0" w:color="auto"/>
        <w:bottom w:val="none" w:sz="0" w:space="0" w:color="auto"/>
        <w:right w:val="none" w:sz="0" w:space="0" w:color="auto"/>
      </w:divBdr>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30594066">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19979222">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380591402">
      <w:bodyDiv w:val="1"/>
      <w:marLeft w:val="0"/>
      <w:marRight w:val="0"/>
      <w:marTop w:val="0"/>
      <w:marBottom w:val="0"/>
      <w:divBdr>
        <w:top w:val="none" w:sz="0" w:space="0" w:color="auto"/>
        <w:left w:val="none" w:sz="0" w:space="0" w:color="auto"/>
        <w:bottom w:val="none" w:sz="0" w:space="0" w:color="auto"/>
        <w:right w:val="none" w:sz="0" w:space="0" w:color="auto"/>
      </w:divBdr>
    </w:div>
    <w:div w:id="1391266790">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549340190">
      <w:bodyDiv w:val="1"/>
      <w:marLeft w:val="0"/>
      <w:marRight w:val="0"/>
      <w:marTop w:val="0"/>
      <w:marBottom w:val="0"/>
      <w:divBdr>
        <w:top w:val="none" w:sz="0" w:space="0" w:color="auto"/>
        <w:left w:val="none" w:sz="0" w:space="0" w:color="auto"/>
        <w:bottom w:val="none" w:sz="0" w:space="0" w:color="auto"/>
        <w:right w:val="none" w:sz="0" w:space="0" w:color="auto"/>
      </w:divBdr>
    </w:div>
    <w:div w:id="1554196241">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1366518">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36086057">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header" Target="header1.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1715</Words>
  <Characters>66779</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12</cp:revision>
  <cp:lastPrinted>2022-06-14T12:09:00Z</cp:lastPrinted>
  <dcterms:created xsi:type="dcterms:W3CDTF">2023-01-19T19:43:00Z</dcterms:created>
  <dcterms:modified xsi:type="dcterms:W3CDTF">2023-01-2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